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B0C45" w14:textId="77777777" w:rsidR="00931AB7" w:rsidRPr="0092122C" w:rsidRDefault="00931AB7">
      <w:pPr>
        <w:pStyle w:val="Body"/>
        <w:jc w:val="left"/>
      </w:pPr>
    </w:p>
    <w:p w14:paraId="09B29A2C" w14:textId="77777777" w:rsidR="00931AB7" w:rsidRPr="0092122C" w:rsidRDefault="00931AB7">
      <w:pPr>
        <w:pStyle w:val="Body"/>
        <w:jc w:val="left"/>
      </w:pPr>
    </w:p>
    <w:p w14:paraId="23D13B11" w14:textId="77777777" w:rsidR="00931AB7" w:rsidRPr="0092122C" w:rsidRDefault="000B7FC3">
      <w:pPr>
        <w:pStyle w:val="Titel"/>
        <w:jc w:val="left"/>
      </w:pPr>
      <w:r w:rsidRPr="0092122C">
        <w:t>Konzeptbeschreibung</w:t>
      </w:r>
    </w:p>
    <w:p w14:paraId="2CD3ADAE" w14:textId="77777777" w:rsidR="00931AB7" w:rsidRPr="0092122C" w:rsidRDefault="00931AB7">
      <w:pPr>
        <w:pStyle w:val="Body"/>
        <w:jc w:val="left"/>
      </w:pPr>
    </w:p>
    <w:p w14:paraId="4FBAB005" w14:textId="77777777" w:rsidR="00931AB7" w:rsidRPr="0092122C" w:rsidRDefault="00931AB7">
      <w:pPr>
        <w:pStyle w:val="Body"/>
        <w:jc w:val="left"/>
      </w:pPr>
    </w:p>
    <w:p w14:paraId="47FF986B" w14:textId="268B11F0" w:rsidR="00931AB7" w:rsidRPr="0092122C" w:rsidRDefault="000B7FC3">
      <w:pPr>
        <w:pStyle w:val="Body"/>
        <w:jc w:val="left"/>
        <w:rPr>
          <w:b/>
          <w:bCs/>
        </w:rPr>
      </w:pPr>
      <w:r w:rsidRPr="0092122C">
        <w:rPr>
          <w:b/>
          <w:bCs/>
        </w:rPr>
        <w:t>Team: SpeziRangers/NR.3</w:t>
      </w:r>
    </w:p>
    <w:p w14:paraId="5EA0263D" w14:textId="053228D6" w:rsidR="00931AB7" w:rsidRPr="0092122C" w:rsidRDefault="000B7FC3">
      <w:pPr>
        <w:pStyle w:val="Body"/>
        <w:ind w:left="4320"/>
        <w:jc w:val="left"/>
      </w:pPr>
      <w:r w:rsidRPr="0092122C">
        <w:t xml:space="preserve">Mitglied </w:t>
      </w:r>
      <w:r w:rsidR="002C5A33" w:rsidRPr="0092122C">
        <w:t>1</w:t>
      </w:r>
      <w:r w:rsidRPr="0092122C">
        <w:t>: (Martin Beyer, 11909749)</w:t>
      </w:r>
    </w:p>
    <w:p w14:paraId="40E7E3D4" w14:textId="12273E8A" w:rsidR="00931AB7" w:rsidRPr="0092122C" w:rsidRDefault="000B7FC3">
      <w:pPr>
        <w:pStyle w:val="Body"/>
        <w:ind w:left="4320"/>
        <w:jc w:val="left"/>
      </w:pPr>
      <w:r w:rsidRPr="0092122C">
        <w:t xml:space="preserve">Mitglied </w:t>
      </w:r>
      <w:r w:rsidR="002C5A33" w:rsidRPr="0092122C">
        <w:t>2</w:t>
      </w:r>
      <w:r w:rsidRPr="0092122C">
        <w:t>: (Nicolas Marte, 11909113)</w:t>
      </w:r>
    </w:p>
    <w:p w14:paraId="1B1C048C" w14:textId="6593A51A" w:rsidR="00931AB7" w:rsidRPr="0092122C" w:rsidRDefault="000B7FC3">
      <w:pPr>
        <w:pStyle w:val="Body"/>
        <w:ind w:left="4320"/>
        <w:jc w:val="left"/>
      </w:pPr>
      <w:r w:rsidRPr="0092122C">
        <w:t xml:space="preserve">Mitglied </w:t>
      </w:r>
      <w:r w:rsidR="002C5A33" w:rsidRPr="0092122C">
        <w:t>3</w:t>
      </w:r>
      <w:r w:rsidRPr="0092122C">
        <w:t>: (Islam Mecht</w:t>
      </w:r>
      <w:r w:rsidR="001B0256" w:rsidRPr="0092122C">
        <w:t>i</w:t>
      </w:r>
      <w:r w:rsidRPr="0092122C">
        <w:t>jev, 11910366)</w:t>
      </w:r>
    </w:p>
    <w:p w14:paraId="1CE7421B" w14:textId="4BC2D57B" w:rsidR="00931AB7" w:rsidRPr="0092122C" w:rsidRDefault="000B7FC3">
      <w:pPr>
        <w:pStyle w:val="Body"/>
        <w:ind w:left="4320"/>
        <w:jc w:val="left"/>
      </w:pPr>
      <w:r w:rsidRPr="0092122C">
        <w:t xml:space="preserve">Mitglied </w:t>
      </w:r>
      <w:r w:rsidR="002C5A33" w:rsidRPr="0092122C">
        <w:t>4</w:t>
      </w:r>
      <w:r w:rsidRPr="0092122C">
        <w:t>: (Martin Neuner, 11917314)</w:t>
      </w:r>
    </w:p>
    <w:p w14:paraId="6EDFD814" w14:textId="5937420A" w:rsidR="00931AB7" w:rsidRPr="0092122C" w:rsidRDefault="000B7FC3">
      <w:pPr>
        <w:pStyle w:val="Body"/>
        <w:ind w:left="4320"/>
        <w:jc w:val="left"/>
      </w:pPr>
      <w:r w:rsidRPr="0092122C">
        <w:t xml:space="preserve">Mitglied </w:t>
      </w:r>
      <w:r w:rsidR="002C5A33" w:rsidRPr="0092122C">
        <w:t>5</w:t>
      </w:r>
      <w:r w:rsidRPr="0092122C">
        <w:t>: (Clemens Prosser, 11907449)</w:t>
      </w:r>
    </w:p>
    <w:p w14:paraId="1C71620A" w14:textId="77777777" w:rsidR="00931AB7" w:rsidRPr="0092122C" w:rsidRDefault="00931AB7">
      <w:pPr>
        <w:pStyle w:val="Body"/>
        <w:jc w:val="right"/>
      </w:pPr>
    </w:p>
    <w:p w14:paraId="44CAED54" w14:textId="77777777" w:rsidR="00931AB7" w:rsidRPr="0092122C" w:rsidRDefault="00931AB7">
      <w:pPr>
        <w:pStyle w:val="Body"/>
        <w:jc w:val="left"/>
      </w:pPr>
    </w:p>
    <w:p w14:paraId="37FF853C" w14:textId="281DC9D1" w:rsidR="00931AB7" w:rsidRPr="0092122C" w:rsidRDefault="000B7FC3">
      <w:pPr>
        <w:pStyle w:val="Body"/>
        <w:jc w:val="left"/>
        <w:rPr>
          <w:b/>
          <w:bCs/>
        </w:rPr>
      </w:pPr>
      <w:r w:rsidRPr="0092122C">
        <w:rPr>
          <w:b/>
          <w:bCs/>
        </w:rPr>
        <w:t>Proseminargruppe: 6</w:t>
      </w:r>
    </w:p>
    <w:p w14:paraId="60A720D7" w14:textId="77777777" w:rsidR="00931AB7" w:rsidRPr="0092122C" w:rsidRDefault="00931AB7">
      <w:pPr>
        <w:pStyle w:val="Body"/>
        <w:jc w:val="left"/>
      </w:pPr>
    </w:p>
    <w:p w14:paraId="06A3D457" w14:textId="33348F5A" w:rsidR="00931AB7" w:rsidRPr="0092122C" w:rsidRDefault="000B7FC3">
      <w:pPr>
        <w:pStyle w:val="Body"/>
        <w:jc w:val="left"/>
        <w:rPr>
          <w:b/>
          <w:bCs/>
        </w:rPr>
      </w:pPr>
      <w:r w:rsidRPr="0092122C">
        <w:rPr>
          <w:b/>
          <w:bCs/>
        </w:rPr>
        <w:t>Datum: 18.0</w:t>
      </w:r>
      <w:r w:rsidR="00B36E2A">
        <w:rPr>
          <w:b/>
          <w:bCs/>
        </w:rPr>
        <w:t>6</w:t>
      </w:r>
      <w:r w:rsidRPr="0092122C">
        <w:rPr>
          <w:b/>
          <w:bCs/>
        </w:rPr>
        <w:t>.2021</w:t>
      </w:r>
    </w:p>
    <w:p w14:paraId="5615C739" w14:textId="77777777" w:rsidR="00931AB7" w:rsidRPr="0092122C" w:rsidRDefault="000B7FC3">
      <w:pPr>
        <w:pStyle w:val="Body"/>
        <w:jc w:val="left"/>
      </w:pPr>
      <w:r w:rsidRPr="0092122C">
        <w:rPr>
          <w:rFonts w:ascii="Arial Unicode MS" w:eastAsia="Arial Unicode MS" w:hAnsi="Arial Unicode MS" w:cs="Arial Unicode MS"/>
        </w:rPr>
        <w:br w:type="page"/>
      </w:r>
    </w:p>
    <w:p w14:paraId="1C88C9B3" w14:textId="77777777" w:rsidR="00931AB7" w:rsidRPr="0092122C" w:rsidRDefault="000B7FC3">
      <w:pPr>
        <w:pStyle w:val="Heading"/>
        <w:numPr>
          <w:ilvl w:val="0"/>
          <w:numId w:val="2"/>
        </w:numPr>
        <w:rPr>
          <w:lang w:val="de-DE"/>
        </w:rPr>
      </w:pPr>
      <w:r w:rsidRPr="0092122C">
        <w:rPr>
          <w:lang w:val="de-DE"/>
        </w:rPr>
        <w:lastRenderedPageBreak/>
        <w:t>Systemüberblick</w:t>
      </w:r>
    </w:p>
    <w:p w14:paraId="0CE999FE" w14:textId="77777777" w:rsidR="00B36E2A" w:rsidRDefault="00B36E2A">
      <w:pPr>
        <w:pStyle w:val="Body"/>
        <w:rPr>
          <w:rFonts w:eastAsia="Arial Unicode MS" w:cs="Arial Unicode MS"/>
        </w:rPr>
      </w:pPr>
    </w:p>
    <w:p w14:paraId="67311379" w14:textId="026C3994" w:rsidR="00456C80" w:rsidRPr="0092122C" w:rsidRDefault="000B7FC3">
      <w:pPr>
        <w:pStyle w:val="Body"/>
        <w:rPr>
          <w:rFonts w:eastAsia="Arial Unicode MS" w:cs="Arial Unicode MS"/>
        </w:rPr>
      </w:pPr>
      <w:r w:rsidRPr="0092122C">
        <w:rPr>
          <w:rFonts w:eastAsia="Arial Unicode MS" w:cs="Arial Unicode MS"/>
        </w:rPr>
        <w:t xml:space="preserve">Das System ist ein Webbasiertes Spiel, welches in zwei oder mehr Teams gespielt wird. Es wird mithilfe einer Webapplikation und einem IOT Würfel dargestellt. Ein Host definiert ein Themengebiet, aus welchem Fragen gestellt werden. Schließlich muss ein Teammitglied dem eigenen Team ein zufälliges Wort aus dem Themengebiet (mündlich, pantomimisch oder zeichnerisch) erklären. Der Würfel definiert die möglichen Punkte, die erlaubte Zeit und die Aktivität. </w:t>
      </w:r>
      <w:r w:rsidR="00456C80" w:rsidRPr="0092122C">
        <w:rPr>
          <w:rFonts w:eastAsia="Arial Unicode MS" w:cs="Arial Unicode MS"/>
        </w:rPr>
        <w:t>Eine Runde endet, wenn die Zeit abgelaufen ist oder das ratende und erklärende Team der Ansicht ist, dass der Begriff korrekt erraten wurde und somit den Würfel dreht.</w:t>
      </w:r>
    </w:p>
    <w:p w14:paraId="449F42D5" w14:textId="77777777" w:rsidR="00B6040E" w:rsidRDefault="000B7FC3">
      <w:pPr>
        <w:pStyle w:val="Body"/>
        <w:rPr>
          <w:rFonts w:eastAsia="Arial Unicode MS" w:cs="Arial Unicode MS"/>
        </w:rPr>
      </w:pPr>
      <w:r w:rsidRPr="0092122C">
        <w:rPr>
          <w:rFonts w:eastAsia="Arial Unicode MS" w:cs="Arial Unicode MS"/>
        </w:rPr>
        <w:t>Nach</w:t>
      </w:r>
      <w:r w:rsidR="00B6040E">
        <w:rPr>
          <w:rFonts w:eastAsia="Arial Unicode MS" w:cs="Arial Unicode MS"/>
        </w:rPr>
        <w:t>dem der Würfel zur Bestätigung gedreht wurde, wird entschieden, ob das Wort fair erraten oder gegebenenfalls ein Regelverstoß durchgeführt wurde</w:t>
      </w:r>
      <w:r w:rsidRPr="0092122C">
        <w:rPr>
          <w:rFonts w:eastAsia="Arial Unicode MS" w:cs="Arial Unicode MS"/>
        </w:rPr>
        <w:t xml:space="preserve">. </w:t>
      </w:r>
      <w:r w:rsidR="00B6040E">
        <w:rPr>
          <w:rFonts w:eastAsia="Arial Unicode MS" w:cs="Arial Unicode MS"/>
        </w:rPr>
        <w:t>Nach Abschluss dieser Abstimmung wird e</w:t>
      </w:r>
      <w:r w:rsidRPr="0092122C">
        <w:rPr>
          <w:rFonts w:eastAsia="Arial Unicode MS" w:cs="Arial Unicode MS"/>
        </w:rPr>
        <w:t>in neues Team zum erklärenden Team</w:t>
      </w:r>
      <w:r w:rsidR="00456C80" w:rsidRPr="0092122C">
        <w:rPr>
          <w:rFonts w:eastAsia="Arial Unicode MS" w:cs="Arial Unicode MS"/>
        </w:rPr>
        <w:t xml:space="preserve"> und eine weitere Runde startet. </w:t>
      </w:r>
      <w:r w:rsidRPr="0092122C">
        <w:rPr>
          <w:rFonts w:eastAsia="Arial Unicode MS" w:cs="Arial Unicode MS"/>
        </w:rPr>
        <w:t>Hat ein Team schließlich das Punktemaximum erreicht, gewinnt es.</w:t>
      </w:r>
    </w:p>
    <w:p w14:paraId="46AE9265" w14:textId="76095EE0" w:rsidR="00931AB7" w:rsidRPr="0092122C" w:rsidRDefault="000B7FC3" w:rsidP="00B6040E">
      <w:pPr>
        <w:pStyle w:val="Body"/>
        <w:rPr>
          <w:rFonts w:eastAsia="Arial Unicode MS" w:cs="Arial Unicode MS"/>
        </w:rPr>
      </w:pPr>
      <w:r w:rsidRPr="0092122C">
        <w:rPr>
          <w:rFonts w:eastAsia="Arial Unicode MS" w:cs="Arial Unicode MS"/>
        </w:rPr>
        <w:t>Das Spiel soll ein unterhaltendes Quiz sein</w:t>
      </w:r>
      <w:r w:rsidR="001E165D" w:rsidRPr="0092122C">
        <w:rPr>
          <w:rFonts w:eastAsia="Arial Unicode MS" w:cs="Arial Unicode MS"/>
        </w:rPr>
        <w:t>,</w:t>
      </w:r>
      <w:r w:rsidRPr="0092122C">
        <w:rPr>
          <w:rFonts w:eastAsia="Arial Unicode MS" w:cs="Arial Unicode MS"/>
        </w:rPr>
        <w:t xml:space="preserve"> </w:t>
      </w:r>
      <w:r w:rsidR="001E165D" w:rsidRPr="0092122C">
        <w:rPr>
          <w:rFonts w:eastAsia="Arial Unicode MS" w:cs="Arial Unicode MS"/>
        </w:rPr>
        <w:t>k</w:t>
      </w:r>
      <w:r w:rsidRPr="0092122C">
        <w:rPr>
          <w:rFonts w:eastAsia="Arial Unicode MS" w:cs="Arial Unicode MS"/>
        </w:rPr>
        <w:t>ann aber auch sehr gut als Bildungsmittel eingesetzt werden. Zielgruppe sind Personen,</w:t>
      </w:r>
      <w:r w:rsidR="00B6040E">
        <w:rPr>
          <w:rFonts w:eastAsia="Arial Unicode MS" w:cs="Arial Unicode MS"/>
        </w:rPr>
        <w:t xml:space="preserve"> welche ihre Erklär-, Zeichen- und Darstellungsfähigkeiten mit Kollegen/Freunden messen wollen. </w:t>
      </w:r>
    </w:p>
    <w:p w14:paraId="323319A3" w14:textId="77777777" w:rsidR="00931AB7" w:rsidRPr="0092122C" w:rsidRDefault="00931AB7">
      <w:pPr>
        <w:pStyle w:val="Body"/>
        <w:jc w:val="left"/>
      </w:pPr>
    </w:p>
    <w:p w14:paraId="6D6B6019" w14:textId="77777777" w:rsidR="00931AB7" w:rsidRPr="0092122C" w:rsidRDefault="000B7FC3">
      <w:pPr>
        <w:pStyle w:val="Heading"/>
        <w:numPr>
          <w:ilvl w:val="0"/>
          <w:numId w:val="2"/>
        </w:numPr>
        <w:jc w:val="left"/>
        <w:rPr>
          <w:lang w:val="de-DE"/>
        </w:rPr>
      </w:pPr>
      <w:r w:rsidRPr="0092122C">
        <w:rPr>
          <w:lang w:val="de-DE"/>
        </w:rPr>
        <w:t>Use Cases</w:t>
      </w:r>
    </w:p>
    <w:p w14:paraId="20D8A275" w14:textId="31DD32FA" w:rsidR="00E1046B" w:rsidRPr="0092122C" w:rsidRDefault="000B7FC3" w:rsidP="00E1046B">
      <w:pPr>
        <w:pStyle w:val="berschrift2"/>
      </w:pPr>
      <w:r w:rsidRPr="0092122C">
        <w:t>2.1 Akteure</w:t>
      </w:r>
    </w:p>
    <w:p w14:paraId="452A0F15" w14:textId="77777777" w:rsidR="00B36E2A" w:rsidRPr="00B36E2A" w:rsidRDefault="00B36E2A" w:rsidP="00663992">
      <w:pPr>
        <w:pStyle w:val="Body"/>
        <w:spacing w:after="0"/>
        <w:rPr>
          <w:rFonts w:eastAsia="Arial Unicode MS" w:cs="Arial Unicode MS"/>
        </w:rPr>
      </w:pPr>
    </w:p>
    <w:p w14:paraId="2904909A" w14:textId="78C553BA" w:rsidR="00663992" w:rsidRDefault="000B7FC3" w:rsidP="00663992">
      <w:pPr>
        <w:pStyle w:val="Body"/>
        <w:spacing w:after="0"/>
        <w:rPr>
          <w:rFonts w:eastAsia="Arial Unicode MS" w:cs="Arial Unicode MS"/>
          <w:b/>
          <w:bCs/>
        </w:rPr>
      </w:pPr>
      <w:r w:rsidRPr="0092122C">
        <w:rPr>
          <w:rFonts w:eastAsia="Arial Unicode MS" w:cs="Arial Unicode MS"/>
          <w:b/>
          <w:bCs/>
        </w:rPr>
        <w:t>User</w:t>
      </w:r>
    </w:p>
    <w:p w14:paraId="39627FF6" w14:textId="2C4332E7" w:rsidR="00931AB7" w:rsidRPr="0092122C" w:rsidRDefault="000B7FC3">
      <w:pPr>
        <w:pStyle w:val="Body"/>
        <w:rPr>
          <w:rFonts w:eastAsia="Arial Unicode MS" w:cs="Arial Unicode MS"/>
        </w:rPr>
      </w:pPr>
      <w:r w:rsidRPr="0092122C">
        <w:rPr>
          <w:rFonts w:eastAsia="Arial Unicode MS" w:cs="Arial Unicode MS"/>
        </w:rPr>
        <w:t>Ein User ist Mitglied eines Teams und besitzt ein Gerät mit Internetzugang und Browser. Er kann sich anmelden, Spiele betreten</w:t>
      </w:r>
      <w:r w:rsidR="00B6040E">
        <w:rPr>
          <w:rFonts w:eastAsia="Arial Unicode MS" w:cs="Arial Unicode MS"/>
        </w:rPr>
        <w:t>/</w:t>
      </w:r>
      <w:r w:rsidRPr="0092122C">
        <w:rPr>
          <w:rFonts w:eastAsia="Arial Unicode MS" w:cs="Arial Unicode MS"/>
        </w:rPr>
        <w:t>verlassen, würfeln und erklären. Er besitzt ein Userprofil mit zahlreichen Statistiken.</w:t>
      </w:r>
      <w:r w:rsidR="001E165D" w:rsidRPr="0092122C">
        <w:rPr>
          <w:rFonts w:eastAsia="Arial Unicode MS" w:cs="Arial Unicode MS"/>
        </w:rPr>
        <w:t xml:space="preserve"> Ein </w:t>
      </w:r>
      <w:r w:rsidR="004D0A81" w:rsidRPr="0092122C">
        <w:rPr>
          <w:rFonts w:eastAsia="Arial Unicode MS" w:cs="Arial Unicode MS"/>
        </w:rPr>
        <w:t>User</w:t>
      </w:r>
      <w:r w:rsidR="001E165D" w:rsidRPr="0092122C">
        <w:rPr>
          <w:rFonts w:eastAsia="Arial Unicode MS" w:cs="Arial Unicode MS"/>
        </w:rPr>
        <w:t xml:space="preserve"> kann (gegebenenfalls mehrere) </w:t>
      </w:r>
      <w:r w:rsidR="00B6040E">
        <w:rPr>
          <w:rFonts w:eastAsia="Arial Unicode MS" w:cs="Arial Unicode MS"/>
        </w:rPr>
        <w:t>lokale Mitspieler</w:t>
      </w:r>
      <w:r w:rsidR="001E165D" w:rsidRPr="0092122C">
        <w:rPr>
          <w:rFonts w:eastAsia="Arial Unicode MS" w:cs="Arial Unicode MS"/>
        </w:rPr>
        <w:t xml:space="preserve"> erstellen.</w:t>
      </w:r>
      <w:r w:rsidR="00380313">
        <w:rPr>
          <w:rFonts w:eastAsia="Arial Unicode MS" w:cs="Arial Unicode MS"/>
        </w:rPr>
        <w:t xml:space="preserve"> Im Browser ist die Weboberfläche zu sehen – wichtige Informationen, wie relevante Spielgeschehnisse, können hier gefunden werden.</w:t>
      </w:r>
    </w:p>
    <w:p w14:paraId="40708327" w14:textId="77777777" w:rsidR="00663992" w:rsidRDefault="00E1046B" w:rsidP="00663992">
      <w:pPr>
        <w:pStyle w:val="Body"/>
        <w:spacing w:after="0"/>
        <w:rPr>
          <w:rFonts w:eastAsia="Arial Unicode MS" w:cs="Arial Unicode MS"/>
          <w:b/>
        </w:rPr>
      </w:pPr>
      <w:r w:rsidRPr="0092122C">
        <w:rPr>
          <w:rFonts w:eastAsia="Arial Unicode MS" w:cs="Arial Unicode MS"/>
          <w:b/>
        </w:rPr>
        <w:t>Lokaler Mitspieler</w:t>
      </w:r>
    </w:p>
    <w:p w14:paraId="4D827FC2" w14:textId="6C562905" w:rsidR="001E165D" w:rsidRPr="0092122C" w:rsidRDefault="001E165D" w:rsidP="00663992">
      <w:pPr>
        <w:pStyle w:val="Body"/>
      </w:pPr>
      <w:r w:rsidRPr="0092122C">
        <w:t xml:space="preserve">Ein </w:t>
      </w:r>
      <w:r w:rsidR="00E1046B" w:rsidRPr="0092122C">
        <w:t>lokaler Mitspieler</w:t>
      </w:r>
      <w:r w:rsidRPr="0092122C">
        <w:t xml:space="preserve"> entspricht einem nicht registrieren Nutzer. Dieser teilt sich ein Endgerät mit einem User und wird von einem User erstellt. </w:t>
      </w:r>
      <w:r w:rsidR="004D0A81" w:rsidRPr="0092122C">
        <w:t xml:space="preserve">Er wird lediglich bei der zufälligen Auswahl des erklärenden Nutzers berücksichtigt – andere Aktionen werden vom dazugehörigen </w:t>
      </w:r>
      <w:r w:rsidR="004D0A81" w:rsidRPr="0092122C">
        <w:rPr>
          <w:b/>
        </w:rPr>
        <w:t>User</w:t>
      </w:r>
      <w:r w:rsidR="004D0A81" w:rsidRPr="0092122C">
        <w:t xml:space="preserve"> ausgelöst. </w:t>
      </w:r>
    </w:p>
    <w:p w14:paraId="1F4F36D5" w14:textId="77777777" w:rsidR="00663992" w:rsidRDefault="000B7FC3" w:rsidP="00663992">
      <w:pPr>
        <w:pStyle w:val="Body"/>
        <w:spacing w:after="0"/>
        <w:rPr>
          <w:rFonts w:eastAsia="Arial Unicode MS" w:cs="Arial Unicode MS"/>
          <w:b/>
          <w:bCs/>
        </w:rPr>
      </w:pPr>
      <w:r w:rsidRPr="0092122C">
        <w:rPr>
          <w:rFonts w:eastAsia="Arial Unicode MS" w:cs="Arial Unicode MS"/>
          <w:b/>
          <w:bCs/>
        </w:rPr>
        <w:t>Teams</w:t>
      </w:r>
    </w:p>
    <w:p w14:paraId="12D3E2D3" w14:textId="2B9F74C3" w:rsidR="00931AB7" w:rsidRPr="0092122C" w:rsidRDefault="000B7FC3">
      <w:pPr>
        <w:pStyle w:val="Body"/>
      </w:pPr>
      <w:r w:rsidRPr="0092122C">
        <w:rPr>
          <w:rFonts w:eastAsia="Arial Unicode MS" w:cs="Arial Unicode MS"/>
        </w:rPr>
        <w:t xml:space="preserve">In einem Team muss mindestens ein User </w:t>
      </w:r>
      <w:r w:rsidR="00F36450">
        <w:rPr>
          <w:rFonts w:eastAsia="Arial Unicode MS" w:cs="Arial Unicode MS"/>
        </w:rPr>
        <w:t>beigetreten</w:t>
      </w:r>
      <w:r w:rsidR="00700444">
        <w:rPr>
          <w:rFonts w:eastAsia="Arial Unicode MS" w:cs="Arial Unicode MS"/>
        </w:rPr>
        <w:t xml:space="preserve"> sein (wobei zum Start</w:t>
      </w:r>
      <w:r w:rsidR="00A91C72">
        <w:rPr>
          <w:rFonts w:eastAsia="Arial Unicode MS" w:cs="Arial Unicode MS"/>
        </w:rPr>
        <w:t xml:space="preserve"> </w:t>
      </w:r>
      <w:r w:rsidR="00452257">
        <w:rPr>
          <w:rFonts w:eastAsia="Arial Unicode MS" w:cs="Arial Unicode MS"/>
        </w:rPr>
        <w:t>eines Spieles</w:t>
      </w:r>
      <w:r w:rsidR="00A91C72">
        <w:rPr>
          <w:rFonts w:eastAsia="Arial Unicode MS" w:cs="Arial Unicode MS"/>
        </w:rPr>
        <w:t xml:space="preserve"> mindestens zwei </w:t>
      </w:r>
      <w:r w:rsidR="00F36450">
        <w:rPr>
          <w:rFonts w:eastAsia="Arial Unicode MS" w:cs="Arial Unicode MS"/>
        </w:rPr>
        <w:t>User</w:t>
      </w:r>
      <w:r w:rsidR="00452257">
        <w:rPr>
          <w:rFonts w:eastAsia="Arial Unicode MS" w:cs="Arial Unicode MS"/>
        </w:rPr>
        <w:t xml:space="preserve"> </w:t>
      </w:r>
      <w:r w:rsidR="00A91C72">
        <w:rPr>
          <w:rFonts w:eastAsia="Arial Unicode MS" w:cs="Arial Unicode MS"/>
        </w:rPr>
        <w:t>pro Team benötigt werden)</w:t>
      </w:r>
      <w:r w:rsidRPr="0092122C">
        <w:rPr>
          <w:rFonts w:eastAsia="Arial Unicode MS" w:cs="Arial Unicode MS"/>
        </w:rPr>
        <w:t xml:space="preserve">. </w:t>
      </w:r>
      <w:r w:rsidR="00F36450">
        <w:rPr>
          <w:rFonts w:eastAsia="Arial Unicode MS" w:cs="Arial Unicode MS"/>
        </w:rPr>
        <w:t xml:space="preserve">Zu den Teammitgliedern zählen Nutzer und lokale Mitspieler (diese benötigen allerdings einen dazugehörigen User). </w:t>
      </w:r>
      <w:r w:rsidR="00380313">
        <w:rPr>
          <w:rFonts w:eastAsia="Arial Unicode MS" w:cs="Arial Unicode MS"/>
        </w:rPr>
        <w:t xml:space="preserve">Die Anzahl der </w:t>
      </w:r>
      <w:r w:rsidR="00F36450">
        <w:rPr>
          <w:rFonts w:eastAsia="Arial Unicode MS" w:cs="Arial Unicode MS"/>
        </w:rPr>
        <w:t>Teammitglieder</w:t>
      </w:r>
      <w:r w:rsidR="00380313">
        <w:rPr>
          <w:rFonts w:eastAsia="Arial Unicode MS" w:cs="Arial Unicode MS"/>
        </w:rPr>
        <w:t xml:space="preserve"> </w:t>
      </w:r>
      <w:r w:rsidR="002D0F37">
        <w:rPr>
          <w:rFonts w:eastAsia="Arial Unicode MS" w:cs="Arial Unicode MS"/>
        </w:rPr>
        <w:t>resultiert</w:t>
      </w:r>
      <w:r w:rsidR="00380313">
        <w:rPr>
          <w:rFonts w:eastAsia="Arial Unicode MS" w:cs="Arial Unicode MS"/>
        </w:rPr>
        <w:t xml:space="preserve"> aus der Anzahl der beigetretenen Nutzer inklusive lokaler Mitspieler. </w:t>
      </w:r>
    </w:p>
    <w:p w14:paraId="2F075602" w14:textId="77777777" w:rsidR="00663992" w:rsidRDefault="000B7FC3" w:rsidP="00663992">
      <w:pPr>
        <w:pStyle w:val="Body"/>
        <w:spacing w:after="0"/>
        <w:ind w:left="720"/>
        <w:rPr>
          <w:b/>
          <w:bCs/>
        </w:rPr>
      </w:pPr>
      <w:r w:rsidRPr="0092122C">
        <w:rPr>
          <w:b/>
          <w:bCs/>
        </w:rPr>
        <w:t>Erklärendes / Ratendes Team</w:t>
      </w:r>
    </w:p>
    <w:p w14:paraId="65B1860D" w14:textId="7A191353" w:rsidR="00931AB7" w:rsidRPr="0092122C" w:rsidRDefault="002D0F37" w:rsidP="00663992">
      <w:pPr>
        <w:pStyle w:val="Body"/>
        <w:ind w:left="720"/>
      </w:pPr>
      <w:r>
        <w:t xml:space="preserve">Das erklärende / ratende Team ist jenes Team, wovon ein Teammitglied den aktuellen Begriff erklärt und alle anderen Teammitglieder versuchen, den Begriff zu erraten. Zu jedem Zeitpunkt eines Spieles existiert maximal ein erklärendes / ratendes Team. </w:t>
      </w:r>
    </w:p>
    <w:p w14:paraId="4A86D831" w14:textId="77777777" w:rsidR="00663992" w:rsidRDefault="000B7FC3" w:rsidP="00663992">
      <w:pPr>
        <w:pStyle w:val="Body"/>
        <w:spacing w:after="0"/>
        <w:ind w:left="720"/>
        <w:jc w:val="left"/>
        <w:rPr>
          <w:b/>
          <w:bCs/>
        </w:rPr>
      </w:pPr>
      <w:r w:rsidRPr="0092122C">
        <w:rPr>
          <w:b/>
          <w:bCs/>
        </w:rPr>
        <w:t>Bestätigende Team</w:t>
      </w:r>
      <w:r w:rsidR="00647FC7" w:rsidRPr="0092122C">
        <w:rPr>
          <w:b/>
          <w:bCs/>
        </w:rPr>
        <w:t>s</w:t>
      </w:r>
    </w:p>
    <w:p w14:paraId="3B11D432" w14:textId="41C20000" w:rsidR="00824461" w:rsidRPr="0092122C" w:rsidRDefault="002D0F37" w:rsidP="00663992">
      <w:pPr>
        <w:pStyle w:val="Body"/>
        <w:ind w:left="720"/>
      </w:pPr>
      <w:r>
        <w:t>Als bestätigendes Team bezeichnet man alle Teams exklusive dem erklärenden/ratendem Team. Sie</w:t>
      </w:r>
      <w:r w:rsidR="00647FC7" w:rsidRPr="0092122C">
        <w:t xml:space="preserve"> bestätigen </w:t>
      </w:r>
      <w:r>
        <w:t xml:space="preserve">ein vorzeitiges Ende der Runde (sofern Begriff erraten / Regelverstoß </w:t>
      </w:r>
      <w:r>
        <w:lastRenderedPageBreak/>
        <w:t>eingetreten) und entscheiden anschließend demokratisch, ob ein Begriff erfolgreich und fair erraten wurde oder etwaige Regelbrüche eingetreten sind.</w:t>
      </w:r>
    </w:p>
    <w:p w14:paraId="0F758668" w14:textId="17B1272C" w:rsidR="00931AB7" w:rsidRPr="0092122C" w:rsidRDefault="000B7FC3" w:rsidP="00E443A0">
      <w:pPr>
        <w:pStyle w:val="Body"/>
        <w:rPr>
          <w:rFonts w:eastAsia="Arial Unicode MS" w:cs="Arial Unicode MS"/>
        </w:rPr>
      </w:pPr>
      <w:r w:rsidRPr="0092122C">
        <w:rPr>
          <w:rFonts w:eastAsia="Arial Unicode MS" w:cs="Arial Unicode MS"/>
          <w:b/>
          <w:bCs/>
        </w:rPr>
        <w:t>Spieleverwalter</w:t>
      </w:r>
      <w:r w:rsidRPr="0092122C">
        <w:br/>
      </w:r>
      <w:r w:rsidR="00F36450">
        <w:rPr>
          <w:rFonts w:eastAsia="Arial Unicode MS" w:cs="Arial Unicode MS"/>
        </w:rPr>
        <w:t>Ein Spieleverwalter stellt einen Nutzer mit erhöhten Berechtigungen dar (er kann somit in der Theorie genauso an einem Spiel regulär teilnehmen; es muss kein neuer User erstellt werden). Dieser</w:t>
      </w:r>
      <w:r w:rsidRPr="0092122C">
        <w:rPr>
          <w:rFonts w:eastAsia="Arial Unicode MS" w:cs="Arial Unicode MS"/>
        </w:rPr>
        <w:t xml:space="preserve"> sieht alle aktuell laufenden Spiele und deren Zwischenstände. </w:t>
      </w:r>
      <w:r w:rsidR="00E443A0" w:rsidRPr="0092122C">
        <w:rPr>
          <w:rFonts w:eastAsia="Arial Unicode MS" w:cs="Arial Unicode MS"/>
        </w:rPr>
        <w:t xml:space="preserve">Ebenso darf dieser neue Themengebiete erfassen und erweitern. </w:t>
      </w:r>
    </w:p>
    <w:p w14:paraId="1C8C2E5E" w14:textId="77777777" w:rsidR="00F36450" w:rsidRDefault="00824461" w:rsidP="00663992">
      <w:pPr>
        <w:pStyle w:val="Body"/>
        <w:rPr>
          <w:rFonts w:eastAsia="Arial Unicode MS" w:cs="Arial Unicode MS"/>
        </w:rPr>
      </w:pPr>
      <w:r w:rsidRPr="0092122C">
        <w:rPr>
          <w:rFonts w:eastAsia="Arial Unicode MS" w:cs="Arial Unicode MS"/>
          <w:b/>
          <w:bCs/>
        </w:rPr>
        <w:t>Admin</w:t>
      </w:r>
      <w:r w:rsidRPr="0092122C">
        <w:br/>
      </w:r>
      <w:r w:rsidRPr="0092122C">
        <w:rPr>
          <w:rFonts w:eastAsia="Arial Unicode MS" w:cs="Arial Unicode MS"/>
        </w:rPr>
        <w:t xml:space="preserve">Ein Admin </w:t>
      </w:r>
      <w:r w:rsidR="00E443A0" w:rsidRPr="0092122C">
        <w:rPr>
          <w:rFonts w:eastAsia="Arial Unicode MS" w:cs="Arial Unicode MS"/>
        </w:rPr>
        <w:t xml:space="preserve">entspricht einem Spieleverwalter mit </w:t>
      </w:r>
      <w:r w:rsidR="00F36450">
        <w:rPr>
          <w:rFonts w:eastAsia="Arial Unicode MS" w:cs="Arial Unicode MS"/>
        </w:rPr>
        <w:t>erhöhten</w:t>
      </w:r>
      <w:r w:rsidR="00E443A0" w:rsidRPr="0092122C">
        <w:rPr>
          <w:rFonts w:eastAsia="Arial Unicode MS" w:cs="Arial Unicode MS"/>
        </w:rPr>
        <w:t xml:space="preserve"> Berechtigungen. Er kann zusätzlich alle Spieler verwalten (Anlegen, Bearbeiten, Löschen) und Berechtigungen vergeben (Spieleverwalter/Admin). </w:t>
      </w:r>
      <w:r w:rsidR="00367733" w:rsidRPr="0092122C">
        <w:rPr>
          <w:rFonts w:eastAsia="Arial Unicode MS" w:cs="Arial Unicode MS"/>
        </w:rPr>
        <w:t>Spiele und Zwischenstände können von einem Admin modifiziert werden.</w:t>
      </w:r>
      <w:r w:rsidRPr="0092122C">
        <w:rPr>
          <w:rFonts w:eastAsia="Arial Unicode MS" w:cs="Arial Unicode MS"/>
        </w:rPr>
        <w:t xml:space="preserve"> </w:t>
      </w:r>
    </w:p>
    <w:p w14:paraId="2BEC1E8F" w14:textId="77777777" w:rsidR="00F36450" w:rsidRDefault="00F36450" w:rsidP="00E1046B">
      <w:pPr>
        <w:pStyle w:val="Body"/>
        <w:jc w:val="left"/>
        <w:rPr>
          <w:rFonts w:eastAsia="Arial Unicode MS" w:cs="Arial Unicode MS"/>
        </w:rPr>
      </w:pPr>
    </w:p>
    <w:p w14:paraId="07A9B930" w14:textId="79916162" w:rsidR="00931AB7" w:rsidRPr="0092122C" w:rsidRDefault="000B7FC3" w:rsidP="00331258">
      <w:pPr>
        <w:pStyle w:val="berschrift2"/>
      </w:pPr>
      <w:r w:rsidRPr="0092122C">
        <w:t>2.2 Use-Case</w:t>
      </w:r>
      <w:r w:rsidR="00616D8F">
        <w:t>s</w:t>
      </w:r>
    </w:p>
    <w:p w14:paraId="17F50A3C" w14:textId="77777777" w:rsidR="009649DF" w:rsidRPr="00106995" w:rsidRDefault="009649DF" w:rsidP="00FF32CD">
      <w:pPr>
        <w:pStyle w:val="KeinLeerraum"/>
        <w:rPr>
          <w:lang w:val="de-DE"/>
        </w:rPr>
      </w:pPr>
    </w:p>
    <w:p w14:paraId="00CDB2D8" w14:textId="47E0C9F8" w:rsidR="009649DF" w:rsidRPr="0092122C" w:rsidRDefault="009649DF" w:rsidP="009649DF">
      <w:pPr>
        <w:pStyle w:val="berschrift3"/>
        <w:rPr>
          <w:rStyle w:val="Heading3Char"/>
        </w:rPr>
      </w:pPr>
      <w:r w:rsidRPr="0092122C">
        <w:rPr>
          <w:rStyle w:val="Heading3Char"/>
        </w:rPr>
        <w:t xml:space="preserve">2.3.1 </w:t>
      </w:r>
      <w:r>
        <w:rPr>
          <w:rStyle w:val="Heading3Char"/>
        </w:rPr>
        <w:t>Use Case Diagramm</w:t>
      </w:r>
    </w:p>
    <w:p w14:paraId="4E97648C" w14:textId="45CD0797" w:rsidR="00072748" w:rsidRPr="00106995" w:rsidRDefault="00072748" w:rsidP="00FF32CD">
      <w:pPr>
        <w:pStyle w:val="KeinLeerraum"/>
        <w:rPr>
          <w:lang w:val="de-DE"/>
        </w:rPr>
      </w:pPr>
    </w:p>
    <w:p w14:paraId="14F6A609" w14:textId="65A90731" w:rsidR="00072748" w:rsidRDefault="00662657" w:rsidP="00663992">
      <w:pPr>
        <w:pStyle w:val="Body"/>
      </w:pPr>
      <w:r>
        <w:rPr>
          <w:noProof/>
        </w:rPr>
        <w:drawing>
          <wp:anchor distT="0" distB="0" distL="114300" distR="114300" simplePos="0" relativeHeight="251663360" behindDoc="0" locked="0" layoutInCell="1" allowOverlap="1" wp14:anchorId="58D31FA9" wp14:editId="7907EAA7">
            <wp:simplePos x="0" y="0"/>
            <wp:positionH relativeFrom="margin">
              <wp:align>right</wp:align>
            </wp:positionH>
            <wp:positionV relativeFrom="paragraph">
              <wp:posOffset>688899</wp:posOffset>
            </wp:positionV>
            <wp:extent cx="5749925" cy="4959985"/>
            <wp:effectExtent l="0" t="0" r="3175" b="0"/>
            <wp:wrapSquare wrapText="bothSides"/>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49925" cy="4959985"/>
                    </a:xfrm>
                    <a:prstGeom prst="rect">
                      <a:avLst/>
                    </a:prstGeom>
                    <a:noFill/>
                    <a:ln>
                      <a:noFill/>
                    </a:ln>
                  </pic:spPr>
                </pic:pic>
              </a:graphicData>
            </a:graphic>
          </wp:anchor>
        </w:drawing>
      </w:r>
      <w:r w:rsidR="00072748">
        <w:t xml:space="preserve">Nachfolgend befindet sich das Use Case Diagramm. Dieses beinhaltet </w:t>
      </w:r>
      <w:r w:rsidR="00754FBA">
        <w:t>die Funktionalitäten der jeweiligen Akteure. Zur Vereinfachung wurde in diesem Diagramm auf Vererbung verzichtet (z.</w:t>
      </w:r>
      <w:r w:rsidR="001F7866">
        <w:t>B</w:t>
      </w:r>
      <w:r w:rsidR="00754FBA">
        <w:t xml:space="preserve">.: Administratoren </w:t>
      </w:r>
      <m:oMath>
        <m:r>
          <w:rPr>
            <w:rFonts w:ascii="Cambria Math" w:hAnsi="Cambria Math"/>
          </w:rPr>
          <m:t>⊆</m:t>
        </m:r>
      </m:oMath>
      <w:r w:rsidR="00754FBA">
        <w:t xml:space="preserve"> Spieleverwalter </w:t>
      </w:r>
      <m:oMath>
        <m:r>
          <w:rPr>
            <w:rFonts w:ascii="Cambria Math" w:hAnsi="Cambria Math"/>
          </w:rPr>
          <m:t>⊆</m:t>
        </m:r>
      </m:oMath>
      <w:r w:rsidR="00754FBA">
        <w:t xml:space="preserve"> Nutzer). </w:t>
      </w:r>
    </w:p>
    <w:p w14:paraId="15321CEA" w14:textId="06C334A7" w:rsidR="00931AB7" w:rsidRDefault="00931AB7" w:rsidP="00FF32CD">
      <w:pPr>
        <w:pStyle w:val="KeinLeerraum"/>
        <w:rPr>
          <w:lang w:val="de-DE"/>
        </w:rPr>
      </w:pPr>
    </w:p>
    <w:p w14:paraId="1BB5FF2C" w14:textId="77777777" w:rsidR="00663992" w:rsidRPr="00072748" w:rsidRDefault="00663992" w:rsidP="00FF32CD">
      <w:pPr>
        <w:pStyle w:val="KeinLeerraum"/>
        <w:rPr>
          <w:lang w:val="de-DE"/>
        </w:rPr>
      </w:pPr>
    </w:p>
    <w:p w14:paraId="19E3333B" w14:textId="40258824" w:rsidR="00931AB7" w:rsidRPr="0092122C" w:rsidRDefault="000B7FC3" w:rsidP="00EA49B8">
      <w:pPr>
        <w:pStyle w:val="berschrift3"/>
        <w:rPr>
          <w:rStyle w:val="Heading3Char"/>
        </w:rPr>
      </w:pPr>
      <w:r w:rsidRPr="0092122C">
        <w:rPr>
          <w:rStyle w:val="Heading3Char"/>
        </w:rPr>
        <w:t>2.3.1 Akteur: User</w:t>
      </w:r>
    </w:p>
    <w:p w14:paraId="4CC525C9" w14:textId="77777777" w:rsidR="00662657" w:rsidRPr="0092122C" w:rsidRDefault="00662657" w:rsidP="000D7667">
      <w:pPr>
        <w:pStyle w:val="Body"/>
      </w:pPr>
    </w:p>
    <w:p w14:paraId="6C522D28" w14:textId="78F4A06A" w:rsidR="000D7667" w:rsidRPr="0092122C" w:rsidRDefault="000D7667" w:rsidP="000D7667">
      <w:pPr>
        <w:pStyle w:val="Body"/>
        <w:rPr>
          <w:rFonts w:eastAsia="Arial Unicode MS" w:cs="Arial Unicode MS"/>
          <w:b/>
          <w:bCs/>
        </w:rPr>
      </w:pPr>
      <w:r w:rsidRPr="0092122C">
        <w:rPr>
          <w:rFonts w:eastAsia="Arial Unicode MS" w:cs="Arial Unicode MS"/>
          <w:b/>
          <w:bCs/>
        </w:rPr>
        <w:t xml:space="preserve">Würfel </w:t>
      </w:r>
      <w:r w:rsidR="00106995">
        <w:rPr>
          <w:rFonts w:eastAsia="Arial Unicode MS" w:cs="Arial Unicode MS"/>
          <w:b/>
          <w:bCs/>
        </w:rPr>
        <w:t>v</w:t>
      </w:r>
      <w:r w:rsidRPr="0092122C">
        <w:rPr>
          <w:rFonts w:eastAsia="Arial Unicode MS" w:cs="Arial Unicode MS"/>
          <w:b/>
          <w:bCs/>
        </w:rPr>
        <w:t>erbinden</w:t>
      </w:r>
    </w:p>
    <w:p w14:paraId="5ECF2502" w14:textId="1C6D7D57" w:rsidR="000D7667" w:rsidRPr="0092122C" w:rsidRDefault="000D7667" w:rsidP="000D7667">
      <w:pPr>
        <w:pStyle w:val="Listenabsatz"/>
        <w:numPr>
          <w:ilvl w:val="0"/>
          <w:numId w:val="4"/>
        </w:numPr>
      </w:pPr>
      <w:r w:rsidRPr="0092122C">
        <w:rPr>
          <w:i/>
          <w:iCs/>
        </w:rPr>
        <w:t>Vorbedingung</w:t>
      </w:r>
      <w:r w:rsidRPr="0092122C">
        <w:t xml:space="preserve">: </w:t>
      </w:r>
      <w:r w:rsidR="00106995">
        <w:t xml:space="preserve">Das System läuft und der Nutzer ist angemeldet und hat einen Raum erstellt. </w:t>
      </w:r>
      <w:r w:rsidRPr="0092122C">
        <w:t xml:space="preserve">Es existiert ein TimeFlip Würfel und ein RaspberryPi, auf welchem das TimeCube Setup </w:t>
      </w:r>
      <w:r w:rsidR="00F826A3">
        <w:t xml:space="preserve">erfolgreich </w:t>
      </w:r>
      <w:r w:rsidRPr="0092122C">
        <w:t>durchgeführt wurde</w:t>
      </w:r>
    </w:p>
    <w:p w14:paraId="4BCBA833" w14:textId="3E6AABE7" w:rsidR="000D7667" w:rsidRPr="0092122C" w:rsidRDefault="000D7667" w:rsidP="000D7667">
      <w:pPr>
        <w:pStyle w:val="Listenabsatz"/>
        <w:numPr>
          <w:ilvl w:val="0"/>
          <w:numId w:val="4"/>
        </w:numPr>
        <w:rPr>
          <w:i/>
          <w:iCs/>
        </w:rPr>
      </w:pPr>
      <w:r w:rsidRPr="0092122C">
        <w:rPr>
          <w:i/>
          <w:iCs/>
        </w:rPr>
        <w:t>Ablauf:</w:t>
      </w:r>
      <w:r w:rsidRPr="0092122C">
        <w:t xml:space="preserve"> Die Anwendung wird per Konsole gestartet, die Konfiguration wird korrekt </w:t>
      </w:r>
      <w:r w:rsidR="003F4193">
        <w:t>durchgeführt</w:t>
      </w:r>
    </w:p>
    <w:p w14:paraId="74410672" w14:textId="5C3298FD" w:rsidR="000D7667" w:rsidRPr="0092122C" w:rsidRDefault="000D7667" w:rsidP="000D7667">
      <w:pPr>
        <w:pStyle w:val="Listenabsatz"/>
        <w:numPr>
          <w:ilvl w:val="0"/>
          <w:numId w:val="4"/>
        </w:numPr>
        <w:rPr>
          <w:i/>
          <w:iCs/>
        </w:rPr>
      </w:pPr>
      <w:r w:rsidRPr="0092122C">
        <w:rPr>
          <w:i/>
          <w:iCs/>
        </w:rPr>
        <w:t xml:space="preserve">Erfolg: </w:t>
      </w:r>
      <w:r w:rsidRPr="0092122C">
        <w:t>I</w:t>
      </w:r>
      <w:r w:rsidR="005C27FD">
        <w:t xml:space="preserve">m jeweiligen Raum existiert eine Auswahl der Würfel. Es existiert ein Eintrag des </w:t>
      </w:r>
      <w:r w:rsidRPr="0092122C">
        <w:t>Würfel</w:t>
      </w:r>
      <w:r w:rsidR="005C27FD">
        <w:t>s</w:t>
      </w:r>
      <w:r w:rsidRPr="0092122C">
        <w:t xml:space="preserve"> mit dem eingegebenen Name</w:t>
      </w:r>
      <w:r w:rsidR="005C27FD">
        <w:t>n. Durch Auswahl wird der Würfel dem Raum zugewiesen.</w:t>
      </w:r>
    </w:p>
    <w:p w14:paraId="7DA126FE" w14:textId="7B3C649A" w:rsidR="000D7667" w:rsidRPr="0092122C" w:rsidRDefault="000D7667" w:rsidP="000D7667">
      <w:pPr>
        <w:pStyle w:val="Listenabsatz"/>
        <w:numPr>
          <w:ilvl w:val="0"/>
          <w:numId w:val="4"/>
        </w:numPr>
        <w:rPr>
          <w:i/>
          <w:iCs/>
        </w:rPr>
      </w:pPr>
      <w:r w:rsidRPr="0092122C">
        <w:rPr>
          <w:i/>
          <w:iCs/>
        </w:rPr>
        <w:t>Kein Erfolg</w:t>
      </w:r>
      <w:r w:rsidRPr="0092122C">
        <w:t>: Der RaspberryPi verbindet sich nicht mit dem Backend. (Daten</w:t>
      </w:r>
      <w:r w:rsidR="0093554B" w:rsidRPr="0092122C">
        <w:t>eingabe falsch? Firewall offen?)</w:t>
      </w:r>
    </w:p>
    <w:p w14:paraId="2A61C78D" w14:textId="06A7FCD1" w:rsidR="000D7667" w:rsidRPr="00662657" w:rsidRDefault="000D7667" w:rsidP="000D7667">
      <w:pPr>
        <w:pStyle w:val="Listenabsatz"/>
        <w:numPr>
          <w:ilvl w:val="0"/>
          <w:numId w:val="4"/>
        </w:numPr>
        <w:rPr>
          <w:i/>
          <w:iCs/>
        </w:rPr>
      </w:pPr>
      <w:r w:rsidRPr="0092122C">
        <w:rPr>
          <w:i/>
          <w:iCs/>
        </w:rPr>
        <w:t>Involvierte</w:t>
      </w:r>
      <w:r w:rsidRPr="0092122C">
        <w:t xml:space="preserve"> </w:t>
      </w:r>
      <w:r w:rsidRPr="0092122C">
        <w:rPr>
          <w:i/>
          <w:iCs/>
        </w:rPr>
        <w:t>Klassen</w:t>
      </w:r>
      <w:r w:rsidRPr="0092122C">
        <w:t xml:space="preserve">: </w:t>
      </w:r>
      <w:r w:rsidR="00D03F9D" w:rsidRPr="00D03F9D">
        <w:t xml:space="preserve">Room, </w:t>
      </w:r>
      <w:r w:rsidR="00D03F9D">
        <w:t>C</w:t>
      </w:r>
      <w:r w:rsidR="00D03F9D" w:rsidRPr="00D03F9D">
        <w:t>ube, CubeCalibration</w:t>
      </w:r>
    </w:p>
    <w:p w14:paraId="759A973E" w14:textId="77777777" w:rsidR="00662657" w:rsidRPr="00662657" w:rsidRDefault="00662657" w:rsidP="00662657">
      <w:pPr>
        <w:rPr>
          <w:i/>
          <w:iCs/>
        </w:rPr>
      </w:pPr>
    </w:p>
    <w:p w14:paraId="381187BD" w14:textId="77777777" w:rsidR="00662657" w:rsidRPr="0092122C" w:rsidRDefault="00662657" w:rsidP="00662657">
      <w:pPr>
        <w:pStyle w:val="Body"/>
      </w:pPr>
      <w:r w:rsidRPr="0092122C">
        <w:rPr>
          <w:rFonts w:eastAsia="Arial Unicode MS" w:cs="Arial Unicode MS"/>
          <w:b/>
          <w:bCs/>
        </w:rPr>
        <w:t>Zuschauen</w:t>
      </w:r>
    </w:p>
    <w:p w14:paraId="139129A4" w14:textId="77777777" w:rsidR="00662657" w:rsidRPr="0092122C" w:rsidRDefault="00662657" w:rsidP="00662657">
      <w:pPr>
        <w:pStyle w:val="Listenabsatz"/>
        <w:numPr>
          <w:ilvl w:val="0"/>
          <w:numId w:val="16"/>
        </w:numPr>
        <w:rPr>
          <w:b/>
          <w:bCs/>
        </w:rPr>
      </w:pPr>
      <w:r w:rsidRPr="0092122C">
        <w:rPr>
          <w:i/>
          <w:iCs/>
        </w:rPr>
        <w:t>Vorbedingung</w:t>
      </w:r>
      <w:r w:rsidRPr="0092122C">
        <w:t xml:space="preserve">: Der </w:t>
      </w:r>
      <w:r>
        <w:t>User</w:t>
      </w:r>
      <w:r w:rsidRPr="0092122C">
        <w:t xml:space="preserve"> ist eingeloggt</w:t>
      </w:r>
      <w:r>
        <w:t>.</w:t>
      </w:r>
      <w:r w:rsidRPr="0092122C">
        <w:t xml:space="preserve"> </w:t>
      </w:r>
      <w:r>
        <w:t>Das System läuft und man befindet sich in der Spielübersicht.</w:t>
      </w:r>
    </w:p>
    <w:p w14:paraId="42F73319" w14:textId="77777777" w:rsidR="00662657" w:rsidRPr="0092122C" w:rsidRDefault="00662657" w:rsidP="00662657">
      <w:pPr>
        <w:pStyle w:val="Listenabsatz"/>
        <w:numPr>
          <w:ilvl w:val="0"/>
          <w:numId w:val="16"/>
        </w:numPr>
        <w:rPr>
          <w:b/>
          <w:bCs/>
        </w:rPr>
      </w:pPr>
      <w:r w:rsidRPr="0092122C">
        <w:rPr>
          <w:i/>
          <w:iCs/>
        </w:rPr>
        <w:t>Ablauf</w:t>
      </w:r>
      <w:r w:rsidRPr="0092122C">
        <w:t>: Man tritt einem Raum bei, bei dem bereits ein Spiel läuft. Der User hat die Möglichkeit, dem Spiel zuzusehen (Punkte sehen, Begriff sehen, Verbleibende Zei</w:t>
      </w:r>
      <w:r>
        <w:t>t, …</w:t>
      </w:r>
      <w:r w:rsidRPr="0092122C">
        <w:t>)</w:t>
      </w:r>
    </w:p>
    <w:p w14:paraId="20701A9A" w14:textId="77777777" w:rsidR="00662657" w:rsidRPr="0092122C" w:rsidRDefault="00662657" w:rsidP="00662657">
      <w:pPr>
        <w:pStyle w:val="Listenabsatz"/>
        <w:numPr>
          <w:ilvl w:val="0"/>
          <w:numId w:val="16"/>
        </w:numPr>
        <w:rPr>
          <w:b/>
          <w:bCs/>
        </w:rPr>
      </w:pPr>
      <w:r w:rsidRPr="0092122C">
        <w:rPr>
          <w:i/>
          <w:iCs/>
        </w:rPr>
        <w:t>Erfolg</w:t>
      </w:r>
      <w:r w:rsidRPr="0092122C">
        <w:t>: Der User hat Einsicht auf aktuellen Punktestand, Begriff und Verbleibende Zeit, sowie die Teams und deren Mitglieder</w:t>
      </w:r>
      <w:r>
        <w:t>.</w:t>
      </w:r>
    </w:p>
    <w:p w14:paraId="07B95B98" w14:textId="77777777" w:rsidR="00662657" w:rsidRPr="0092122C" w:rsidRDefault="00662657" w:rsidP="00662657">
      <w:pPr>
        <w:pStyle w:val="Listenabsatz"/>
        <w:numPr>
          <w:ilvl w:val="0"/>
          <w:numId w:val="16"/>
        </w:numPr>
        <w:rPr>
          <w:b/>
          <w:bCs/>
        </w:rPr>
      </w:pPr>
      <w:r w:rsidRPr="0092122C">
        <w:rPr>
          <w:i/>
          <w:iCs/>
        </w:rPr>
        <w:t>Kein Erfolg</w:t>
      </w:r>
      <w:r w:rsidRPr="0092122C">
        <w:t>: Fehlermeldung wird angezeigt</w:t>
      </w:r>
    </w:p>
    <w:p w14:paraId="6CFB7AEE" w14:textId="77777777" w:rsidR="00662657" w:rsidRPr="0092122C" w:rsidRDefault="00662657" w:rsidP="00662657">
      <w:pPr>
        <w:pStyle w:val="Listenabsatz"/>
        <w:numPr>
          <w:ilvl w:val="0"/>
          <w:numId w:val="16"/>
        </w:numPr>
        <w:rPr>
          <w:b/>
          <w:bCs/>
        </w:rPr>
      </w:pPr>
      <w:r w:rsidRPr="0092122C">
        <w:rPr>
          <w:i/>
          <w:iCs/>
        </w:rPr>
        <w:t>Involvierte Klassen</w:t>
      </w:r>
      <w:r w:rsidRPr="0092122C">
        <w:t xml:space="preserve">: </w:t>
      </w:r>
      <w:r>
        <w:t>Room</w:t>
      </w:r>
      <w:r w:rsidRPr="0092122C">
        <w:t>, Team, User</w:t>
      </w:r>
    </w:p>
    <w:p w14:paraId="484C742C" w14:textId="43C393DB" w:rsidR="00662657" w:rsidRPr="0092122C" w:rsidRDefault="00662657" w:rsidP="000D7667">
      <w:pPr>
        <w:pStyle w:val="Body"/>
        <w:rPr>
          <w:rFonts w:eastAsia="Arial Unicode MS" w:cs="Arial Unicode MS"/>
          <w:b/>
          <w:bCs/>
        </w:rPr>
      </w:pPr>
    </w:p>
    <w:p w14:paraId="13C3AE01" w14:textId="786AB79C" w:rsidR="00E1046B" w:rsidRPr="0092122C" w:rsidRDefault="00E1046B" w:rsidP="00E1046B">
      <w:pPr>
        <w:pStyle w:val="Body"/>
        <w:rPr>
          <w:rStyle w:val="Heading3Char"/>
        </w:rPr>
      </w:pPr>
      <w:r w:rsidRPr="0092122C">
        <w:rPr>
          <w:rFonts w:eastAsia="Arial Unicode MS" w:cs="Arial Unicode MS"/>
          <w:b/>
          <w:bCs/>
        </w:rPr>
        <w:t>Regist</w:t>
      </w:r>
      <w:r w:rsidR="00AD31B5">
        <w:rPr>
          <w:rFonts w:eastAsia="Arial Unicode MS" w:cs="Arial Unicode MS"/>
          <w:b/>
          <w:bCs/>
        </w:rPr>
        <w:t>rieren</w:t>
      </w:r>
    </w:p>
    <w:p w14:paraId="54F70C9E" w14:textId="3AA09068" w:rsidR="00E1046B" w:rsidRPr="0092122C" w:rsidRDefault="00E1046B" w:rsidP="00E1046B">
      <w:pPr>
        <w:pStyle w:val="Listenabsatz"/>
        <w:numPr>
          <w:ilvl w:val="0"/>
          <w:numId w:val="4"/>
        </w:numPr>
      </w:pPr>
      <w:r w:rsidRPr="0092122C">
        <w:rPr>
          <w:i/>
          <w:iCs/>
        </w:rPr>
        <w:t>Vorbedingung</w:t>
      </w:r>
      <w:r w:rsidRPr="0092122C">
        <w:t>: Der User hat noch keinen Account</w:t>
      </w:r>
      <w:r w:rsidR="0028711C">
        <w:t>. Das System läuft und man befindet sich auf der Startseite (Spielauswahl)</w:t>
      </w:r>
      <w:r w:rsidRPr="0092122C">
        <w:t>.</w:t>
      </w:r>
    </w:p>
    <w:p w14:paraId="24ABE257" w14:textId="64A5C15A" w:rsidR="00E1046B" w:rsidRPr="00910091" w:rsidRDefault="00E1046B" w:rsidP="00E1046B">
      <w:pPr>
        <w:pStyle w:val="Listenabsatz"/>
        <w:numPr>
          <w:ilvl w:val="0"/>
          <w:numId w:val="4"/>
        </w:numPr>
        <w:rPr>
          <w:i/>
          <w:iCs/>
        </w:rPr>
      </w:pPr>
      <w:r w:rsidRPr="00910091">
        <w:rPr>
          <w:i/>
          <w:iCs/>
        </w:rPr>
        <w:t>Ablauf</w:t>
      </w:r>
      <w:r w:rsidR="00D03F9D">
        <w:rPr>
          <w:i/>
          <w:iCs/>
        </w:rPr>
        <w:t>:</w:t>
      </w:r>
      <w:r w:rsidRPr="00910091">
        <w:t xml:space="preserve"> </w:t>
      </w:r>
      <w:r w:rsidR="00DB3C8B">
        <w:t xml:space="preserve">Es wird auf </w:t>
      </w:r>
      <w:r w:rsidR="00096F1B">
        <w:t>„</w:t>
      </w:r>
      <w:r w:rsidR="00DB3C8B">
        <w:t>Registrieren</w:t>
      </w:r>
      <w:r w:rsidR="00096F1B">
        <w:t>“</w:t>
      </w:r>
      <w:r w:rsidR="00DB3C8B">
        <w:t xml:space="preserve"> gedrückt</w:t>
      </w:r>
      <w:r w:rsidR="00096F1B">
        <w:t xml:space="preserve">. </w:t>
      </w:r>
      <w:r w:rsidR="00D03F9D">
        <w:t xml:space="preserve">Der </w:t>
      </w:r>
      <w:r w:rsidR="0028711C">
        <w:t xml:space="preserve">zukünftige </w:t>
      </w:r>
      <w:r w:rsidR="00D03F9D">
        <w:t xml:space="preserve">User </w:t>
      </w:r>
      <w:r w:rsidRPr="00910091">
        <w:t>gibt Benutzernamen</w:t>
      </w:r>
      <w:r w:rsidR="00910091" w:rsidRPr="00910091">
        <w:t>, E</w:t>
      </w:r>
      <w:r w:rsidR="0028711C">
        <w:t>-M</w:t>
      </w:r>
      <w:r w:rsidR="00910091" w:rsidRPr="00910091">
        <w:t xml:space="preserve">ail </w:t>
      </w:r>
      <w:r w:rsidRPr="00910091">
        <w:t>und Passwort ein</w:t>
      </w:r>
      <w:r w:rsidR="0028711C">
        <w:t xml:space="preserve">. Nach Bestätigung des Passworts </w:t>
      </w:r>
      <w:r w:rsidR="00D62647">
        <w:t xml:space="preserve">wird auf </w:t>
      </w:r>
      <w:r w:rsidRPr="00910091">
        <w:t>„</w:t>
      </w:r>
      <w:r w:rsidR="00910091" w:rsidRPr="00910091">
        <w:t>Benutzerkonto erstellen</w:t>
      </w:r>
      <w:r w:rsidRPr="00910091">
        <w:t>”</w:t>
      </w:r>
      <w:r w:rsidR="00D62647">
        <w:t xml:space="preserve"> geklickt.</w:t>
      </w:r>
    </w:p>
    <w:p w14:paraId="7116EE62" w14:textId="4F75B50C" w:rsidR="00E1046B" w:rsidRPr="00910091" w:rsidRDefault="00E1046B" w:rsidP="00E1046B">
      <w:pPr>
        <w:pStyle w:val="Listenabsatz"/>
        <w:numPr>
          <w:ilvl w:val="0"/>
          <w:numId w:val="4"/>
        </w:numPr>
      </w:pPr>
      <w:r w:rsidRPr="00910091">
        <w:rPr>
          <w:i/>
          <w:iCs/>
        </w:rPr>
        <w:t xml:space="preserve">Erfolg: </w:t>
      </w:r>
      <w:r w:rsidRPr="00910091">
        <w:t xml:space="preserve">Der User erhält eine Bestätigungsmeldung und wird </w:t>
      </w:r>
      <w:r w:rsidR="00D62647">
        <w:t>zum Login</w:t>
      </w:r>
      <w:r w:rsidRPr="00910091">
        <w:t xml:space="preserve"> weitergeleitet</w:t>
      </w:r>
      <w:r w:rsidR="00D62647">
        <w:t>.</w:t>
      </w:r>
    </w:p>
    <w:p w14:paraId="27AF25F1" w14:textId="7032B536" w:rsidR="00E1046B" w:rsidRPr="0092122C" w:rsidRDefault="00E1046B" w:rsidP="00E1046B">
      <w:pPr>
        <w:pStyle w:val="Listenabsatz"/>
        <w:numPr>
          <w:ilvl w:val="0"/>
          <w:numId w:val="4"/>
        </w:numPr>
        <w:rPr>
          <w:i/>
          <w:iCs/>
        </w:rPr>
      </w:pPr>
      <w:r w:rsidRPr="0092122C">
        <w:rPr>
          <w:i/>
          <w:iCs/>
        </w:rPr>
        <w:t>Kein Erfolg</w:t>
      </w:r>
      <w:r w:rsidRPr="0092122C">
        <w:t>: Der User erhält eine Fehlermeldung</w:t>
      </w:r>
      <w:r w:rsidR="00910091">
        <w:t xml:space="preserve"> (Validierung schlug fehl) </w:t>
      </w:r>
    </w:p>
    <w:p w14:paraId="054F677F" w14:textId="77777777" w:rsidR="00E1046B" w:rsidRPr="0092122C" w:rsidRDefault="00E1046B" w:rsidP="00E1046B">
      <w:pPr>
        <w:pStyle w:val="Listenabsatz"/>
        <w:numPr>
          <w:ilvl w:val="0"/>
          <w:numId w:val="4"/>
        </w:numPr>
        <w:rPr>
          <w:i/>
          <w:iCs/>
        </w:rPr>
      </w:pPr>
      <w:r w:rsidRPr="0092122C">
        <w:rPr>
          <w:i/>
          <w:iCs/>
        </w:rPr>
        <w:t>Involvierte</w:t>
      </w:r>
      <w:r w:rsidRPr="0092122C">
        <w:t xml:space="preserve"> </w:t>
      </w:r>
      <w:r w:rsidRPr="0092122C">
        <w:rPr>
          <w:i/>
          <w:iCs/>
        </w:rPr>
        <w:t>Klassen</w:t>
      </w:r>
      <w:r w:rsidRPr="0092122C">
        <w:t>: User</w:t>
      </w:r>
    </w:p>
    <w:p w14:paraId="5D71BE89" w14:textId="77777777" w:rsidR="00E1046B" w:rsidRPr="0092122C" w:rsidRDefault="00E1046B" w:rsidP="00E1046B">
      <w:pPr>
        <w:pStyle w:val="Body"/>
      </w:pPr>
    </w:p>
    <w:p w14:paraId="3C311548" w14:textId="77777777" w:rsidR="00931AB7" w:rsidRPr="0092122C" w:rsidRDefault="000B7FC3">
      <w:pPr>
        <w:pStyle w:val="Body"/>
        <w:rPr>
          <w:rStyle w:val="Heading3Char"/>
        </w:rPr>
      </w:pPr>
      <w:r w:rsidRPr="0092122C">
        <w:rPr>
          <w:rFonts w:eastAsia="Arial Unicode MS" w:cs="Arial Unicode MS"/>
          <w:b/>
          <w:bCs/>
        </w:rPr>
        <w:t>Login</w:t>
      </w:r>
    </w:p>
    <w:p w14:paraId="420A437F" w14:textId="65CBF9C0" w:rsidR="00931AB7" w:rsidRPr="0092122C" w:rsidRDefault="000B7FC3">
      <w:pPr>
        <w:pStyle w:val="Listenabsatz"/>
        <w:numPr>
          <w:ilvl w:val="0"/>
          <w:numId w:val="4"/>
        </w:numPr>
      </w:pPr>
      <w:r w:rsidRPr="0092122C">
        <w:rPr>
          <w:i/>
          <w:iCs/>
        </w:rPr>
        <w:lastRenderedPageBreak/>
        <w:t>Vorbedingung</w:t>
      </w:r>
      <w:r w:rsidRPr="0092122C">
        <w:t>: Der User hat einen Account</w:t>
      </w:r>
      <w:r w:rsidR="00DA7FFB">
        <w:t>. Das System läuft und man befindet sich auf der Startseite (Spielauswahl)</w:t>
      </w:r>
      <w:r w:rsidR="00DA7FFB" w:rsidRPr="0092122C">
        <w:t>.</w:t>
      </w:r>
    </w:p>
    <w:p w14:paraId="1ECC3EE6" w14:textId="50A4E82C" w:rsidR="00931AB7" w:rsidRPr="0092122C" w:rsidRDefault="000B7FC3">
      <w:pPr>
        <w:pStyle w:val="Listenabsatz"/>
        <w:numPr>
          <w:ilvl w:val="0"/>
          <w:numId w:val="4"/>
        </w:numPr>
        <w:rPr>
          <w:i/>
          <w:iCs/>
        </w:rPr>
      </w:pPr>
      <w:r w:rsidRPr="0092122C">
        <w:rPr>
          <w:i/>
          <w:iCs/>
        </w:rPr>
        <w:t>Ablauf:</w:t>
      </w:r>
      <w:r w:rsidRPr="0092122C">
        <w:t xml:space="preserve"> </w:t>
      </w:r>
      <w:r w:rsidR="00DB3C8B">
        <w:t xml:space="preserve">Es wird auf „Einloggen“ gedrückt. </w:t>
      </w:r>
      <w:r w:rsidR="00DA7FFB">
        <w:t>Der User</w:t>
      </w:r>
      <w:r w:rsidRPr="0092122C">
        <w:t xml:space="preserve"> gibt seinen Benutzernamen und sein Passwort ein, daraufhin klickt er auf „</w:t>
      </w:r>
      <w:r w:rsidR="00B45B4E">
        <w:t>Einloggen</w:t>
      </w:r>
      <w:r w:rsidR="00B45B4E" w:rsidRPr="0092122C">
        <w:t xml:space="preserve"> </w:t>
      </w:r>
      <w:r w:rsidRPr="0092122C">
        <w:t>”</w:t>
      </w:r>
    </w:p>
    <w:p w14:paraId="1C95B647" w14:textId="77777777" w:rsidR="00931AB7" w:rsidRPr="0092122C" w:rsidRDefault="000B7FC3">
      <w:pPr>
        <w:pStyle w:val="Listenabsatz"/>
        <w:numPr>
          <w:ilvl w:val="0"/>
          <w:numId w:val="4"/>
        </w:numPr>
      </w:pPr>
      <w:r w:rsidRPr="0092122C">
        <w:rPr>
          <w:i/>
          <w:iCs/>
        </w:rPr>
        <w:t xml:space="preserve">Erfolg: </w:t>
      </w:r>
      <w:r w:rsidRPr="0092122C">
        <w:t>Der User erhält eine Bestätigungsmeldung und wird zur Startseite weitergeleitet</w:t>
      </w:r>
    </w:p>
    <w:p w14:paraId="367E8887" w14:textId="77777777" w:rsidR="00931AB7" w:rsidRPr="0092122C" w:rsidRDefault="000B7FC3">
      <w:pPr>
        <w:pStyle w:val="Listenabsatz"/>
        <w:numPr>
          <w:ilvl w:val="1"/>
          <w:numId w:val="4"/>
        </w:numPr>
      </w:pPr>
      <w:r w:rsidRPr="0092122C">
        <w:t>Spieleverwalter: Schaltfläche für die Spieleverwalter-Optionen wird angezeigt</w:t>
      </w:r>
    </w:p>
    <w:p w14:paraId="2F486881" w14:textId="77777777" w:rsidR="00931AB7" w:rsidRPr="0092122C" w:rsidRDefault="000B7FC3">
      <w:pPr>
        <w:pStyle w:val="Listenabsatz"/>
        <w:numPr>
          <w:ilvl w:val="1"/>
          <w:numId w:val="4"/>
        </w:numPr>
        <w:rPr>
          <w:i/>
          <w:iCs/>
        </w:rPr>
      </w:pPr>
      <w:r w:rsidRPr="0092122C">
        <w:t>Admin: Schaltfläche für die Admin-Optionen wird angezeigt.</w:t>
      </w:r>
    </w:p>
    <w:p w14:paraId="07DDDEF4" w14:textId="77777777" w:rsidR="00931AB7" w:rsidRPr="0092122C" w:rsidRDefault="000B7FC3">
      <w:pPr>
        <w:pStyle w:val="Listenabsatz"/>
        <w:numPr>
          <w:ilvl w:val="0"/>
          <w:numId w:val="4"/>
        </w:numPr>
        <w:rPr>
          <w:i/>
          <w:iCs/>
        </w:rPr>
      </w:pPr>
      <w:r w:rsidRPr="0092122C">
        <w:rPr>
          <w:i/>
          <w:iCs/>
        </w:rPr>
        <w:t>Kein Erfolg</w:t>
      </w:r>
      <w:r w:rsidRPr="0092122C">
        <w:t>: Der User erhält eine Fehlermeldung</w:t>
      </w:r>
    </w:p>
    <w:p w14:paraId="65BEF20F" w14:textId="77777777" w:rsidR="00931AB7" w:rsidRPr="0092122C" w:rsidRDefault="000B7FC3">
      <w:pPr>
        <w:pStyle w:val="Listenabsatz"/>
        <w:numPr>
          <w:ilvl w:val="0"/>
          <w:numId w:val="4"/>
        </w:numPr>
        <w:rPr>
          <w:i/>
          <w:iCs/>
        </w:rPr>
      </w:pPr>
      <w:r w:rsidRPr="0092122C">
        <w:rPr>
          <w:i/>
          <w:iCs/>
        </w:rPr>
        <w:t>Involvierte</w:t>
      </w:r>
      <w:r w:rsidRPr="0092122C">
        <w:t xml:space="preserve"> </w:t>
      </w:r>
      <w:r w:rsidRPr="0092122C">
        <w:rPr>
          <w:i/>
          <w:iCs/>
        </w:rPr>
        <w:t>Klassen</w:t>
      </w:r>
      <w:r w:rsidRPr="0092122C">
        <w:t>: User</w:t>
      </w:r>
    </w:p>
    <w:p w14:paraId="695904DC" w14:textId="77777777" w:rsidR="00931AB7" w:rsidRPr="0092122C" w:rsidRDefault="00931AB7">
      <w:pPr>
        <w:pStyle w:val="Body"/>
      </w:pPr>
    </w:p>
    <w:p w14:paraId="171C5CD7" w14:textId="77777777" w:rsidR="00931AB7" w:rsidRPr="0092122C" w:rsidRDefault="000B7FC3">
      <w:pPr>
        <w:pStyle w:val="Body"/>
        <w:rPr>
          <w:rStyle w:val="Heading3Char"/>
        </w:rPr>
      </w:pPr>
      <w:r w:rsidRPr="0092122C">
        <w:rPr>
          <w:rFonts w:eastAsia="Arial Unicode MS" w:cs="Arial Unicode MS"/>
          <w:b/>
          <w:bCs/>
        </w:rPr>
        <w:t>Logout</w:t>
      </w:r>
    </w:p>
    <w:p w14:paraId="362273AE" w14:textId="35924C99" w:rsidR="00931AB7" w:rsidRPr="0092122C" w:rsidRDefault="000B7FC3">
      <w:pPr>
        <w:pStyle w:val="Listenabsatz"/>
        <w:numPr>
          <w:ilvl w:val="0"/>
          <w:numId w:val="4"/>
        </w:numPr>
      </w:pPr>
      <w:r w:rsidRPr="0092122C">
        <w:rPr>
          <w:i/>
          <w:iCs/>
        </w:rPr>
        <w:t>Vorbedingung</w:t>
      </w:r>
      <w:r w:rsidRPr="0092122C">
        <w:t>: Der User hat einen Account</w:t>
      </w:r>
      <w:r w:rsidR="00C34400">
        <w:t xml:space="preserve"> und ist angemeldet</w:t>
      </w:r>
      <w:r w:rsidR="00B45B4E">
        <w:t>. Das System läuft und man befindet sich auf der Startseite (Spielauswahl)</w:t>
      </w:r>
      <w:r w:rsidR="00B45B4E" w:rsidRPr="0092122C">
        <w:t>.</w:t>
      </w:r>
    </w:p>
    <w:p w14:paraId="62BCB04D" w14:textId="5D6FA436" w:rsidR="00931AB7" w:rsidRPr="0092122C" w:rsidRDefault="000B7FC3">
      <w:pPr>
        <w:pStyle w:val="Listenabsatz"/>
        <w:numPr>
          <w:ilvl w:val="0"/>
          <w:numId w:val="4"/>
        </w:numPr>
      </w:pPr>
      <w:r w:rsidRPr="0092122C">
        <w:rPr>
          <w:i/>
          <w:iCs/>
        </w:rPr>
        <w:t>Ablauf</w:t>
      </w:r>
      <w:r w:rsidRPr="0092122C">
        <w:t xml:space="preserve">: Der User wählt die Aktion </w:t>
      </w:r>
      <w:r w:rsidR="00B45B4E">
        <w:t>„Ausloggen“</w:t>
      </w:r>
    </w:p>
    <w:p w14:paraId="7BC46EDC" w14:textId="27B8DA47" w:rsidR="00931AB7" w:rsidRPr="0092122C" w:rsidRDefault="000B7FC3">
      <w:pPr>
        <w:pStyle w:val="Listenabsatz"/>
        <w:numPr>
          <w:ilvl w:val="0"/>
          <w:numId w:val="4"/>
        </w:numPr>
      </w:pPr>
      <w:r w:rsidRPr="0092122C">
        <w:rPr>
          <w:i/>
          <w:iCs/>
        </w:rPr>
        <w:t>Erfolg</w:t>
      </w:r>
      <w:r w:rsidRPr="0092122C">
        <w:t xml:space="preserve">: Der User ist abgemeldet </w:t>
      </w:r>
      <w:r w:rsidR="00751C4E">
        <w:t xml:space="preserve">und </w:t>
      </w:r>
      <w:r w:rsidRPr="0092122C">
        <w:t>zurück auf der Startseite</w:t>
      </w:r>
      <w:r w:rsidR="00D55ECA">
        <w:t>.</w:t>
      </w:r>
    </w:p>
    <w:p w14:paraId="39DDD58C" w14:textId="77777777" w:rsidR="00931AB7" w:rsidRPr="0092122C" w:rsidRDefault="000B7FC3">
      <w:pPr>
        <w:pStyle w:val="Listenabsatz"/>
        <w:numPr>
          <w:ilvl w:val="0"/>
          <w:numId w:val="4"/>
        </w:numPr>
      </w:pPr>
      <w:r w:rsidRPr="0092122C">
        <w:rPr>
          <w:i/>
          <w:iCs/>
        </w:rPr>
        <w:t>Kein Erfolg</w:t>
      </w:r>
      <w:r w:rsidRPr="0092122C">
        <w:t>: Der User erhält eine Fehlermeldung</w:t>
      </w:r>
    </w:p>
    <w:p w14:paraId="0E563DCB" w14:textId="42076160" w:rsidR="00931AB7" w:rsidRDefault="000B7FC3">
      <w:pPr>
        <w:pStyle w:val="Listenabsatz"/>
        <w:numPr>
          <w:ilvl w:val="0"/>
          <w:numId w:val="4"/>
        </w:numPr>
      </w:pPr>
      <w:r w:rsidRPr="0092122C">
        <w:rPr>
          <w:i/>
          <w:iCs/>
        </w:rPr>
        <w:t>Involvierte Klassen</w:t>
      </w:r>
      <w:r w:rsidRPr="0092122C">
        <w:t>: User</w:t>
      </w:r>
    </w:p>
    <w:p w14:paraId="302F7572" w14:textId="77777777" w:rsidR="00662657" w:rsidRPr="0092122C" w:rsidRDefault="00662657" w:rsidP="00662657"/>
    <w:p w14:paraId="1D8D57BC" w14:textId="77777777" w:rsidR="00931AB7" w:rsidRPr="0092122C" w:rsidRDefault="000B7FC3">
      <w:pPr>
        <w:pStyle w:val="Body"/>
        <w:rPr>
          <w:b/>
          <w:bCs/>
        </w:rPr>
      </w:pPr>
      <w:r w:rsidRPr="0092122C">
        <w:rPr>
          <w:rFonts w:eastAsia="Arial Unicode MS" w:cs="Arial Unicode MS"/>
          <w:b/>
          <w:bCs/>
        </w:rPr>
        <w:t>Raum erstellen</w:t>
      </w:r>
    </w:p>
    <w:p w14:paraId="526B899C" w14:textId="69B0924E" w:rsidR="00931AB7" w:rsidRPr="0092122C" w:rsidRDefault="000B7FC3">
      <w:pPr>
        <w:pStyle w:val="Listenabsatz"/>
        <w:numPr>
          <w:ilvl w:val="0"/>
          <w:numId w:val="6"/>
        </w:numPr>
        <w:rPr>
          <w:i/>
          <w:iCs/>
        </w:rPr>
      </w:pPr>
      <w:r w:rsidRPr="0092122C">
        <w:rPr>
          <w:i/>
          <w:iCs/>
        </w:rPr>
        <w:t xml:space="preserve">Vorbedingung: </w:t>
      </w:r>
      <w:r w:rsidRPr="0092122C">
        <w:t>Der Spieler ist eingeloggt</w:t>
      </w:r>
      <w:r w:rsidR="00D55ECA">
        <w:t>. Das System läuft und man befindet sich auf der Startseite (Spielauswahl)</w:t>
      </w:r>
      <w:r w:rsidR="00D55ECA" w:rsidRPr="0092122C">
        <w:t>.</w:t>
      </w:r>
      <w:r w:rsidR="00D55ECA">
        <w:t xml:space="preserve"> Ein Würfel ist verfügbar.</w:t>
      </w:r>
    </w:p>
    <w:p w14:paraId="028AF600" w14:textId="77777777" w:rsidR="00931AB7" w:rsidRPr="0092122C" w:rsidRDefault="000B7FC3">
      <w:pPr>
        <w:pStyle w:val="Listenabsatz"/>
        <w:numPr>
          <w:ilvl w:val="0"/>
          <w:numId w:val="6"/>
        </w:numPr>
        <w:rPr>
          <w:i/>
          <w:iCs/>
        </w:rPr>
      </w:pPr>
      <w:r w:rsidRPr="0092122C">
        <w:rPr>
          <w:i/>
          <w:iCs/>
        </w:rPr>
        <w:t xml:space="preserve">Ablauf: </w:t>
      </w:r>
      <w:r w:rsidRPr="0092122C">
        <w:t>Der User erstellt einen Raum und verknüpft einen freien Würfel mit diesem.</w:t>
      </w:r>
    </w:p>
    <w:p w14:paraId="280C06B0" w14:textId="255944A3" w:rsidR="00931AB7" w:rsidRPr="0092122C" w:rsidRDefault="000B7FC3">
      <w:pPr>
        <w:pStyle w:val="Listenabsatz"/>
        <w:numPr>
          <w:ilvl w:val="0"/>
          <w:numId w:val="6"/>
        </w:numPr>
        <w:rPr>
          <w:i/>
          <w:iCs/>
        </w:rPr>
      </w:pPr>
      <w:r w:rsidRPr="0092122C">
        <w:rPr>
          <w:i/>
          <w:iCs/>
        </w:rPr>
        <w:t>Erfolg:</w:t>
      </w:r>
      <w:r w:rsidRPr="0092122C">
        <w:t xml:space="preserve"> Der neue Raum ist erstellt und der User ist dessen Host. Dem User wird der Raum mit allen </w:t>
      </w:r>
      <w:r w:rsidR="00D55ECA">
        <w:t xml:space="preserve">beigetretenen </w:t>
      </w:r>
      <w:r w:rsidRPr="0092122C">
        <w:t xml:space="preserve">Spielern </w:t>
      </w:r>
      <w:r w:rsidR="00D55ECA">
        <w:t xml:space="preserve">(und erstellten lokalen Mitspielern) </w:t>
      </w:r>
      <w:r w:rsidRPr="0092122C">
        <w:t>und Konfigurationsoptionen angezeigt.</w:t>
      </w:r>
    </w:p>
    <w:p w14:paraId="7069599D" w14:textId="77777777" w:rsidR="00931AB7" w:rsidRPr="0092122C" w:rsidRDefault="000B7FC3">
      <w:pPr>
        <w:pStyle w:val="Listenabsatz"/>
        <w:numPr>
          <w:ilvl w:val="0"/>
          <w:numId w:val="6"/>
        </w:numPr>
        <w:rPr>
          <w:i/>
          <w:iCs/>
        </w:rPr>
      </w:pPr>
      <w:r w:rsidRPr="0092122C">
        <w:rPr>
          <w:i/>
          <w:iCs/>
        </w:rPr>
        <w:t>Kein Erfolg:</w:t>
      </w:r>
      <w:r w:rsidRPr="0092122C">
        <w:t xml:space="preserve"> Der User erhält einer Fehlermeldung </w:t>
      </w:r>
    </w:p>
    <w:p w14:paraId="149FDE6A" w14:textId="37A34B04" w:rsidR="00931AB7" w:rsidRPr="0092122C" w:rsidRDefault="000B7FC3">
      <w:pPr>
        <w:pStyle w:val="Listenabsatz"/>
        <w:numPr>
          <w:ilvl w:val="0"/>
          <w:numId w:val="6"/>
        </w:numPr>
        <w:spacing w:after="0"/>
      </w:pPr>
      <w:r w:rsidRPr="0092122C">
        <w:rPr>
          <w:i/>
          <w:iCs/>
        </w:rPr>
        <w:t>Involvierte Klassen:</w:t>
      </w:r>
      <w:r w:rsidRPr="0092122C">
        <w:t xml:space="preserve"> User, </w:t>
      </w:r>
      <w:r w:rsidR="00C035DA">
        <w:t>Room</w:t>
      </w:r>
      <w:r w:rsidRPr="0092122C">
        <w:t xml:space="preserve">, </w:t>
      </w:r>
      <w:r w:rsidR="00C035DA">
        <w:t>Cube</w:t>
      </w:r>
    </w:p>
    <w:p w14:paraId="54243E15" w14:textId="77777777" w:rsidR="00931AB7" w:rsidRPr="0092122C" w:rsidRDefault="00931AB7">
      <w:pPr>
        <w:pStyle w:val="Body"/>
      </w:pPr>
    </w:p>
    <w:p w14:paraId="0D6E809A" w14:textId="77777777" w:rsidR="00931AB7" w:rsidRPr="0092122C" w:rsidRDefault="000B7FC3">
      <w:pPr>
        <w:pStyle w:val="Body"/>
        <w:rPr>
          <w:b/>
          <w:bCs/>
        </w:rPr>
      </w:pPr>
      <w:r w:rsidRPr="0092122C">
        <w:rPr>
          <w:rFonts w:eastAsia="Arial Unicode MS" w:cs="Arial Unicode MS"/>
          <w:b/>
          <w:bCs/>
        </w:rPr>
        <w:t>Raum beitreten</w:t>
      </w:r>
    </w:p>
    <w:p w14:paraId="1F5A9C78" w14:textId="77777777" w:rsidR="002E4C2F" w:rsidRDefault="000B7FC3" w:rsidP="002E4C2F">
      <w:pPr>
        <w:pStyle w:val="Listenabsatz"/>
        <w:numPr>
          <w:ilvl w:val="0"/>
          <w:numId w:val="6"/>
        </w:numPr>
      </w:pPr>
      <w:r w:rsidRPr="0092122C">
        <w:rPr>
          <w:i/>
          <w:iCs/>
        </w:rPr>
        <w:t>Vorbedingung</w:t>
      </w:r>
      <w:r w:rsidRPr="0092122C">
        <w:t>: Der User ist eingeloggt</w:t>
      </w:r>
      <w:r w:rsidR="002E4C2F">
        <w:t>. Das System läuft und man befindet sich auf der Startseite (Spielauswahl)</w:t>
      </w:r>
      <w:r w:rsidR="002E4C2F" w:rsidRPr="0092122C">
        <w:t>.</w:t>
      </w:r>
      <w:r w:rsidR="002E4C2F">
        <w:t xml:space="preserve"> Ein virtueller Spielraum ist verfügbar.</w:t>
      </w:r>
    </w:p>
    <w:p w14:paraId="66CC0D33" w14:textId="1BB58FCE" w:rsidR="00931AB7" w:rsidRPr="0092122C" w:rsidRDefault="000B7FC3" w:rsidP="002E4C2F">
      <w:pPr>
        <w:pStyle w:val="Listenabsatz"/>
        <w:numPr>
          <w:ilvl w:val="0"/>
          <w:numId w:val="6"/>
        </w:numPr>
      </w:pPr>
      <w:r w:rsidRPr="0092122C">
        <w:rPr>
          <w:i/>
          <w:iCs/>
        </w:rPr>
        <w:t>Ablauf</w:t>
      </w:r>
      <w:r w:rsidRPr="0092122C">
        <w:t>: Der User wählt die Aktion “Spiel beitreten”</w:t>
      </w:r>
    </w:p>
    <w:p w14:paraId="3D2339C4" w14:textId="77777777" w:rsidR="00931AB7" w:rsidRPr="0092122C" w:rsidRDefault="000B7FC3">
      <w:pPr>
        <w:pStyle w:val="Listenabsatz"/>
        <w:numPr>
          <w:ilvl w:val="0"/>
          <w:numId w:val="4"/>
        </w:numPr>
      </w:pPr>
      <w:r w:rsidRPr="0092122C">
        <w:rPr>
          <w:i/>
          <w:iCs/>
        </w:rPr>
        <w:t>Erfolg</w:t>
      </w:r>
      <w:r w:rsidRPr="0092122C">
        <w:t>: Der User wird auf die Oberfläche des Spieleraumes weitergeleitet</w:t>
      </w:r>
    </w:p>
    <w:p w14:paraId="0B6BDEAF" w14:textId="77777777" w:rsidR="00931AB7" w:rsidRPr="0092122C" w:rsidRDefault="000B7FC3">
      <w:pPr>
        <w:pStyle w:val="Listenabsatz"/>
        <w:numPr>
          <w:ilvl w:val="0"/>
          <w:numId w:val="4"/>
        </w:numPr>
      </w:pPr>
      <w:r w:rsidRPr="0092122C">
        <w:rPr>
          <w:i/>
          <w:iCs/>
        </w:rPr>
        <w:t>Kein Erfolg</w:t>
      </w:r>
      <w:r w:rsidRPr="0092122C">
        <w:t xml:space="preserve">: Der User erhält eine Fehlermeldung </w:t>
      </w:r>
    </w:p>
    <w:p w14:paraId="444AA82E" w14:textId="0A6BB5F1" w:rsidR="00931AB7" w:rsidRPr="0092122C" w:rsidRDefault="000B7FC3">
      <w:pPr>
        <w:pStyle w:val="Listenabsatz"/>
        <w:numPr>
          <w:ilvl w:val="0"/>
          <w:numId w:val="4"/>
        </w:numPr>
      </w:pPr>
      <w:r w:rsidRPr="0092122C">
        <w:rPr>
          <w:i/>
          <w:iCs/>
        </w:rPr>
        <w:t>Involvierte Klassen</w:t>
      </w:r>
      <w:r w:rsidRPr="0092122C">
        <w:t xml:space="preserve">: User, </w:t>
      </w:r>
      <w:r w:rsidR="002E4C2F">
        <w:t>Room</w:t>
      </w:r>
    </w:p>
    <w:p w14:paraId="7F22C6EC" w14:textId="77777777" w:rsidR="00931AB7" w:rsidRPr="0092122C" w:rsidRDefault="00931AB7">
      <w:pPr>
        <w:pStyle w:val="Body"/>
      </w:pPr>
    </w:p>
    <w:p w14:paraId="7436403F" w14:textId="77777777" w:rsidR="00931AB7" w:rsidRPr="0092122C" w:rsidRDefault="000B7FC3">
      <w:pPr>
        <w:pStyle w:val="Body"/>
        <w:rPr>
          <w:b/>
          <w:bCs/>
        </w:rPr>
      </w:pPr>
      <w:r w:rsidRPr="0092122C">
        <w:rPr>
          <w:rFonts w:eastAsia="Arial Unicode MS" w:cs="Arial Unicode MS"/>
          <w:b/>
          <w:bCs/>
        </w:rPr>
        <w:t>Raum verlassen</w:t>
      </w:r>
    </w:p>
    <w:p w14:paraId="604B9C1C" w14:textId="290ACD7F" w:rsidR="00931AB7" w:rsidRPr="0092122C" w:rsidRDefault="000B7FC3">
      <w:pPr>
        <w:pStyle w:val="Listenabsatz"/>
        <w:numPr>
          <w:ilvl w:val="0"/>
          <w:numId w:val="4"/>
        </w:numPr>
      </w:pPr>
      <w:r w:rsidRPr="0092122C">
        <w:rPr>
          <w:i/>
          <w:iCs/>
        </w:rPr>
        <w:t>Vorbedingung</w:t>
      </w:r>
      <w:r w:rsidRPr="0092122C">
        <w:t>: Der User ist eingeloggt</w:t>
      </w:r>
      <w:r w:rsidR="00C35BFF">
        <w:t>. Das System läuft und man befindet sich in einem Spielraum.</w:t>
      </w:r>
    </w:p>
    <w:p w14:paraId="4FB0B550" w14:textId="3A5F9292" w:rsidR="00931AB7" w:rsidRPr="0092122C" w:rsidRDefault="000B7FC3">
      <w:pPr>
        <w:pStyle w:val="Listenabsatz"/>
        <w:numPr>
          <w:ilvl w:val="0"/>
          <w:numId w:val="4"/>
        </w:numPr>
      </w:pPr>
      <w:r w:rsidRPr="0092122C">
        <w:rPr>
          <w:i/>
          <w:iCs/>
        </w:rPr>
        <w:t>Ablauf</w:t>
      </w:r>
      <w:r w:rsidRPr="0092122C">
        <w:t>: Der User wählt die Aktion “Spiel verlassen</w:t>
      </w:r>
      <w:r w:rsidR="00C35BFF">
        <w:t>“</w:t>
      </w:r>
    </w:p>
    <w:p w14:paraId="4928A16B" w14:textId="77777777" w:rsidR="00931AB7" w:rsidRPr="0092122C" w:rsidRDefault="000B7FC3">
      <w:pPr>
        <w:pStyle w:val="Listenabsatz"/>
        <w:numPr>
          <w:ilvl w:val="0"/>
          <w:numId w:val="4"/>
        </w:numPr>
      </w:pPr>
      <w:r w:rsidRPr="0092122C">
        <w:rPr>
          <w:i/>
          <w:iCs/>
        </w:rPr>
        <w:t>Erfolg</w:t>
      </w:r>
      <w:r w:rsidRPr="0092122C">
        <w:t>: Der User wird auf die Startoberfläche weitergeleitet</w:t>
      </w:r>
    </w:p>
    <w:p w14:paraId="36C55A2B" w14:textId="3B5B1B61" w:rsidR="00931AB7" w:rsidRDefault="000B7FC3">
      <w:pPr>
        <w:pStyle w:val="Listenabsatz"/>
        <w:numPr>
          <w:ilvl w:val="1"/>
          <w:numId w:val="4"/>
        </w:numPr>
      </w:pPr>
      <w:r w:rsidRPr="0092122C">
        <w:t>Host verlässt: Ein neuer Host wird ausgewählt</w:t>
      </w:r>
    </w:p>
    <w:p w14:paraId="31363EAB" w14:textId="38B72D4C" w:rsidR="00AD5E23" w:rsidRPr="0092122C" w:rsidRDefault="00AD5E23">
      <w:pPr>
        <w:pStyle w:val="Listenabsatz"/>
        <w:numPr>
          <w:ilvl w:val="1"/>
          <w:numId w:val="4"/>
        </w:numPr>
      </w:pPr>
      <w:r>
        <w:t>Verlässt der letzte User den Raum (ggf. existieren noch lokale Mitspieler desselben Nutzers), so wird der Raum</w:t>
      </w:r>
      <w:r w:rsidR="0046653F">
        <w:t xml:space="preserve"> geschlossen.</w:t>
      </w:r>
      <w:r>
        <w:t xml:space="preserve"> </w:t>
      </w:r>
    </w:p>
    <w:p w14:paraId="4C20E45C" w14:textId="77777777" w:rsidR="00931AB7" w:rsidRPr="0092122C" w:rsidRDefault="000B7FC3">
      <w:pPr>
        <w:pStyle w:val="Listenabsatz"/>
        <w:numPr>
          <w:ilvl w:val="0"/>
          <w:numId w:val="4"/>
        </w:numPr>
      </w:pPr>
      <w:r w:rsidRPr="0092122C">
        <w:rPr>
          <w:i/>
          <w:iCs/>
        </w:rPr>
        <w:t>Kein Erfolg</w:t>
      </w:r>
      <w:r w:rsidRPr="0092122C">
        <w:t>: Der User erhält eine Fehlermeldung</w:t>
      </w:r>
    </w:p>
    <w:p w14:paraId="24E574DD" w14:textId="286B1710" w:rsidR="00931AB7" w:rsidRPr="0092122C" w:rsidRDefault="000B7FC3">
      <w:pPr>
        <w:pStyle w:val="Listenabsatz"/>
        <w:numPr>
          <w:ilvl w:val="0"/>
          <w:numId w:val="4"/>
        </w:numPr>
      </w:pPr>
      <w:r w:rsidRPr="0092122C">
        <w:rPr>
          <w:i/>
          <w:iCs/>
        </w:rPr>
        <w:t>Involvierte Klassen:</w:t>
      </w:r>
      <w:r w:rsidRPr="0092122C">
        <w:t xml:space="preserve"> User, </w:t>
      </w:r>
      <w:r w:rsidR="00C35BFF">
        <w:t>Room</w:t>
      </w:r>
    </w:p>
    <w:p w14:paraId="11C11B27" w14:textId="77777777" w:rsidR="00931AB7" w:rsidRPr="0092122C" w:rsidRDefault="00931AB7">
      <w:pPr>
        <w:pStyle w:val="Body"/>
      </w:pPr>
    </w:p>
    <w:p w14:paraId="72A0C92D" w14:textId="662526E0" w:rsidR="00931AB7" w:rsidRPr="0092122C" w:rsidRDefault="000B7FC3">
      <w:pPr>
        <w:pStyle w:val="Body"/>
        <w:jc w:val="left"/>
        <w:rPr>
          <w:b/>
          <w:bCs/>
        </w:rPr>
      </w:pPr>
      <w:r w:rsidRPr="0092122C">
        <w:rPr>
          <w:b/>
          <w:bCs/>
        </w:rPr>
        <w:t xml:space="preserve">Team </w:t>
      </w:r>
      <w:r w:rsidR="000753C3">
        <w:rPr>
          <w:b/>
          <w:bCs/>
        </w:rPr>
        <w:t>beitreten</w:t>
      </w:r>
    </w:p>
    <w:p w14:paraId="1D52AE1F" w14:textId="1F6E542D" w:rsidR="00931AB7" w:rsidRPr="0092122C" w:rsidRDefault="000B7FC3">
      <w:pPr>
        <w:pStyle w:val="Listenabsatz"/>
        <w:numPr>
          <w:ilvl w:val="0"/>
          <w:numId w:val="4"/>
        </w:numPr>
        <w:spacing w:after="0"/>
        <w:jc w:val="left"/>
      </w:pPr>
      <w:r w:rsidRPr="0092122C">
        <w:rPr>
          <w:i/>
          <w:iCs/>
        </w:rPr>
        <w:t>Vorbedingung</w:t>
      </w:r>
      <w:r w:rsidRPr="0092122C">
        <w:t>: Der User ist eingeloggt</w:t>
      </w:r>
      <w:r w:rsidR="004F3751">
        <w:t>. Das System läuft und man befindet sich in einem Spielraum. Das Spiel läuft noch nicht.</w:t>
      </w:r>
    </w:p>
    <w:p w14:paraId="07EEAEF6" w14:textId="57596BEF" w:rsidR="00931AB7" w:rsidRPr="0092122C" w:rsidRDefault="000B7FC3">
      <w:pPr>
        <w:pStyle w:val="Listenabsatz"/>
        <w:numPr>
          <w:ilvl w:val="0"/>
          <w:numId w:val="4"/>
        </w:numPr>
        <w:spacing w:after="0"/>
        <w:jc w:val="left"/>
      </w:pPr>
      <w:r w:rsidRPr="0092122C">
        <w:t xml:space="preserve">Ablauf: </w:t>
      </w:r>
      <w:r w:rsidR="00821FD6">
        <w:t>Der User tritt einem existierenden Team bei, von welchem er noch kein Mitglied ist.</w:t>
      </w:r>
      <w:r w:rsidR="00043260">
        <w:t xml:space="preserve"> </w:t>
      </w:r>
    </w:p>
    <w:p w14:paraId="6ABAC2B8" w14:textId="77777777" w:rsidR="00931AB7" w:rsidRPr="0092122C" w:rsidRDefault="000B7FC3">
      <w:pPr>
        <w:pStyle w:val="Listenabsatz"/>
        <w:numPr>
          <w:ilvl w:val="0"/>
          <w:numId w:val="4"/>
        </w:numPr>
        <w:spacing w:after="0"/>
        <w:jc w:val="left"/>
      </w:pPr>
      <w:r w:rsidRPr="0092122C">
        <w:t>Erfolg: Die aktuelle Oberfläche aktualisiert sich und der Spieler ist nun einem Team zugeordnet</w:t>
      </w:r>
    </w:p>
    <w:p w14:paraId="19CD0542" w14:textId="77777777" w:rsidR="00931AB7" w:rsidRPr="0092122C" w:rsidRDefault="000B7FC3">
      <w:pPr>
        <w:pStyle w:val="Listenabsatz"/>
        <w:numPr>
          <w:ilvl w:val="0"/>
          <w:numId w:val="4"/>
        </w:numPr>
        <w:spacing w:after="0"/>
        <w:jc w:val="left"/>
      </w:pPr>
      <w:r w:rsidRPr="0092122C">
        <w:t>Kein Erfolg: Der User erhält eine Fehlermeldung</w:t>
      </w:r>
    </w:p>
    <w:p w14:paraId="694F647B" w14:textId="7DA1F07A" w:rsidR="00931AB7" w:rsidRPr="0092122C" w:rsidRDefault="000B7FC3">
      <w:pPr>
        <w:pStyle w:val="Listenabsatz"/>
        <w:numPr>
          <w:ilvl w:val="0"/>
          <w:numId w:val="4"/>
        </w:numPr>
        <w:spacing w:after="0"/>
        <w:jc w:val="left"/>
      </w:pPr>
      <w:r w:rsidRPr="0092122C">
        <w:t xml:space="preserve">Involvierte Klassen: User, Team, </w:t>
      </w:r>
      <w:r w:rsidR="00702140">
        <w:t>Room</w:t>
      </w:r>
    </w:p>
    <w:p w14:paraId="25CEA2AB" w14:textId="58585052" w:rsidR="00931AB7" w:rsidRDefault="00931AB7">
      <w:pPr>
        <w:pStyle w:val="Body"/>
        <w:spacing w:after="0"/>
        <w:jc w:val="left"/>
      </w:pPr>
    </w:p>
    <w:p w14:paraId="7E72B4C9" w14:textId="0799CF00" w:rsidR="007014DE" w:rsidRPr="0092122C" w:rsidRDefault="007014DE" w:rsidP="007014DE">
      <w:pPr>
        <w:pStyle w:val="Body"/>
        <w:jc w:val="left"/>
        <w:rPr>
          <w:b/>
          <w:bCs/>
        </w:rPr>
      </w:pPr>
      <w:r w:rsidRPr="0092122C">
        <w:rPr>
          <w:b/>
          <w:bCs/>
        </w:rPr>
        <w:t xml:space="preserve">Team </w:t>
      </w:r>
      <w:r>
        <w:rPr>
          <w:b/>
          <w:bCs/>
        </w:rPr>
        <w:t>erstellen</w:t>
      </w:r>
    </w:p>
    <w:p w14:paraId="118E7104" w14:textId="77777777" w:rsidR="007014DE" w:rsidRPr="0092122C" w:rsidRDefault="007014DE" w:rsidP="007014DE">
      <w:pPr>
        <w:pStyle w:val="Listenabsatz"/>
        <w:numPr>
          <w:ilvl w:val="0"/>
          <w:numId w:val="4"/>
        </w:numPr>
        <w:spacing w:after="0"/>
        <w:jc w:val="left"/>
      </w:pPr>
      <w:r w:rsidRPr="0092122C">
        <w:rPr>
          <w:i/>
          <w:iCs/>
        </w:rPr>
        <w:t>Vorbedingung</w:t>
      </w:r>
      <w:r w:rsidRPr="0092122C">
        <w:t>: Der User ist eingeloggt</w:t>
      </w:r>
      <w:r>
        <w:t>. Das System läuft und man befindet sich in einem Spielraum. Das Spiel läuft noch nicht.</w:t>
      </w:r>
    </w:p>
    <w:p w14:paraId="209272CF" w14:textId="7FD02A08" w:rsidR="007014DE" w:rsidRPr="0092122C" w:rsidRDefault="007014DE" w:rsidP="007014DE">
      <w:pPr>
        <w:pStyle w:val="Listenabsatz"/>
        <w:numPr>
          <w:ilvl w:val="0"/>
          <w:numId w:val="4"/>
        </w:numPr>
        <w:spacing w:after="0"/>
        <w:jc w:val="left"/>
      </w:pPr>
      <w:r w:rsidRPr="0092122C">
        <w:t xml:space="preserve">Ablauf: </w:t>
      </w:r>
      <w:r>
        <w:t>Der User drückt auf „Neues Team erstellen“</w:t>
      </w:r>
      <w:r w:rsidR="007E3545">
        <w:t xml:space="preserve"> und wählt einen unbenutzten Tea</w:t>
      </w:r>
      <w:r w:rsidR="000F5B20">
        <w:t>mn</w:t>
      </w:r>
      <w:r w:rsidR="007E3545">
        <w:t>amen.</w:t>
      </w:r>
      <w:r>
        <w:t xml:space="preserve"> </w:t>
      </w:r>
    </w:p>
    <w:p w14:paraId="2D4B2633" w14:textId="410E7617" w:rsidR="007014DE" w:rsidRPr="0092122C" w:rsidRDefault="007014DE" w:rsidP="007014DE">
      <w:pPr>
        <w:pStyle w:val="Listenabsatz"/>
        <w:numPr>
          <w:ilvl w:val="0"/>
          <w:numId w:val="4"/>
        </w:numPr>
        <w:spacing w:after="0"/>
        <w:jc w:val="left"/>
      </w:pPr>
      <w:r w:rsidRPr="0092122C">
        <w:t xml:space="preserve">Erfolg: Die aktuelle Oberfläche aktualisiert sich und der Spieler ist nun </w:t>
      </w:r>
      <w:r w:rsidR="000F5B20">
        <w:t>dem erstellten</w:t>
      </w:r>
      <w:r w:rsidRPr="0092122C">
        <w:t xml:space="preserve"> Team zugeordnet</w:t>
      </w:r>
      <w:r w:rsidR="000F5B20">
        <w:t>.</w:t>
      </w:r>
    </w:p>
    <w:p w14:paraId="37053271" w14:textId="77777777" w:rsidR="007014DE" w:rsidRPr="0092122C" w:rsidRDefault="007014DE" w:rsidP="007014DE">
      <w:pPr>
        <w:pStyle w:val="Listenabsatz"/>
        <w:numPr>
          <w:ilvl w:val="0"/>
          <w:numId w:val="4"/>
        </w:numPr>
        <w:spacing w:after="0"/>
        <w:jc w:val="left"/>
      </w:pPr>
      <w:r w:rsidRPr="0092122C">
        <w:t>Kein Erfolg: Der User erhält eine Fehlermeldung</w:t>
      </w:r>
    </w:p>
    <w:p w14:paraId="5D6CF091" w14:textId="77777777" w:rsidR="007014DE" w:rsidRPr="0092122C" w:rsidRDefault="007014DE" w:rsidP="007014DE">
      <w:pPr>
        <w:pStyle w:val="Listenabsatz"/>
        <w:numPr>
          <w:ilvl w:val="0"/>
          <w:numId w:val="4"/>
        </w:numPr>
        <w:spacing w:after="0"/>
        <w:jc w:val="left"/>
      </w:pPr>
      <w:r w:rsidRPr="0092122C">
        <w:t xml:space="preserve">Involvierte Klassen: User, Team, </w:t>
      </w:r>
      <w:r>
        <w:t>Room</w:t>
      </w:r>
    </w:p>
    <w:p w14:paraId="5F1D3477" w14:textId="77777777" w:rsidR="007014DE" w:rsidRPr="0092122C" w:rsidRDefault="007014DE">
      <w:pPr>
        <w:pStyle w:val="Body"/>
        <w:spacing w:after="0"/>
        <w:jc w:val="left"/>
      </w:pPr>
    </w:p>
    <w:p w14:paraId="034347C0" w14:textId="77777777" w:rsidR="00931AB7" w:rsidRPr="0092122C" w:rsidRDefault="000B7FC3">
      <w:pPr>
        <w:pStyle w:val="Body"/>
      </w:pPr>
      <w:r w:rsidRPr="0092122C">
        <w:rPr>
          <w:rFonts w:eastAsia="Arial Unicode MS" w:cs="Arial Unicode MS"/>
          <w:b/>
          <w:bCs/>
        </w:rPr>
        <w:t>Themengebiet auswählen</w:t>
      </w:r>
    </w:p>
    <w:p w14:paraId="47244B1E" w14:textId="5EB762DD" w:rsidR="00931AB7" w:rsidRPr="0092122C" w:rsidRDefault="000B7FC3">
      <w:pPr>
        <w:pStyle w:val="Listenabsatz"/>
        <w:numPr>
          <w:ilvl w:val="0"/>
          <w:numId w:val="8"/>
        </w:numPr>
      </w:pPr>
      <w:r w:rsidRPr="0092122C">
        <w:rPr>
          <w:i/>
          <w:iCs/>
        </w:rPr>
        <w:t xml:space="preserve">Vorbedingung: </w:t>
      </w:r>
      <w:r w:rsidRPr="0092122C">
        <w:t>Der User ist eingeloggt</w:t>
      </w:r>
      <w:r w:rsidR="00FD0176">
        <w:t>.</w:t>
      </w:r>
      <w:r w:rsidRPr="0092122C">
        <w:t xml:space="preserve"> </w:t>
      </w:r>
      <w:r w:rsidR="00FD0176">
        <w:t>Das System läuft und man befindet sich in einem Spielraum. Der User ist der Spielhost und leitet somit den aktuellen</w:t>
      </w:r>
      <w:r w:rsidR="00200599">
        <w:t xml:space="preserve"> Spielraum</w:t>
      </w:r>
      <w:r w:rsidR="00FD0176">
        <w:t>.</w:t>
      </w:r>
    </w:p>
    <w:p w14:paraId="5662AAD8" w14:textId="4E2632A6" w:rsidR="00931AB7" w:rsidRPr="0092122C" w:rsidRDefault="000B7FC3">
      <w:pPr>
        <w:pStyle w:val="Listenabsatz"/>
        <w:numPr>
          <w:ilvl w:val="0"/>
          <w:numId w:val="8"/>
        </w:numPr>
      </w:pPr>
      <w:r w:rsidRPr="0092122C">
        <w:rPr>
          <w:i/>
          <w:iCs/>
        </w:rPr>
        <w:t xml:space="preserve">Ablauf: </w:t>
      </w:r>
      <w:r w:rsidRPr="0092122C">
        <w:t xml:space="preserve">Der Host </w:t>
      </w:r>
      <w:r w:rsidR="00093AC3">
        <w:t>drückt auf „Themengebiet auswählen“ und wählt ein</w:t>
      </w:r>
      <w:r w:rsidRPr="0092122C">
        <w:t xml:space="preserve"> Themengebiet aus. </w:t>
      </w:r>
    </w:p>
    <w:p w14:paraId="2241155C" w14:textId="00E4FE5A" w:rsidR="00931AB7" w:rsidRPr="0092122C" w:rsidRDefault="000B7FC3">
      <w:pPr>
        <w:pStyle w:val="Listenabsatz"/>
        <w:numPr>
          <w:ilvl w:val="0"/>
          <w:numId w:val="8"/>
        </w:numPr>
      </w:pPr>
      <w:r w:rsidRPr="0092122C">
        <w:rPr>
          <w:i/>
          <w:iCs/>
        </w:rPr>
        <w:t xml:space="preserve">Erfolg: </w:t>
      </w:r>
      <w:r w:rsidRPr="0092122C">
        <w:t>Allen Spielern im Raum wird das neue Themengebiet angezeigt. In der</w:t>
      </w:r>
      <w:r w:rsidR="00E216BF">
        <w:t xml:space="preserve"> </w:t>
      </w:r>
      <w:r w:rsidR="00D00C41">
        <w:t>Spielauswahl</w:t>
      </w:r>
      <w:r w:rsidRPr="0092122C">
        <w:t xml:space="preserve"> wird das Thema des Raums aktualisiert.</w:t>
      </w:r>
    </w:p>
    <w:p w14:paraId="35DD2BAF" w14:textId="77777777" w:rsidR="00931AB7" w:rsidRPr="0092122C" w:rsidRDefault="000B7FC3">
      <w:pPr>
        <w:pStyle w:val="Listenabsatz"/>
        <w:numPr>
          <w:ilvl w:val="0"/>
          <w:numId w:val="8"/>
        </w:numPr>
      </w:pPr>
      <w:r w:rsidRPr="0092122C">
        <w:rPr>
          <w:i/>
          <w:iCs/>
        </w:rPr>
        <w:t xml:space="preserve">Kein Erfolg: </w:t>
      </w:r>
      <w:r w:rsidRPr="0092122C">
        <w:t>Dem Host wird eine Fehlermeldung angezeigt.</w:t>
      </w:r>
    </w:p>
    <w:p w14:paraId="00E1BA6F" w14:textId="1D237D46" w:rsidR="00931AB7" w:rsidRPr="004A6530" w:rsidRDefault="000B7FC3">
      <w:pPr>
        <w:pStyle w:val="Listenabsatz"/>
        <w:numPr>
          <w:ilvl w:val="0"/>
          <w:numId w:val="8"/>
        </w:numPr>
        <w:rPr>
          <w:i/>
          <w:iCs/>
        </w:rPr>
      </w:pPr>
      <w:r w:rsidRPr="0092122C">
        <w:rPr>
          <w:i/>
          <w:iCs/>
        </w:rPr>
        <w:t>Involvierte Klassen</w:t>
      </w:r>
      <w:r w:rsidRPr="0092122C">
        <w:t xml:space="preserve">: </w:t>
      </w:r>
      <w:r w:rsidR="00D7202B">
        <w:t>Topic</w:t>
      </w:r>
      <w:r w:rsidRPr="0092122C">
        <w:t xml:space="preserve">, User, </w:t>
      </w:r>
      <w:r w:rsidR="00D7202B">
        <w:t>Room</w:t>
      </w:r>
    </w:p>
    <w:p w14:paraId="758996C1" w14:textId="77777777" w:rsidR="004A6530" w:rsidRPr="004A6530" w:rsidRDefault="004A6530" w:rsidP="004A6530">
      <w:pPr>
        <w:pStyle w:val="Body"/>
        <w:spacing w:after="0"/>
        <w:jc w:val="left"/>
      </w:pPr>
    </w:p>
    <w:p w14:paraId="6EB9F057" w14:textId="77777777" w:rsidR="00931AB7" w:rsidRPr="0092122C" w:rsidRDefault="000B7FC3">
      <w:pPr>
        <w:pStyle w:val="Body"/>
        <w:rPr>
          <w:b/>
          <w:bCs/>
        </w:rPr>
      </w:pPr>
      <w:r w:rsidRPr="0092122C">
        <w:rPr>
          <w:rFonts w:eastAsia="Arial Unicode MS" w:cs="Arial Unicode MS"/>
          <w:b/>
          <w:bCs/>
        </w:rPr>
        <w:t>Spiel starten</w:t>
      </w:r>
    </w:p>
    <w:p w14:paraId="6E462666" w14:textId="226DDB62" w:rsidR="00931AB7" w:rsidRPr="0092122C" w:rsidRDefault="000B7FC3">
      <w:pPr>
        <w:pStyle w:val="Listenabsatz"/>
        <w:numPr>
          <w:ilvl w:val="0"/>
          <w:numId w:val="10"/>
        </w:numPr>
      </w:pPr>
      <w:r w:rsidRPr="0092122C">
        <w:rPr>
          <w:i/>
          <w:iCs/>
        </w:rPr>
        <w:t>Vorbedingung:</w:t>
      </w:r>
      <w:r w:rsidRPr="0092122C">
        <w:t xml:space="preserve"> Der </w:t>
      </w:r>
      <w:r w:rsidR="002C491E">
        <w:t>User</w:t>
      </w:r>
      <w:r w:rsidRPr="0092122C">
        <w:t xml:space="preserve"> ist eingeloggt</w:t>
      </w:r>
      <w:r w:rsidR="00E216BF">
        <w:t>.</w:t>
      </w:r>
      <w:r w:rsidR="00E216BF" w:rsidRPr="0092122C">
        <w:t xml:space="preserve"> </w:t>
      </w:r>
      <w:r w:rsidR="00E216BF">
        <w:t>Das System läuft und man befindet sich in einem Spielraum. Der User ist der Spielhost und leitet somit den aktuellen Spielraum. Das Spiel ist nicht gestartet, es sind allerdings alle Bedingungen erfüllt (genügend Spieler + ausgewählter Würfel)</w:t>
      </w:r>
      <w:r w:rsidR="001252EB">
        <w:t>.</w:t>
      </w:r>
    </w:p>
    <w:p w14:paraId="143C18E9" w14:textId="2089FEA1" w:rsidR="00931AB7" w:rsidRPr="0092122C" w:rsidRDefault="000B7FC3">
      <w:pPr>
        <w:pStyle w:val="Listenabsatz"/>
        <w:numPr>
          <w:ilvl w:val="0"/>
          <w:numId w:val="10"/>
        </w:numPr>
      </w:pPr>
      <w:r w:rsidRPr="0092122C">
        <w:rPr>
          <w:i/>
          <w:iCs/>
        </w:rPr>
        <w:t xml:space="preserve">Ablauf: </w:t>
      </w:r>
      <w:r w:rsidRPr="0092122C">
        <w:t>Der Host klickt auf “Spiel starten”</w:t>
      </w:r>
      <w:r w:rsidR="001252EB">
        <w:t>.</w:t>
      </w:r>
    </w:p>
    <w:p w14:paraId="60944DE0" w14:textId="7366722C" w:rsidR="00931AB7" w:rsidRPr="0092122C" w:rsidRDefault="000B7FC3">
      <w:pPr>
        <w:pStyle w:val="Listenabsatz"/>
        <w:numPr>
          <w:ilvl w:val="0"/>
          <w:numId w:val="10"/>
        </w:numPr>
      </w:pPr>
      <w:r w:rsidRPr="0092122C">
        <w:rPr>
          <w:i/>
          <w:iCs/>
        </w:rPr>
        <w:t xml:space="preserve">Erfolg: </w:t>
      </w:r>
      <w:r w:rsidRPr="0092122C">
        <w:t>Alle eingeloggten Spieler</w:t>
      </w:r>
      <w:r w:rsidR="001252EB">
        <w:t xml:space="preserve"> werden über den Start benachrichtigt und können anschließend durch Bestätigung beitreten. Das Spiel beginnt, wenn genügt Spieler durch Bestätigung beigetreten sind.</w:t>
      </w:r>
    </w:p>
    <w:p w14:paraId="347C8329" w14:textId="5EBADE2F" w:rsidR="00931AB7" w:rsidRPr="0092122C" w:rsidRDefault="000B7FC3">
      <w:pPr>
        <w:pStyle w:val="Listenabsatz"/>
        <w:numPr>
          <w:ilvl w:val="0"/>
          <w:numId w:val="10"/>
        </w:numPr>
      </w:pPr>
      <w:r w:rsidRPr="0092122C">
        <w:t>Kein Erfolg: Je nach Fehler erhalten die betroffenen Spieler</w:t>
      </w:r>
      <w:r w:rsidR="001252EB">
        <w:t xml:space="preserve"> oder </w:t>
      </w:r>
      <w:r w:rsidR="00BE0631">
        <w:t xml:space="preserve">zumindest </w:t>
      </w:r>
      <w:r w:rsidR="001252EB">
        <w:t>der Host</w:t>
      </w:r>
      <w:r w:rsidRPr="0092122C">
        <w:t xml:space="preserve"> eine Fehlermeldung.</w:t>
      </w:r>
    </w:p>
    <w:p w14:paraId="27C08E3E" w14:textId="27E2C7CB" w:rsidR="00931AB7" w:rsidRPr="0092122C" w:rsidRDefault="000B7FC3">
      <w:pPr>
        <w:pStyle w:val="Listenabsatz"/>
        <w:numPr>
          <w:ilvl w:val="0"/>
          <w:numId w:val="10"/>
        </w:numPr>
        <w:rPr>
          <w:i/>
          <w:iCs/>
        </w:rPr>
      </w:pPr>
      <w:r w:rsidRPr="0092122C">
        <w:rPr>
          <w:i/>
          <w:iCs/>
        </w:rPr>
        <w:t>Involvierte Klassen</w:t>
      </w:r>
      <w:r w:rsidRPr="0092122C">
        <w:t xml:space="preserve">: Team, User, </w:t>
      </w:r>
      <w:r w:rsidR="00E060D9">
        <w:t>Room, Topic</w:t>
      </w:r>
    </w:p>
    <w:p w14:paraId="211DABE7" w14:textId="77777777" w:rsidR="00931AB7" w:rsidRPr="0092122C" w:rsidRDefault="00931AB7" w:rsidP="00662657">
      <w:pPr>
        <w:pStyle w:val="Body"/>
        <w:spacing w:after="0"/>
        <w:jc w:val="left"/>
      </w:pPr>
    </w:p>
    <w:p w14:paraId="0A588C6C" w14:textId="5D2E82BE" w:rsidR="00931AB7" w:rsidRPr="0092122C" w:rsidRDefault="00120E80">
      <w:pPr>
        <w:pStyle w:val="Body"/>
        <w:rPr>
          <w:b/>
          <w:bCs/>
        </w:rPr>
      </w:pPr>
      <w:r>
        <w:rPr>
          <w:rFonts w:eastAsia="Arial Unicode MS" w:cs="Arial Unicode MS"/>
          <w:b/>
          <w:bCs/>
        </w:rPr>
        <w:t>Profil</w:t>
      </w:r>
      <w:r w:rsidR="000B7FC3" w:rsidRPr="0092122C">
        <w:rPr>
          <w:rFonts w:eastAsia="Arial Unicode MS" w:cs="Arial Unicode MS"/>
          <w:b/>
          <w:bCs/>
        </w:rPr>
        <w:t xml:space="preserve"> einsehen</w:t>
      </w:r>
    </w:p>
    <w:p w14:paraId="020FB400" w14:textId="371E24DB" w:rsidR="00931AB7" w:rsidRPr="0092122C" w:rsidRDefault="000B7FC3">
      <w:pPr>
        <w:pStyle w:val="Listenabsatz"/>
        <w:numPr>
          <w:ilvl w:val="0"/>
          <w:numId w:val="12"/>
        </w:numPr>
      </w:pPr>
      <w:r w:rsidRPr="0092122C">
        <w:rPr>
          <w:i/>
          <w:iCs/>
        </w:rPr>
        <w:t>Vorbedingung:</w:t>
      </w:r>
      <w:r w:rsidRPr="0092122C">
        <w:t xml:space="preserve"> </w:t>
      </w:r>
      <w:r w:rsidR="00E060D9" w:rsidRPr="0092122C">
        <w:t xml:space="preserve">Der </w:t>
      </w:r>
      <w:r w:rsidR="002C491E">
        <w:t>User</w:t>
      </w:r>
      <w:r w:rsidR="00E060D9" w:rsidRPr="0092122C">
        <w:t xml:space="preserve"> ist eingeloggt</w:t>
      </w:r>
      <w:r w:rsidR="00E060D9">
        <w:t>.</w:t>
      </w:r>
      <w:r w:rsidR="00E060D9" w:rsidRPr="0092122C">
        <w:t xml:space="preserve"> </w:t>
      </w:r>
      <w:r w:rsidR="00E060D9">
        <w:t>Das System läuft.</w:t>
      </w:r>
      <w:r w:rsidR="00E060D9">
        <w:rPr>
          <w:i/>
          <w:iCs/>
        </w:rPr>
        <w:t xml:space="preserve"> </w:t>
      </w:r>
    </w:p>
    <w:p w14:paraId="2F791049" w14:textId="031F158F" w:rsidR="00931AB7" w:rsidRPr="0092122C" w:rsidRDefault="000B7FC3">
      <w:pPr>
        <w:pStyle w:val="Listenabsatz"/>
        <w:numPr>
          <w:ilvl w:val="0"/>
          <w:numId w:val="12"/>
        </w:numPr>
      </w:pPr>
      <w:r w:rsidRPr="0092122C">
        <w:rPr>
          <w:i/>
          <w:iCs/>
        </w:rPr>
        <w:t xml:space="preserve">Ablauf: </w:t>
      </w:r>
      <w:r w:rsidRPr="0092122C">
        <w:t xml:space="preserve">Der User klickt auf </w:t>
      </w:r>
      <w:r w:rsidR="00120E80">
        <w:t>die</w:t>
      </w:r>
      <w:r w:rsidRPr="0092122C">
        <w:t xml:space="preserve"> Schaltfläche “Profil”</w:t>
      </w:r>
    </w:p>
    <w:p w14:paraId="52728169" w14:textId="5473D96E" w:rsidR="00931AB7" w:rsidRPr="0092122C" w:rsidRDefault="000B7FC3">
      <w:pPr>
        <w:pStyle w:val="Listenabsatz"/>
        <w:numPr>
          <w:ilvl w:val="0"/>
          <w:numId w:val="12"/>
        </w:numPr>
      </w:pPr>
      <w:r w:rsidRPr="0092122C">
        <w:rPr>
          <w:i/>
          <w:iCs/>
        </w:rPr>
        <w:t>Erfolg:</w:t>
      </w:r>
      <w:r w:rsidRPr="0092122C">
        <w:t xml:space="preserve"> Der User sieht die Profilseit</w:t>
      </w:r>
      <w:r w:rsidR="00E060D9">
        <w:t>e.</w:t>
      </w:r>
    </w:p>
    <w:p w14:paraId="0DDB6F2A" w14:textId="77777777" w:rsidR="00931AB7" w:rsidRPr="0092122C" w:rsidRDefault="000B7FC3">
      <w:pPr>
        <w:pStyle w:val="Listenabsatz"/>
        <w:numPr>
          <w:ilvl w:val="0"/>
          <w:numId w:val="12"/>
        </w:numPr>
      </w:pPr>
      <w:r w:rsidRPr="0092122C">
        <w:rPr>
          <w:i/>
          <w:iCs/>
        </w:rPr>
        <w:t>Kein Erfolg:</w:t>
      </w:r>
      <w:r w:rsidRPr="0092122C">
        <w:t xml:space="preserve"> Eine Fehlermeldung wird angezeigt.</w:t>
      </w:r>
    </w:p>
    <w:p w14:paraId="364465D1" w14:textId="77777777" w:rsidR="00931AB7" w:rsidRPr="0092122C" w:rsidRDefault="000B7FC3">
      <w:pPr>
        <w:pStyle w:val="Listenabsatz"/>
        <w:numPr>
          <w:ilvl w:val="0"/>
          <w:numId w:val="12"/>
        </w:numPr>
      </w:pPr>
      <w:r w:rsidRPr="0092122C">
        <w:rPr>
          <w:i/>
          <w:iCs/>
        </w:rPr>
        <w:t xml:space="preserve">Involvierte Klassen: </w:t>
      </w:r>
      <w:r w:rsidRPr="0092122C">
        <w:t>User</w:t>
      </w:r>
    </w:p>
    <w:p w14:paraId="7902C84E" w14:textId="6804E0C5" w:rsidR="00931AB7" w:rsidRDefault="00931AB7" w:rsidP="00662657">
      <w:pPr>
        <w:pStyle w:val="Body"/>
        <w:spacing w:after="0"/>
        <w:jc w:val="left"/>
      </w:pPr>
    </w:p>
    <w:p w14:paraId="7834B97F" w14:textId="1727D490" w:rsidR="00B8307A" w:rsidRPr="0092122C" w:rsidRDefault="00B8307A" w:rsidP="00B8307A">
      <w:pPr>
        <w:pStyle w:val="Body"/>
        <w:rPr>
          <w:b/>
          <w:bCs/>
        </w:rPr>
      </w:pPr>
      <w:r>
        <w:rPr>
          <w:rFonts w:eastAsia="Arial Unicode MS" w:cs="Arial Unicode MS"/>
          <w:b/>
          <w:bCs/>
        </w:rPr>
        <w:t>Spielerprofil</w:t>
      </w:r>
      <w:r w:rsidRPr="0092122C">
        <w:rPr>
          <w:rFonts w:eastAsia="Arial Unicode MS" w:cs="Arial Unicode MS"/>
          <w:b/>
          <w:bCs/>
        </w:rPr>
        <w:t xml:space="preserve"> einsehen</w:t>
      </w:r>
    </w:p>
    <w:p w14:paraId="19BD2A9C" w14:textId="13B560ED" w:rsidR="00B8307A" w:rsidRPr="0092122C" w:rsidRDefault="00B8307A" w:rsidP="00B8307A">
      <w:pPr>
        <w:pStyle w:val="Listenabsatz"/>
        <w:numPr>
          <w:ilvl w:val="0"/>
          <w:numId w:val="12"/>
        </w:numPr>
      </w:pPr>
      <w:r w:rsidRPr="0092122C">
        <w:rPr>
          <w:i/>
          <w:iCs/>
        </w:rPr>
        <w:t>Vorbedingung:</w:t>
      </w:r>
      <w:r w:rsidRPr="0092122C">
        <w:t xml:space="preserve"> Der </w:t>
      </w:r>
      <w:r w:rsidR="002C491E">
        <w:t>User</w:t>
      </w:r>
      <w:r w:rsidRPr="0092122C">
        <w:t xml:space="preserve"> ist eingeloggt</w:t>
      </w:r>
      <w:r>
        <w:t>.</w:t>
      </w:r>
      <w:r w:rsidRPr="0092122C">
        <w:t xml:space="preserve"> </w:t>
      </w:r>
      <w:r>
        <w:t>Das System läuft.</w:t>
      </w:r>
      <w:r>
        <w:rPr>
          <w:i/>
          <w:iCs/>
        </w:rPr>
        <w:t xml:space="preserve"> </w:t>
      </w:r>
      <w:r>
        <w:t>Der Spieler findet eine Schaltfläche, welche auf ein anderes Spielerprofil verlinkt (beispielsweise in einem Raum).</w:t>
      </w:r>
    </w:p>
    <w:p w14:paraId="091864B0" w14:textId="3895F2ED" w:rsidR="00B8307A" w:rsidRPr="0092122C" w:rsidRDefault="00B8307A" w:rsidP="00B8307A">
      <w:pPr>
        <w:pStyle w:val="Listenabsatz"/>
        <w:numPr>
          <w:ilvl w:val="0"/>
          <w:numId w:val="12"/>
        </w:numPr>
      </w:pPr>
      <w:r w:rsidRPr="0092122C">
        <w:rPr>
          <w:i/>
          <w:iCs/>
        </w:rPr>
        <w:t xml:space="preserve">Ablauf: </w:t>
      </w:r>
      <w:r w:rsidR="008B5AAF">
        <w:t>Der User wählt diese Schaltfläche aus und wird zum Spielerprofil des jeweiligen Spielers weitergeleitet.</w:t>
      </w:r>
    </w:p>
    <w:p w14:paraId="07DB6864" w14:textId="29525874" w:rsidR="00B8307A" w:rsidRPr="0092122C" w:rsidRDefault="00B8307A" w:rsidP="00B8307A">
      <w:pPr>
        <w:pStyle w:val="Listenabsatz"/>
        <w:numPr>
          <w:ilvl w:val="0"/>
          <w:numId w:val="12"/>
        </w:numPr>
      </w:pPr>
      <w:r w:rsidRPr="0092122C">
        <w:rPr>
          <w:i/>
          <w:iCs/>
        </w:rPr>
        <w:t>Erfolg:</w:t>
      </w:r>
      <w:r w:rsidRPr="0092122C">
        <w:t xml:space="preserve"> Der User sieht die </w:t>
      </w:r>
      <w:r w:rsidR="008B5AAF">
        <w:t>Spielerprofilseite</w:t>
      </w:r>
      <w:r>
        <w:t>.</w:t>
      </w:r>
    </w:p>
    <w:p w14:paraId="07407D81" w14:textId="77777777" w:rsidR="00B8307A" w:rsidRPr="0092122C" w:rsidRDefault="00B8307A" w:rsidP="00B8307A">
      <w:pPr>
        <w:pStyle w:val="Listenabsatz"/>
        <w:numPr>
          <w:ilvl w:val="0"/>
          <w:numId w:val="12"/>
        </w:numPr>
      </w:pPr>
      <w:r w:rsidRPr="0092122C">
        <w:rPr>
          <w:i/>
          <w:iCs/>
        </w:rPr>
        <w:t>Kein Erfolg:</w:t>
      </w:r>
      <w:r w:rsidRPr="0092122C">
        <w:t xml:space="preserve"> Eine Fehlermeldung wird angezeigt.</w:t>
      </w:r>
    </w:p>
    <w:p w14:paraId="501B61AE" w14:textId="77777777" w:rsidR="00B8307A" w:rsidRPr="0092122C" w:rsidRDefault="00B8307A" w:rsidP="00B8307A">
      <w:pPr>
        <w:pStyle w:val="Listenabsatz"/>
        <w:numPr>
          <w:ilvl w:val="0"/>
          <w:numId w:val="12"/>
        </w:numPr>
      </w:pPr>
      <w:r w:rsidRPr="0092122C">
        <w:rPr>
          <w:i/>
          <w:iCs/>
        </w:rPr>
        <w:t xml:space="preserve">Involvierte Klassen: </w:t>
      </w:r>
      <w:r w:rsidRPr="0092122C">
        <w:t>User</w:t>
      </w:r>
    </w:p>
    <w:p w14:paraId="70834D2D" w14:textId="77777777" w:rsidR="00B8307A" w:rsidRPr="0092122C" w:rsidRDefault="00B8307A" w:rsidP="00662657">
      <w:pPr>
        <w:pStyle w:val="Body"/>
        <w:spacing w:after="0"/>
        <w:jc w:val="left"/>
      </w:pPr>
    </w:p>
    <w:p w14:paraId="7ACB602D" w14:textId="77777777" w:rsidR="00931AB7" w:rsidRPr="0092122C" w:rsidRDefault="000B7FC3">
      <w:pPr>
        <w:pStyle w:val="Body"/>
        <w:rPr>
          <w:b/>
          <w:bCs/>
        </w:rPr>
      </w:pPr>
      <w:r w:rsidRPr="0092122C">
        <w:rPr>
          <w:rFonts w:eastAsia="Arial Unicode MS" w:cs="Arial Unicode MS"/>
          <w:b/>
          <w:bCs/>
        </w:rPr>
        <w:t>Aktuelle Punkte einsehen</w:t>
      </w:r>
    </w:p>
    <w:p w14:paraId="6735AAB0" w14:textId="3458A4EC" w:rsidR="00931AB7" w:rsidRPr="0092122C" w:rsidRDefault="000B7FC3">
      <w:pPr>
        <w:pStyle w:val="Listenabsatz"/>
        <w:numPr>
          <w:ilvl w:val="0"/>
          <w:numId w:val="14"/>
        </w:numPr>
        <w:rPr>
          <w:b/>
          <w:bCs/>
        </w:rPr>
      </w:pPr>
      <w:r w:rsidRPr="0092122C">
        <w:rPr>
          <w:i/>
          <w:iCs/>
        </w:rPr>
        <w:t xml:space="preserve">Vorbedingung: </w:t>
      </w:r>
      <w:r w:rsidR="00E060D9" w:rsidRPr="0092122C">
        <w:t xml:space="preserve">Der </w:t>
      </w:r>
      <w:r w:rsidR="002C491E">
        <w:t>User</w:t>
      </w:r>
      <w:r w:rsidR="00E060D9" w:rsidRPr="0092122C">
        <w:t xml:space="preserve"> ist eingeloggt</w:t>
      </w:r>
      <w:r w:rsidR="00E060D9">
        <w:t>.</w:t>
      </w:r>
      <w:r w:rsidR="00E060D9" w:rsidRPr="0092122C">
        <w:t xml:space="preserve"> </w:t>
      </w:r>
      <w:r w:rsidR="00E060D9">
        <w:t xml:space="preserve">Das System läuft und man befindet sich in einem </w:t>
      </w:r>
      <w:r w:rsidR="00C347C6">
        <w:t>aktiven Spiel eines Raums</w:t>
      </w:r>
      <w:r w:rsidR="00E060D9">
        <w:t>.</w:t>
      </w:r>
    </w:p>
    <w:p w14:paraId="10E20406" w14:textId="7D569751" w:rsidR="00931AB7" w:rsidRPr="0092122C" w:rsidRDefault="000B7FC3">
      <w:pPr>
        <w:pStyle w:val="Listenabsatz"/>
        <w:numPr>
          <w:ilvl w:val="0"/>
          <w:numId w:val="14"/>
        </w:numPr>
        <w:rPr>
          <w:b/>
          <w:bCs/>
        </w:rPr>
      </w:pPr>
      <w:r w:rsidRPr="0092122C">
        <w:rPr>
          <w:i/>
          <w:iCs/>
        </w:rPr>
        <w:t>Ablauf</w:t>
      </w:r>
      <w:r w:rsidRPr="0092122C">
        <w:t>: Jedes Mitglied hat zu jeder Zeit des Spiels Einsicht auf den aktuellen Punktestand</w:t>
      </w:r>
      <w:r w:rsidR="00E060D9">
        <w:t>.</w:t>
      </w:r>
    </w:p>
    <w:p w14:paraId="49C104BD" w14:textId="77777777" w:rsidR="00931AB7" w:rsidRPr="0092122C" w:rsidRDefault="000B7FC3">
      <w:pPr>
        <w:pStyle w:val="Listenabsatz"/>
        <w:numPr>
          <w:ilvl w:val="0"/>
          <w:numId w:val="14"/>
        </w:numPr>
        <w:rPr>
          <w:b/>
          <w:bCs/>
        </w:rPr>
      </w:pPr>
      <w:r w:rsidRPr="0092122C">
        <w:rPr>
          <w:i/>
          <w:iCs/>
        </w:rPr>
        <w:t>Erfolg</w:t>
      </w:r>
      <w:r w:rsidRPr="0092122C">
        <w:t>: Jedes Teammitglied sieht den aktuellen Punktestand</w:t>
      </w:r>
    </w:p>
    <w:p w14:paraId="0CDFA719" w14:textId="77777777" w:rsidR="00931AB7" w:rsidRPr="0092122C" w:rsidRDefault="000B7FC3">
      <w:pPr>
        <w:pStyle w:val="Listenabsatz"/>
        <w:numPr>
          <w:ilvl w:val="0"/>
          <w:numId w:val="14"/>
        </w:numPr>
        <w:rPr>
          <w:b/>
          <w:bCs/>
        </w:rPr>
      </w:pPr>
      <w:r w:rsidRPr="0092122C">
        <w:rPr>
          <w:i/>
          <w:iCs/>
        </w:rPr>
        <w:t>Kein Erfolg</w:t>
      </w:r>
      <w:r w:rsidRPr="0092122C">
        <w:t>: -</w:t>
      </w:r>
    </w:p>
    <w:p w14:paraId="7B1A14CA" w14:textId="787E66F5" w:rsidR="00931AB7" w:rsidRPr="0092122C" w:rsidRDefault="000B7FC3">
      <w:pPr>
        <w:pStyle w:val="Listenabsatz"/>
        <w:numPr>
          <w:ilvl w:val="0"/>
          <w:numId w:val="14"/>
        </w:numPr>
        <w:rPr>
          <w:b/>
          <w:bCs/>
        </w:rPr>
      </w:pPr>
      <w:r w:rsidRPr="0092122C">
        <w:rPr>
          <w:i/>
          <w:iCs/>
        </w:rPr>
        <w:lastRenderedPageBreak/>
        <w:t>Involvierte Klassen</w:t>
      </w:r>
      <w:r w:rsidRPr="0092122C">
        <w:t xml:space="preserve">: Team, </w:t>
      </w:r>
      <w:r w:rsidR="00E060D9">
        <w:t>Room</w:t>
      </w:r>
    </w:p>
    <w:p w14:paraId="5F04B56E" w14:textId="77777777" w:rsidR="000753C3" w:rsidRPr="00662657" w:rsidRDefault="000753C3" w:rsidP="00662657">
      <w:pPr>
        <w:pStyle w:val="Body"/>
        <w:spacing w:after="0"/>
        <w:jc w:val="left"/>
      </w:pPr>
    </w:p>
    <w:p w14:paraId="31B1F06A" w14:textId="3F8619BE" w:rsidR="000753C3" w:rsidRPr="0092122C" w:rsidRDefault="000753C3" w:rsidP="000753C3">
      <w:pPr>
        <w:pStyle w:val="Body"/>
      </w:pPr>
      <w:r>
        <w:rPr>
          <w:rFonts w:eastAsia="Arial Unicode MS" w:cs="Arial Unicode MS"/>
          <w:b/>
          <w:bCs/>
        </w:rPr>
        <w:t>Lokalen Mitspieler erstellen</w:t>
      </w:r>
    </w:p>
    <w:p w14:paraId="1260F079" w14:textId="201BCA29" w:rsidR="000753C3" w:rsidRPr="0092122C" w:rsidRDefault="000753C3" w:rsidP="000753C3">
      <w:pPr>
        <w:pStyle w:val="Listenabsatz"/>
        <w:numPr>
          <w:ilvl w:val="0"/>
          <w:numId w:val="16"/>
        </w:numPr>
        <w:rPr>
          <w:b/>
          <w:bCs/>
        </w:rPr>
      </w:pPr>
      <w:r w:rsidRPr="0092122C">
        <w:rPr>
          <w:i/>
          <w:iCs/>
        </w:rPr>
        <w:t>Vorbedingung</w:t>
      </w:r>
      <w:r w:rsidRPr="0092122C">
        <w:t xml:space="preserve">: Der </w:t>
      </w:r>
      <w:r w:rsidR="002C491E">
        <w:t>User</w:t>
      </w:r>
      <w:r w:rsidRPr="0092122C">
        <w:t xml:space="preserve"> ist eingeloggt</w:t>
      </w:r>
      <w:r>
        <w:t>.</w:t>
      </w:r>
      <w:r w:rsidRPr="0092122C">
        <w:t xml:space="preserve"> </w:t>
      </w:r>
      <w:r>
        <w:t>Das System läuft und man befindet sich in einem Raum</w:t>
      </w:r>
      <w:r w:rsidR="00277F04">
        <w:t xml:space="preserve"> und einem dazugehörigen Team.</w:t>
      </w:r>
    </w:p>
    <w:p w14:paraId="2BF5FCE4" w14:textId="27372137" w:rsidR="000753C3" w:rsidRPr="0092122C" w:rsidRDefault="000753C3" w:rsidP="000753C3">
      <w:pPr>
        <w:pStyle w:val="Listenabsatz"/>
        <w:numPr>
          <w:ilvl w:val="0"/>
          <w:numId w:val="16"/>
        </w:numPr>
        <w:rPr>
          <w:b/>
          <w:bCs/>
        </w:rPr>
      </w:pPr>
      <w:r w:rsidRPr="0092122C">
        <w:rPr>
          <w:i/>
          <w:iCs/>
        </w:rPr>
        <w:t>Ablauf</w:t>
      </w:r>
      <w:r w:rsidRPr="0092122C">
        <w:t xml:space="preserve">: </w:t>
      </w:r>
      <w:r>
        <w:t>Man drückt auf „Lokalen Mitspieler erstellen“ und wählt einen unbenutzten Namen. Schließlich bestätigt man die Eingabe mit „Erstellen“.</w:t>
      </w:r>
    </w:p>
    <w:p w14:paraId="16F393BE" w14:textId="2C78B784" w:rsidR="000753C3" w:rsidRPr="0092122C" w:rsidRDefault="000753C3" w:rsidP="000753C3">
      <w:pPr>
        <w:pStyle w:val="Listenabsatz"/>
        <w:numPr>
          <w:ilvl w:val="0"/>
          <w:numId w:val="16"/>
        </w:numPr>
        <w:rPr>
          <w:b/>
          <w:bCs/>
        </w:rPr>
      </w:pPr>
      <w:r w:rsidRPr="0092122C">
        <w:rPr>
          <w:i/>
          <w:iCs/>
        </w:rPr>
        <w:t>Erfolg</w:t>
      </w:r>
      <w:r w:rsidRPr="0092122C">
        <w:t xml:space="preserve">: </w:t>
      </w:r>
      <w:r>
        <w:t xml:space="preserve">Ein lokaler Mitspieler wird im </w:t>
      </w:r>
      <w:r w:rsidR="007020E5">
        <w:t>momentan ausgewählten</w:t>
      </w:r>
      <w:r>
        <w:t xml:space="preserve"> Team hinzugefügt. </w:t>
      </w:r>
    </w:p>
    <w:p w14:paraId="19779C7E" w14:textId="77777777" w:rsidR="000753C3" w:rsidRPr="0092122C" w:rsidRDefault="000753C3" w:rsidP="000753C3">
      <w:pPr>
        <w:pStyle w:val="Listenabsatz"/>
        <w:numPr>
          <w:ilvl w:val="0"/>
          <w:numId w:val="16"/>
        </w:numPr>
        <w:rPr>
          <w:b/>
          <w:bCs/>
        </w:rPr>
      </w:pPr>
      <w:r w:rsidRPr="0092122C">
        <w:rPr>
          <w:i/>
          <w:iCs/>
        </w:rPr>
        <w:t>Kein Erfolg</w:t>
      </w:r>
      <w:r w:rsidRPr="0092122C">
        <w:t>: Fehlermeldung wird angezeigt</w:t>
      </w:r>
    </w:p>
    <w:p w14:paraId="1CBB57A8" w14:textId="77777777" w:rsidR="000753C3" w:rsidRPr="0092122C" w:rsidRDefault="000753C3" w:rsidP="000753C3">
      <w:pPr>
        <w:pStyle w:val="Listenabsatz"/>
        <w:numPr>
          <w:ilvl w:val="0"/>
          <w:numId w:val="16"/>
        </w:numPr>
        <w:rPr>
          <w:b/>
          <w:bCs/>
        </w:rPr>
      </w:pPr>
      <w:r w:rsidRPr="0092122C">
        <w:rPr>
          <w:i/>
          <w:iCs/>
        </w:rPr>
        <w:t>Involvierte Klassen</w:t>
      </w:r>
      <w:r w:rsidRPr="0092122C">
        <w:t xml:space="preserve">: </w:t>
      </w:r>
      <w:r>
        <w:t>Room</w:t>
      </w:r>
      <w:r w:rsidRPr="0092122C">
        <w:t>, Team, User</w:t>
      </w:r>
    </w:p>
    <w:p w14:paraId="4C488DAC" w14:textId="2A2C0EDF" w:rsidR="000753C3" w:rsidRDefault="000753C3" w:rsidP="00662657">
      <w:pPr>
        <w:pStyle w:val="Body"/>
        <w:spacing w:after="0"/>
        <w:jc w:val="left"/>
      </w:pPr>
    </w:p>
    <w:p w14:paraId="7F1FB49E" w14:textId="0994CBB6" w:rsidR="00385C6E" w:rsidRPr="00385C6E" w:rsidRDefault="00385C6E" w:rsidP="00385C6E">
      <w:pPr>
        <w:pStyle w:val="Body"/>
        <w:rPr>
          <w:b/>
        </w:rPr>
      </w:pPr>
      <w:r>
        <w:rPr>
          <w:b/>
        </w:rPr>
        <w:t>Zuschauen</w:t>
      </w:r>
    </w:p>
    <w:p w14:paraId="7E611F3C" w14:textId="77777777" w:rsidR="00385C6E" w:rsidRPr="0092122C" w:rsidRDefault="00385C6E" w:rsidP="00385C6E">
      <w:pPr>
        <w:pStyle w:val="Listenabsatz"/>
        <w:numPr>
          <w:ilvl w:val="0"/>
          <w:numId w:val="16"/>
        </w:numPr>
        <w:rPr>
          <w:b/>
          <w:bCs/>
        </w:rPr>
      </w:pPr>
      <w:r w:rsidRPr="0092122C">
        <w:rPr>
          <w:i/>
          <w:iCs/>
        </w:rPr>
        <w:t>Vorbedingung</w:t>
      </w:r>
      <w:r w:rsidRPr="0092122C">
        <w:t>: Der User ist eingeloggt</w:t>
      </w:r>
      <w:r>
        <w:t xml:space="preserve">. Das System läuft und man befindet sich in einem gestarteten Raum. </w:t>
      </w:r>
    </w:p>
    <w:p w14:paraId="6EF83B27" w14:textId="757193FD" w:rsidR="00385C6E" w:rsidRPr="0092122C" w:rsidRDefault="00385C6E" w:rsidP="00385C6E">
      <w:pPr>
        <w:pStyle w:val="Listenabsatz"/>
        <w:numPr>
          <w:ilvl w:val="0"/>
          <w:numId w:val="16"/>
        </w:numPr>
        <w:rPr>
          <w:b/>
          <w:bCs/>
        </w:rPr>
      </w:pPr>
      <w:r w:rsidRPr="0092122C">
        <w:rPr>
          <w:i/>
          <w:iCs/>
        </w:rPr>
        <w:t>Ablauf</w:t>
      </w:r>
      <w:r w:rsidRPr="0092122C">
        <w:t xml:space="preserve">: </w:t>
      </w:r>
      <w:r>
        <w:t>Man drückt auf die Schaltfläche „</w:t>
      </w:r>
      <w:r w:rsidR="00EC6108">
        <w:t>Zuschauen</w:t>
      </w:r>
      <w:r>
        <w:t>“.</w:t>
      </w:r>
    </w:p>
    <w:p w14:paraId="440238D6" w14:textId="1FC0C36A" w:rsidR="00385C6E" w:rsidRPr="0092122C" w:rsidRDefault="00385C6E" w:rsidP="00385C6E">
      <w:pPr>
        <w:pStyle w:val="Listenabsatz"/>
        <w:numPr>
          <w:ilvl w:val="0"/>
          <w:numId w:val="16"/>
        </w:numPr>
        <w:rPr>
          <w:b/>
          <w:bCs/>
        </w:rPr>
      </w:pPr>
      <w:r w:rsidRPr="0092122C">
        <w:rPr>
          <w:i/>
          <w:iCs/>
        </w:rPr>
        <w:t>Erfolg</w:t>
      </w:r>
      <w:r w:rsidRPr="0092122C">
        <w:t xml:space="preserve">: </w:t>
      </w:r>
      <w:r>
        <w:t>Der User tritt dem Spiel bei</w:t>
      </w:r>
      <w:r w:rsidR="00B821E0">
        <w:t xml:space="preserve"> und </w:t>
      </w:r>
      <w:r w:rsidR="003B70A9">
        <w:t xml:space="preserve">wird </w:t>
      </w:r>
      <w:r w:rsidR="005A23C6">
        <w:t xml:space="preserve">(für sich) </w:t>
      </w:r>
      <w:r w:rsidR="00B821E0">
        <w:t xml:space="preserve">als aktiver Zuschauer </w:t>
      </w:r>
      <w:r w:rsidR="00CF30B3">
        <w:t>markiert</w:t>
      </w:r>
      <w:r w:rsidR="00B82A25">
        <w:t>. Andere Spieler bemerken den neuen Zuschauer nicht</w:t>
      </w:r>
      <w:r w:rsidR="00A766EC">
        <w:t xml:space="preserve">. </w:t>
      </w:r>
      <w:r w:rsidR="00F44D45">
        <w:t>Der User</w:t>
      </w:r>
      <w:r w:rsidR="00A766EC">
        <w:t xml:space="preserve"> </w:t>
      </w:r>
      <w:r w:rsidR="003B70A9">
        <w:t>wird nicht in der zufälligen Auswahl berücksichtigt. Das Spielgeschehen kann vom Nutzer</w:t>
      </w:r>
      <w:r w:rsidR="002D2541">
        <w:t xml:space="preserve"> in Echtzeit</w:t>
      </w:r>
      <w:r w:rsidR="003B70A9">
        <w:t xml:space="preserve"> verfolgt werden.</w:t>
      </w:r>
    </w:p>
    <w:p w14:paraId="244B325A" w14:textId="77777777" w:rsidR="00385C6E" w:rsidRPr="0092122C" w:rsidRDefault="00385C6E" w:rsidP="00385C6E">
      <w:pPr>
        <w:pStyle w:val="Listenabsatz"/>
        <w:numPr>
          <w:ilvl w:val="0"/>
          <w:numId w:val="16"/>
        </w:numPr>
        <w:rPr>
          <w:b/>
          <w:bCs/>
        </w:rPr>
      </w:pPr>
      <w:r w:rsidRPr="0092122C">
        <w:rPr>
          <w:i/>
          <w:iCs/>
        </w:rPr>
        <w:t>Kein Erfolg</w:t>
      </w:r>
      <w:r w:rsidRPr="0092122C">
        <w:t xml:space="preserve">: </w:t>
      </w:r>
      <w:r>
        <w:t xml:space="preserve">Eine </w:t>
      </w:r>
      <w:r w:rsidRPr="0092122C">
        <w:t>Fehlermeldung wird angezeigt</w:t>
      </w:r>
    </w:p>
    <w:p w14:paraId="73D75A8B" w14:textId="77777777" w:rsidR="00385C6E" w:rsidRPr="00272D45" w:rsidRDefault="00385C6E" w:rsidP="00385C6E">
      <w:pPr>
        <w:pStyle w:val="Listenabsatz"/>
        <w:numPr>
          <w:ilvl w:val="0"/>
          <w:numId w:val="16"/>
        </w:numPr>
        <w:rPr>
          <w:b/>
          <w:bCs/>
        </w:rPr>
      </w:pPr>
      <w:r w:rsidRPr="0092122C">
        <w:rPr>
          <w:i/>
          <w:iCs/>
        </w:rPr>
        <w:t>Involvierte Klassen</w:t>
      </w:r>
      <w:r w:rsidRPr="0092122C">
        <w:t xml:space="preserve">: </w:t>
      </w:r>
      <w:r>
        <w:t>Room</w:t>
      </w:r>
      <w:r w:rsidRPr="0092122C">
        <w:t>, User</w:t>
      </w:r>
      <w:r>
        <w:t>, Game</w:t>
      </w:r>
    </w:p>
    <w:p w14:paraId="275EE90F" w14:textId="77777777" w:rsidR="00385C6E" w:rsidRDefault="00385C6E" w:rsidP="00662657">
      <w:pPr>
        <w:pStyle w:val="Body"/>
        <w:spacing w:after="0"/>
        <w:jc w:val="left"/>
      </w:pPr>
    </w:p>
    <w:p w14:paraId="62C5DC5A" w14:textId="4B61ED09" w:rsidR="002C491E" w:rsidRPr="0092122C" w:rsidRDefault="002C491E" w:rsidP="002C491E">
      <w:pPr>
        <w:pStyle w:val="Body"/>
      </w:pPr>
      <w:r>
        <w:rPr>
          <w:rFonts w:eastAsia="Arial Unicode MS" w:cs="Arial Unicode MS"/>
          <w:b/>
          <w:bCs/>
        </w:rPr>
        <w:t xml:space="preserve">Spiel </w:t>
      </w:r>
      <w:r w:rsidR="001E6E82">
        <w:rPr>
          <w:rFonts w:eastAsia="Arial Unicode MS" w:cs="Arial Unicode MS"/>
          <w:b/>
          <w:bCs/>
        </w:rPr>
        <w:t>beitreten</w:t>
      </w:r>
    </w:p>
    <w:p w14:paraId="5BA351D1" w14:textId="04C81B95" w:rsidR="002C491E" w:rsidRPr="0092122C" w:rsidRDefault="002C491E" w:rsidP="002C491E">
      <w:pPr>
        <w:pStyle w:val="Listenabsatz"/>
        <w:numPr>
          <w:ilvl w:val="0"/>
          <w:numId w:val="16"/>
        </w:numPr>
        <w:rPr>
          <w:b/>
          <w:bCs/>
        </w:rPr>
      </w:pPr>
      <w:r w:rsidRPr="0092122C">
        <w:rPr>
          <w:i/>
          <w:iCs/>
        </w:rPr>
        <w:t>Vorbedingung</w:t>
      </w:r>
      <w:r w:rsidRPr="0092122C">
        <w:t>: Der User ist eingeloggt</w:t>
      </w:r>
      <w:r>
        <w:t xml:space="preserve">. Das System läuft und man befindet sich in </w:t>
      </w:r>
      <w:r w:rsidR="001E6E82">
        <w:t xml:space="preserve">einem gestarteten Raum. </w:t>
      </w:r>
    </w:p>
    <w:p w14:paraId="2386B910" w14:textId="76E0C6C1" w:rsidR="002C491E" w:rsidRPr="0092122C" w:rsidRDefault="002C491E" w:rsidP="002C491E">
      <w:pPr>
        <w:pStyle w:val="Listenabsatz"/>
        <w:numPr>
          <w:ilvl w:val="0"/>
          <w:numId w:val="16"/>
        </w:numPr>
        <w:rPr>
          <w:b/>
          <w:bCs/>
        </w:rPr>
      </w:pPr>
      <w:r w:rsidRPr="0092122C">
        <w:rPr>
          <w:i/>
          <w:iCs/>
        </w:rPr>
        <w:t>Ablauf</w:t>
      </w:r>
      <w:r w:rsidRPr="0092122C">
        <w:t xml:space="preserve">: </w:t>
      </w:r>
      <w:r w:rsidR="00615A96">
        <w:t xml:space="preserve">Man drückt auf die Schaltfläche „Spiel </w:t>
      </w:r>
      <w:r w:rsidR="001E6E82">
        <w:t>beitreten</w:t>
      </w:r>
      <w:r w:rsidR="00615A96">
        <w:t>“.</w:t>
      </w:r>
    </w:p>
    <w:p w14:paraId="02765124" w14:textId="375E0E0F" w:rsidR="002C491E" w:rsidRPr="0092122C" w:rsidRDefault="002C491E" w:rsidP="002C491E">
      <w:pPr>
        <w:pStyle w:val="Listenabsatz"/>
        <w:numPr>
          <w:ilvl w:val="0"/>
          <w:numId w:val="16"/>
        </w:numPr>
        <w:rPr>
          <w:b/>
          <w:bCs/>
        </w:rPr>
      </w:pPr>
      <w:r w:rsidRPr="0092122C">
        <w:rPr>
          <w:i/>
          <w:iCs/>
        </w:rPr>
        <w:t>Erfolg</w:t>
      </w:r>
      <w:r w:rsidRPr="0092122C">
        <w:t xml:space="preserve">: </w:t>
      </w:r>
      <w:r w:rsidR="00C059D9">
        <w:t xml:space="preserve">Der User tritt dem Spiel bei, alle lokalen Mitspieler werden ebenso übernommen. Sie werden im Spielgeschehen berücksichtigt (Auswahl des erklärenden Spielers, …) </w:t>
      </w:r>
    </w:p>
    <w:p w14:paraId="101379A5" w14:textId="77F12441" w:rsidR="002C491E" w:rsidRPr="0092122C" w:rsidRDefault="002C491E" w:rsidP="002C491E">
      <w:pPr>
        <w:pStyle w:val="Listenabsatz"/>
        <w:numPr>
          <w:ilvl w:val="0"/>
          <w:numId w:val="16"/>
        </w:numPr>
        <w:rPr>
          <w:b/>
          <w:bCs/>
        </w:rPr>
      </w:pPr>
      <w:r w:rsidRPr="0092122C">
        <w:rPr>
          <w:i/>
          <w:iCs/>
        </w:rPr>
        <w:t>Kein Erfolg</w:t>
      </w:r>
      <w:r w:rsidRPr="0092122C">
        <w:t xml:space="preserve">: </w:t>
      </w:r>
      <w:r w:rsidR="00F346C8">
        <w:t xml:space="preserve">Eine </w:t>
      </w:r>
      <w:r w:rsidRPr="0092122C">
        <w:t>Fehlermeldung wird angezeigt</w:t>
      </w:r>
    </w:p>
    <w:p w14:paraId="5A982658" w14:textId="469FCF7D" w:rsidR="000753C3" w:rsidRPr="00272D45" w:rsidRDefault="002C491E" w:rsidP="00272D45">
      <w:pPr>
        <w:pStyle w:val="Listenabsatz"/>
        <w:numPr>
          <w:ilvl w:val="0"/>
          <w:numId w:val="16"/>
        </w:numPr>
        <w:rPr>
          <w:b/>
          <w:bCs/>
        </w:rPr>
      </w:pPr>
      <w:r w:rsidRPr="0092122C">
        <w:rPr>
          <w:i/>
          <w:iCs/>
        </w:rPr>
        <w:t>Involvierte Klassen</w:t>
      </w:r>
      <w:r w:rsidRPr="0092122C">
        <w:t xml:space="preserve">: </w:t>
      </w:r>
      <w:r>
        <w:t>Room</w:t>
      </w:r>
      <w:r w:rsidRPr="0092122C">
        <w:t>, User</w:t>
      </w:r>
      <w:r w:rsidR="00650BE9">
        <w:t>, Game</w:t>
      </w:r>
    </w:p>
    <w:p w14:paraId="07A51290" w14:textId="29CC31BD" w:rsidR="002C491E" w:rsidRDefault="002C491E" w:rsidP="00662657">
      <w:pPr>
        <w:pStyle w:val="Body"/>
        <w:spacing w:after="0"/>
        <w:jc w:val="left"/>
      </w:pPr>
    </w:p>
    <w:p w14:paraId="187D232D" w14:textId="7B05ADE4" w:rsidR="00662657" w:rsidRPr="0092122C" w:rsidRDefault="00662657" w:rsidP="00662657">
      <w:pPr>
        <w:pStyle w:val="Body"/>
      </w:pPr>
      <w:r>
        <w:rPr>
          <w:rFonts w:eastAsia="Arial Unicode MS" w:cs="Arial Unicode MS"/>
          <w:b/>
          <w:bCs/>
        </w:rPr>
        <w:t xml:space="preserve">Spiel </w:t>
      </w:r>
      <w:r w:rsidR="005A5E9F">
        <w:rPr>
          <w:rFonts w:eastAsia="Arial Unicode MS" w:cs="Arial Unicode MS"/>
          <w:b/>
          <w:bCs/>
        </w:rPr>
        <w:t>verlassen</w:t>
      </w:r>
    </w:p>
    <w:p w14:paraId="13BB3AA9" w14:textId="6B2CF0B8" w:rsidR="00662657" w:rsidRPr="0092122C" w:rsidRDefault="00662657" w:rsidP="00662657">
      <w:pPr>
        <w:pStyle w:val="Listenabsatz"/>
        <w:numPr>
          <w:ilvl w:val="0"/>
          <w:numId w:val="16"/>
        </w:numPr>
        <w:rPr>
          <w:b/>
          <w:bCs/>
        </w:rPr>
      </w:pPr>
      <w:r w:rsidRPr="0092122C">
        <w:rPr>
          <w:i/>
          <w:iCs/>
        </w:rPr>
        <w:t>Vorbedingung</w:t>
      </w:r>
      <w:r w:rsidRPr="0092122C">
        <w:t>: Der User ist eingeloggt</w:t>
      </w:r>
      <w:r>
        <w:t xml:space="preserve">. Das System läuft und man befindet sich in einem Spiel. </w:t>
      </w:r>
    </w:p>
    <w:p w14:paraId="10C6198C" w14:textId="2D16524A" w:rsidR="00662657" w:rsidRPr="0092122C" w:rsidRDefault="00662657" w:rsidP="00662657">
      <w:pPr>
        <w:pStyle w:val="Listenabsatz"/>
        <w:numPr>
          <w:ilvl w:val="0"/>
          <w:numId w:val="16"/>
        </w:numPr>
        <w:rPr>
          <w:b/>
          <w:bCs/>
        </w:rPr>
      </w:pPr>
      <w:r w:rsidRPr="0092122C">
        <w:rPr>
          <w:i/>
          <w:iCs/>
        </w:rPr>
        <w:t>Ablauf</w:t>
      </w:r>
      <w:r w:rsidRPr="0092122C">
        <w:t xml:space="preserve">: </w:t>
      </w:r>
      <w:r>
        <w:t xml:space="preserve">Man drückt auf die Schaltfläche „Spiel </w:t>
      </w:r>
      <w:r w:rsidR="002E784C">
        <w:t>verlassen</w:t>
      </w:r>
      <w:r>
        <w:t>“.</w:t>
      </w:r>
    </w:p>
    <w:p w14:paraId="1ACED386" w14:textId="5FAB4779" w:rsidR="00662657" w:rsidRPr="0092122C" w:rsidRDefault="00662657" w:rsidP="00662657">
      <w:pPr>
        <w:pStyle w:val="Listenabsatz"/>
        <w:numPr>
          <w:ilvl w:val="0"/>
          <w:numId w:val="16"/>
        </w:numPr>
        <w:rPr>
          <w:b/>
          <w:bCs/>
        </w:rPr>
      </w:pPr>
      <w:r w:rsidRPr="0092122C">
        <w:rPr>
          <w:i/>
          <w:iCs/>
        </w:rPr>
        <w:t>Erfolg</w:t>
      </w:r>
      <w:r w:rsidRPr="0092122C">
        <w:t xml:space="preserve">: </w:t>
      </w:r>
      <w:r>
        <w:t xml:space="preserve">Der User </w:t>
      </w:r>
      <w:r w:rsidR="00084D6B">
        <w:t>verlässt das Spiel</w:t>
      </w:r>
      <w:r>
        <w:t xml:space="preserve">, alle lokalen Mitspieler </w:t>
      </w:r>
      <w:r w:rsidR="00084D6B">
        <w:t>des Users werden ebenso entfernt</w:t>
      </w:r>
      <w:r>
        <w:t xml:space="preserve">. </w:t>
      </w:r>
      <w:r w:rsidR="00084D6B">
        <w:t>Der User befindet sich inklusive lokaler Mitspieler im Raum.</w:t>
      </w:r>
    </w:p>
    <w:p w14:paraId="0B956FFC" w14:textId="77777777" w:rsidR="00662657" w:rsidRPr="0092122C" w:rsidRDefault="00662657" w:rsidP="00662657">
      <w:pPr>
        <w:pStyle w:val="Listenabsatz"/>
        <w:numPr>
          <w:ilvl w:val="0"/>
          <w:numId w:val="16"/>
        </w:numPr>
        <w:rPr>
          <w:b/>
          <w:bCs/>
        </w:rPr>
      </w:pPr>
      <w:r w:rsidRPr="0092122C">
        <w:rPr>
          <w:i/>
          <w:iCs/>
        </w:rPr>
        <w:t>Kein Erfolg</w:t>
      </w:r>
      <w:r w:rsidRPr="0092122C">
        <w:t xml:space="preserve">: </w:t>
      </w:r>
      <w:r>
        <w:t xml:space="preserve">Eine </w:t>
      </w:r>
      <w:r w:rsidRPr="0092122C">
        <w:t>Fehlermeldung wird angezeigt</w:t>
      </w:r>
    </w:p>
    <w:p w14:paraId="7EF5C1C7" w14:textId="77777777" w:rsidR="00662657" w:rsidRPr="00272D45" w:rsidRDefault="00662657" w:rsidP="00662657">
      <w:pPr>
        <w:pStyle w:val="Listenabsatz"/>
        <w:numPr>
          <w:ilvl w:val="0"/>
          <w:numId w:val="16"/>
        </w:numPr>
        <w:rPr>
          <w:b/>
          <w:bCs/>
        </w:rPr>
      </w:pPr>
      <w:r w:rsidRPr="0092122C">
        <w:rPr>
          <w:i/>
          <w:iCs/>
        </w:rPr>
        <w:lastRenderedPageBreak/>
        <w:t>Involvierte Klassen</w:t>
      </w:r>
      <w:r w:rsidRPr="0092122C">
        <w:t xml:space="preserve">: </w:t>
      </w:r>
      <w:r>
        <w:t>Room</w:t>
      </w:r>
      <w:r w:rsidRPr="0092122C">
        <w:t>, User</w:t>
      </w:r>
      <w:r>
        <w:t>, Game</w:t>
      </w:r>
    </w:p>
    <w:p w14:paraId="28532347" w14:textId="77777777" w:rsidR="00662657" w:rsidRPr="0092122C" w:rsidRDefault="00662657" w:rsidP="00662657">
      <w:pPr>
        <w:pStyle w:val="Body"/>
        <w:spacing w:after="0"/>
        <w:jc w:val="left"/>
      </w:pPr>
    </w:p>
    <w:p w14:paraId="7A6BE4CC" w14:textId="271391D6" w:rsidR="00931AB7" w:rsidRDefault="000B7FC3" w:rsidP="00EA49B8">
      <w:pPr>
        <w:pStyle w:val="berschrift3"/>
      </w:pPr>
      <w:r w:rsidRPr="0092122C">
        <w:t>2.3.2 Akteur: Teams</w:t>
      </w:r>
    </w:p>
    <w:p w14:paraId="34CE8F4B" w14:textId="77777777" w:rsidR="00272D45" w:rsidRPr="00272D45" w:rsidRDefault="00272D45" w:rsidP="00272D45">
      <w:pPr>
        <w:pStyle w:val="Body"/>
      </w:pPr>
    </w:p>
    <w:p w14:paraId="18355F92" w14:textId="432CEC43" w:rsidR="00931AB7" w:rsidRPr="0092122C" w:rsidRDefault="000B7FC3">
      <w:pPr>
        <w:pStyle w:val="Body"/>
        <w:rPr>
          <w:b/>
          <w:bCs/>
        </w:rPr>
      </w:pPr>
      <w:r w:rsidRPr="0092122C">
        <w:rPr>
          <w:rFonts w:eastAsia="Arial Unicode MS" w:cs="Arial Unicode MS"/>
          <w:b/>
          <w:bCs/>
        </w:rPr>
        <w:t>Regelverstoß melden</w:t>
      </w:r>
      <w:r w:rsidR="0052644D">
        <w:rPr>
          <w:rFonts w:eastAsia="Arial Unicode MS" w:cs="Arial Unicode MS"/>
          <w:b/>
          <w:bCs/>
        </w:rPr>
        <w:t xml:space="preserve"> / Punkte vergeben</w:t>
      </w:r>
    </w:p>
    <w:p w14:paraId="52A02873" w14:textId="046F4EAD" w:rsidR="00931AB7" w:rsidRPr="0092122C" w:rsidRDefault="000B7FC3">
      <w:pPr>
        <w:pStyle w:val="Listenabsatz"/>
        <w:numPr>
          <w:ilvl w:val="0"/>
          <w:numId w:val="18"/>
        </w:numPr>
        <w:rPr>
          <w:b/>
          <w:bCs/>
        </w:rPr>
      </w:pPr>
      <w:r w:rsidRPr="0092122C">
        <w:rPr>
          <w:i/>
          <w:iCs/>
        </w:rPr>
        <w:t>Vorbedingung</w:t>
      </w:r>
      <w:r w:rsidRPr="0092122C">
        <w:t xml:space="preserve">: </w:t>
      </w:r>
      <w:r w:rsidR="00465D57" w:rsidRPr="0092122C">
        <w:t>Der Spieler ist eingeloggt</w:t>
      </w:r>
      <w:r w:rsidR="00465D57">
        <w:t>.</w:t>
      </w:r>
      <w:r w:rsidR="00465D57" w:rsidRPr="0092122C">
        <w:t xml:space="preserve"> </w:t>
      </w:r>
      <w:r w:rsidR="00465D57">
        <w:t xml:space="preserve">Das System läuft und man befindet sich in einer aktiven Spielrunde. </w:t>
      </w:r>
    </w:p>
    <w:p w14:paraId="653C9765" w14:textId="1103EE91" w:rsidR="00931AB7" w:rsidRPr="0092122C" w:rsidRDefault="000B7FC3">
      <w:pPr>
        <w:pStyle w:val="Listenabsatz"/>
        <w:numPr>
          <w:ilvl w:val="0"/>
          <w:numId w:val="18"/>
        </w:numPr>
        <w:rPr>
          <w:b/>
          <w:bCs/>
        </w:rPr>
      </w:pPr>
      <w:r w:rsidRPr="0092122C">
        <w:rPr>
          <w:i/>
          <w:iCs/>
        </w:rPr>
        <w:t>Ablauf</w:t>
      </w:r>
      <w:r w:rsidRPr="0092122C">
        <w:t>:</w:t>
      </w:r>
      <w:r w:rsidR="00465D57">
        <w:t xml:space="preserve"> Durch Drehen des Würfels wird die Spielzeit beendet. </w:t>
      </w:r>
      <w:r w:rsidR="002D2B47">
        <w:t xml:space="preserve">Optional kann nun ein Spieler einen Regelverstoß mündlich </w:t>
      </w:r>
      <w:r w:rsidR="00CA23B1">
        <w:t>aufzeigen</w:t>
      </w:r>
      <w:r w:rsidR="002D2B47">
        <w:t xml:space="preserve">. </w:t>
      </w:r>
      <w:r w:rsidR="00465D57">
        <w:t xml:space="preserve">Alle Spieler (exklusive vom ratenden Team) können demokratisch abstimmen, ob der Begriff fair erraten oder ein Regelverstoß durchgeführt wurde. Sofern alle berechtigten Spieler abgestimmt haben (oder 30 Sekunden verstrichen sind), werden nach Auswertung Punkte hinzugefügt / entfernt. </w:t>
      </w:r>
    </w:p>
    <w:p w14:paraId="6AFBBEDB" w14:textId="7A39F1B2" w:rsidR="00931AB7" w:rsidRPr="0092122C" w:rsidRDefault="000B7FC3">
      <w:pPr>
        <w:pStyle w:val="Listenabsatz"/>
        <w:numPr>
          <w:ilvl w:val="0"/>
          <w:numId w:val="18"/>
        </w:numPr>
        <w:rPr>
          <w:b/>
          <w:bCs/>
        </w:rPr>
      </w:pPr>
      <w:r w:rsidRPr="0092122C">
        <w:rPr>
          <w:i/>
          <w:iCs/>
        </w:rPr>
        <w:t>Erfolg</w:t>
      </w:r>
      <w:r w:rsidRPr="0092122C">
        <w:t xml:space="preserve">: </w:t>
      </w:r>
      <w:r w:rsidR="00465D57">
        <w:t>Die Punkte werden verändert und die Anzeigen aktualisiert</w:t>
      </w:r>
      <w:r w:rsidRPr="0092122C">
        <w:t>.</w:t>
      </w:r>
    </w:p>
    <w:p w14:paraId="56D5BB10" w14:textId="0D0736ED" w:rsidR="00931AB7" w:rsidRPr="0092122C" w:rsidRDefault="000B7FC3">
      <w:pPr>
        <w:pStyle w:val="Listenabsatz"/>
        <w:numPr>
          <w:ilvl w:val="0"/>
          <w:numId w:val="18"/>
        </w:numPr>
        <w:rPr>
          <w:b/>
          <w:bCs/>
        </w:rPr>
      </w:pPr>
      <w:r w:rsidRPr="0092122C">
        <w:rPr>
          <w:i/>
          <w:iCs/>
        </w:rPr>
        <w:t>Kein Erfolg</w:t>
      </w:r>
      <w:r w:rsidRPr="0092122C">
        <w:t xml:space="preserve">: </w:t>
      </w:r>
      <w:r w:rsidR="00465D57">
        <w:t>Fehlermeldung wird angezeigt. Sofern 50% für Regelverstoß und 50% für einen fairen Ablauf sind, wird für das ratende Team entschieden (= es werden keine Punkte abgezogen).</w:t>
      </w:r>
    </w:p>
    <w:p w14:paraId="60764295" w14:textId="77777777" w:rsidR="00931AB7" w:rsidRPr="0092122C" w:rsidRDefault="000B7FC3">
      <w:pPr>
        <w:pStyle w:val="Listenabsatz"/>
        <w:numPr>
          <w:ilvl w:val="0"/>
          <w:numId w:val="18"/>
        </w:numPr>
        <w:rPr>
          <w:b/>
          <w:bCs/>
        </w:rPr>
      </w:pPr>
      <w:r w:rsidRPr="0092122C">
        <w:rPr>
          <w:i/>
          <w:iCs/>
        </w:rPr>
        <w:t>Involvierte Klassen</w:t>
      </w:r>
      <w:r w:rsidRPr="0092122C">
        <w:t>: Team, User</w:t>
      </w:r>
    </w:p>
    <w:p w14:paraId="341D437A" w14:textId="77777777" w:rsidR="00931AB7" w:rsidRPr="0092122C" w:rsidRDefault="00931AB7">
      <w:pPr>
        <w:pStyle w:val="Listenabsatz"/>
        <w:ind w:left="0"/>
      </w:pPr>
    </w:p>
    <w:p w14:paraId="61B27377" w14:textId="77777777" w:rsidR="00931AB7" w:rsidRPr="0092122C" w:rsidRDefault="000B7FC3">
      <w:pPr>
        <w:pStyle w:val="Body"/>
        <w:rPr>
          <w:b/>
          <w:bCs/>
        </w:rPr>
      </w:pPr>
      <w:r w:rsidRPr="0092122C">
        <w:rPr>
          <w:rFonts w:eastAsia="Arial Unicode MS" w:cs="Arial Unicode MS"/>
          <w:b/>
          <w:bCs/>
        </w:rPr>
        <w:t>Würfeln</w:t>
      </w:r>
    </w:p>
    <w:p w14:paraId="74257B20" w14:textId="20266C4F" w:rsidR="007E7984" w:rsidRPr="0092122C" w:rsidRDefault="000B7FC3" w:rsidP="007E7984">
      <w:pPr>
        <w:pStyle w:val="Listenabsatz"/>
        <w:numPr>
          <w:ilvl w:val="0"/>
          <w:numId w:val="18"/>
        </w:numPr>
        <w:rPr>
          <w:b/>
          <w:bCs/>
        </w:rPr>
      </w:pPr>
      <w:r w:rsidRPr="007E7984">
        <w:rPr>
          <w:i/>
          <w:iCs/>
        </w:rPr>
        <w:t>Vorbedingung</w:t>
      </w:r>
      <w:r w:rsidRPr="0092122C">
        <w:t xml:space="preserve">: </w:t>
      </w:r>
      <w:r w:rsidR="007E7984" w:rsidRPr="0092122C">
        <w:t>Der Spieler ist eingeloggt</w:t>
      </w:r>
      <w:r w:rsidR="007E7984">
        <w:t>.</w:t>
      </w:r>
      <w:r w:rsidR="007E7984" w:rsidRPr="0092122C">
        <w:t xml:space="preserve"> </w:t>
      </w:r>
      <w:r w:rsidR="007E7984">
        <w:t>Das System läuft und man befindet sich in einer aktiven Spielrunde sowie in der Rolle des erklärenden Teams.</w:t>
      </w:r>
    </w:p>
    <w:p w14:paraId="44188360" w14:textId="1CFF963A" w:rsidR="00931AB7" w:rsidRPr="007E7984" w:rsidRDefault="000B7FC3" w:rsidP="00A41C0B">
      <w:pPr>
        <w:pStyle w:val="Listenabsatz"/>
        <w:numPr>
          <w:ilvl w:val="0"/>
          <w:numId w:val="22"/>
        </w:numPr>
        <w:rPr>
          <w:b/>
          <w:bCs/>
        </w:rPr>
      </w:pPr>
      <w:r w:rsidRPr="007E7984">
        <w:rPr>
          <w:i/>
          <w:iCs/>
        </w:rPr>
        <w:t>Ablauf</w:t>
      </w:r>
      <w:r w:rsidRPr="0092122C">
        <w:t xml:space="preserve">: </w:t>
      </w:r>
      <w:r w:rsidR="007E7984">
        <w:t>Der Würfel wird geworfen, anschließend wird die nach oben zeigende Fläche erkannt (Punkte, Zeit, Art der Aktivität).</w:t>
      </w:r>
    </w:p>
    <w:p w14:paraId="3C16D881" w14:textId="542923BF" w:rsidR="00931AB7" w:rsidRPr="0092122C" w:rsidRDefault="000B7FC3">
      <w:pPr>
        <w:pStyle w:val="Listenabsatz"/>
        <w:numPr>
          <w:ilvl w:val="0"/>
          <w:numId w:val="22"/>
        </w:numPr>
        <w:rPr>
          <w:b/>
          <w:bCs/>
        </w:rPr>
      </w:pPr>
      <w:r w:rsidRPr="0092122C">
        <w:rPr>
          <w:i/>
          <w:iCs/>
        </w:rPr>
        <w:t>Erfolg</w:t>
      </w:r>
      <w:r w:rsidRPr="0092122C">
        <w:t xml:space="preserve">: Die </w:t>
      </w:r>
      <w:r w:rsidR="007E7984">
        <w:t>Spieler</w:t>
      </w:r>
      <w:r w:rsidRPr="0092122C">
        <w:t xml:space="preserve"> </w:t>
      </w:r>
      <w:r w:rsidR="007E7984">
        <w:t>werden informiert</w:t>
      </w:r>
    </w:p>
    <w:p w14:paraId="537CA6C7" w14:textId="77777777" w:rsidR="00931AB7" w:rsidRPr="0092122C" w:rsidRDefault="000B7FC3">
      <w:pPr>
        <w:pStyle w:val="Listenabsatz"/>
        <w:numPr>
          <w:ilvl w:val="0"/>
          <w:numId w:val="22"/>
        </w:numPr>
        <w:rPr>
          <w:b/>
          <w:bCs/>
        </w:rPr>
      </w:pPr>
      <w:r w:rsidRPr="0092122C">
        <w:rPr>
          <w:i/>
          <w:iCs/>
        </w:rPr>
        <w:t>Kein Erfolg</w:t>
      </w:r>
      <w:r w:rsidRPr="0092122C">
        <w:t>: Fehlermeldung (z.B.: “Batterie ist leer”)</w:t>
      </w:r>
    </w:p>
    <w:p w14:paraId="7016F8EE" w14:textId="2A7600EB" w:rsidR="00931AB7" w:rsidRPr="0092122C" w:rsidRDefault="000B7FC3">
      <w:pPr>
        <w:pStyle w:val="Listenabsatz"/>
        <w:numPr>
          <w:ilvl w:val="0"/>
          <w:numId w:val="22"/>
        </w:numPr>
        <w:rPr>
          <w:b/>
          <w:bCs/>
        </w:rPr>
      </w:pPr>
      <w:r w:rsidRPr="0092122C">
        <w:rPr>
          <w:i/>
          <w:iCs/>
        </w:rPr>
        <w:t>Involvierte Klassen</w:t>
      </w:r>
      <w:r w:rsidRPr="0092122C">
        <w:t xml:space="preserve">: Team, </w:t>
      </w:r>
      <w:r w:rsidR="009D59DD">
        <w:t>Room, Cube</w:t>
      </w:r>
    </w:p>
    <w:p w14:paraId="3C58BE18" w14:textId="77777777" w:rsidR="00931AB7" w:rsidRPr="0092122C" w:rsidRDefault="00931AB7">
      <w:pPr>
        <w:pStyle w:val="Listenabsatz"/>
        <w:ind w:left="0"/>
      </w:pPr>
    </w:p>
    <w:p w14:paraId="33816D78" w14:textId="77777777" w:rsidR="00931AB7" w:rsidRPr="0092122C" w:rsidRDefault="000B7FC3">
      <w:pPr>
        <w:pStyle w:val="Body"/>
        <w:rPr>
          <w:b/>
          <w:bCs/>
        </w:rPr>
      </w:pPr>
      <w:r w:rsidRPr="0092122C">
        <w:rPr>
          <w:rFonts w:eastAsia="Arial Unicode MS" w:cs="Arial Unicode MS"/>
          <w:b/>
          <w:bCs/>
        </w:rPr>
        <w:t>Raten/Erklären</w:t>
      </w:r>
    </w:p>
    <w:p w14:paraId="07516AC4" w14:textId="7D61FA25" w:rsidR="00931AB7" w:rsidRPr="009D59DD" w:rsidRDefault="000B7FC3" w:rsidP="009D59DD">
      <w:pPr>
        <w:pStyle w:val="Listenabsatz"/>
        <w:numPr>
          <w:ilvl w:val="0"/>
          <w:numId w:val="18"/>
        </w:numPr>
        <w:rPr>
          <w:b/>
          <w:bCs/>
        </w:rPr>
      </w:pPr>
      <w:r w:rsidRPr="0092122C">
        <w:rPr>
          <w:i/>
          <w:iCs/>
        </w:rPr>
        <w:t xml:space="preserve">Vorbedingung: </w:t>
      </w:r>
      <w:r w:rsidR="009D59DD">
        <w:t xml:space="preserve">Das System läuft und man befindet sich in einer aktiven Spielrunde sowie in der Rolle des ratenden Teams. Die Zeit zum Raten hat bereits begonnen. </w:t>
      </w:r>
    </w:p>
    <w:p w14:paraId="59799055" w14:textId="32C645AB" w:rsidR="00931AB7" w:rsidRPr="0092122C" w:rsidRDefault="000B7FC3">
      <w:pPr>
        <w:pStyle w:val="Listenabsatz"/>
        <w:numPr>
          <w:ilvl w:val="0"/>
          <w:numId w:val="24"/>
        </w:numPr>
        <w:rPr>
          <w:b/>
          <w:bCs/>
        </w:rPr>
      </w:pPr>
      <w:r w:rsidRPr="0092122C">
        <w:rPr>
          <w:i/>
          <w:iCs/>
        </w:rPr>
        <w:t>Ablauf</w:t>
      </w:r>
      <w:r w:rsidRPr="0092122C">
        <w:t>: Ein Teammitglied versucht den Begriff mittels zugeordneter Aktivität seinen Teamkollegen innerhalb der gegebenen Zeit zu erklären</w:t>
      </w:r>
      <w:r w:rsidR="009D59DD">
        <w:t>.</w:t>
      </w:r>
    </w:p>
    <w:p w14:paraId="27A2F063" w14:textId="77777777" w:rsidR="00931AB7" w:rsidRPr="0092122C" w:rsidRDefault="000B7FC3">
      <w:pPr>
        <w:pStyle w:val="Listenabsatz"/>
        <w:numPr>
          <w:ilvl w:val="0"/>
          <w:numId w:val="24"/>
        </w:numPr>
        <w:rPr>
          <w:b/>
          <w:bCs/>
        </w:rPr>
      </w:pPr>
      <w:r w:rsidRPr="0092122C">
        <w:rPr>
          <w:i/>
          <w:iCs/>
        </w:rPr>
        <w:t>Erfolg</w:t>
      </w:r>
      <w:r w:rsidRPr="0092122C">
        <w:t>: Das Team errät den Begriff und bekommt Punkte (muss von den Gegnern verifiziert werden)</w:t>
      </w:r>
    </w:p>
    <w:p w14:paraId="30ECC1D5" w14:textId="77777777" w:rsidR="00931AB7" w:rsidRPr="0092122C" w:rsidRDefault="000B7FC3">
      <w:pPr>
        <w:pStyle w:val="Listenabsatz"/>
        <w:numPr>
          <w:ilvl w:val="0"/>
          <w:numId w:val="24"/>
        </w:numPr>
        <w:rPr>
          <w:b/>
          <w:bCs/>
        </w:rPr>
      </w:pPr>
      <w:r w:rsidRPr="0092122C">
        <w:rPr>
          <w:i/>
          <w:iCs/>
        </w:rPr>
        <w:t>Kein Erfolg</w:t>
      </w:r>
      <w:r w:rsidRPr="0092122C">
        <w:t xml:space="preserve">: </w:t>
      </w:r>
    </w:p>
    <w:p w14:paraId="05D4E73E" w14:textId="77777777" w:rsidR="00931AB7" w:rsidRPr="0092122C" w:rsidRDefault="000B7FC3">
      <w:pPr>
        <w:pStyle w:val="Listenabsatz"/>
        <w:numPr>
          <w:ilvl w:val="1"/>
          <w:numId w:val="24"/>
        </w:numPr>
        <w:rPr>
          <w:b/>
          <w:bCs/>
        </w:rPr>
      </w:pPr>
      <w:r w:rsidRPr="0092122C">
        <w:t>Das Team errät den Begriff nicht und bekommt keine Punkte (muss von den Gegnern verifiziert werden)</w:t>
      </w:r>
    </w:p>
    <w:p w14:paraId="53B7E75A" w14:textId="2C80B9E5" w:rsidR="00931AB7" w:rsidRPr="0092122C" w:rsidRDefault="009D59DD">
      <w:pPr>
        <w:pStyle w:val="Listenabsatz"/>
        <w:numPr>
          <w:ilvl w:val="1"/>
          <w:numId w:val="24"/>
        </w:numPr>
        <w:rPr>
          <w:b/>
          <w:bCs/>
        </w:rPr>
      </w:pPr>
      <w:r>
        <w:lastRenderedPageBreak/>
        <w:t>Es wird ein Regelverstoß durchgeführt und man wird bestraft.</w:t>
      </w:r>
    </w:p>
    <w:p w14:paraId="51333984" w14:textId="393AD3C8" w:rsidR="00931AB7" w:rsidRPr="0092122C" w:rsidRDefault="000B7FC3">
      <w:pPr>
        <w:pStyle w:val="Listenabsatz"/>
        <w:numPr>
          <w:ilvl w:val="0"/>
          <w:numId w:val="24"/>
        </w:numPr>
        <w:rPr>
          <w:b/>
          <w:bCs/>
        </w:rPr>
      </w:pPr>
      <w:r w:rsidRPr="0092122C">
        <w:rPr>
          <w:i/>
          <w:iCs/>
        </w:rPr>
        <w:t>Involvierte Klassen</w:t>
      </w:r>
      <w:r w:rsidRPr="0092122C">
        <w:t xml:space="preserve">: Team, </w:t>
      </w:r>
      <w:r w:rsidR="00F21BB3">
        <w:t>Room</w:t>
      </w:r>
    </w:p>
    <w:p w14:paraId="35326448" w14:textId="77777777" w:rsidR="00931AB7" w:rsidRPr="0092122C" w:rsidRDefault="00931AB7">
      <w:pPr>
        <w:pStyle w:val="Body"/>
      </w:pPr>
    </w:p>
    <w:p w14:paraId="693DE423" w14:textId="15E1D1E0" w:rsidR="00931AB7" w:rsidRDefault="000B7FC3" w:rsidP="00EA49B8">
      <w:pPr>
        <w:pStyle w:val="berschrift3"/>
      </w:pPr>
      <w:r w:rsidRPr="0092122C">
        <w:t>2.3.2 Akteur: Admin</w:t>
      </w:r>
    </w:p>
    <w:p w14:paraId="23EF1C0B" w14:textId="77777777" w:rsidR="00272D45" w:rsidRPr="00272D45" w:rsidRDefault="00272D45" w:rsidP="00272D45">
      <w:pPr>
        <w:pStyle w:val="Body"/>
      </w:pPr>
    </w:p>
    <w:p w14:paraId="06660595" w14:textId="7BFC3748" w:rsidR="00931AB7" w:rsidRPr="0092122C" w:rsidRDefault="00272D45">
      <w:pPr>
        <w:pStyle w:val="Body"/>
        <w:rPr>
          <w:b/>
          <w:bCs/>
        </w:rPr>
      </w:pPr>
      <w:r>
        <w:rPr>
          <w:rFonts w:eastAsia="Arial Unicode MS" w:cs="Arial Unicode MS"/>
          <w:b/>
          <w:bCs/>
        </w:rPr>
        <w:t>User</w:t>
      </w:r>
      <w:r w:rsidR="000B7FC3" w:rsidRPr="0092122C">
        <w:rPr>
          <w:rFonts w:eastAsia="Arial Unicode MS" w:cs="Arial Unicode MS"/>
          <w:b/>
          <w:bCs/>
        </w:rPr>
        <w:t xml:space="preserve"> verwalten</w:t>
      </w:r>
    </w:p>
    <w:p w14:paraId="1F17ABEC" w14:textId="314AC7F6" w:rsidR="005020E6" w:rsidRPr="005020E6" w:rsidRDefault="000B7FC3" w:rsidP="005020E6">
      <w:pPr>
        <w:pStyle w:val="Listenabsatz"/>
        <w:numPr>
          <w:ilvl w:val="0"/>
          <w:numId w:val="18"/>
        </w:numPr>
        <w:rPr>
          <w:b/>
          <w:bCs/>
        </w:rPr>
      </w:pPr>
      <w:r w:rsidRPr="0092122C">
        <w:rPr>
          <w:i/>
          <w:iCs/>
        </w:rPr>
        <w:t>Vorbedingung</w:t>
      </w:r>
      <w:r w:rsidRPr="0092122C">
        <w:t xml:space="preserve">: </w:t>
      </w:r>
      <w:r w:rsidR="005020E6">
        <w:t>Das System läuft und User mit Berechtigung „Admin“ ist vorhanden.</w:t>
      </w:r>
    </w:p>
    <w:p w14:paraId="3F5045D9" w14:textId="5A9D9259" w:rsidR="00931AB7" w:rsidRPr="0092122C" w:rsidRDefault="000B7FC3">
      <w:pPr>
        <w:pStyle w:val="Listenabsatz"/>
        <w:numPr>
          <w:ilvl w:val="0"/>
          <w:numId w:val="18"/>
        </w:numPr>
        <w:rPr>
          <w:b/>
          <w:bCs/>
        </w:rPr>
      </w:pPr>
      <w:r w:rsidRPr="0092122C">
        <w:rPr>
          <w:i/>
          <w:iCs/>
        </w:rPr>
        <w:t>Ablauf</w:t>
      </w:r>
      <w:r w:rsidRPr="0092122C">
        <w:t xml:space="preserve">: Auf seinem </w:t>
      </w:r>
      <w:r w:rsidR="005020E6">
        <w:t>Startbildschirm</w:t>
      </w:r>
      <w:r w:rsidRPr="0092122C">
        <w:t xml:space="preserve"> sieht er die drei Aktionen (Erstellen, Bearbeiten und Löschen) mit denen er die Spielaccounts verwalten kann.</w:t>
      </w:r>
    </w:p>
    <w:p w14:paraId="05946E1A" w14:textId="77777777" w:rsidR="00931AB7" w:rsidRPr="0092122C" w:rsidRDefault="000B7FC3">
      <w:pPr>
        <w:pStyle w:val="Listenabsatz"/>
        <w:numPr>
          <w:ilvl w:val="0"/>
          <w:numId w:val="18"/>
        </w:numPr>
        <w:rPr>
          <w:b/>
          <w:bCs/>
        </w:rPr>
      </w:pPr>
      <w:r w:rsidRPr="0092122C">
        <w:rPr>
          <w:i/>
          <w:iCs/>
        </w:rPr>
        <w:t>Erfolg:</w:t>
      </w:r>
      <w:r w:rsidRPr="0092122C">
        <w:t xml:space="preserve"> Änderungen werden übernommen, er sieht ein positives Feedback.</w:t>
      </w:r>
    </w:p>
    <w:p w14:paraId="2A508DE0" w14:textId="77777777" w:rsidR="00931AB7" w:rsidRPr="0092122C" w:rsidRDefault="000B7FC3">
      <w:pPr>
        <w:pStyle w:val="Listenabsatz"/>
        <w:numPr>
          <w:ilvl w:val="0"/>
          <w:numId w:val="18"/>
        </w:numPr>
        <w:rPr>
          <w:b/>
          <w:bCs/>
        </w:rPr>
      </w:pPr>
      <w:r w:rsidRPr="0092122C">
        <w:rPr>
          <w:i/>
          <w:iCs/>
        </w:rPr>
        <w:t>Kein Erfolg:</w:t>
      </w:r>
      <w:r w:rsidRPr="0092122C">
        <w:t xml:space="preserve"> Fehlermeldung wird angezeigt. (z. B.: Will User bearbeiten, der nicht mehr existiert)</w:t>
      </w:r>
    </w:p>
    <w:p w14:paraId="6F5F8737" w14:textId="77777777" w:rsidR="00931AB7" w:rsidRPr="0092122C" w:rsidRDefault="000B7FC3">
      <w:pPr>
        <w:pStyle w:val="Listenabsatz"/>
        <w:numPr>
          <w:ilvl w:val="0"/>
          <w:numId w:val="18"/>
        </w:numPr>
        <w:rPr>
          <w:b/>
          <w:bCs/>
        </w:rPr>
      </w:pPr>
      <w:r w:rsidRPr="0092122C">
        <w:rPr>
          <w:i/>
          <w:iCs/>
        </w:rPr>
        <w:t xml:space="preserve">Involvierte Klassen: </w:t>
      </w:r>
      <w:r w:rsidRPr="0092122C">
        <w:t>Admin, User</w:t>
      </w:r>
    </w:p>
    <w:p w14:paraId="6B42C571" w14:textId="77777777" w:rsidR="00272D45" w:rsidRDefault="00272D45">
      <w:pPr>
        <w:pStyle w:val="Body"/>
        <w:rPr>
          <w:rFonts w:eastAsia="Arial Unicode MS" w:cs="Arial Unicode MS"/>
          <w:b/>
          <w:bCs/>
        </w:rPr>
      </w:pPr>
    </w:p>
    <w:p w14:paraId="3ED335B4" w14:textId="28C0106C" w:rsidR="00931AB7" w:rsidRPr="0092122C" w:rsidRDefault="000B7FC3">
      <w:pPr>
        <w:pStyle w:val="Body"/>
      </w:pPr>
      <w:r w:rsidRPr="0092122C">
        <w:rPr>
          <w:rFonts w:eastAsia="Arial Unicode MS" w:cs="Arial Unicode MS"/>
          <w:b/>
          <w:bCs/>
        </w:rPr>
        <w:t>In Spiel eingreifen</w:t>
      </w:r>
    </w:p>
    <w:p w14:paraId="47C00372" w14:textId="21578C49" w:rsidR="00931AB7" w:rsidRPr="0092122C" w:rsidRDefault="000B7FC3">
      <w:pPr>
        <w:pStyle w:val="Listenabsatz"/>
        <w:numPr>
          <w:ilvl w:val="0"/>
          <w:numId w:val="18"/>
        </w:numPr>
        <w:jc w:val="left"/>
        <w:rPr>
          <w:b/>
          <w:bCs/>
        </w:rPr>
      </w:pPr>
      <w:r w:rsidRPr="0092122C">
        <w:rPr>
          <w:i/>
          <w:iCs/>
        </w:rPr>
        <w:t>Vorbedingung</w:t>
      </w:r>
      <w:r w:rsidRPr="0092122C">
        <w:t xml:space="preserve">: </w:t>
      </w:r>
      <w:r w:rsidR="005020E6">
        <w:t>Das System läuft und User mit Berechtigung „Admin“ ist vorhanden.</w:t>
      </w:r>
    </w:p>
    <w:p w14:paraId="2C510A13" w14:textId="6ABFC774" w:rsidR="00931AB7" w:rsidRPr="0092122C" w:rsidRDefault="000B7FC3">
      <w:pPr>
        <w:pStyle w:val="Listenabsatz"/>
        <w:numPr>
          <w:ilvl w:val="0"/>
          <w:numId w:val="18"/>
        </w:numPr>
        <w:jc w:val="left"/>
        <w:rPr>
          <w:b/>
          <w:bCs/>
        </w:rPr>
      </w:pPr>
      <w:r w:rsidRPr="0092122C">
        <w:rPr>
          <w:i/>
          <w:iCs/>
        </w:rPr>
        <w:t>Ablauf</w:t>
      </w:r>
      <w:r w:rsidRPr="0092122C">
        <w:t xml:space="preserve">: Auf seinem </w:t>
      </w:r>
      <w:r w:rsidR="00B9218F">
        <w:t>Startbildschirm</w:t>
      </w:r>
      <w:r w:rsidRPr="0092122C">
        <w:t xml:space="preserve"> sieht er eine Liste der aktiven Spiele. Er kann auf ein Spiel klicken und sich die Details dieses Spieles anschauen.</w:t>
      </w:r>
      <w:r w:rsidR="00AB0760">
        <w:t xml:space="preserve"> </w:t>
      </w:r>
      <w:r w:rsidRPr="0092122C">
        <w:t>In der Detailansicht kann er die Werte des Spiels verändern.</w:t>
      </w:r>
    </w:p>
    <w:p w14:paraId="3BFC56B1" w14:textId="77777777" w:rsidR="00931AB7" w:rsidRPr="0092122C" w:rsidRDefault="000B7FC3">
      <w:pPr>
        <w:pStyle w:val="Listenabsatz"/>
        <w:numPr>
          <w:ilvl w:val="0"/>
          <w:numId w:val="18"/>
        </w:numPr>
        <w:jc w:val="left"/>
        <w:rPr>
          <w:b/>
          <w:bCs/>
        </w:rPr>
      </w:pPr>
      <w:r w:rsidRPr="0092122C">
        <w:rPr>
          <w:i/>
          <w:iCs/>
        </w:rPr>
        <w:t>Erfolg:</w:t>
      </w:r>
      <w:r w:rsidRPr="0092122C">
        <w:t xml:space="preserve"> Änderungen werden übernommen, er sieht ein positives Feedback und Spieler sehen Änderung.</w:t>
      </w:r>
    </w:p>
    <w:p w14:paraId="5A968B55" w14:textId="77777777" w:rsidR="00931AB7" w:rsidRPr="0092122C" w:rsidRDefault="000B7FC3">
      <w:pPr>
        <w:pStyle w:val="Listenabsatz"/>
        <w:numPr>
          <w:ilvl w:val="0"/>
          <w:numId w:val="18"/>
        </w:numPr>
        <w:jc w:val="left"/>
        <w:rPr>
          <w:b/>
          <w:bCs/>
        </w:rPr>
      </w:pPr>
      <w:r w:rsidRPr="0092122C">
        <w:rPr>
          <w:i/>
          <w:iCs/>
        </w:rPr>
        <w:t>Kein Erfolg:</w:t>
      </w:r>
      <w:r w:rsidRPr="0092122C">
        <w:t xml:space="preserve"> Fehlermeldung wird angezeigt. (z. B.: Spiel existiert nicht mehr.)</w:t>
      </w:r>
    </w:p>
    <w:p w14:paraId="5C6C1D36" w14:textId="67C4B0B3" w:rsidR="00931AB7" w:rsidRPr="0092122C" w:rsidRDefault="000B7FC3">
      <w:pPr>
        <w:pStyle w:val="Listenabsatz"/>
        <w:numPr>
          <w:ilvl w:val="0"/>
          <w:numId w:val="18"/>
        </w:numPr>
        <w:jc w:val="left"/>
      </w:pPr>
      <w:r w:rsidRPr="0092122C">
        <w:rPr>
          <w:i/>
          <w:iCs/>
        </w:rPr>
        <w:t xml:space="preserve">Involvierte Klassen: </w:t>
      </w:r>
      <w:r w:rsidRPr="0092122C">
        <w:t xml:space="preserve">Admin, </w:t>
      </w:r>
      <w:r w:rsidR="00B9218F">
        <w:t>Room</w:t>
      </w:r>
      <w:r w:rsidRPr="0092122C">
        <w:t>, User</w:t>
      </w:r>
    </w:p>
    <w:p w14:paraId="3AA97895" w14:textId="77777777" w:rsidR="00931AB7" w:rsidRPr="0092122C" w:rsidRDefault="000B7FC3">
      <w:pPr>
        <w:pStyle w:val="Body"/>
        <w:rPr>
          <w:b/>
          <w:bCs/>
        </w:rPr>
      </w:pPr>
      <w:r w:rsidRPr="0092122C">
        <w:rPr>
          <w:rFonts w:eastAsia="Arial Unicode MS" w:cs="Arial Unicode MS"/>
          <w:b/>
          <w:bCs/>
        </w:rPr>
        <w:t>Spiel überwachen</w:t>
      </w:r>
    </w:p>
    <w:p w14:paraId="1283CF69" w14:textId="77777777" w:rsidR="00931AB7" w:rsidRPr="0092122C" w:rsidRDefault="000B7FC3">
      <w:pPr>
        <w:pStyle w:val="Listenabsatz"/>
        <w:numPr>
          <w:ilvl w:val="0"/>
          <w:numId w:val="26"/>
        </w:numPr>
      </w:pPr>
      <w:r w:rsidRPr="0092122C">
        <w:t>Wird von Spieleverwalter geerbt</w:t>
      </w:r>
    </w:p>
    <w:p w14:paraId="65B8BC78" w14:textId="77777777" w:rsidR="00931AB7" w:rsidRPr="0092122C" w:rsidRDefault="000B7FC3">
      <w:pPr>
        <w:pStyle w:val="Body"/>
        <w:rPr>
          <w:b/>
          <w:bCs/>
        </w:rPr>
      </w:pPr>
      <w:r w:rsidRPr="0092122C">
        <w:rPr>
          <w:rFonts w:eastAsia="Arial Unicode MS" w:cs="Arial Unicode MS"/>
          <w:b/>
          <w:bCs/>
        </w:rPr>
        <w:t>Themengebiete verwalten</w:t>
      </w:r>
    </w:p>
    <w:p w14:paraId="7B2332D0" w14:textId="77777777" w:rsidR="00931AB7" w:rsidRPr="0092122C" w:rsidRDefault="000B7FC3">
      <w:pPr>
        <w:pStyle w:val="Listenabsatz"/>
        <w:numPr>
          <w:ilvl w:val="0"/>
          <w:numId w:val="28"/>
        </w:numPr>
      </w:pPr>
      <w:r w:rsidRPr="0092122C">
        <w:t>Wird von Spieleverwalter geerbt</w:t>
      </w:r>
    </w:p>
    <w:p w14:paraId="106152FF" w14:textId="5A538E79" w:rsidR="00931AB7" w:rsidRPr="0092122C" w:rsidRDefault="00931AB7">
      <w:pPr>
        <w:pStyle w:val="Body"/>
        <w:jc w:val="left"/>
      </w:pPr>
    </w:p>
    <w:p w14:paraId="00B9B6D0" w14:textId="7B9D6174" w:rsidR="00931AB7" w:rsidRDefault="000B7FC3" w:rsidP="00EA49B8">
      <w:pPr>
        <w:pStyle w:val="berschrift3"/>
      </w:pPr>
      <w:r w:rsidRPr="0092122C">
        <w:t>2.3.3 Akteur: Spieleverwalter</w:t>
      </w:r>
    </w:p>
    <w:p w14:paraId="5FB0A470" w14:textId="77777777" w:rsidR="00272D45" w:rsidRPr="00272D45" w:rsidRDefault="00272D45" w:rsidP="00272D45">
      <w:pPr>
        <w:pStyle w:val="Body"/>
      </w:pPr>
    </w:p>
    <w:p w14:paraId="6FA7098C" w14:textId="77777777" w:rsidR="00931AB7" w:rsidRPr="0092122C" w:rsidRDefault="000B7FC3">
      <w:pPr>
        <w:pStyle w:val="Body"/>
        <w:rPr>
          <w:b/>
          <w:bCs/>
        </w:rPr>
      </w:pPr>
      <w:r w:rsidRPr="0092122C">
        <w:rPr>
          <w:rFonts w:eastAsia="Arial Unicode MS" w:cs="Arial Unicode MS"/>
          <w:b/>
          <w:bCs/>
        </w:rPr>
        <w:t>Spiel überwachen</w:t>
      </w:r>
    </w:p>
    <w:p w14:paraId="29F34AC8" w14:textId="7FBFF0FB" w:rsidR="00AB0760" w:rsidRPr="0092122C" w:rsidRDefault="000B7FC3" w:rsidP="00AB0760">
      <w:pPr>
        <w:pStyle w:val="Listenabsatz"/>
        <w:numPr>
          <w:ilvl w:val="0"/>
          <w:numId w:val="18"/>
        </w:numPr>
        <w:jc w:val="left"/>
        <w:rPr>
          <w:b/>
          <w:bCs/>
        </w:rPr>
      </w:pPr>
      <w:r w:rsidRPr="0092122C">
        <w:rPr>
          <w:i/>
          <w:iCs/>
        </w:rPr>
        <w:t>Vorbedingung</w:t>
      </w:r>
      <w:r w:rsidRPr="0092122C">
        <w:t xml:space="preserve">: </w:t>
      </w:r>
      <w:r w:rsidR="00AB0760">
        <w:t>Das System läuft und User mit Berechtigung „Spieleverwalter“ oder „Admin“ ist vorhanden.</w:t>
      </w:r>
    </w:p>
    <w:p w14:paraId="3526BB15" w14:textId="4B4FC5A9" w:rsidR="00931AB7" w:rsidRPr="0092122C" w:rsidRDefault="000B7FC3">
      <w:pPr>
        <w:pStyle w:val="Listenabsatz"/>
        <w:numPr>
          <w:ilvl w:val="0"/>
          <w:numId w:val="18"/>
        </w:numPr>
        <w:rPr>
          <w:b/>
          <w:bCs/>
        </w:rPr>
      </w:pPr>
      <w:r w:rsidRPr="0092122C">
        <w:rPr>
          <w:i/>
          <w:iCs/>
        </w:rPr>
        <w:t>Ablauf</w:t>
      </w:r>
      <w:r w:rsidRPr="0092122C">
        <w:t xml:space="preserve">: Auf seinem </w:t>
      </w:r>
      <w:r w:rsidR="00F923EA">
        <w:t>Startbildschirm</w:t>
      </w:r>
      <w:r w:rsidRPr="0092122C">
        <w:t xml:space="preserve"> sieht er eine Liste der aktiven Spiele. Er kann auf ein Spiel klicken und sich die Details dieses Spieles </w:t>
      </w:r>
      <w:r w:rsidR="00F923EA">
        <w:t>einsehen</w:t>
      </w:r>
      <w:r w:rsidRPr="0092122C">
        <w:t>.</w:t>
      </w:r>
    </w:p>
    <w:p w14:paraId="29E3DAB0" w14:textId="77777777" w:rsidR="00931AB7" w:rsidRPr="0092122C" w:rsidRDefault="000B7FC3">
      <w:pPr>
        <w:pStyle w:val="Listenabsatz"/>
        <w:numPr>
          <w:ilvl w:val="0"/>
          <w:numId w:val="18"/>
        </w:numPr>
      </w:pPr>
      <w:r w:rsidRPr="0092122C">
        <w:rPr>
          <w:i/>
          <w:iCs/>
        </w:rPr>
        <w:lastRenderedPageBreak/>
        <w:t>Erfolg:</w:t>
      </w:r>
      <w:r w:rsidRPr="0092122C">
        <w:t xml:space="preserve"> Er sieht die Details dieses Spiels</w:t>
      </w:r>
    </w:p>
    <w:p w14:paraId="25496569" w14:textId="77777777" w:rsidR="00931AB7" w:rsidRPr="0092122C" w:rsidRDefault="000B7FC3">
      <w:pPr>
        <w:pStyle w:val="Listenabsatz"/>
        <w:numPr>
          <w:ilvl w:val="0"/>
          <w:numId w:val="18"/>
        </w:numPr>
        <w:rPr>
          <w:b/>
          <w:bCs/>
        </w:rPr>
      </w:pPr>
      <w:r w:rsidRPr="0092122C">
        <w:rPr>
          <w:i/>
          <w:iCs/>
        </w:rPr>
        <w:t>Kein Erfolg:</w:t>
      </w:r>
      <w:r w:rsidRPr="0092122C">
        <w:t xml:space="preserve"> Fehlermeldung wird angezeigt. (z. B.: Spiel existiert nicht mehr.)</w:t>
      </w:r>
    </w:p>
    <w:p w14:paraId="0BC42DF6" w14:textId="20434134" w:rsidR="00931AB7" w:rsidRPr="0092122C" w:rsidRDefault="000B7FC3">
      <w:pPr>
        <w:pStyle w:val="Listenabsatz"/>
        <w:numPr>
          <w:ilvl w:val="0"/>
          <w:numId w:val="18"/>
        </w:numPr>
      </w:pPr>
      <w:r w:rsidRPr="0092122C">
        <w:rPr>
          <w:i/>
          <w:iCs/>
        </w:rPr>
        <w:t>Involvierte Klassen:</w:t>
      </w:r>
      <w:r w:rsidRPr="0092122C">
        <w:t xml:space="preserve"> Spieleverwalter, Admin, </w:t>
      </w:r>
      <w:r w:rsidR="00F923EA">
        <w:t>Room</w:t>
      </w:r>
    </w:p>
    <w:p w14:paraId="0023EE6B" w14:textId="77777777" w:rsidR="00931AB7" w:rsidRPr="0092122C" w:rsidRDefault="000B7FC3">
      <w:pPr>
        <w:pStyle w:val="Body"/>
        <w:rPr>
          <w:b/>
          <w:bCs/>
        </w:rPr>
      </w:pPr>
      <w:r w:rsidRPr="0092122C">
        <w:rPr>
          <w:rFonts w:eastAsia="Arial Unicode MS" w:cs="Arial Unicode MS"/>
          <w:b/>
          <w:bCs/>
        </w:rPr>
        <w:t>Themengebiete verwalten</w:t>
      </w:r>
    </w:p>
    <w:p w14:paraId="7D7E2D40" w14:textId="229C20CE" w:rsidR="00931AB7" w:rsidRPr="00F923EA" w:rsidRDefault="000B7FC3" w:rsidP="00F923EA">
      <w:pPr>
        <w:pStyle w:val="Listenabsatz"/>
        <w:numPr>
          <w:ilvl w:val="0"/>
          <w:numId w:val="18"/>
        </w:numPr>
        <w:jc w:val="left"/>
        <w:rPr>
          <w:b/>
          <w:bCs/>
        </w:rPr>
      </w:pPr>
      <w:r w:rsidRPr="0092122C">
        <w:rPr>
          <w:i/>
          <w:iCs/>
        </w:rPr>
        <w:t xml:space="preserve">Vorbedingung: </w:t>
      </w:r>
      <w:r w:rsidR="00F923EA">
        <w:t>Das System läuft und User mit Berechtigung „Spieleverwalter“ oder „Admin“ ist vorhanden.</w:t>
      </w:r>
    </w:p>
    <w:p w14:paraId="6C9ADACC" w14:textId="3D94FD66" w:rsidR="00931AB7" w:rsidRPr="0092122C" w:rsidRDefault="000B7FC3">
      <w:pPr>
        <w:pStyle w:val="Listenabsatz"/>
        <w:numPr>
          <w:ilvl w:val="0"/>
          <w:numId w:val="30"/>
        </w:numPr>
        <w:rPr>
          <w:i/>
          <w:iCs/>
          <w:color w:val="1F4D78"/>
        </w:rPr>
      </w:pPr>
      <w:r w:rsidRPr="0092122C">
        <w:rPr>
          <w:i/>
          <w:iCs/>
        </w:rPr>
        <w:t xml:space="preserve">Ablauf: </w:t>
      </w:r>
      <w:r w:rsidR="00F923EA">
        <w:t>Der Nutzer</w:t>
      </w:r>
      <w:r w:rsidRPr="0092122C">
        <w:t xml:space="preserve"> sieht</w:t>
      </w:r>
      <w:r w:rsidR="00F923EA">
        <w:t xml:space="preserve"> die</w:t>
      </w:r>
      <w:r w:rsidRPr="0092122C">
        <w:t xml:space="preserve"> Liste aller Themengebiete und kann diese editieren. Dazu gehörige Begriffe können eingesehen und modifiziert, entfernt oder hinzugefügt werden</w:t>
      </w:r>
    </w:p>
    <w:p w14:paraId="0BC8B794" w14:textId="77777777" w:rsidR="00931AB7" w:rsidRPr="0092122C" w:rsidRDefault="000B7FC3">
      <w:pPr>
        <w:pStyle w:val="Listenabsatz"/>
        <w:numPr>
          <w:ilvl w:val="0"/>
          <w:numId w:val="30"/>
        </w:numPr>
        <w:rPr>
          <w:i/>
          <w:iCs/>
          <w:color w:val="1F4D78"/>
        </w:rPr>
      </w:pPr>
      <w:r w:rsidRPr="0092122C">
        <w:rPr>
          <w:i/>
          <w:iCs/>
        </w:rPr>
        <w:t>Erfolg:</w:t>
      </w:r>
      <w:r w:rsidRPr="0092122C">
        <w:t xml:space="preserve"> Themenpool wird verändert</w:t>
      </w:r>
    </w:p>
    <w:p w14:paraId="2E3758CC" w14:textId="4E5EC354" w:rsidR="00931AB7" w:rsidRPr="0092122C" w:rsidRDefault="000B7FC3">
      <w:pPr>
        <w:pStyle w:val="Listenabsatz"/>
        <w:numPr>
          <w:ilvl w:val="0"/>
          <w:numId w:val="30"/>
        </w:numPr>
        <w:rPr>
          <w:i/>
          <w:iCs/>
          <w:color w:val="1F4D78"/>
        </w:rPr>
      </w:pPr>
      <w:r w:rsidRPr="0092122C">
        <w:rPr>
          <w:i/>
          <w:iCs/>
        </w:rPr>
        <w:t>Kein Erfolg:</w:t>
      </w:r>
      <w:r w:rsidRPr="0092122C">
        <w:t xml:space="preserve"> Fehlermeldung wird angezeigt. (z.B.: “Themengebiet / Begriff existiert nicht mehr.”)</w:t>
      </w:r>
    </w:p>
    <w:p w14:paraId="1C564E26" w14:textId="105AC17F" w:rsidR="00931AB7" w:rsidRPr="0092122C" w:rsidRDefault="000B7FC3">
      <w:pPr>
        <w:pStyle w:val="Listenabsatz"/>
        <w:numPr>
          <w:ilvl w:val="0"/>
          <w:numId w:val="30"/>
        </w:numPr>
        <w:rPr>
          <w:i/>
          <w:iCs/>
        </w:rPr>
      </w:pPr>
      <w:r w:rsidRPr="0092122C">
        <w:rPr>
          <w:i/>
          <w:iCs/>
        </w:rPr>
        <w:t>Involvierte Klassen:</w:t>
      </w:r>
      <w:r w:rsidRPr="0092122C">
        <w:t xml:space="preserve"> Spieleverwalter, Admin, </w:t>
      </w:r>
      <w:r w:rsidR="00F923EA">
        <w:t>Topic, Term</w:t>
      </w:r>
    </w:p>
    <w:p w14:paraId="3600B895" w14:textId="141E9B0A" w:rsidR="00723AB0" w:rsidRDefault="00723AB0">
      <w:pPr>
        <w:rPr>
          <w:rStyle w:val="Heading3Char"/>
          <w:rFonts w:eastAsia="Calibri" w:cs="Calibri"/>
          <w:lang w:eastAsia="de-DE"/>
          <w14:textOutline w14:w="0" w14:cap="flat" w14:cmpd="sng" w14:algn="ctr">
            <w14:noFill/>
            <w14:prstDash w14:val="solid"/>
            <w14:bevel/>
          </w14:textOutline>
        </w:rPr>
      </w:pPr>
      <w:r>
        <w:rPr>
          <w:rStyle w:val="Heading3Char"/>
        </w:rPr>
        <w:br w:type="page"/>
      </w:r>
    </w:p>
    <w:p w14:paraId="45E8102F" w14:textId="661A4901" w:rsidR="0092122C" w:rsidRDefault="000B7FC3" w:rsidP="000E3D97">
      <w:pPr>
        <w:pStyle w:val="Heading"/>
        <w:numPr>
          <w:ilvl w:val="0"/>
          <w:numId w:val="2"/>
        </w:numPr>
        <w:jc w:val="left"/>
        <w:rPr>
          <w:lang w:val="de-DE"/>
        </w:rPr>
      </w:pPr>
      <w:r w:rsidRPr="0092122C">
        <w:rPr>
          <w:lang w:val="de-DE"/>
        </w:rPr>
        <w:lastRenderedPageBreak/>
        <w:t>Klassendiagram</w:t>
      </w:r>
    </w:p>
    <w:p w14:paraId="08A987EA" w14:textId="196FA80C" w:rsidR="00F51D1E" w:rsidRPr="00F51D1E" w:rsidRDefault="00F51D1E" w:rsidP="00F51D1E">
      <w:pPr>
        <w:pStyle w:val="Body"/>
      </w:pPr>
      <w:r>
        <w:rPr>
          <w:noProof/>
        </w:rPr>
        <w:drawing>
          <wp:anchor distT="0" distB="0" distL="114300" distR="114300" simplePos="0" relativeHeight="251659264" behindDoc="0" locked="0" layoutInCell="1" allowOverlap="1" wp14:anchorId="08DFCF19" wp14:editId="59EECC83">
            <wp:simplePos x="0" y="0"/>
            <wp:positionH relativeFrom="column">
              <wp:posOffset>-791059</wp:posOffset>
            </wp:positionH>
            <wp:positionV relativeFrom="paragraph">
              <wp:posOffset>278822</wp:posOffset>
            </wp:positionV>
            <wp:extent cx="7423785" cy="5462270"/>
            <wp:effectExtent l="0" t="0" r="5715" b="508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423785" cy="54622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07AA8B9" w14:textId="466D0B1B" w:rsidR="00723AB0" w:rsidRDefault="00723AB0" w:rsidP="00723AB0">
      <w:pPr>
        <w:pStyle w:val="KeinLeerraum"/>
        <w:rPr>
          <w:rFonts w:eastAsia="Calibri" w:cs="Calibri"/>
          <w:color w:val="000000"/>
          <w:szCs w:val="22"/>
          <w:u w:color="000000"/>
          <w:lang w:val="de-DE" w:eastAsia="de-DE"/>
          <w14:textOutline w14:w="0" w14:cap="flat" w14:cmpd="sng" w14:algn="ctr">
            <w14:noFill/>
            <w14:prstDash w14:val="solid"/>
            <w14:bevel/>
          </w14:textOutline>
        </w:rPr>
      </w:pPr>
    </w:p>
    <w:p w14:paraId="6200913E" w14:textId="0897BEAD" w:rsidR="003D6C8B" w:rsidRPr="00723AB0" w:rsidRDefault="00723AB0" w:rsidP="00723AB0">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Im angeführten Klassendiagramm werden zur Vereinfachung </w:t>
      </w:r>
      <w:r w:rsidRPr="00723AB0">
        <w:rPr>
          <w:rFonts w:eastAsia="Calibri" w:cs="Calibri"/>
          <w:b/>
          <w:color w:val="000000"/>
          <w:szCs w:val="22"/>
          <w:u w:color="000000"/>
          <w:lang w:val="de-DE" w:eastAsia="de-DE"/>
          <w14:textOutline w14:w="0" w14:cap="flat" w14:cmpd="sng" w14:algn="ctr">
            <w14:noFill/>
            <w14:prstDash w14:val="solid"/>
            <w14:bevel/>
          </w14:textOutline>
        </w:rPr>
        <w:t>keine Setter und Getter</w:t>
      </w:r>
      <w:r>
        <w:rPr>
          <w:rFonts w:eastAsia="Calibri" w:cs="Calibri"/>
          <w:color w:val="000000"/>
          <w:szCs w:val="22"/>
          <w:u w:color="000000"/>
          <w:lang w:val="de-DE" w:eastAsia="de-DE"/>
          <w14:textOutline w14:w="0" w14:cap="flat" w14:cmpd="sng" w14:algn="ctr">
            <w14:noFill/>
            <w14:prstDash w14:val="solid"/>
            <w14:bevel/>
          </w14:textOutline>
        </w:rPr>
        <w:t xml:space="preserve"> angeführt. Private Variablen weisen in der Regel </w:t>
      </w:r>
      <w:r w:rsidRPr="00723AB0">
        <w:rPr>
          <w:rFonts w:eastAsia="Calibri" w:cs="Calibri"/>
          <w:b/>
          <w:color w:val="000000"/>
          <w:szCs w:val="22"/>
          <w:u w:color="000000"/>
          <w:lang w:val="de-DE" w:eastAsia="de-DE"/>
          <w14:textOutline w14:w="0" w14:cap="flat" w14:cmpd="sng" w14:algn="ctr">
            <w14:noFill/>
            <w14:prstDash w14:val="solid"/>
            <w14:bevel/>
          </w14:textOutline>
        </w:rPr>
        <w:t>öffentlich</w:t>
      </w:r>
      <w:r>
        <w:rPr>
          <w:rFonts w:eastAsia="Calibri" w:cs="Calibri"/>
          <w:color w:val="000000"/>
          <w:szCs w:val="22"/>
          <w:u w:color="000000"/>
          <w:lang w:val="de-DE" w:eastAsia="de-DE"/>
          <w14:textOutline w14:w="0" w14:cap="flat" w14:cmpd="sng" w14:algn="ctr">
            <w14:noFill/>
            <w14:prstDash w14:val="solid"/>
            <w14:bevel/>
          </w14:textOutline>
        </w:rPr>
        <w:t xml:space="preserve"> </w:t>
      </w:r>
      <w:r w:rsidRPr="00723AB0">
        <w:rPr>
          <w:rFonts w:eastAsia="Calibri" w:cs="Calibri"/>
          <w:b/>
          <w:color w:val="000000"/>
          <w:szCs w:val="22"/>
          <w:u w:color="000000"/>
          <w:lang w:val="de-DE" w:eastAsia="de-DE"/>
          <w14:textOutline w14:w="0" w14:cap="flat" w14:cmpd="sng" w14:algn="ctr">
            <w14:noFill/>
            <w14:prstDash w14:val="solid"/>
            <w14:bevel/>
          </w14:textOutline>
        </w:rPr>
        <w:t>zugängliche Getter / Setter auf</w:t>
      </w:r>
      <w:r>
        <w:rPr>
          <w:rFonts w:eastAsia="Calibri" w:cs="Calibri"/>
          <w:color w:val="000000"/>
          <w:szCs w:val="22"/>
          <w:u w:color="000000"/>
          <w:lang w:val="de-DE" w:eastAsia="de-DE"/>
          <w14:textOutline w14:w="0" w14:cap="flat" w14:cmpd="sng" w14:algn="ctr">
            <w14:noFill/>
            <w14:prstDash w14:val="solid"/>
            <w14:bevel/>
          </w14:textOutline>
        </w:rPr>
        <w:t xml:space="preserve">. Um eine möglichst </w:t>
      </w:r>
      <w:r w:rsidRPr="00723AB0">
        <w:rPr>
          <w:rFonts w:eastAsia="Calibri" w:cs="Calibri"/>
          <w:b/>
          <w:color w:val="000000"/>
          <w:szCs w:val="22"/>
          <w:u w:color="000000"/>
          <w:lang w:val="de-DE" w:eastAsia="de-DE"/>
          <w14:textOutline w14:w="0" w14:cap="flat" w14:cmpd="sng" w14:algn="ctr">
            <w14:noFill/>
            <w14:prstDash w14:val="solid"/>
            <w14:bevel/>
          </w14:textOutline>
        </w:rPr>
        <w:t>lose Kopplung</w:t>
      </w:r>
      <w:r>
        <w:rPr>
          <w:rFonts w:eastAsia="Calibri" w:cs="Calibri"/>
          <w:color w:val="000000"/>
          <w:szCs w:val="22"/>
          <w:u w:color="000000"/>
          <w:lang w:val="de-DE" w:eastAsia="de-DE"/>
          <w14:textOutline w14:w="0" w14:cap="flat" w14:cmpd="sng" w14:algn="ctr">
            <w14:noFill/>
            <w14:prstDash w14:val="solid"/>
            <w14:bevel/>
          </w14:textOutline>
        </w:rPr>
        <w:t xml:space="preserve"> zwischen den Schichten zu erzeugen, werden </w:t>
      </w:r>
      <w:r w:rsidRPr="00723AB0">
        <w:rPr>
          <w:rFonts w:eastAsia="Calibri" w:cs="Calibri"/>
          <w:b/>
          <w:color w:val="000000"/>
          <w:szCs w:val="22"/>
          <w:u w:color="000000"/>
          <w:lang w:val="de-DE" w:eastAsia="de-DE"/>
          <w14:textOutline w14:w="0" w14:cap="flat" w14:cmpd="sng" w14:algn="ctr">
            <w14:noFill/>
            <w14:prstDash w14:val="solid"/>
            <w14:bevel/>
          </w14:textOutline>
        </w:rPr>
        <w:t>Data Transport Objects (DTOs)</w:t>
      </w:r>
      <w:r>
        <w:rPr>
          <w:rFonts w:eastAsia="Calibri" w:cs="Calibri"/>
          <w:color w:val="000000"/>
          <w:szCs w:val="22"/>
          <w:u w:color="000000"/>
          <w:lang w:val="de-DE" w:eastAsia="de-DE"/>
          <w14:textOutline w14:w="0" w14:cap="flat" w14:cmpd="sng" w14:algn="ctr">
            <w14:noFill/>
            <w14:prstDash w14:val="solid"/>
            <w14:bevel/>
          </w14:textOutline>
        </w:rPr>
        <w:t xml:space="preserve"> verwendet. Diese sind ebenso nicht angeführt, allerdings dienen die Daten der angeführten Klassen als Basis. </w:t>
      </w:r>
    </w:p>
    <w:p w14:paraId="6272E213" w14:textId="77777777" w:rsidR="00723AB0" w:rsidRDefault="00723AB0" w:rsidP="00723AB0">
      <w:pPr>
        <w:pStyle w:val="KeinLeerraum"/>
        <w:rPr>
          <w:rFonts w:eastAsia="Calibri" w:cs="Calibri"/>
          <w:color w:val="000000"/>
          <w:szCs w:val="22"/>
          <w:u w:color="000000"/>
          <w:lang w:val="de-DE" w:eastAsia="de-DE"/>
          <w14:textOutline w14:w="0" w14:cap="flat" w14:cmpd="sng" w14:algn="ctr">
            <w14:noFill/>
            <w14:prstDash w14:val="solid"/>
            <w14:bevel/>
          </w14:textOutline>
        </w:rPr>
      </w:pPr>
    </w:p>
    <w:p w14:paraId="4B59B606" w14:textId="43A500ED" w:rsidR="00723AB0" w:rsidRPr="00723AB0" w:rsidRDefault="00723AB0" w:rsidP="00723AB0">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Es existieren zahlreiche Use-Beziehungen (strichliert). Grund dafür sind</w:t>
      </w:r>
      <w:r w:rsidR="00D001A6">
        <w:rPr>
          <w:rFonts w:eastAsia="Calibri" w:cs="Calibri"/>
          <w:color w:val="000000"/>
          <w:szCs w:val="22"/>
          <w:u w:color="000000"/>
          <w:lang w:val="de-DE" w:eastAsia="de-DE"/>
          <w14:textOutline w14:w="0" w14:cap="flat" w14:cmpd="sng" w14:algn="ctr">
            <w14:noFill/>
            <w14:prstDash w14:val="solid"/>
            <w14:bevel/>
          </w14:textOutline>
        </w:rPr>
        <w:t xml:space="preserve"> fortgeschrittene</w:t>
      </w:r>
      <w:r>
        <w:rPr>
          <w:rFonts w:eastAsia="Calibri" w:cs="Calibri"/>
          <w:color w:val="000000"/>
          <w:szCs w:val="22"/>
          <w:u w:color="000000"/>
          <w:lang w:val="de-DE" w:eastAsia="de-DE"/>
          <w14:textOutline w14:w="0" w14:cap="flat" w14:cmpd="sng" w14:algn="ctr">
            <w14:noFill/>
            <w14:prstDash w14:val="solid"/>
            <w14:bevel/>
          </w14:textOutline>
        </w:rPr>
        <w:t xml:space="preserve"> </w:t>
      </w:r>
      <w:r w:rsidRPr="00723AB0">
        <w:rPr>
          <w:rFonts w:eastAsia="Calibri" w:cs="Calibri"/>
          <w:b/>
          <w:color w:val="000000"/>
          <w:szCs w:val="22"/>
          <w:u w:color="000000"/>
          <w:lang w:val="de-DE" w:eastAsia="de-DE"/>
          <w14:textOutline w14:w="0" w14:cap="flat" w14:cmpd="sng" w14:algn="ctr">
            <w14:noFill/>
            <w14:prstDash w14:val="solid"/>
            <w14:bevel/>
          </w14:textOutline>
        </w:rPr>
        <w:t>In-Memory Implementierungen</w:t>
      </w:r>
      <w:r>
        <w:rPr>
          <w:rFonts w:eastAsia="Calibri" w:cs="Calibri"/>
          <w:color w:val="000000"/>
          <w:szCs w:val="22"/>
          <w:u w:color="000000"/>
          <w:lang w:val="de-DE" w:eastAsia="de-DE"/>
          <w14:textOutline w14:w="0" w14:cap="flat" w14:cmpd="sng" w14:algn="ctr">
            <w14:noFill/>
            <w14:prstDash w14:val="solid"/>
            <w14:bevel/>
          </w14:textOutline>
        </w:rPr>
        <w:t xml:space="preserve">, welche für abweichende Zugriff- und Speicherstrukturen und Algorithmen sorgen. </w:t>
      </w:r>
    </w:p>
    <w:p w14:paraId="38C24DF0" w14:textId="52A0A62D" w:rsidR="00723AB0" w:rsidRPr="00723AB0" w:rsidRDefault="00723AB0" w:rsidP="00723AB0">
      <w:pPr>
        <w:pStyle w:val="KeinLeerraum"/>
        <w:rPr>
          <w:rFonts w:eastAsia="Calibri" w:cs="Calibri"/>
          <w:color w:val="000000"/>
          <w:szCs w:val="22"/>
          <w:u w:color="000000"/>
          <w:lang w:val="de-DE" w:eastAsia="de-DE"/>
          <w14:textOutline w14:w="0" w14:cap="flat" w14:cmpd="sng" w14:algn="ctr">
            <w14:noFill/>
            <w14:prstDash w14:val="solid"/>
            <w14:bevel/>
          </w14:textOutline>
        </w:rPr>
      </w:pPr>
    </w:p>
    <w:p w14:paraId="72C1ADDE" w14:textId="3B6B99D0" w:rsidR="0092122C" w:rsidRPr="0092122C" w:rsidRDefault="0092122C" w:rsidP="0092122C">
      <w:pPr>
        <w:pStyle w:val="berschrift2"/>
      </w:pPr>
      <w:r w:rsidRPr="0092122C">
        <w:t>3.1 Backend</w:t>
      </w:r>
    </w:p>
    <w:p w14:paraId="0B3812D7" w14:textId="77777777" w:rsidR="0092122C" w:rsidRPr="0092122C" w:rsidRDefault="0092122C" w:rsidP="0092122C">
      <w:pPr>
        <w:pStyle w:val="berschrift3"/>
      </w:pPr>
      <w:r w:rsidRPr="0092122C">
        <w:t>3.1.1 Entities (Models)</w:t>
      </w:r>
    </w:p>
    <w:p w14:paraId="3767B738" w14:textId="77777777" w:rsidR="00F51D1E" w:rsidRPr="00F51D1E" w:rsidRDefault="00F51D1E"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353E2999" w14:textId="6B10D16B" w:rsidR="00F51D1E" w:rsidRDefault="00F51D1E"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Cube</w:t>
      </w:r>
    </w:p>
    <w:p w14:paraId="7F3EF2A0" w14:textId="06F3A917" w:rsidR="00F51D1E" w:rsidRPr="00F51D1E" w:rsidRDefault="00F51D1E"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Jeder nutzbare Cube ist mit einem </w:t>
      </w:r>
      <w:r w:rsidRPr="00F51D1E">
        <w:rPr>
          <w:rFonts w:eastAsia="Calibri" w:cs="Calibri"/>
          <w:b/>
          <w:color w:val="000000"/>
          <w:szCs w:val="22"/>
          <w:u w:color="000000"/>
          <w:lang w:val="de-DE" w:eastAsia="de-DE"/>
          <w14:textOutline w14:w="0" w14:cap="flat" w14:cmpd="sng" w14:algn="ctr">
            <w14:noFill/>
            <w14:prstDash w14:val="solid"/>
            <w14:bevel/>
          </w14:textOutline>
        </w:rPr>
        <w:t>RaspberryPI</w:t>
      </w:r>
      <w:r>
        <w:rPr>
          <w:rFonts w:eastAsia="Calibri" w:cs="Calibri"/>
          <w:color w:val="000000"/>
          <w:szCs w:val="22"/>
          <w:u w:color="000000"/>
          <w:lang w:val="de-DE" w:eastAsia="de-DE"/>
          <w14:textOutline w14:w="0" w14:cap="flat" w14:cmpd="sng" w14:algn="ctr">
            <w14:noFill/>
            <w14:prstDash w14:val="solid"/>
            <w14:bevel/>
          </w14:textOutline>
        </w:rPr>
        <w:t xml:space="preserve"> verbunden. Dieses Gerät verbindet sich anschließend mit dem Backend und registriert einen Cube. Informationen dazu (Aktuelle Seite, Batterie, …) finden </w:t>
      </w:r>
      <w:r>
        <w:rPr>
          <w:rFonts w:eastAsia="Calibri" w:cs="Calibri"/>
          <w:color w:val="000000"/>
          <w:szCs w:val="22"/>
          <w:u w:color="000000"/>
          <w:lang w:val="de-DE" w:eastAsia="de-DE"/>
          <w14:textOutline w14:w="0" w14:cap="flat" w14:cmpd="sng" w14:algn="ctr">
            <w14:noFill/>
            <w14:prstDash w14:val="solid"/>
            <w14:bevel/>
          </w14:textOutline>
        </w:rPr>
        <w:lastRenderedPageBreak/>
        <w:t xml:space="preserve">sich in dieser Klasse. </w:t>
      </w:r>
      <w:r w:rsidR="00B47610">
        <w:rPr>
          <w:rFonts w:eastAsia="Calibri" w:cs="Calibri"/>
          <w:color w:val="000000"/>
          <w:szCs w:val="22"/>
          <w:u w:color="000000"/>
          <w:lang w:val="de-DE" w:eastAsia="de-DE"/>
          <w14:textOutline w14:w="0" w14:cap="flat" w14:cmpd="sng" w14:algn="ctr">
            <w14:noFill/>
            <w14:prstDash w14:val="solid"/>
            <w14:bevel/>
          </w14:textOutline>
        </w:rPr>
        <w:t>Hier wird kein DTO benötigt.</w:t>
      </w:r>
      <w:r w:rsidR="0055303A">
        <w:rPr>
          <w:rFonts w:eastAsia="Calibri" w:cs="Calibri"/>
          <w:color w:val="000000"/>
          <w:szCs w:val="22"/>
          <w:u w:color="000000"/>
          <w:lang w:val="de-DE" w:eastAsia="de-DE"/>
          <w14:textOutline w14:w="0" w14:cap="flat" w14:cmpd="sng" w14:algn="ctr">
            <w14:noFill/>
            <w14:prstDash w14:val="solid"/>
            <w14:bevel/>
          </w14:textOutline>
        </w:rPr>
        <w:t xml:space="preserve"> Hierbei handelt es sich um ein Modell, welches ausschließlich </w:t>
      </w:r>
      <w:r w:rsidR="0055303A">
        <w:rPr>
          <w:rFonts w:eastAsia="Calibri" w:cs="Calibri"/>
          <w:b/>
          <w:color w:val="000000"/>
          <w:szCs w:val="22"/>
          <w:u w:color="000000"/>
          <w:lang w:val="de-DE" w:eastAsia="de-DE"/>
          <w14:textOutline w14:w="0" w14:cap="flat" w14:cmpd="sng" w14:algn="ctr">
            <w14:noFill/>
            <w14:prstDash w14:val="solid"/>
            <w14:bevel/>
          </w14:textOutline>
        </w:rPr>
        <w:t>in-memory</w:t>
      </w:r>
      <w:r w:rsidR="0055303A">
        <w:rPr>
          <w:rFonts w:eastAsia="Calibri" w:cs="Calibri"/>
          <w:color w:val="000000"/>
          <w:szCs w:val="22"/>
          <w:u w:color="000000"/>
          <w:lang w:val="de-DE" w:eastAsia="de-DE"/>
          <w14:textOutline w14:w="0" w14:cap="flat" w14:cmpd="sng" w14:algn="ctr">
            <w14:noFill/>
            <w14:prstDash w14:val="solid"/>
            <w14:bevel/>
          </w14:textOutline>
        </w:rPr>
        <w:t xml:space="preserve"> verwendet wird.</w:t>
      </w:r>
    </w:p>
    <w:p w14:paraId="10FE4E4C" w14:textId="77777777" w:rsidR="00F51D1E" w:rsidRPr="00F51D1E" w:rsidRDefault="00F51D1E"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4E9E609F" w14:textId="22707F63" w:rsidR="00F51D1E" w:rsidRPr="00A776D6" w:rsidRDefault="00A776D6"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Game</w:t>
      </w:r>
    </w:p>
    <w:p w14:paraId="31DC6D6B" w14:textId="13682B28" w:rsidR="00F51D1E" w:rsidRPr="005F5756" w:rsidRDefault="00A776D6"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s Modell dient zur </w:t>
      </w:r>
      <w:r w:rsidR="00D20B1C">
        <w:rPr>
          <w:rFonts w:eastAsia="Calibri" w:cs="Calibri"/>
          <w:color w:val="000000"/>
          <w:szCs w:val="22"/>
          <w:u w:color="000000"/>
          <w:lang w:val="de-DE" w:eastAsia="de-DE"/>
          <w14:textOutline w14:w="0" w14:cap="flat" w14:cmpd="sng" w14:algn="ctr">
            <w14:noFill/>
            <w14:prstDash w14:val="solid"/>
            <w14:bevel/>
          </w14:textOutline>
        </w:rPr>
        <w:t>Repräsentation von Spi</w:t>
      </w:r>
      <w:r w:rsidR="00B47610">
        <w:rPr>
          <w:rFonts w:eastAsia="Calibri" w:cs="Calibri"/>
          <w:color w:val="000000"/>
          <w:szCs w:val="22"/>
          <w:u w:color="000000"/>
          <w:lang w:val="de-DE" w:eastAsia="de-DE"/>
          <w14:textOutline w14:w="0" w14:cap="flat" w14:cmpd="sng" w14:algn="ctr">
            <w14:noFill/>
            <w14:prstDash w14:val="solid"/>
            <w14:bevel/>
          </w14:textOutline>
        </w:rPr>
        <w:t>e</w:t>
      </w:r>
      <w:r w:rsidR="00D20B1C">
        <w:rPr>
          <w:rFonts w:eastAsia="Calibri" w:cs="Calibri"/>
          <w:color w:val="000000"/>
          <w:szCs w:val="22"/>
          <w:u w:color="000000"/>
          <w:lang w:val="de-DE" w:eastAsia="de-DE"/>
          <w14:textOutline w14:w="0" w14:cap="flat" w14:cmpd="sng" w14:algn="ctr">
            <w14:noFill/>
            <w14:prstDash w14:val="solid"/>
            <w14:bevel/>
          </w14:textOutline>
        </w:rPr>
        <w:t>len (Sowohl während das Spiel aktiv ist, als auch wenn es beendet ist).</w:t>
      </w:r>
      <w:r w:rsidR="00245624">
        <w:rPr>
          <w:rFonts w:eastAsia="Calibri" w:cs="Calibri"/>
          <w:color w:val="000000"/>
          <w:szCs w:val="22"/>
          <w:u w:color="000000"/>
          <w:lang w:val="de-DE" w:eastAsia="de-DE"/>
          <w14:textOutline w14:w="0" w14:cap="flat" w14:cmpd="sng" w14:algn="ctr">
            <w14:noFill/>
            <w14:prstDash w14:val="solid"/>
            <w14:bevel/>
          </w14:textOutline>
        </w:rPr>
        <w:t xml:space="preserve"> Diese werden persistent in der Datenbank hinterlegt. </w:t>
      </w:r>
      <w:r w:rsidR="00D20B1C">
        <w:rPr>
          <w:rFonts w:eastAsia="Calibri" w:cs="Calibri"/>
          <w:color w:val="000000"/>
          <w:szCs w:val="22"/>
          <w:u w:color="000000"/>
          <w:lang w:val="de-DE" w:eastAsia="de-DE"/>
          <w14:textOutline w14:w="0" w14:cap="flat" w14:cmpd="sng" w14:algn="ctr">
            <w14:noFill/>
            <w14:prstDash w14:val="solid"/>
            <w14:bevel/>
          </w14:textOutline>
        </w:rPr>
        <w:t xml:space="preserve">Aus einem Raum können sequenziell mehrere Spiele resultieren. </w:t>
      </w:r>
      <w:r w:rsidR="005F5756">
        <w:rPr>
          <w:rFonts w:eastAsia="Calibri" w:cs="Calibri"/>
          <w:color w:val="000000"/>
          <w:szCs w:val="22"/>
          <w:u w:color="000000"/>
          <w:lang w:val="de-DE" w:eastAsia="de-DE"/>
          <w14:textOutline w14:w="0" w14:cap="flat" w14:cmpd="sng" w14:algn="ctr">
            <w14:noFill/>
            <w14:prstDash w14:val="solid"/>
            <w14:bevel/>
          </w14:textOutline>
        </w:rPr>
        <w:t xml:space="preserve">Sofern dieses Modell in Webanfragen eingehend oder ausgehend verwendet wird, wird die Klasse </w:t>
      </w:r>
      <w:r w:rsidR="005F5756">
        <w:rPr>
          <w:rFonts w:eastAsia="Calibri" w:cs="Calibri"/>
          <w:b/>
          <w:color w:val="000000"/>
          <w:szCs w:val="22"/>
          <w:u w:color="000000"/>
          <w:lang w:val="de-DE" w:eastAsia="de-DE"/>
          <w14:textOutline w14:w="0" w14:cap="flat" w14:cmpd="sng" w14:algn="ctr">
            <w14:noFill/>
            <w14:prstDash w14:val="solid"/>
            <w14:bevel/>
          </w14:textOutline>
        </w:rPr>
        <w:t>GameDto</w:t>
      </w:r>
      <w:r w:rsidR="005F5756">
        <w:rPr>
          <w:rFonts w:eastAsia="Calibri" w:cs="Calibri"/>
          <w:color w:val="000000"/>
          <w:szCs w:val="22"/>
          <w:u w:color="000000"/>
          <w:lang w:val="de-DE" w:eastAsia="de-DE"/>
          <w14:textOutline w14:w="0" w14:cap="flat" w14:cmpd="sng" w14:algn="ctr">
            <w14:noFill/>
            <w14:prstDash w14:val="solid"/>
            <w14:bevel/>
          </w14:textOutline>
        </w:rPr>
        <w:t xml:space="preserve"> verwendet.</w:t>
      </w:r>
    </w:p>
    <w:p w14:paraId="7204FA93" w14:textId="5991866B" w:rsidR="00F51D1E" w:rsidRDefault="00F51D1E"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3EDE89AB" w14:textId="28B98EEF" w:rsidR="005F5756" w:rsidRDefault="005F5756"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Room</w:t>
      </w:r>
    </w:p>
    <w:p w14:paraId="71AD38CB" w14:textId="19DC9294" w:rsidR="005F5756" w:rsidRPr="005F5756" w:rsidRDefault="005F5756"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s Modell </w:t>
      </w:r>
      <w:r w:rsidR="00B47610">
        <w:rPr>
          <w:rFonts w:eastAsia="Calibri" w:cs="Calibri"/>
          <w:color w:val="000000"/>
          <w:szCs w:val="22"/>
          <w:u w:color="000000"/>
          <w:lang w:val="de-DE" w:eastAsia="de-DE"/>
          <w14:textOutline w14:w="0" w14:cap="flat" w14:cmpd="sng" w14:algn="ctr">
            <w14:noFill/>
            <w14:prstDash w14:val="solid"/>
            <w14:bevel/>
          </w14:textOutline>
        </w:rPr>
        <w:t>dient zur Repräsentation von Räumen.</w:t>
      </w:r>
      <w:r w:rsidR="00622956">
        <w:rPr>
          <w:rFonts w:eastAsia="Calibri" w:cs="Calibri"/>
          <w:color w:val="000000"/>
          <w:szCs w:val="22"/>
          <w:u w:color="000000"/>
          <w:lang w:val="de-DE" w:eastAsia="de-DE"/>
          <w14:textOutline w14:w="0" w14:cap="flat" w14:cmpd="sng" w14:algn="ctr">
            <w14:noFill/>
            <w14:prstDash w14:val="solid"/>
            <w14:bevel/>
          </w14:textOutline>
        </w:rPr>
        <w:t xml:space="preserve"> Hierbei handelt es sich um ein Modell, welches ausschließlich </w:t>
      </w:r>
      <w:r w:rsidR="00622956">
        <w:rPr>
          <w:rFonts w:eastAsia="Calibri" w:cs="Calibri"/>
          <w:b/>
          <w:color w:val="000000"/>
          <w:szCs w:val="22"/>
          <w:u w:color="000000"/>
          <w:lang w:val="de-DE" w:eastAsia="de-DE"/>
          <w14:textOutline w14:w="0" w14:cap="flat" w14:cmpd="sng" w14:algn="ctr">
            <w14:noFill/>
            <w14:prstDash w14:val="solid"/>
            <w14:bevel/>
          </w14:textOutline>
        </w:rPr>
        <w:t>in-memory</w:t>
      </w:r>
      <w:r w:rsidR="00622956">
        <w:rPr>
          <w:rFonts w:eastAsia="Calibri" w:cs="Calibri"/>
          <w:color w:val="000000"/>
          <w:szCs w:val="22"/>
          <w:u w:color="000000"/>
          <w:lang w:val="de-DE" w:eastAsia="de-DE"/>
          <w14:textOutline w14:w="0" w14:cap="flat" w14:cmpd="sng" w14:algn="ctr">
            <w14:noFill/>
            <w14:prstDash w14:val="solid"/>
            <w14:bevel/>
          </w14:textOutline>
        </w:rPr>
        <w:t xml:space="preserve"> verwendet wird.</w:t>
      </w:r>
      <w:r w:rsidR="00B47610">
        <w:rPr>
          <w:rFonts w:eastAsia="Calibri" w:cs="Calibri"/>
          <w:color w:val="000000"/>
          <w:szCs w:val="22"/>
          <w:u w:color="000000"/>
          <w:lang w:val="de-DE" w:eastAsia="de-DE"/>
          <w14:textOutline w14:w="0" w14:cap="flat" w14:cmpd="sng" w14:algn="ctr">
            <w14:noFill/>
            <w14:prstDash w14:val="solid"/>
            <w14:bevel/>
          </w14:textOutline>
        </w:rPr>
        <w:t xml:space="preserve"> Aus einem Raum werden, sofern erforderliche Bedingungen erfüllt sind, Spiele erstellt. Hier wird kein DTO benötigt. </w:t>
      </w:r>
    </w:p>
    <w:p w14:paraId="0B59A80E" w14:textId="290B4ADF" w:rsidR="005F5756" w:rsidRDefault="005F5756"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31440C8D" w14:textId="59068B47" w:rsidR="00B47610" w:rsidRDefault="00B47610"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Team</w:t>
      </w:r>
    </w:p>
    <w:p w14:paraId="6B1A107D" w14:textId="108ACE00" w:rsidR="00B47610" w:rsidRPr="00B47610" w:rsidRDefault="00B47610"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s Modell dient zur Repräsentation von </w:t>
      </w:r>
      <w:r w:rsidR="00E61542">
        <w:rPr>
          <w:rFonts w:eastAsia="Calibri" w:cs="Calibri"/>
          <w:color w:val="000000"/>
          <w:szCs w:val="22"/>
          <w:u w:color="000000"/>
          <w:lang w:val="de-DE" w:eastAsia="de-DE"/>
          <w14:textOutline w14:w="0" w14:cap="flat" w14:cmpd="sng" w14:algn="ctr">
            <w14:noFill/>
            <w14:prstDash w14:val="solid"/>
            <w14:bevel/>
          </w14:textOutline>
        </w:rPr>
        <w:t xml:space="preserve">Teams. Diese werden persistent in der Datenbank hinterlegt. </w:t>
      </w:r>
      <w:r w:rsidR="00B9685A">
        <w:rPr>
          <w:rFonts w:eastAsia="Calibri" w:cs="Calibri"/>
          <w:color w:val="000000"/>
          <w:szCs w:val="22"/>
          <w:u w:color="000000"/>
          <w:lang w:val="de-DE" w:eastAsia="de-DE"/>
          <w14:textOutline w14:w="0" w14:cap="flat" w14:cmpd="sng" w14:algn="ctr">
            <w14:noFill/>
            <w14:prstDash w14:val="solid"/>
            <w14:bevel/>
          </w14:textOutline>
        </w:rPr>
        <w:t xml:space="preserve">Hier befinden sich alle persistenten Daten hinsichtlich Teams (Punkte, Name, Spieler, …). Sofern dieses Modell in Webanfragen eingehend oder ausgehend verwendet wird, wird die Klasse </w:t>
      </w:r>
      <w:r w:rsidR="00B9685A">
        <w:rPr>
          <w:rFonts w:eastAsia="Calibri" w:cs="Calibri"/>
          <w:b/>
          <w:color w:val="000000"/>
          <w:szCs w:val="22"/>
          <w:u w:color="000000"/>
          <w:lang w:val="de-DE" w:eastAsia="de-DE"/>
          <w14:textOutline w14:w="0" w14:cap="flat" w14:cmpd="sng" w14:algn="ctr">
            <w14:noFill/>
            <w14:prstDash w14:val="solid"/>
            <w14:bevel/>
          </w14:textOutline>
        </w:rPr>
        <w:t>TeamDto</w:t>
      </w:r>
      <w:r w:rsidR="00B9685A">
        <w:rPr>
          <w:rFonts w:eastAsia="Calibri" w:cs="Calibri"/>
          <w:color w:val="000000"/>
          <w:szCs w:val="22"/>
          <w:u w:color="000000"/>
          <w:lang w:val="de-DE" w:eastAsia="de-DE"/>
          <w14:textOutline w14:w="0" w14:cap="flat" w14:cmpd="sng" w14:algn="ctr">
            <w14:noFill/>
            <w14:prstDash w14:val="solid"/>
            <w14:bevel/>
          </w14:textOutline>
        </w:rPr>
        <w:t xml:space="preserve"> verwendet.</w:t>
      </w:r>
    </w:p>
    <w:p w14:paraId="6120D06A" w14:textId="5088B5D0" w:rsidR="00B47610" w:rsidRDefault="00B47610"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27B3D64A" w14:textId="10F6D583"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Term</w:t>
      </w:r>
    </w:p>
    <w:p w14:paraId="6869B5C4" w14:textId="0E469825"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s Modell dient zur Repräsentation von Begriffen. Hier finden sich Informationen wie Begriffname, Anzahl der Vorkommnisse, …. Mehrere Begriffe werden zu einem Themengebiet gruppiert. Sofern dieses Modell in Webanfragen eingehend oder ausgehend verwendet wird, wird die Klasse </w:t>
      </w:r>
      <w:r>
        <w:rPr>
          <w:rFonts w:eastAsia="Calibri" w:cs="Calibri"/>
          <w:b/>
          <w:color w:val="000000"/>
          <w:szCs w:val="22"/>
          <w:u w:color="000000"/>
          <w:lang w:val="de-DE" w:eastAsia="de-DE"/>
          <w14:textOutline w14:w="0" w14:cap="flat" w14:cmpd="sng" w14:algn="ctr">
            <w14:noFill/>
            <w14:prstDash w14:val="solid"/>
            <w14:bevel/>
          </w14:textOutline>
        </w:rPr>
        <w:t>TermDto</w:t>
      </w:r>
      <w:r>
        <w:rPr>
          <w:rFonts w:eastAsia="Calibri" w:cs="Calibri"/>
          <w:color w:val="000000"/>
          <w:szCs w:val="22"/>
          <w:u w:color="000000"/>
          <w:lang w:val="de-DE" w:eastAsia="de-DE"/>
          <w14:textOutline w14:w="0" w14:cap="flat" w14:cmpd="sng" w14:algn="ctr">
            <w14:noFill/>
            <w14:prstDash w14:val="solid"/>
            <w14:bevel/>
          </w14:textOutline>
        </w:rPr>
        <w:t xml:space="preserve"> verwendet.</w:t>
      </w:r>
    </w:p>
    <w:p w14:paraId="1BF8BCE7" w14:textId="3073B094"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6149DC41" w14:textId="702B2E01"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Topic</w:t>
      </w:r>
    </w:p>
    <w:p w14:paraId="4390C530" w14:textId="139BC1D5" w:rsidR="00B9685A" w:rsidRP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s Modell dient zur Repräsentation von Themengebieten. Hier finden sich Informationen wie Name und den Ersteller. Ein Themengebiet umfasst normalerweise mehrere Begriffe. Sofern dieses Modell in Webanfragen eingehend oder ausgehend verwendet wird, wird die Klasse </w:t>
      </w:r>
      <w:r>
        <w:rPr>
          <w:rFonts w:eastAsia="Calibri" w:cs="Calibri"/>
          <w:b/>
          <w:color w:val="000000"/>
          <w:szCs w:val="22"/>
          <w:u w:color="000000"/>
          <w:lang w:val="de-DE" w:eastAsia="de-DE"/>
          <w14:textOutline w14:w="0" w14:cap="flat" w14:cmpd="sng" w14:algn="ctr">
            <w14:noFill/>
            <w14:prstDash w14:val="solid"/>
            <w14:bevel/>
          </w14:textOutline>
        </w:rPr>
        <w:t>TopicDto</w:t>
      </w:r>
      <w:r>
        <w:rPr>
          <w:rFonts w:eastAsia="Calibri" w:cs="Calibri"/>
          <w:color w:val="000000"/>
          <w:szCs w:val="22"/>
          <w:u w:color="000000"/>
          <w:lang w:val="de-DE" w:eastAsia="de-DE"/>
          <w14:textOutline w14:w="0" w14:cap="flat" w14:cmpd="sng" w14:algn="ctr">
            <w14:noFill/>
            <w14:prstDash w14:val="solid"/>
            <w14:bevel/>
          </w14:textOutline>
        </w:rPr>
        <w:t xml:space="preserve"> verwendet.</w:t>
      </w:r>
    </w:p>
    <w:p w14:paraId="179E0F91" w14:textId="5967D3D5"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7F3668D8" w14:textId="3F71335E"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User</w:t>
      </w:r>
    </w:p>
    <w:p w14:paraId="74CC6EE4" w14:textId="67BA37BB" w:rsidR="00B9685A" w:rsidRP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s Modell dient zur Repräsentation von Nutzern. Hier findet man alle nutzerbezogenen Daten (Benutzername, Passwort, E-Mail, …). Eine essentielle Eigenschaft ist die Nutzerrolle – diese wird für zahlreiche Absicherungen hinsichtlich unbefugtem Zugriff genutzt. Sofern dieses Modell in Webanfragen eingehend oder ausgehend verwendet wird, wird die Klasse </w:t>
      </w:r>
      <w:r>
        <w:rPr>
          <w:rFonts w:eastAsia="Calibri" w:cs="Calibri"/>
          <w:b/>
          <w:color w:val="000000"/>
          <w:szCs w:val="22"/>
          <w:u w:color="000000"/>
          <w:lang w:val="de-DE" w:eastAsia="de-DE"/>
          <w14:textOutline w14:w="0" w14:cap="flat" w14:cmpd="sng" w14:algn="ctr">
            <w14:noFill/>
            <w14:prstDash w14:val="solid"/>
            <w14:bevel/>
          </w14:textOutline>
        </w:rPr>
        <w:t>UserDto</w:t>
      </w:r>
      <w:r>
        <w:rPr>
          <w:rFonts w:eastAsia="Calibri" w:cs="Calibri"/>
          <w:color w:val="000000"/>
          <w:szCs w:val="22"/>
          <w:u w:color="000000"/>
          <w:lang w:val="de-DE" w:eastAsia="de-DE"/>
          <w14:textOutline w14:w="0" w14:cap="flat" w14:cmpd="sng" w14:algn="ctr">
            <w14:noFill/>
            <w14:prstDash w14:val="solid"/>
            <w14:bevel/>
          </w14:textOutline>
        </w:rPr>
        <w:t xml:space="preserve"> verwendet.</w:t>
      </w:r>
    </w:p>
    <w:p w14:paraId="58DC3FD6" w14:textId="6DF8E0EA"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7FD964FE" w14:textId="566CAE84" w:rsidR="00B9685A" w:rsidRPr="00B9685A" w:rsidRDefault="00B9685A" w:rsidP="00F51D1E">
      <w:pPr>
        <w:pStyle w:val="KeinLeerraum"/>
        <w:jc w:val="both"/>
        <w:rPr>
          <w:rFonts w:eastAsia="Calibri" w:cs="Calibri"/>
          <w:b/>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UserIdVirtualUser</w:t>
      </w:r>
    </w:p>
    <w:p w14:paraId="0E97E22C" w14:textId="241AFFA0"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 Klasse dient zur In-Memory Zuweisung von lokalen Mitspielern zu Nutzern. Dieses Modell wird ausschließlich zur internen Verwaltung genutzt und ist nicht durch Webanfragen direkt zugänglich. </w:t>
      </w:r>
    </w:p>
    <w:p w14:paraId="7F68D595" w14:textId="73D6BFAB"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1083FDC8" w14:textId="318A0C6A"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UserRole</w:t>
      </w:r>
    </w:p>
    <w:p w14:paraId="27DDB25F" w14:textId="77777777"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Diese Klasse stellt einen Enum dar, konkret werden hier die unterschiedlichen Nutzerrollen definiert. Jeder Nutzer besitzt eine dieser Rollen. Je nach dem, welche Rolle zugewiesen wurde, erhält ein Nutzer unterschiedliche Berechtigungen.</w:t>
      </w:r>
    </w:p>
    <w:p w14:paraId="4087E72E" w14:textId="77777777"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47CC43ED" w14:textId="6D609621" w:rsidR="00B9685A" w:rsidRP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VirtualTeam</w:t>
      </w:r>
    </w:p>
    <w:p w14:paraId="51FDFD27" w14:textId="30060ACD"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s Modell dient zur In-Memory Zuweisung von </w:t>
      </w:r>
      <w:r w:rsidR="002C39E7">
        <w:rPr>
          <w:rFonts w:eastAsia="Calibri" w:cs="Calibri"/>
          <w:color w:val="000000"/>
          <w:szCs w:val="22"/>
          <w:u w:color="000000"/>
          <w:lang w:val="de-DE" w:eastAsia="de-DE"/>
          <w14:textOutline w14:w="0" w14:cap="flat" w14:cmpd="sng" w14:algn="ctr">
            <w14:noFill/>
            <w14:prstDash w14:val="solid"/>
            <w14:bevel/>
          </w14:textOutline>
        </w:rPr>
        <w:t xml:space="preserve">Nutzern (inkl. Lokaler Mitspieler) zu Teams. Dieses Modell wird im Zeitraum eines Raumes benutzt. Sofern ein Spiel persistent erstellt wird, wird das virtuelle Team in ein vollständig persistentes Team konvertiert. Sofern dieses Modell in Webanfragen eingehend oder ausgehend verwendet wird, wird die Klasse </w:t>
      </w:r>
      <w:r w:rsidR="002C39E7">
        <w:rPr>
          <w:rFonts w:eastAsia="Calibri" w:cs="Calibri"/>
          <w:b/>
          <w:color w:val="000000"/>
          <w:szCs w:val="22"/>
          <w:u w:color="000000"/>
          <w:lang w:val="de-DE" w:eastAsia="de-DE"/>
          <w14:textOutline w14:w="0" w14:cap="flat" w14:cmpd="sng" w14:algn="ctr">
            <w14:noFill/>
            <w14:prstDash w14:val="solid"/>
            <w14:bevel/>
          </w14:textOutline>
        </w:rPr>
        <w:t>VirtualTeamDto</w:t>
      </w:r>
      <w:r w:rsidR="002C39E7">
        <w:rPr>
          <w:rFonts w:eastAsia="Calibri" w:cs="Calibri"/>
          <w:color w:val="000000"/>
          <w:szCs w:val="22"/>
          <w:u w:color="000000"/>
          <w:lang w:val="de-DE" w:eastAsia="de-DE"/>
          <w14:textOutline w14:w="0" w14:cap="flat" w14:cmpd="sng" w14:algn="ctr">
            <w14:noFill/>
            <w14:prstDash w14:val="solid"/>
            <w14:bevel/>
          </w14:textOutline>
        </w:rPr>
        <w:t xml:space="preserve"> verwendet.</w:t>
      </w:r>
    </w:p>
    <w:p w14:paraId="329A8AD3" w14:textId="6DCC8CA1"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5B3BDD5F" w14:textId="26840898" w:rsidR="00B9685A" w:rsidRPr="00DA615E" w:rsidRDefault="00DA615E" w:rsidP="00F51D1E">
      <w:pPr>
        <w:pStyle w:val="KeinLeerraum"/>
        <w:jc w:val="both"/>
        <w:rPr>
          <w:rFonts w:eastAsia="Calibri" w:cs="Calibri"/>
          <w:b/>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lastRenderedPageBreak/>
        <w:t>VirtualUser</w:t>
      </w:r>
    </w:p>
    <w:p w14:paraId="542B5C3D" w14:textId="1AC83FBD" w:rsidR="00DA615E" w:rsidRDefault="00DA615E" w:rsidP="00DA615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s Modell dient zur Repräsentation von lokalen Mitspielern. Hier finden sich Informationen wie Name, dazugehöriger Nutzer, …. Ein Nutzer kann mehrere lokale Mitspieler erstellen. Ein lokaler Mitspieler weist immer exakt einen Nutzer auf. Dieses Modell wird ausschließlich </w:t>
      </w:r>
      <w:r>
        <w:rPr>
          <w:rFonts w:eastAsia="Calibri" w:cs="Calibri"/>
          <w:b/>
          <w:color w:val="000000"/>
          <w:szCs w:val="22"/>
          <w:u w:color="000000"/>
          <w:lang w:val="de-DE" w:eastAsia="de-DE"/>
          <w14:textOutline w14:w="0" w14:cap="flat" w14:cmpd="sng" w14:algn="ctr">
            <w14:noFill/>
            <w14:prstDash w14:val="solid"/>
            <w14:bevel/>
          </w14:textOutline>
        </w:rPr>
        <w:t xml:space="preserve">In-Memory </w:t>
      </w:r>
      <w:r>
        <w:rPr>
          <w:rFonts w:eastAsia="Calibri" w:cs="Calibri"/>
          <w:color w:val="000000"/>
          <w:szCs w:val="22"/>
          <w:u w:color="000000"/>
          <w:lang w:val="de-DE" w:eastAsia="de-DE"/>
          <w14:textOutline w14:w="0" w14:cap="flat" w14:cmpd="sng" w14:algn="ctr">
            <w14:noFill/>
            <w14:prstDash w14:val="solid"/>
            <w14:bevel/>
          </w14:textOutline>
        </w:rPr>
        <w:t xml:space="preserve">verwaltet. Sofern dieses Modell in Webanfragen eingehend oder ausgehend verwendet wird, wird die Klasse </w:t>
      </w:r>
      <w:r>
        <w:rPr>
          <w:rFonts w:eastAsia="Calibri" w:cs="Calibri"/>
          <w:b/>
          <w:color w:val="000000"/>
          <w:szCs w:val="22"/>
          <w:u w:color="000000"/>
          <w:lang w:val="de-DE" w:eastAsia="de-DE"/>
          <w14:textOutline w14:w="0" w14:cap="flat" w14:cmpd="sng" w14:algn="ctr">
            <w14:noFill/>
            <w14:prstDash w14:val="solid"/>
            <w14:bevel/>
          </w14:textOutline>
        </w:rPr>
        <w:t>VirtualUserDto</w:t>
      </w:r>
      <w:r>
        <w:rPr>
          <w:rFonts w:eastAsia="Calibri" w:cs="Calibri"/>
          <w:color w:val="000000"/>
          <w:szCs w:val="22"/>
          <w:u w:color="000000"/>
          <w:lang w:val="de-DE" w:eastAsia="de-DE"/>
          <w14:textOutline w14:w="0" w14:cap="flat" w14:cmpd="sng" w14:algn="ctr">
            <w14:noFill/>
            <w14:prstDash w14:val="solid"/>
            <w14:bevel/>
          </w14:textOutline>
        </w:rPr>
        <w:t xml:space="preserve"> verwendet.</w:t>
      </w:r>
    </w:p>
    <w:p w14:paraId="5E1D1A27" w14:textId="1D812A01" w:rsidR="003E7E92" w:rsidRDefault="003E7E92"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0DF31544" w14:textId="512B3F3E" w:rsidR="003E7E92" w:rsidRPr="0092122C" w:rsidRDefault="003E7E92" w:rsidP="003E7E92">
      <w:pPr>
        <w:pStyle w:val="berschrift3"/>
      </w:pPr>
      <w:r w:rsidRPr="0092122C">
        <w:t>3.1.</w:t>
      </w:r>
      <w:r>
        <w:t>2 Weitere wichtige Klassen</w:t>
      </w:r>
    </w:p>
    <w:p w14:paraId="7F35280C" w14:textId="354E63B3" w:rsidR="003E7E92" w:rsidRDefault="003E7E92"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1B538FF0" w14:textId="4A588EA6" w:rsidR="003E7E92" w:rsidRDefault="003E7E92" w:rsidP="00F51D1E">
      <w:pPr>
        <w:pStyle w:val="KeinLeerraum"/>
        <w:jc w:val="both"/>
        <w:rPr>
          <w:rFonts w:eastAsia="Calibri" w:cs="Calibri"/>
          <w:b/>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ErrorResponse</w:t>
      </w:r>
    </w:p>
    <w:p w14:paraId="68C6A07C" w14:textId="3B9F9E67" w:rsidR="003E7E92" w:rsidRDefault="003E7E92"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Diese Klasse wird benutzt, sofern über die REST-Api eine Fehlermeldung resultiert. Genauere Information</w:t>
      </w:r>
      <w:r w:rsidR="002D5797">
        <w:rPr>
          <w:rFonts w:eastAsia="Calibri" w:cs="Calibri"/>
          <w:color w:val="000000"/>
          <w:szCs w:val="22"/>
          <w:u w:color="000000"/>
          <w:lang w:val="de-DE" w:eastAsia="de-DE"/>
          <w14:textOutline w14:w="0" w14:cap="flat" w14:cmpd="sng" w14:algn="ctr">
            <w14:noFill/>
            <w14:prstDash w14:val="solid"/>
            <w14:bevel/>
          </w14:textOutline>
        </w:rPr>
        <w:t>en</w:t>
      </w:r>
      <w:r>
        <w:rPr>
          <w:rFonts w:eastAsia="Calibri" w:cs="Calibri"/>
          <w:color w:val="000000"/>
          <w:szCs w:val="22"/>
          <w:u w:color="000000"/>
          <w:lang w:val="de-DE" w:eastAsia="de-DE"/>
          <w14:textOutline w14:w="0" w14:cap="flat" w14:cmpd="sng" w14:algn="ctr">
            <w14:noFill/>
            <w14:prstDash w14:val="solid"/>
            <w14:bevel/>
          </w14:textOutline>
        </w:rPr>
        <w:t xml:space="preserve"> dazu</w:t>
      </w:r>
      <w:r w:rsidR="002D5797">
        <w:rPr>
          <w:rFonts w:eastAsia="Calibri" w:cs="Calibri"/>
          <w:color w:val="000000"/>
          <w:szCs w:val="22"/>
          <w:u w:color="000000"/>
          <w:lang w:val="de-DE" w:eastAsia="de-DE"/>
          <w14:textOutline w14:w="0" w14:cap="flat" w14:cmpd="sng" w14:algn="ctr">
            <w14:noFill/>
            <w14:prstDash w14:val="solid"/>
            <w14:bevel/>
          </w14:textOutline>
        </w:rPr>
        <w:t xml:space="preserve"> können</w:t>
      </w:r>
      <w:r>
        <w:rPr>
          <w:rFonts w:eastAsia="Calibri" w:cs="Calibri"/>
          <w:color w:val="000000"/>
          <w:szCs w:val="22"/>
          <w:u w:color="000000"/>
          <w:lang w:val="de-DE" w:eastAsia="de-DE"/>
          <w14:textOutline w14:w="0" w14:cap="flat" w14:cmpd="sng" w14:algn="ctr">
            <w14:noFill/>
            <w14:prstDash w14:val="solid"/>
            <w14:bevel/>
          </w14:textOutline>
        </w:rPr>
        <w:t xml:space="preserve"> in der beiliegenden rest_documentation.md nachgeschlagen werden.</w:t>
      </w:r>
    </w:p>
    <w:p w14:paraId="652AE0AB" w14:textId="64E272FD" w:rsidR="003E7E92" w:rsidRDefault="003E7E92"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5E6241FA" w14:textId="3B52F310" w:rsidR="003E7E92" w:rsidRPr="003E7E92" w:rsidRDefault="003E7E92" w:rsidP="00F51D1E">
      <w:pPr>
        <w:pStyle w:val="KeinLeerraum"/>
        <w:jc w:val="both"/>
        <w:rPr>
          <w:rFonts w:eastAsia="Calibri" w:cs="Calibri"/>
          <w:b/>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SuccessResponse</w:t>
      </w:r>
    </w:p>
    <w:p w14:paraId="62963A5D" w14:textId="2E1EB983" w:rsidR="003E7E92" w:rsidRDefault="003E7E92" w:rsidP="003E7E92">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Diese Klasse wird benutzt, sofern über die REST-Api ein positives Ergebnis resultiert (Gegenstück zu ErrorResponse). Genauere Information</w:t>
      </w:r>
      <w:r w:rsidR="002D5797">
        <w:rPr>
          <w:rFonts w:eastAsia="Calibri" w:cs="Calibri"/>
          <w:color w:val="000000"/>
          <w:szCs w:val="22"/>
          <w:u w:color="000000"/>
          <w:lang w:val="de-DE" w:eastAsia="de-DE"/>
          <w14:textOutline w14:w="0" w14:cap="flat" w14:cmpd="sng" w14:algn="ctr">
            <w14:noFill/>
            <w14:prstDash w14:val="solid"/>
            <w14:bevel/>
          </w14:textOutline>
        </w:rPr>
        <w:t>en</w:t>
      </w:r>
      <w:r>
        <w:rPr>
          <w:rFonts w:eastAsia="Calibri" w:cs="Calibri"/>
          <w:color w:val="000000"/>
          <w:szCs w:val="22"/>
          <w:u w:color="000000"/>
          <w:lang w:val="de-DE" w:eastAsia="de-DE"/>
          <w14:textOutline w14:w="0" w14:cap="flat" w14:cmpd="sng" w14:algn="ctr">
            <w14:noFill/>
            <w14:prstDash w14:val="solid"/>
            <w14:bevel/>
          </w14:textOutline>
        </w:rPr>
        <w:t xml:space="preserve"> dazu </w:t>
      </w:r>
      <w:r w:rsidR="002D5797">
        <w:rPr>
          <w:rFonts w:eastAsia="Calibri" w:cs="Calibri"/>
          <w:color w:val="000000"/>
          <w:szCs w:val="22"/>
          <w:u w:color="000000"/>
          <w:lang w:val="de-DE" w:eastAsia="de-DE"/>
          <w14:textOutline w14:w="0" w14:cap="flat" w14:cmpd="sng" w14:algn="ctr">
            <w14:noFill/>
            <w14:prstDash w14:val="solid"/>
            <w14:bevel/>
          </w14:textOutline>
        </w:rPr>
        <w:t>können</w:t>
      </w:r>
      <w:r>
        <w:rPr>
          <w:rFonts w:eastAsia="Calibri" w:cs="Calibri"/>
          <w:color w:val="000000"/>
          <w:szCs w:val="22"/>
          <w:u w:color="000000"/>
          <w:lang w:val="de-DE" w:eastAsia="de-DE"/>
          <w14:textOutline w14:w="0" w14:cap="flat" w14:cmpd="sng" w14:algn="ctr">
            <w14:noFill/>
            <w14:prstDash w14:val="solid"/>
            <w14:bevel/>
          </w14:textOutline>
        </w:rPr>
        <w:t xml:space="preserve"> in der beiliegenden rest_documentation.md nachgeschlagen werden.</w:t>
      </w:r>
    </w:p>
    <w:p w14:paraId="47ECCD8B" w14:textId="4F2BE9DB" w:rsidR="003E7E92" w:rsidRDefault="003E7E92"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62B766E0" w14:textId="041D8CE5" w:rsidR="003E7E92" w:rsidRPr="003E7E92" w:rsidRDefault="003E7E92" w:rsidP="00F51D1E">
      <w:pPr>
        <w:pStyle w:val="KeinLeerraum"/>
        <w:jc w:val="both"/>
        <w:rPr>
          <w:rFonts w:eastAsia="Calibri" w:cs="Calibri"/>
          <w:b/>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WebsocketResponse</w:t>
      </w:r>
    </w:p>
    <w:p w14:paraId="09CAFDA1" w14:textId="09506B2C" w:rsidR="003E7E92" w:rsidRDefault="003E7E92"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 Klasse wird benutzt, sofern via WebSockets </w:t>
      </w:r>
      <w:r w:rsidR="002D5797">
        <w:rPr>
          <w:rFonts w:eastAsia="Calibri" w:cs="Calibri"/>
          <w:color w:val="000000"/>
          <w:szCs w:val="22"/>
          <w:u w:color="000000"/>
          <w:lang w:val="de-DE" w:eastAsia="de-DE"/>
          <w14:textOutline w14:w="0" w14:cap="flat" w14:cmpd="sng" w14:algn="ctr">
            <w14:noFill/>
            <w14:prstDash w14:val="solid"/>
            <w14:bevel/>
          </w14:textOutline>
        </w:rPr>
        <w:t>eine Nachricht übermittelt wird. Genauere Informationen dazu können in der beiliegenden websocket_documentation.md nachgeschlagen werden.</w:t>
      </w:r>
    </w:p>
    <w:p w14:paraId="6D2C2417" w14:textId="51716D88" w:rsidR="002D5797" w:rsidRDefault="002D5797"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11F94ECF" w14:textId="49B089EE" w:rsidR="002D5797" w:rsidRPr="0092122C" w:rsidRDefault="002D5797" w:rsidP="002D5797">
      <w:pPr>
        <w:pStyle w:val="berschrift2"/>
      </w:pPr>
      <w:r w:rsidRPr="0092122C">
        <w:t>3.</w:t>
      </w:r>
      <w:r w:rsidR="00BB21CA">
        <w:t>2</w:t>
      </w:r>
      <w:r w:rsidRPr="0092122C">
        <w:t xml:space="preserve"> </w:t>
      </w:r>
      <w:r>
        <w:t>RaspberryPI</w:t>
      </w:r>
    </w:p>
    <w:p w14:paraId="24510443" w14:textId="187270BD" w:rsidR="002D5797" w:rsidRPr="0092122C" w:rsidRDefault="002D5797" w:rsidP="002D5797">
      <w:pPr>
        <w:pStyle w:val="berschrift3"/>
      </w:pPr>
      <w:r w:rsidRPr="0092122C">
        <w:t>3.</w:t>
      </w:r>
      <w:r w:rsidR="00BB21CA">
        <w:t>2</w:t>
      </w:r>
      <w:r w:rsidRPr="0092122C">
        <w:t>.1 Entities (Models)</w:t>
      </w:r>
    </w:p>
    <w:p w14:paraId="0783D8E5" w14:textId="57330954" w:rsidR="002D5797" w:rsidRDefault="002D5797" w:rsidP="002D5797">
      <w:pPr>
        <w:pStyle w:val="KeinLeerraum"/>
        <w:rPr>
          <w:rFonts w:eastAsia="Calibri" w:cs="Calibri"/>
          <w:color w:val="000000"/>
          <w:szCs w:val="22"/>
          <w:u w:color="000000"/>
          <w:lang w:val="de-DE" w:eastAsia="de-DE"/>
          <w14:textOutline w14:w="0" w14:cap="flat" w14:cmpd="sng" w14:algn="ctr">
            <w14:noFill/>
            <w14:prstDash w14:val="solid"/>
            <w14:bevel/>
          </w14:textOutline>
        </w:rPr>
      </w:pPr>
    </w:p>
    <w:p w14:paraId="18C5B22B" w14:textId="77777777" w:rsidR="00202191" w:rsidRDefault="00202191" w:rsidP="00202191">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Cube</w:t>
      </w:r>
    </w:p>
    <w:p w14:paraId="7350E041" w14:textId="77777777" w:rsidR="00202191" w:rsidRPr="00F51D1E" w:rsidRDefault="00202191" w:rsidP="00202191">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Jeder nutzbare Cube ist mit einem </w:t>
      </w:r>
      <w:r w:rsidRPr="00F51D1E">
        <w:rPr>
          <w:rFonts w:eastAsia="Calibri" w:cs="Calibri"/>
          <w:b/>
          <w:color w:val="000000"/>
          <w:szCs w:val="22"/>
          <w:u w:color="000000"/>
          <w:lang w:val="de-DE" w:eastAsia="de-DE"/>
          <w14:textOutline w14:w="0" w14:cap="flat" w14:cmpd="sng" w14:algn="ctr">
            <w14:noFill/>
            <w14:prstDash w14:val="solid"/>
            <w14:bevel/>
          </w14:textOutline>
        </w:rPr>
        <w:t>RaspberryPI</w:t>
      </w:r>
      <w:r>
        <w:rPr>
          <w:rFonts w:eastAsia="Calibri" w:cs="Calibri"/>
          <w:color w:val="000000"/>
          <w:szCs w:val="22"/>
          <w:u w:color="000000"/>
          <w:lang w:val="de-DE" w:eastAsia="de-DE"/>
          <w14:textOutline w14:w="0" w14:cap="flat" w14:cmpd="sng" w14:algn="ctr">
            <w14:noFill/>
            <w14:prstDash w14:val="solid"/>
            <w14:bevel/>
          </w14:textOutline>
        </w:rPr>
        <w:t xml:space="preserve"> verbunden. Dieses Gerät verbindet sich anschließend mit dem Backend und registriert einen Cube. Informationen dazu (Aktuelle Seite, Batterie, …) finden sich in dieser Klasse. Hier wird kein DTO benötigt. Hierbei handelt es sich um ein Modell, welches ausschließlich </w:t>
      </w:r>
      <w:r>
        <w:rPr>
          <w:rFonts w:eastAsia="Calibri" w:cs="Calibri"/>
          <w:b/>
          <w:color w:val="000000"/>
          <w:szCs w:val="22"/>
          <w:u w:color="000000"/>
          <w:lang w:val="de-DE" w:eastAsia="de-DE"/>
          <w14:textOutline w14:w="0" w14:cap="flat" w14:cmpd="sng" w14:algn="ctr">
            <w14:noFill/>
            <w14:prstDash w14:val="solid"/>
            <w14:bevel/>
          </w14:textOutline>
        </w:rPr>
        <w:t>in-memory</w:t>
      </w:r>
      <w:r>
        <w:rPr>
          <w:rFonts w:eastAsia="Calibri" w:cs="Calibri"/>
          <w:color w:val="000000"/>
          <w:szCs w:val="22"/>
          <w:u w:color="000000"/>
          <w:lang w:val="de-DE" w:eastAsia="de-DE"/>
          <w14:textOutline w14:w="0" w14:cap="flat" w14:cmpd="sng" w14:algn="ctr">
            <w14:noFill/>
            <w14:prstDash w14:val="solid"/>
            <w14:bevel/>
          </w14:textOutline>
        </w:rPr>
        <w:t xml:space="preserve"> verwendet wird.</w:t>
      </w:r>
    </w:p>
    <w:p w14:paraId="5BF9C9F5" w14:textId="77777777" w:rsidR="00202191" w:rsidRDefault="00202191" w:rsidP="002D5797">
      <w:pPr>
        <w:pStyle w:val="KeinLeerraum"/>
        <w:rPr>
          <w:rFonts w:eastAsia="Calibri" w:cs="Calibri"/>
          <w:color w:val="000000"/>
          <w:szCs w:val="22"/>
          <w:u w:color="000000"/>
          <w:lang w:val="de-DE" w:eastAsia="de-DE"/>
          <w14:textOutline w14:w="0" w14:cap="flat" w14:cmpd="sng" w14:algn="ctr">
            <w14:noFill/>
            <w14:prstDash w14:val="solid"/>
            <w14:bevel/>
          </w14:textOutline>
        </w:rPr>
      </w:pPr>
    </w:p>
    <w:p w14:paraId="3471EF62" w14:textId="77777777" w:rsidR="002D5797" w:rsidRPr="00B9685A" w:rsidRDefault="002D5797"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2D00278E" w14:textId="705E703E" w:rsidR="0092122C" w:rsidRPr="0092122C" w:rsidRDefault="0092122C" w:rsidP="0092122C">
      <w:pPr>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sidRPr="0092122C">
        <w:rPr>
          <w:lang w:val="de-DE"/>
        </w:rPr>
        <w:br w:type="page"/>
      </w:r>
    </w:p>
    <w:p w14:paraId="49283A35" w14:textId="1ADA94A1" w:rsidR="0092122C" w:rsidRDefault="0092122C" w:rsidP="0092122C">
      <w:pPr>
        <w:pStyle w:val="Heading"/>
        <w:numPr>
          <w:ilvl w:val="0"/>
          <w:numId w:val="2"/>
        </w:numPr>
        <w:jc w:val="left"/>
        <w:rPr>
          <w:lang w:val="de-DE"/>
        </w:rPr>
      </w:pPr>
      <w:r>
        <w:rPr>
          <w:lang w:val="de-DE"/>
        </w:rPr>
        <w:lastRenderedPageBreak/>
        <w:t>SW-Architektur</w:t>
      </w:r>
    </w:p>
    <w:p w14:paraId="23E51901" w14:textId="0D2840CB" w:rsidR="00931AB7" w:rsidRPr="0092122C" w:rsidRDefault="00C12B18" w:rsidP="00D12254">
      <w:pPr>
        <w:pStyle w:val="berschrift2"/>
      </w:pPr>
      <w:r>
        <w:rPr>
          <w:noProof/>
        </w:rPr>
        <w:drawing>
          <wp:anchor distT="0" distB="0" distL="114300" distR="114300" simplePos="0" relativeHeight="251660288" behindDoc="0" locked="0" layoutInCell="1" allowOverlap="1" wp14:anchorId="076D9281" wp14:editId="15EB9291">
            <wp:simplePos x="0" y="0"/>
            <wp:positionH relativeFrom="margin">
              <wp:align>center</wp:align>
            </wp:positionH>
            <wp:positionV relativeFrom="paragraph">
              <wp:posOffset>285418</wp:posOffset>
            </wp:positionV>
            <wp:extent cx="6216015" cy="3060065"/>
            <wp:effectExtent l="0" t="0" r="0" b="6985"/>
            <wp:wrapSquare wrapText="bothSides"/>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16015" cy="30600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D5CFF">
        <w:t xml:space="preserve">4.1 </w:t>
      </w:r>
      <w:r w:rsidR="000B7FC3" w:rsidRPr="0092122C">
        <w:t>Komponentendiagramm</w:t>
      </w:r>
    </w:p>
    <w:p w14:paraId="32914773" w14:textId="1883EB07" w:rsidR="00C5047C" w:rsidRPr="00C5047C" w:rsidRDefault="00C5047C" w:rsidP="00C5047C">
      <w:pPr>
        <w:pStyle w:val="KeinLeerraum"/>
      </w:pPr>
    </w:p>
    <w:p w14:paraId="5493AF8A" w14:textId="75E41466" w:rsidR="00931AB7" w:rsidRPr="0092122C" w:rsidRDefault="00FD38F9">
      <w:pPr>
        <w:pStyle w:val="Body"/>
        <w:jc w:val="left"/>
      </w:pPr>
      <w:r w:rsidRPr="0092122C">
        <w:t xml:space="preserve">Die Architektur ist in drei Schichten </w:t>
      </w:r>
      <w:r w:rsidR="00C12B18">
        <w:t>unterteilt</w:t>
      </w:r>
      <w:r w:rsidRPr="0092122C">
        <w:t>:</w:t>
      </w:r>
    </w:p>
    <w:p w14:paraId="6264BD7A" w14:textId="37E567B1" w:rsidR="00FD38F9" w:rsidRPr="0092122C" w:rsidRDefault="00FD38F9" w:rsidP="008E5BBF">
      <w:pPr>
        <w:pStyle w:val="Body"/>
        <w:numPr>
          <w:ilvl w:val="0"/>
          <w:numId w:val="30"/>
        </w:numPr>
      </w:pPr>
      <w:r w:rsidRPr="008E5BBF">
        <w:rPr>
          <w:b/>
        </w:rPr>
        <w:t>Präsentationsschicht</w:t>
      </w:r>
      <w:r w:rsidRPr="008E5BBF">
        <w:rPr>
          <w:b/>
        </w:rPr>
        <w:br/>
      </w:r>
      <w:r w:rsidRPr="0092122C">
        <w:t xml:space="preserve">Diese </w:t>
      </w:r>
      <w:r w:rsidR="008E5BBF">
        <w:t xml:space="preserve">Schicht </w:t>
      </w:r>
      <w:r w:rsidRPr="0092122C">
        <w:t>beinhaltet alle Module, mit denen der User direkt interagiert.</w:t>
      </w:r>
      <w:r w:rsidR="008E5BBF">
        <w:t xml:space="preserve"> Als Frontend versteht man die Weboberfläche, welche im Browser des Nutzers angezeigt wird. Aktionen werden via REST-Api angestoßen. Zusätzlich zu den Antworten der REST-Api erhält das Frontend laufend WebSocket Nachrichten. Diese Nachrichten ermöglichen einen Echtzeitaustausch von Informationen, welcher für ein digitales Spiel essentiell ist. </w:t>
      </w:r>
      <w:r w:rsidR="008E5BBF">
        <w:br/>
      </w:r>
      <w:r w:rsidR="008E5BBF">
        <w:br/>
        <w:t xml:space="preserve">Um eine gute User Experience zu ermöglichen, wird JavaScript eingesetzt – hier explizit das JavaScript Framework Vue.js und die dazugehörige Komponenten-Architektur. </w:t>
      </w:r>
      <w:r w:rsidR="008E5BBF">
        <w:br/>
      </w:r>
      <w:r w:rsidR="008E5BBF">
        <w:br/>
        <w:t>Ebenso zur Präsentationsschicht zählt der Würfel. Dieser liegt bei den Spielern und kommuniziert über die Bluetooth Schnittstelle mit einem dazugehörigen RaspberryPI. Über diesen Würfel können Aktionen angestoßen werden (Bsp.: Begriff erraten).</w:t>
      </w:r>
    </w:p>
    <w:p w14:paraId="6E5AB87C" w14:textId="0BF68B98" w:rsidR="00CD47F6" w:rsidRPr="0092122C" w:rsidRDefault="009D343C" w:rsidP="00CD47F6">
      <w:pPr>
        <w:pStyle w:val="Body"/>
        <w:numPr>
          <w:ilvl w:val="0"/>
          <w:numId w:val="30"/>
        </w:numPr>
      </w:pPr>
      <w:r w:rsidRPr="008E5BBF">
        <w:rPr>
          <w:b/>
        </w:rPr>
        <w:t>Anwendungsschicht:</w:t>
      </w:r>
      <w:r w:rsidRPr="008E5BBF">
        <w:rPr>
          <w:b/>
        </w:rPr>
        <w:br/>
      </w:r>
      <w:r w:rsidR="007553FE">
        <w:t>Im Backend wird das Java Framework Spring</w:t>
      </w:r>
      <w:r w:rsidR="00CD47F6">
        <w:t xml:space="preserve"> </w:t>
      </w:r>
      <w:r w:rsidR="007553FE">
        <w:t xml:space="preserve">verwendet. Dieses beinhaltet den Großteil der Logik und steht im ständigen Informationsaustausch mit Dritten. </w:t>
      </w:r>
      <w:r w:rsidR="00CD47F6">
        <w:t xml:space="preserve">Komplexe Sicherheitsmechanismen sind vorhanden, um einen unbefugten Zugriff zu unterbinden. Für die Kommunikation stehen REST-Api und WebSockets zur Verfügung. </w:t>
      </w:r>
      <w:r w:rsidR="00CD47F6">
        <w:br/>
      </w:r>
      <w:r w:rsidR="00CD47F6">
        <w:br/>
        <w:t>Der RaspberryPI zählt zum Backend – für diese steht ein eigenes Unterprojekt zur Verfügung, hier wird ebenso das Java Framework Spring verwendet. Die Kommunikation erfolgt via Bluetooth beziehungsweise WebSockets.</w:t>
      </w:r>
    </w:p>
    <w:p w14:paraId="78049B5B" w14:textId="61E98BA0" w:rsidR="008A06C7" w:rsidRDefault="000E1607" w:rsidP="00BD156A">
      <w:pPr>
        <w:pStyle w:val="Body"/>
        <w:numPr>
          <w:ilvl w:val="0"/>
          <w:numId w:val="30"/>
        </w:numPr>
        <w:jc w:val="left"/>
      </w:pPr>
      <w:r w:rsidRPr="00BC19AB">
        <w:rPr>
          <w:b/>
        </w:rPr>
        <w:t>Persistenzschicht</w:t>
      </w:r>
      <w:r w:rsidRPr="0092122C">
        <w:t>:</w:t>
      </w:r>
      <w:r w:rsidRPr="0092122C">
        <w:br/>
      </w:r>
      <w:r w:rsidR="00BC19AB">
        <w:t xml:space="preserve">Daten müssen persistent gespeichert werden, da diese ansonsten spätestens nach einer Beendigung der Anwendung nicht mehr vorhanden wären. Alle persistenten Daten werden zentral beim Backend in einer dazugehörigen MySQL Datenbank verwaltet. Die MySQL </w:t>
      </w:r>
      <w:r w:rsidR="00BC19AB">
        <w:lastRenderedPageBreak/>
        <w:t>Datenbank muss nicht zwingend auf demselben Server laufen. Zur Anbindung von Spring wird die Spring Data JPA verwendet (Hibernate).</w:t>
      </w:r>
    </w:p>
    <w:p w14:paraId="72E54DE0" w14:textId="77777777" w:rsidR="007D5CFF" w:rsidRDefault="007D5CFF" w:rsidP="007D5CFF">
      <w:pPr>
        <w:pStyle w:val="Body"/>
        <w:jc w:val="left"/>
      </w:pPr>
    </w:p>
    <w:p w14:paraId="0023ED70" w14:textId="70C1542D" w:rsidR="008A06C7" w:rsidRDefault="008A06C7" w:rsidP="007D5CFF">
      <w:pPr>
        <w:pStyle w:val="berschrift2"/>
        <w:numPr>
          <w:ilvl w:val="1"/>
          <w:numId w:val="40"/>
        </w:numPr>
      </w:pPr>
      <w:bookmarkStart w:id="0" w:name="section-runtime-view"/>
      <w:r w:rsidRPr="008A06C7">
        <w:t>Laufzeitsicht</w:t>
      </w:r>
      <w:bookmarkEnd w:id="0"/>
    </w:p>
    <w:p w14:paraId="43C731D7" w14:textId="4BCFE9BC" w:rsidR="00186FD5" w:rsidRDefault="00186FD5" w:rsidP="00DF7518">
      <w:pPr>
        <w:pStyle w:val="KeinLeerraum"/>
      </w:pPr>
    </w:p>
    <w:p w14:paraId="6E6B371E" w14:textId="655C045B" w:rsidR="001F5C9B" w:rsidRPr="00567936" w:rsidRDefault="001F5C9B" w:rsidP="001A09F6">
      <w:pPr>
        <w:pStyle w:val="KeinLeerraum"/>
        <w:jc w:val="both"/>
        <w:rPr>
          <w:lang w:val="de-DE"/>
        </w:rPr>
      </w:pPr>
      <w:r w:rsidRPr="00567936">
        <w:rPr>
          <w:lang w:val="de-DE"/>
        </w:rPr>
        <w:t xml:space="preserve">Um eine Würfelseite des Dodekaeders abzufragen, wird ein MiniComputer mit Bluetooth Schnittstelle benötigt. Da ein RaspberryPi </w:t>
      </w:r>
      <w:r w:rsidR="00405B29" w:rsidRPr="00567936">
        <w:rPr>
          <w:lang w:val="de-DE"/>
        </w:rPr>
        <w:t>benutzt</w:t>
      </w:r>
      <w:r w:rsidRPr="00567936">
        <w:rPr>
          <w:lang w:val="de-DE"/>
        </w:rPr>
        <w:t xml:space="preserve"> wird, wird hier einfach nur „Pi“ als Bezeichnung dieses MiniComputers </w:t>
      </w:r>
      <w:r w:rsidR="00405B29" w:rsidRPr="00567936">
        <w:rPr>
          <w:lang w:val="de-DE"/>
        </w:rPr>
        <w:t>benutzt</w:t>
      </w:r>
      <w:r w:rsidRPr="00567936">
        <w:rPr>
          <w:lang w:val="de-DE"/>
        </w:rPr>
        <w:t>. Der Pi braucht ebenfalls eine funktionierende Internetanbindung (Intranet, wenn das Backend im lokalen Netz</w:t>
      </w:r>
      <w:r w:rsidR="00506E3E" w:rsidRPr="00567936">
        <w:rPr>
          <w:lang w:val="de-DE"/>
        </w:rPr>
        <w:t>werk liegt</w:t>
      </w:r>
      <w:r w:rsidRPr="00567936">
        <w:rPr>
          <w:lang w:val="de-DE"/>
        </w:rPr>
        <w:t>).</w:t>
      </w:r>
    </w:p>
    <w:p w14:paraId="1620080E" w14:textId="77777777" w:rsidR="001A09F6" w:rsidRPr="00567936" w:rsidRDefault="001A09F6" w:rsidP="001A09F6">
      <w:pPr>
        <w:pStyle w:val="KeinLeerraum"/>
        <w:jc w:val="both"/>
        <w:rPr>
          <w:lang w:val="de-DE"/>
        </w:rPr>
      </w:pPr>
    </w:p>
    <w:p w14:paraId="5182CCAF" w14:textId="405E55DA" w:rsidR="001F5C9B" w:rsidRPr="00567936" w:rsidRDefault="001F5C9B" w:rsidP="001A09F6">
      <w:pPr>
        <w:pStyle w:val="KeinLeerraum"/>
        <w:jc w:val="both"/>
        <w:rPr>
          <w:lang w:val="de-DE"/>
        </w:rPr>
      </w:pPr>
      <w:r w:rsidRPr="00567936">
        <w:rPr>
          <w:lang w:val="de-DE"/>
        </w:rPr>
        <w:t xml:space="preserve">In </w:t>
      </w:r>
      <w:r w:rsidR="00506E3E" w:rsidRPr="00567936">
        <w:rPr>
          <w:lang w:val="de-DE"/>
        </w:rPr>
        <w:t>nach</w:t>
      </w:r>
      <w:r w:rsidRPr="00567936">
        <w:rPr>
          <w:lang w:val="de-DE"/>
        </w:rPr>
        <w:t>folgende</w:t>
      </w:r>
      <w:r w:rsidR="00506E3E" w:rsidRPr="00567936">
        <w:rPr>
          <w:lang w:val="de-DE"/>
        </w:rPr>
        <w:t xml:space="preserve"> </w:t>
      </w:r>
      <w:r w:rsidRPr="00567936">
        <w:rPr>
          <w:lang w:val="de-DE"/>
        </w:rPr>
        <w:t xml:space="preserve">Sequenzdiagramm wird erklärt, wie </w:t>
      </w:r>
      <w:r w:rsidR="00405B29" w:rsidRPr="00567936">
        <w:rPr>
          <w:lang w:val="de-DE"/>
        </w:rPr>
        <w:t>das</w:t>
      </w:r>
      <w:r w:rsidRPr="00567936">
        <w:rPr>
          <w:lang w:val="de-DE"/>
        </w:rPr>
        <w:t xml:space="preserve"> Gameplay die </w:t>
      </w:r>
      <w:r w:rsidR="00405B29" w:rsidRPr="00567936">
        <w:rPr>
          <w:lang w:val="de-DE"/>
        </w:rPr>
        <w:t xml:space="preserve">Benachrichtigung einer Würfelseitenänderung </w:t>
      </w:r>
      <w:r w:rsidR="00DC60C8" w:rsidRPr="00567936">
        <w:rPr>
          <w:lang w:val="de-DE"/>
        </w:rPr>
        <w:t>aktiviert und diese schließlich empfängt.</w:t>
      </w:r>
      <w:r w:rsidR="00405B29" w:rsidRPr="00567936">
        <w:rPr>
          <w:lang w:val="de-DE"/>
        </w:rPr>
        <w:t xml:space="preserve"> Da der Pi hier schon mit einem Raum verbunden ist, ist </w:t>
      </w:r>
      <w:r w:rsidR="00DC60C8" w:rsidRPr="00567936">
        <w:rPr>
          <w:lang w:val="de-DE"/>
        </w:rPr>
        <w:t xml:space="preserve">ihm </w:t>
      </w:r>
      <w:r w:rsidR="00405B29" w:rsidRPr="00567936">
        <w:rPr>
          <w:lang w:val="de-DE"/>
        </w:rPr>
        <w:t xml:space="preserve">schon die </w:t>
      </w:r>
      <w:r w:rsidR="00DC60C8" w:rsidRPr="00567936">
        <w:rPr>
          <w:i/>
          <w:iCs/>
          <w:lang w:val="de-DE"/>
        </w:rPr>
        <w:t>room</w:t>
      </w:r>
      <w:r w:rsidR="00A048FA" w:rsidRPr="00567936">
        <w:rPr>
          <w:i/>
          <w:iCs/>
          <w:lang w:val="de-DE"/>
        </w:rPr>
        <w:t>_id</w:t>
      </w:r>
      <w:r w:rsidR="00405B29" w:rsidRPr="00567936">
        <w:rPr>
          <w:lang w:val="de-DE"/>
        </w:rPr>
        <w:t xml:space="preserve"> bekannt. Hiermit wird gewährleistet, dass nur der aktuelle Raum die Benachrichtigung bekommt. </w:t>
      </w:r>
    </w:p>
    <w:p w14:paraId="30B90B21" w14:textId="21DF4138" w:rsidR="001F5C9B" w:rsidRDefault="00FC5757" w:rsidP="001F5C9B">
      <w:pPr>
        <w:pStyle w:val="Body"/>
        <w:keepNext/>
        <w:jc w:val="left"/>
      </w:pPr>
      <w:r>
        <w:rPr>
          <w:noProof/>
        </w:rPr>
        <w:drawing>
          <wp:inline distT="0" distB="0" distL="0" distR="0" wp14:anchorId="1F06FFF7" wp14:editId="74880972">
            <wp:extent cx="5749925" cy="2567940"/>
            <wp:effectExtent l="0" t="0" r="317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9925" cy="2567940"/>
                    </a:xfrm>
                    <a:prstGeom prst="rect">
                      <a:avLst/>
                    </a:prstGeom>
                    <a:noFill/>
                    <a:ln>
                      <a:noFill/>
                    </a:ln>
                  </pic:spPr>
                </pic:pic>
              </a:graphicData>
            </a:graphic>
          </wp:inline>
        </w:drawing>
      </w:r>
    </w:p>
    <w:p w14:paraId="45ECB745" w14:textId="47B6F7CB" w:rsidR="001F5C9B" w:rsidRDefault="001F5C9B" w:rsidP="001F5C9B">
      <w:pPr>
        <w:pStyle w:val="Beschriftung"/>
        <w:rPr>
          <w:lang w:val="de-DE"/>
        </w:rPr>
      </w:pPr>
      <w:r w:rsidRPr="001F5C9B">
        <w:rPr>
          <w:lang w:val="de-DE"/>
        </w:rPr>
        <w:t>Vereinfac</w:t>
      </w:r>
      <w:r>
        <w:rPr>
          <w:lang w:val="de-DE"/>
        </w:rPr>
        <w:t>h</w:t>
      </w:r>
      <w:r w:rsidRPr="001F5C9B">
        <w:rPr>
          <w:lang w:val="de-DE"/>
        </w:rPr>
        <w:t>te Darstellung der Kommunikation zwischen Backend und Würfel</w:t>
      </w:r>
      <w:r w:rsidR="00B23C96">
        <w:rPr>
          <w:lang w:val="de-DE"/>
        </w:rPr>
        <w:br/>
        <w:t>Aus Platzgrün</w:t>
      </w:r>
      <w:r w:rsidR="00AE3DD4">
        <w:rPr>
          <w:lang w:val="de-DE"/>
        </w:rPr>
        <w:t>d</w:t>
      </w:r>
      <w:r w:rsidR="00B23C96">
        <w:rPr>
          <w:lang w:val="de-DE"/>
        </w:rPr>
        <w:t xml:space="preserve">en ist das Wort „Notification“ </w:t>
      </w:r>
      <w:r w:rsidR="00AE3DD4">
        <w:rPr>
          <w:lang w:val="de-DE"/>
        </w:rPr>
        <w:t>gegebenenfalls</w:t>
      </w:r>
      <w:r w:rsidR="00B23C96">
        <w:rPr>
          <w:lang w:val="de-DE"/>
        </w:rPr>
        <w:t xml:space="preserve"> mi</w:t>
      </w:r>
      <w:r w:rsidR="00406C17">
        <w:rPr>
          <w:lang w:val="de-DE"/>
        </w:rPr>
        <w:t>t</w:t>
      </w:r>
      <w:r w:rsidR="00B23C96">
        <w:rPr>
          <w:lang w:val="de-DE"/>
        </w:rPr>
        <w:t xml:space="preserve"> „</w:t>
      </w:r>
      <w:r w:rsidR="00406C17">
        <w:rPr>
          <w:lang w:val="de-DE"/>
        </w:rPr>
        <w:t>NOTIF</w:t>
      </w:r>
      <w:r w:rsidR="00B23C96">
        <w:rPr>
          <w:lang w:val="de-DE"/>
        </w:rPr>
        <w:t>“ abgekürzt.</w:t>
      </w:r>
    </w:p>
    <w:p w14:paraId="790CAEF8" w14:textId="31DD2E5F" w:rsidR="00FC5757" w:rsidRDefault="00FC5757" w:rsidP="00C60BB2">
      <w:pPr>
        <w:pStyle w:val="KeinLeerraum"/>
        <w:jc w:val="both"/>
        <w:rPr>
          <w:u w:color="000000"/>
          <w:lang w:val="de-DE" w:eastAsia="de-DE"/>
        </w:rPr>
      </w:pPr>
      <w:r>
        <w:rPr>
          <w:u w:color="000000"/>
          <w:lang w:val="de-DE" w:eastAsia="de-DE"/>
        </w:rPr>
        <w:t>Der GameplayController steuert die einzelnen Spiele. Nachdem das Spiel gestartet wurde</w:t>
      </w:r>
      <w:r w:rsidR="00AE3DD4">
        <w:rPr>
          <w:u w:color="000000"/>
          <w:lang w:val="de-DE" w:eastAsia="de-DE"/>
        </w:rPr>
        <w:t xml:space="preserve"> sowie ein Team zum Raten ausgewählt wurde</w:t>
      </w:r>
      <w:r>
        <w:rPr>
          <w:u w:color="000000"/>
          <w:lang w:val="de-DE" w:eastAsia="de-DE"/>
        </w:rPr>
        <w:t>, wird eine Web</w:t>
      </w:r>
      <w:r w:rsidR="00AE3DD4">
        <w:rPr>
          <w:u w:color="000000"/>
          <w:lang w:val="de-DE" w:eastAsia="de-DE"/>
        </w:rPr>
        <w:t>S</w:t>
      </w:r>
      <w:r>
        <w:rPr>
          <w:u w:color="000000"/>
          <w:lang w:val="de-DE" w:eastAsia="de-DE"/>
        </w:rPr>
        <w:t xml:space="preserve">ocket </w:t>
      </w:r>
      <w:r w:rsidR="00AE3DD4">
        <w:rPr>
          <w:u w:color="000000"/>
          <w:lang w:val="de-DE" w:eastAsia="de-DE"/>
        </w:rPr>
        <w:t>Message</w:t>
      </w:r>
      <w:r>
        <w:rPr>
          <w:u w:color="000000"/>
          <w:lang w:val="de-DE" w:eastAsia="de-DE"/>
        </w:rPr>
        <w:t xml:space="preserve"> </w:t>
      </w:r>
      <w:r w:rsidR="00B23C96">
        <w:rPr>
          <w:u w:color="000000"/>
          <w:lang w:val="de-DE" w:eastAsia="de-DE"/>
        </w:rPr>
        <w:t>an den Pi</w:t>
      </w:r>
      <w:r>
        <w:rPr>
          <w:u w:color="000000"/>
          <w:lang w:val="de-DE" w:eastAsia="de-DE"/>
        </w:rPr>
        <w:t xml:space="preserve"> geschickt</w:t>
      </w:r>
      <w:r w:rsidR="00AE3DD4">
        <w:rPr>
          <w:u w:color="000000"/>
          <w:lang w:val="de-DE" w:eastAsia="de-DE"/>
        </w:rPr>
        <w:t>. Diese aktiviert die Benachrichtigungen beim P</w:t>
      </w:r>
      <w:r w:rsidR="00C94FA7">
        <w:rPr>
          <w:u w:color="000000"/>
          <w:lang w:val="de-DE" w:eastAsia="de-DE"/>
        </w:rPr>
        <w:t>i</w:t>
      </w:r>
      <w:r w:rsidR="00AE3DD4">
        <w:rPr>
          <w:u w:color="000000"/>
          <w:lang w:val="de-DE" w:eastAsia="de-DE"/>
        </w:rPr>
        <w:t>.</w:t>
      </w:r>
      <w:r w:rsidR="00C60BB2">
        <w:rPr>
          <w:u w:color="000000"/>
          <w:lang w:val="de-DE" w:eastAsia="de-DE"/>
        </w:rPr>
        <w:t xml:space="preserve"> Alle WebSocket Messages werden durch den LogicController initial verarbeitet. </w:t>
      </w:r>
    </w:p>
    <w:p w14:paraId="1122376B" w14:textId="77777777" w:rsidR="00AE3DD4" w:rsidRDefault="00AE3DD4" w:rsidP="00AE3DD4">
      <w:pPr>
        <w:pStyle w:val="KeinLeerraum"/>
        <w:jc w:val="both"/>
        <w:rPr>
          <w:u w:color="000000"/>
          <w:lang w:val="de-DE" w:eastAsia="de-DE"/>
        </w:rPr>
      </w:pPr>
    </w:p>
    <w:p w14:paraId="43951F46" w14:textId="29AD9046" w:rsidR="00B23C96" w:rsidRDefault="00B23C96" w:rsidP="00AE3DD4">
      <w:pPr>
        <w:pStyle w:val="KeinLeerraum"/>
        <w:jc w:val="both"/>
        <w:rPr>
          <w:u w:color="000000"/>
          <w:lang w:val="de-DE" w:eastAsia="de-DE"/>
        </w:rPr>
      </w:pPr>
      <w:r w:rsidRPr="00B23C96">
        <w:rPr>
          <w:u w:color="000000"/>
          <w:lang w:val="de-DE" w:eastAsia="de-DE"/>
        </w:rPr>
        <w:t xml:space="preserve">Wenn </w:t>
      </w:r>
      <w:r>
        <w:rPr>
          <w:u w:color="000000"/>
          <w:lang w:val="de-DE" w:eastAsia="de-DE"/>
        </w:rPr>
        <w:t>nun eine Änderung der Würfelseite erfolgt, sendet der Würfel an den Pi eine Benachrichtigung</w:t>
      </w:r>
      <w:r w:rsidR="00C60BB2">
        <w:rPr>
          <w:u w:color="000000"/>
          <w:lang w:val="de-DE" w:eastAsia="de-DE"/>
        </w:rPr>
        <w:t xml:space="preserve"> via Bluetooth</w:t>
      </w:r>
      <w:r>
        <w:rPr>
          <w:u w:color="000000"/>
          <w:lang w:val="de-DE" w:eastAsia="de-DE"/>
        </w:rPr>
        <w:t xml:space="preserve">. Der Pi liest die aktuelle </w:t>
      </w:r>
      <w:r w:rsidR="00FC5757">
        <w:rPr>
          <w:u w:color="000000"/>
          <w:lang w:val="de-DE" w:eastAsia="de-DE"/>
        </w:rPr>
        <w:t xml:space="preserve">Seite </w:t>
      </w:r>
      <w:r>
        <w:rPr>
          <w:u w:color="000000"/>
          <w:lang w:val="de-DE" w:eastAsia="de-DE"/>
        </w:rPr>
        <w:t>des Würfels</w:t>
      </w:r>
      <w:r w:rsidR="00A048FA">
        <w:rPr>
          <w:u w:color="000000"/>
          <w:lang w:val="de-DE" w:eastAsia="de-DE"/>
        </w:rPr>
        <w:t xml:space="preserve"> aus</w:t>
      </w:r>
      <w:r>
        <w:rPr>
          <w:u w:color="000000"/>
          <w:lang w:val="de-DE" w:eastAsia="de-DE"/>
        </w:rPr>
        <w:t xml:space="preserve">. Danach wird die zuvor </w:t>
      </w:r>
      <w:r w:rsidR="00E62501">
        <w:rPr>
          <w:u w:color="000000"/>
          <w:lang w:val="de-DE" w:eastAsia="de-DE"/>
        </w:rPr>
        <w:t>d</w:t>
      </w:r>
      <w:r>
        <w:rPr>
          <w:u w:color="000000"/>
          <w:lang w:val="de-DE" w:eastAsia="de-DE"/>
        </w:rPr>
        <w:t xml:space="preserve">urchgeführte </w:t>
      </w:r>
      <w:r w:rsidR="00A048FA">
        <w:rPr>
          <w:u w:color="000000"/>
          <w:lang w:val="de-DE" w:eastAsia="de-DE"/>
        </w:rPr>
        <w:t>Würfelkalibrierung</w:t>
      </w:r>
      <w:r>
        <w:rPr>
          <w:u w:color="000000"/>
          <w:lang w:val="de-DE" w:eastAsia="de-DE"/>
        </w:rPr>
        <w:t xml:space="preserve"> (hier nicht dargestellt) benutzt, um genau eine der 12 möglichen Würfelseiten zuzuweisen. </w:t>
      </w:r>
      <w:r w:rsidR="00E62501">
        <w:rPr>
          <w:u w:color="000000"/>
          <w:lang w:val="de-DE" w:eastAsia="de-DE"/>
        </w:rPr>
        <w:t xml:space="preserve">Diese Information wird im Anschluss an das Backend via WebSocket übermittelt. </w:t>
      </w:r>
    </w:p>
    <w:p w14:paraId="79D62CE3" w14:textId="77777777" w:rsidR="00AE3DD4" w:rsidRDefault="00AE3DD4" w:rsidP="00AE3DD4">
      <w:pPr>
        <w:pStyle w:val="KeinLeerraum"/>
        <w:jc w:val="both"/>
        <w:rPr>
          <w:u w:color="000000"/>
          <w:lang w:val="de-DE" w:eastAsia="de-DE"/>
        </w:rPr>
      </w:pPr>
    </w:p>
    <w:p w14:paraId="7C88AB61" w14:textId="2CB3F0EC" w:rsidR="008A06C7" w:rsidRPr="00FE746A" w:rsidRDefault="007D5CFF" w:rsidP="00D12254">
      <w:pPr>
        <w:pStyle w:val="berschrift2"/>
      </w:pPr>
      <w:r>
        <w:lastRenderedPageBreak/>
        <w:t xml:space="preserve">4.3 </w:t>
      </w:r>
      <w:r w:rsidR="00386597" w:rsidRPr="00FE746A">
        <w:t>Verteilungssicht</w:t>
      </w:r>
    </w:p>
    <w:p w14:paraId="4C60D00A" w14:textId="61E99968" w:rsidR="008A06C7" w:rsidRPr="008A06C7" w:rsidRDefault="008055C2" w:rsidP="00D12254">
      <w:pPr>
        <w:pStyle w:val="FirstParagraph"/>
        <w:rPr>
          <w:lang w:val="de-DE"/>
        </w:rPr>
      </w:pPr>
      <w:r>
        <w:rPr>
          <w:i/>
          <w:noProof/>
        </w:rPr>
        <w:drawing>
          <wp:inline distT="0" distB="0" distL="0" distR="0" wp14:anchorId="34012525" wp14:editId="59AF1567">
            <wp:extent cx="5720715" cy="32480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0715" cy="3248025"/>
                    </a:xfrm>
                    <a:prstGeom prst="rect">
                      <a:avLst/>
                    </a:prstGeom>
                    <a:noFill/>
                    <a:ln>
                      <a:noFill/>
                    </a:ln>
                  </pic:spPr>
                </pic:pic>
              </a:graphicData>
            </a:graphic>
          </wp:inline>
        </w:drawing>
      </w:r>
    </w:p>
    <w:p w14:paraId="3919F097" w14:textId="1BC5C067" w:rsidR="008A06C7" w:rsidRDefault="008055C2" w:rsidP="00190D7F">
      <w:pPr>
        <w:pStyle w:val="KeinLeerraum"/>
        <w:jc w:val="both"/>
        <w:rPr>
          <w:u w:color="000000"/>
          <w:lang w:val="de-DE" w:eastAsia="de-DE"/>
        </w:rPr>
      </w:pPr>
      <w:r>
        <w:rPr>
          <w:u w:color="000000"/>
          <w:lang w:val="de-DE" w:eastAsia="de-DE"/>
        </w:rPr>
        <w:t>Das System besteht aus drei Geräten. Der Würfel, ein RaspberryP</w:t>
      </w:r>
      <w:r w:rsidR="00E54987">
        <w:rPr>
          <w:u w:color="000000"/>
          <w:lang w:val="de-DE" w:eastAsia="de-DE"/>
        </w:rPr>
        <w:t>i</w:t>
      </w:r>
      <w:r>
        <w:rPr>
          <w:u w:color="000000"/>
          <w:lang w:val="de-DE" w:eastAsia="de-DE"/>
        </w:rPr>
        <w:t xml:space="preserve"> und ein Server</w:t>
      </w:r>
      <w:r w:rsidR="00F442BD">
        <w:rPr>
          <w:u w:color="000000"/>
          <w:lang w:val="de-DE" w:eastAsia="de-DE"/>
        </w:rPr>
        <w:t>. Auf dem Server ist ein Docker</w:t>
      </w:r>
      <w:r w:rsidR="00190D7F">
        <w:rPr>
          <w:u w:color="000000"/>
          <w:lang w:val="de-DE" w:eastAsia="de-DE"/>
        </w:rPr>
        <w:t xml:space="preserve"> C</w:t>
      </w:r>
      <w:r w:rsidR="00F442BD">
        <w:rPr>
          <w:u w:color="000000"/>
          <w:lang w:val="de-DE" w:eastAsia="de-DE"/>
        </w:rPr>
        <w:t>ontainer mit der Anwendung in einer Java Laufzeitumgebung.</w:t>
      </w:r>
      <w:r>
        <w:rPr>
          <w:u w:color="000000"/>
          <w:lang w:val="de-DE" w:eastAsia="de-DE"/>
        </w:rPr>
        <w:t xml:space="preserve"> Die Datenbank befindet sich ebenfalls in dem Container</w:t>
      </w:r>
      <w:r w:rsidR="00F442BD">
        <w:rPr>
          <w:u w:color="000000"/>
          <w:lang w:val="de-DE" w:eastAsia="de-DE"/>
        </w:rPr>
        <w:t>.</w:t>
      </w:r>
      <w:r>
        <w:rPr>
          <w:u w:color="000000"/>
          <w:lang w:val="de-DE" w:eastAsia="de-DE"/>
        </w:rPr>
        <w:t xml:space="preserve"> </w:t>
      </w:r>
      <w:r w:rsidR="00F442BD">
        <w:rPr>
          <w:u w:color="000000"/>
          <w:lang w:val="de-DE" w:eastAsia="de-DE"/>
        </w:rPr>
        <w:t>D</w:t>
      </w:r>
      <w:r>
        <w:rPr>
          <w:u w:color="000000"/>
          <w:lang w:val="de-DE" w:eastAsia="de-DE"/>
        </w:rPr>
        <w:t>ie Services realisieren die Transaktionen zwischen der Datenbank und der Anwendung. Die Controller stellen die Schnittstellen für die Kommunikation mit den anderen Geräten.</w:t>
      </w:r>
    </w:p>
    <w:p w14:paraId="1D42B00E" w14:textId="77777777" w:rsidR="00061C01" w:rsidRDefault="00061C01" w:rsidP="00061C01">
      <w:pPr>
        <w:pStyle w:val="KeinLeerraum"/>
        <w:rPr>
          <w:u w:color="000000"/>
          <w:lang w:val="de-DE" w:eastAsia="de-DE"/>
        </w:rPr>
      </w:pPr>
    </w:p>
    <w:p w14:paraId="0350D751" w14:textId="097E98F8" w:rsidR="00061C01" w:rsidRDefault="00190D7F" w:rsidP="00061C01">
      <w:pPr>
        <w:pStyle w:val="KeinLeerraum"/>
        <w:rPr>
          <w:u w:color="000000"/>
          <w:lang w:val="de-DE" w:eastAsia="de-DE"/>
        </w:rPr>
      </w:pPr>
      <w:r>
        <w:rPr>
          <w:u w:color="000000"/>
          <w:lang w:val="de-DE" w:eastAsia="de-DE"/>
        </w:rPr>
        <w:t>Das Frontend wird vom Backend via Tomcat ausgehändigt. Mithilfe einer REST-Api (erkennbar an der Naming Convention) können Daten abgefragt und Aktionen angestoßen werden. Zusätzlich werden Informationen via WebSocket dem Frontend zur Verfügung gestellt.</w:t>
      </w:r>
    </w:p>
    <w:p w14:paraId="54C8611E" w14:textId="77777777" w:rsidR="00061C01" w:rsidRDefault="00061C01" w:rsidP="00061C01">
      <w:pPr>
        <w:pStyle w:val="KeinLeerraum"/>
        <w:rPr>
          <w:u w:color="000000"/>
          <w:lang w:val="de-DE" w:eastAsia="de-DE"/>
        </w:rPr>
      </w:pPr>
    </w:p>
    <w:p w14:paraId="2ABEAB2A" w14:textId="19566BFE" w:rsidR="00F442BD" w:rsidRDefault="00F442BD" w:rsidP="00061C01">
      <w:pPr>
        <w:pStyle w:val="KeinLeerraum"/>
        <w:rPr>
          <w:lang w:val="de-DE"/>
        </w:rPr>
      </w:pPr>
      <w:r>
        <w:rPr>
          <w:u w:color="000000"/>
          <w:lang w:val="de-DE" w:eastAsia="de-DE"/>
        </w:rPr>
        <w:t xml:space="preserve">Der CubeController bietet </w:t>
      </w:r>
      <w:r w:rsidR="00190D7F">
        <w:rPr>
          <w:u w:color="000000"/>
          <w:lang w:val="de-DE" w:eastAsia="de-DE"/>
        </w:rPr>
        <w:t>einen Full-Duplex</w:t>
      </w:r>
      <w:r>
        <w:rPr>
          <w:u w:color="000000"/>
          <w:lang w:val="de-DE" w:eastAsia="de-DE"/>
        </w:rPr>
        <w:t xml:space="preserve"> Web</w:t>
      </w:r>
      <w:r w:rsidR="00190D7F">
        <w:rPr>
          <w:u w:color="000000"/>
          <w:lang w:val="de-DE" w:eastAsia="de-DE"/>
        </w:rPr>
        <w:t>S</w:t>
      </w:r>
      <w:r>
        <w:rPr>
          <w:u w:color="000000"/>
          <w:lang w:val="de-DE" w:eastAsia="de-DE"/>
        </w:rPr>
        <w:t xml:space="preserve">ocket Chanel an, welcher </w:t>
      </w:r>
      <w:r w:rsidR="00190D7F">
        <w:rPr>
          <w:u w:color="000000"/>
          <w:lang w:val="de-DE" w:eastAsia="de-DE"/>
        </w:rPr>
        <w:t xml:space="preserve">für </w:t>
      </w:r>
      <w:r>
        <w:rPr>
          <w:u w:color="000000"/>
          <w:lang w:val="de-DE" w:eastAsia="de-DE"/>
        </w:rPr>
        <w:t xml:space="preserve">die Kommunikation mit dem Pi </w:t>
      </w:r>
      <w:r w:rsidR="00190D7F">
        <w:rPr>
          <w:u w:color="000000"/>
          <w:lang w:val="de-DE" w:eastAsia="de-DE"/>
        </w:rPr>
        <w:t>dient</w:t>
      </w:r>
      <w:r>
        <w:rPr>
          <w:u w:color="000000"/>
          <w:lang w:val="de-DE" w:eastAsia="de-DE"/>
        </w:rPr>
        <w:t xml:space="preserve">. Auf dem Pi läuft ebenfalls eine Java Laufzeitumgebung, jedoch auf Java 1.8.0 </w:t>
      </w:r>
      <w:r w:rsidR="004A4538">
        <w:rPr>
          <w:u w:color="000000"/>
          <w:lang w:val="de-DE" w:eastAsia="de-DE"/>
        </w:rPr>
        <w:t>(Die Funktionalität vom Bluetooth Adapter tinyb wird hiermit gewährleistet)</w:t>
      </w:r>
      <w:r>
        <w:rPr>
          <w:u w:color="000000"/>
          <w:lang w:val="de-DE" w:eastAsia="de-DE"/>
        </w:rPr>
        <w:t>.</w:t>
      </w:r>
    </w:p>
    <w:p w14:paraId="3264C591" w14:textId="77777777" w:rsidR="00F442BD" w:rsidRDefault="00F442BD" w:rsidP="00F73C91">
      <w:pPr>
        <w:pStyle w:val="Aufzhlungszeichen"/>
        <w:rPr>
          <w:rFonts w:ascii="Calibri Light" w:hAnsi="Calibri Light" w:cs="Arial Unicode MS"/>
          <w:color w:val="2E74B5"/>
          <w:sz w:val="32"/>
          <w:szCs w:val="32"/>
          <w:u w:color="2E74B5"/>
          <w:lang w:val="de-DE" w:eastAsia="de-DE"/>
          <w14:textOutline w14:w="0" w14:cap="flat" w14:cmpd="sng" w14:algn="ctr">
            <w14:noFill/>
            <w14:prstDash w14:val="solid"/>
            <w14:bevel/>
          </w14:textOutline>
        </w:rPr>
      </w:pPr>
      <w:r>
        <w:rPr>
          <w:lang w:val="de-DE"/>
        </w:rPr>
        <w:br w:type="page"/>
      </w:r>
    </w:p>
    <w:p w14:paraId="711BB96E" w14:textId="1B0538E7" w:rsidR="00931AB7" w:rsidRPr="0092122C" w:rsidRDefault="000B7FC3">
      <w:pPr>
        <w:pStyle w:val="Heading"/>
        <w:numPr>
          <w:ilvl w:val="0"/>
          <w:numId w:val="2"/>
        </w:numPr>
        <w:jc w:val="left"/>
        <w:rPr>
          <w:lang w:val="de-DE"/>
        </w:rPr>
      </w:pPr>
      <w:r w:rsidRPr="0092122C">
        <w:rPr>
          <w:lang w:val="de-DE"/>
        </w:rPr>
        <w:lastRenderedPageBreak/>
        <w:t>GUI Prototyp</w:t>
      </w:r>
    </w:p>
    <w:p w14:paraId="4FA599DC" w14:textId="218366ED" w:rsidR="00931AB7" w:rsidRDefault="00931AB7" w:rsidP="00316C09">
      <w:pPr>
        <w:pStyle w:val="KeinLeerraum"/>
      </w:pPr>
    </w:p>
    <w:p w14:paraId="49104A5E" w14:textId="392CBEA8" w:rsidR="0089712E" w:rsidRDefault="0089712E" w:rsidP="0089712E">
      <w:pPr>
        <w:pStyle w:val="berschrift2"/>
        <w:numPr>
          <w:ilvl w:val="1"/>
          <w:numId w:val="42"/>
        </w:numPr>
      </w:pPr>
      <w:r>
        <w:t>Beschreibung und Struktur</w:t>
      </w:r>
    </w:p>
    <w:p w14:paraId="10402D4C" w14:textId="77777777" w:rsidR="0089712E" w:rsidRDefault="0089712E" w:rsidP="00316C09">
      <w:pPr>
        <w:pStyle w:val="KeinLeerraum"/>
      </w:pPr>
    </w:p>
    <w:p w14:paraId="67F0C4A4" w14:textId="227A1AFF" w:rsidR="00316C09" w:rsidRDefault="00723652" w:rsidP="00723652">
      <w:pPr>
        <w:pStyle w:val="KeinLeerraum"/>
        <w:jc w:val="both"/>
        <w:rPr>
          <w:lang w:val="de-DE"/>
        </w:rPr>
      </w:pPr>
      <w:r w:rsidRPr="00723652">
        <w:rPr>
          <w:lang w:val="de-DE"/>
        </w:rPr>
        <w:t>Das GUI wird in F</w:t>
      </w:r>
      <w:r>
        <w:rPr>
          <w:lang w:val="de-DE"/>
        </w:rPr>
        <w:t xml:space="preserve">orm einer modernen Single Page Application auf Basis von Vue.js realisiert. Ein typisches Konzept zur Realisierung von Webseiten ist </w:t>
      </w:r>
      <w:r w:rsidRPr="00723652">
        <w:rPr>
          <w:b/>
          <w:lang w:val="de-DE"/>
        </w:rPr>
        <w:t>Mobile First</w:t>
      </w:r>
      <w:r>
        <w:rPr>
          <w:lang w:val="de-DE"/>
        </w:rPr>
        <w:t>. Dabei realisiert man Webseiten zuerst für mobile Endgeräte – diese weisen in der Regel wesentlich weniger Platz auf. Das vereinfacht den Prozess sehr, da man so nicht zwingend Elemente entfernen muss (um von einer Desktop Ansicht auf eine mobile Ansicht zu optimieren). Dieses Konzept wurde hier angewendet, wird allerdings nicht angeführt.</w:t>
      </w:r>
    </w:p>
    <w:p w14:paraId="416A72AB" w14:textId="2BBDCF48" w:rsidR="00723652" w:rsidRDefault="00723652" w:rsidP="00723652">
      <w:pPr>
        <w:pStyle w:val="KeinLeerraum"/>
        <w:jc w:val="both"/>
        <w:rPr>
          <w:lang w:val="de-DE"/>
        </w:rPr>
      </w:pPr>
    </w:p>
    <w:p w14:paraId="2BC5C9BC" w14:textId="523FC1A7" w:rsidR="00723652" w:rsidRPr="0089712E" w:rsidRDefault="00723652" w:rsidP="00723652">
      <w:pPr>
        <w:pStyle w:val="KeinLeerraum"/>
        <w:jc w:val="both"/>
        <w:rPr>
          <w:rFonts w:cs="Calibri"/>
          <w:szCs w:val="22"/>
          <w:lang w:val="de-DE"/>
        </w:rPr>
      </w:pPr>
      <w:r w:rsidRPr="0089712E">
        <w:rPr>
          <w:rFonts w:cs="Calibri"/>
          <w:szCs w:val="22"/>
          <w:lang w:val="de-DE"/>
        </w:rPr>
        <w:t>Grundsätzlich wird die nachfolgende Seitenstruktur verwendet:</w:t>
      </w:r>
    </w:p>
    <w:p w14:paraId="0F088278" w14:textId="3D148984" w:rsidR="00EA51C9" w:rsidRPr="0089712E" w:rsidRDefault="00EA51C9" w:rsidP="00EA51C9">
      <w:pPr>
        <w:pStyle w:val="Aufzhlungszeichen"/>
        <w:tabs>
          <w:tab w:val="clear" w:pos="360"/>
        </w:tabs>
        <w:rPr>
          <w:rFonts w:ascii="Calibri" w:hAnsi="Calibri" w:cs="Calibri"/>
          <w:sz w:val="22"/>
          <w:szCs w:val="22"/>
          <w:lang w:val="de-DE"/>
        </w:rPr>
      </w:pPr>
      <w:r w:rsidRPr="0089712E">
        <w:rPr>
          <w:rFonts w:ascii="Calibri" w:hAnsi="Calibri" w:cs="Calibri"/>
          <w:b/>
          <w:sz w:val="22"/>
          <w:szCs w:val="22"/>
          <w:lang w:val="de-DE"/>
        </w:rPr>
        <w:t>Übersicht</w:t>
      </w:r>
      <w:r w:rsidRPr="0089712E">
        <w:rPr>
          <w:rFonts w:ascii="Calibri" w:hAnsi="Calibri" w:cs="Calibri"/>
          <w:b/>
          <w:sz w:val="22"/>
          <w:szCs w:val="22"/>
          <w:lang w:val="de-DE"/>
        </w:rPr>
        <w:br/>
      </w:r>
      <w:r w:rsidRPr="0089712E">
        <w:rPr>
          <w:rFonts w:ascii="Calibri" w:hAnsi="Calibri" w:cs="Calibri"/>
          <w:sz w:val="22"/>
          <w:szCs w:val="22"/>
          <w:lang w:val="de-DE"/>
        </w:rPr>
        <w:t>Hier werden die verfügbaren Räume gelistet</w:t>
      </w:r>
    </w:p>
    <w:p w14:paraId="78A5DC0D" w14:textId="22E98315" w:rsidR="00EA51C9" w:rsidRPr="0089712E" w:rsidRDefault="00EA51C9" w:rsidP="00723652">
      <w:pPr>
        <w:pStyle w:val="Aufzhlungszeichen"/>
        <w:rPr>
          <w:rFonts w:ascii="Calibri" w:hAnsi="Calibri" w:cs="Calibri"/>
          <w:b/>
          <w:sz w:val="22"/>
          <w:szCs w:val="22"/>
          <w:lang w:val="de-DE"/>
        </w:rPr>
      </w:pPr>
      <w:r w:rsidRPr="0089712E">
        <w:rPr>
          <w:rFonts w:ascii="Calibri" w:hAnsi="Calibri" w:cs="Calibri"/>
          <w:b/>
          <w:sz w:val="22"/>
          <w:szCs w:val="22"/>
          <w:lang w:val="de-DE"/>
        </w:rPr>
        <w:t>Authentifizierung</w:t>
      </w:r>
    </w:p>
    <w:p w14:paraId="376C802D" w14:textId="6F16E368" w:rsidR="00EA51C9" w:rsidRPr="0089712E" w:rsidRDefault="00EA51C9" w:rsidP="00EA51C9">
      <w:pPr>
        <w:pStyle w:val="Aufzhlungszeichen"/>
        <w:tabs>
          <w:tab w:val="clear" w:pos="360"/>
          <w:tab w:val="num" w:pos="720"/>
        </w:tabs>
        <w:ind w:left="720"/>
        <w:rPr>
          <w:rFonts w:ascii="Calibri" w:hAnsi="Calibri" w:cs="Calibri"/>
          <w:sz w:val="22"/>
          <w:szCs w:val="22"/>
          <w:lang w:val="de-DE"/>
        </w:rPr>
      </w:pPr>
      <w:r w:rsidRPr="0089712E">
        <w:rPr>
          <w:rFonts w:ascii="Calibri" w:hAnsi="Calibri" w:cs="Calibri"/>
          <w:b/>
          <w:sz w:val="22"/>
          <w:szCs w:val="22"/>
          <w:lang w:val="de-DE"/>
        </w:rPr>
        <w:t>Signup</w:t>
      </w:r>
      <w:r w:rsidRPr="0089712E">
        <w:rPr>
          <w:rFonts w:ascii="Calibri" w:hAnsi="Calibri" w:cs="Calibri"/>
          <w:b/>
          <w:sz w:val="22"/>
          <w:szCs w:val="22"/>
          <w:lang w:val="de-DE"/>
        </w:rPr>
        <w:br/>
      </w:r>
      <w:r w:rsidRPr="0089712E">
        <w:rPr>
          <w:rFonts w:ascii="Calibri" w:hAnsi="Calibri" w:cs="Calibri"/>
          <w:sz w:val="22"/>
          <w:szCs w:val="22"/>
          <w:lang w:val="de-DE"/>
        </w:rPr>
        <w:t>Hier kann man sich registrieren</w:t>
      </w:r>
    </w:p>
    <w:p w14:paraId="3EEC414D" w14:textId="3A3B7A2C" w:rsidR="00EA51C9" w:rsidRPr="0089712E" w:rsidRDefault="00EA51C9" w:rsidP="00EA51C9">
      <w:pPr>
        <w:pStyle w:val="Aufzhlungszeichen"/>
        <w:tabs>
          <w:tab w:val="clear" w:pos="360"/>
          <w:tab w:val="num" w:pos="720"/>
        </w:tabs>
        <w:ind w:left="720"/>
        <w:rPr>
          <w:rFonts w:ascii="Calibri" w:hAnsi="Calibri" w:cs="Calibri"/>
          <w:sz w:val="22"/>
          <w:szCs w:val="22"/>
          <w:lang w:val="de-DE"/>
        </w:rPr>
      </w:pPr>
      <w:r w:rsidRPr="0089712E">
        <w:rPr>
          <w:rFonts w:ascii="Calibri" w:hAnsi="Calibri" w:cs="Calibri"/>
          <w:b/>
          <w:sz w:val="22"/>
          <w:szCs w:val="22"/>
          <w:lang w:val="de-DE"/>
        </w:rPr>
        <w:t>Signin</w:t>
      </w:r>
      <w:r w:rsidRPr="0089712E">
        <w:rPr>
          <w:rFonts w:ascii="Calibri" w:hAnsi="Calibri" w:cs="Calibri"/>
          <w:b/>
          <w:sz w:val="22"/>
          <w:szCs w:val="22"/>
          <w:lang w:val="de-DE"/>
        </w:rPr>
        <w:br/>
      </w:r>
      <w:r w:rsidRPr="0089712E">
        <w:rPr>
          <w:rFonts w:ascii="Calibri" w:hAnsi="Calibri" w:cs="Calibri"/>
          <w:sz w:val="22"/>
          <w:szCs w:val="22"/>
          <w:lang w:val="de-DE"/>
        </w:rPr>
        <w:t>Hier kann man sich anmelden</w:t>
      </w:r>
    </w:p>
    <w:p w14:paraId="6E2ABA29" w14:textId="06E1AB29" w:rsidR="00EA51C9" w:rsidRPr="0089712E" w:rsidRDefault="00EA51C9" w:rsidP="00723652">
      <w:pPr>
        <w:pStyle w:val="Aufzhlungszeichen"/>
        <w:rPr>
          <w:rFonts w:ascii="Calibri" w:hAnsi="Calibri" w:cs="Calibri"/>
          <w:sz w:val="22"/>
          <w:szCs w:val="22"/>
          <w:lang w:val="de-DE"/>
        </w:rPr>
      </w:pPr>
      <w:r w:rsidRPr="0089712E">
        <w:rPr>
          <w:rFonts w:ascii="Calibri" w:hAnsi="Calibri" w:cs="Calibri"/>
          <w:b/>
          <w:sz w:val="22"/>
          <w:szCs w:val="22"/>
          <w:lang w:val="de-DE"/>
        </w:rPr>
        <w:t>Profil(e)</w:t>
      </w:r>
      <w:r w:rsidRPr="0089712E">
        <w:rPr>
          <w:rFonts w:ascii="Calibri" w:hAnsi="Calibri" w:cs="Calibri"/>
          <w:b/>
          <w:sz w:val="22"/>
          <w:szCs w:val="22"/>
          <w:lang w:val="de-DE"/>
        </w:rPr>
        <w:br/>
      </w:r>
      <w:r w:rsidRPr="0089712E">
        <w:rPr>
          <w:rFonts w:ascii="Calibri" w:hAnsi="Calibri" w:cs="Calibri"/>
          <w:sz w:val="22"/>
          <w:szCs w:val="22"/>
          <w:lang w:val="de-DE"/>
        </w:rPr>
        <w:t>Hier können sowohl das eigene Profil, als auch Nutzerprofile anderer Nutzer eingesehen werden.</w:t>
      </w:r>
    </w:p>
    <w:p w14:paraId="636B73E7" w14:textId="597D0898" w:rsidR="00EA51C9" w:rsidRPr="0089712E" w:rsidRDefault="00EA51C9" w:rsidP="00723652">
      <w:pPr>
        <w:pStyle w:val="Aufzhlungszeichen"/>
        <w:rPr>
          <w:rFonts w:ascii="Calibri" w:hAnsi="Calibri" w:cs="Calibri"/>
          <w:sz w:val="22"/>
          <w:szCs w:val="22"/>
          <w:lang w:val="de-DE"/>
        </w:rPr>
      </w:pPr>
      <w:r w:rsidRPr="0089712E">
        <w:rPr>
          <w:rFonts w:ascii="Calibri" w:hAnsi="Calibri" w:cs="Calibri"/>
          <w:b/>
          <w:sz w:val="22"/>
          <w:szCs w:val="22"/>
          <w:lang w:val="de-DE"/>
        </w:rPr>
        <w:t>Dashboard (Spieleverwalter / Admin)</w:t>
      </w:r>
      <w:r w:rsidRPr="0089712E">
        <w:rPr>
          <w:rFonts w:ascii="Calibri" w:hAnsi="Calibri" w:cs="Calibri"/>
          <w:b/>
          <w:sz w:val="22"/>
          <w:szCs w:val="22"/>
          <w:lang w:val="de-DE"/>
        </w:rPr>
        <w:br/>
      </w:r>
      <w:r w:rsidR="006C5BCC" w:rsidRPr="0089712E">
        <w:rPr>
          <w:rFonts w:ascii="Calibri" w:hAnsi="Calibri" w:cs="Calibri"/>
          <w:sz w:val="22"/>
          <w:szCs w:val="22"/>
          <w:lang w:val="de-DE"/>
        </w:rPr>
        <w:t xml:space="preserve">Hier sieht man eine erweiterte Liste der Räume (inklusive Punktestand und Themengebiet), eine Liste der Themengebiete (inkl. Aktionen) sowie eine Liste aller Nutzer (inkl. Aktionen).  </w:t>
      </w:r>
    </w:p>
    <w:p w14:paraId="1B95E36A" w14:textId="2CA05F6F" w:rsidR="00723652" w:rsidRPr="0089712E" w:rsidRDefault="00EA51C9" w:rsidP="00EA51C9">
      <w:pPr>
        <w:pStyle w:val="Aufzhlungszeichen"/>
        <w:rPr>
          <w:rFonts w:ascii="Calibri" w:hAnsi="Calibri" w:cs="Calibri"/>
          <w:sz w:val="22"/>
          <w:szCs w:val="22"/>
          <w:lang w:val="de-DE"/>
        </w:rPr>
      </w:pPr>
      <w:r w:rsidRPr="0089712E">
        <w:rPr>
          <w:rFonts w:ascii="Calibri" w:hAnsi="Calibri" w:cs="Calibri"/>
          <w:b/>
          <w:sz w:val="22"/>
          <w:szCs w:val="22"/>
          <w:lang w:val="de-DE"/>
        </w:rPr>
        <w:t>Raum</w:t>
      </w:r>
      <w:r w:rsidRPr="0089712E">
        <w:rPr>
          <w:rFonts w:ascii="Calibri" w:hAnsi="Calibri" w:cs="Calibri"/>
          <w:b/>
          <w:sz w:val="22"/>
          <w:szCs w:val="22"/>
          <w:lang w:val="de-DE"/>
        </w:rPr>
        <w:br/>
      </w:r>
      <w:r w:rsidR="006C5BCC" w:rsidRPr="0089712E">
        <w:rPr>
          <w:rFonts w:ascii="Calibri" w:hAnsi="Calibri" w:cs="Calibri"/>
          <w:sz w:val="22"/>
          <w:szCs w:val="22"/>
          <w:lang w:val="de-DE"/>
        </w:rPr>
        <w:t xml:space="preserve">Hier können beigetretene Spieler eingesehen werden und Teams verwaltet werden. Sofern man am Spiel teilnimmt, wechselt die Ansicht </w:t>
      </w:r>
      <w:r w:rsidR="0089712E" w:rsidRPr="0089712E">
        <w:rPr>
          <w:rFonts w:ascii="Calibri" w:hAnsi="Calibri" w:cs="Calibri"/>
          <w:sz w:val="22"/>
          <w:szCs w:val="22"/>
          <w:lang w:val="de-DE"/>
        </w:rPr>
        <w:t>in den Spielmodus (Aktueller Spieler, Timer, Begriff, … wird angezeigt)</w:t>
      </w:r>
    </w:p>
    <w:p w14:paraId="20C65ED8" w14:textId="55BC3928" w:rsidR="00316C09" w:rsidRPr="0089712E" w:rsidRDefault="00EA51C9" w:rsidP="00EA51C9">
      <w:pPr>
        <w:pStyle w:val="Aufzhlungszeichen"/>
        <w:rPr>
          <w:rFonts w:ascii="Calibri" w:hAnsi="Calibri" w:cs="Calibri"/>
          <w:sz w:val="22"/>
          <w:szCs w:val="22"/>
          <w:lang w:val="de-DE"/>
        </w:rPr>
      </w:pPr>
      <w:r w:rsidRPr="0089712E">
        <w:rPr>
          <w:rFonts w:ascii="Calibri" w:hAnsi="Calibri" w:cs="Calibri"/>
          <w:b/>
          <w:sz w:val="22"/>
          <w:szCs w:val="22"/>
          <w:lang w:val="de-DE"/>
        </w:rPr>
        <w:t>Error</w:t>
      </w:r>
      <w:r w:rsidRPr="0089712E">
        <w:rPr>
          <w:rFonts w:ascii="Calibri" w:hAnsi="Calibri" w:cs="Calibri"/>
          <w:b/>
          <w:sz w:val="22"/>
          <w:szCs w:val="22"/>
          <w:lang w:val="de-DE"/>
        </w:rPr>
        <w:br/>
      </w:r>
      <w:r w:rsidRPr="0089712E">
        <w:rPr>
          <w:rFonts w:ascii="Calibri" w:hAnsi="Calibri" w:cs="Calibri"/>
          <w:sz w:val="22"/>
          <w:szCs w:val="22"/>
          <w:lang w:val="de-DE"/>
        </w:rPr>
        <w:t>Hier finden sich mehrere Fehlerbildschirme (Error 404 und 500)</w:t>
      </w:r>
    </w:p>
    <w:p w14:paraId="43320D23" w14:textId="731A2194" w:rsidR="00EA51C9" w:rsidRPr="0089712E" w:rsidRDefault="00EA51C9" w:rsidP="0089712E">
      <w:pPr>
        <w:pStyle w:val="Aufzhlungszeichen"/>
        <w:rPr>
          <w:rFonts w:ascii="Calibri" w:hAnsi="Calibri" w:cs="Calibri"/>
          <w:sz w:val="22"/>
          <w:szCs w:val="22"/>
          <w:lang w:val="de-DE"/>
        </w:rPr>
      </w:pPr>
      <w:r w:rsidRPr="0089712E">
        <w:rPr>
          <w:rFonts w:ascii="Calibri" w:hAnsi="Calibri" w:cs="Calibri"/>
          <w:b/>
          <w:sz w:val="22"/>
          <w:szCs w:val="22"/>
          <w:lang w:val="de-DE"/>
        </w:rPr>
        <w:t>WS Debug</w:t>
      </w:r>
      <w:r w:rsidRPr="0089712E">
        <w:rPr>
          <w:rFonts w:ascii="Calibri" w:hAnsi="Calibri" w:cs="Calibri"/>
          <w:b/>
          <w:sz w:val="22"/>
          <w:szCs w:val="22"/>
          <w:lang w:val="de-DE"/>
        </w:rPr>
        <w:br/>
      </w:r>
      <w:r w:rsidRPr="0089712E">
        <w:rPr>
          <w:rFonts w:ascii="Calibri" w:hAnsi="Calibri" w:cs="Calibri"/>
          <w:sz w:val="22"/>
          <w:szCs w:val="22"/>
          <w:lang w:val="de-DE"/>
        </w:rPr>
        <w:t>Hier kann ein Debugtool für WebSocket Verbindungen gefunden werden (Hinweis: In einem Production Build ist diese Seite deaktiviert).</w:t>
      </w:r>
    </w:p>
    <w:p w14:paraId="4C87128A" w14:textId="143A11EF" w:rsidR="0089712E" w:rsidRDefault="0089712E" w:rsidP="0089712E">
      <w:pPr>
        <w:pStyle w:val="Aufzhlungszeichen"/>
        <w:numPr>
          <w:ilvl w:val="0"/>
          <w:numId w:val="0"/>
        </w:numPr>
        <w:ind w:left="360" w:hanging="360"/>
        <w:rPr>
          <w:rFonts w:ascii="Calibri" w:hAnsi="Calibri" w:cs="Calibri"/>
          <w:sz w:val="22"/>
          <w:szCs w:val="22"/>
          <w:lang w:val="de-DE"/>
        </w:rPr>
      </w:pPr>
    </w:p>
    <w:p w14:paraId="12CEB4D3" w14:textId="43D5A299" w:rsidR="0089712E" w:rsidRPr="0089712E" w:rsidRDefault="0089712E" w:rsidP="0089712E">
      <w:pPr>
        <w:pStyle w:val="Aufzhlungszeichen"/>
        <w:numPr>
          <w:ilvl w:val="0"/>
          <w:numId w:val="0"/>
        </w:numPr>
        <w:rPr>
          <w:rFonts w:ascii="Calibri" w:hAnsi="Calibri" w:cs="Calibri"/>
          <w:sz w:val="22"/>
          <w:szCs w:val="22"/>
          <w:lang w:val="de-DE"/>
        </w:rPr>
      </w:pPr>
      <w:r w:rsidRPr="0089712E">
        <w:rPr>
          <w:rFonts w:ascii="Calibri" w:hAnsi="Calibri" w:cs="Calibri"/>
          <w:sz w:val="22"/>
          <w:szCs w:val="22"/>
          <w:lang w:val="de-DE"/>
        </w:rPr>
        <w:t>Animierte Elemente (</w:t>
      </w:r>
      <w:r>
        <w:rPr>
          <w:rFonts w:ascii="Calibri" w:hAnsi="Calibri" w:cs="Calibri"/>
          <w:sz w:val="22"/>
          <w:szCs w:val="22"/>
          <w:lang w:val="de-DE"/>
        </w:rPr>
        <w:t xml:space="preserve">Dropdowns, </w:t>
      </w:r>
      <w:r w:rsidRPr="0089712E">
        <w:rPr>
          <w:rFonts w:ascii="Calibri" w:hAnsi="Calibri" w:cs="Calibri"/>
          <w:sz w:val="22"/>
          <w:szCs w:val="22"/>
          <w:lang w:val="de-DE"/>
        </w:rPr>
        <w:t>Tooltips, Toasts, …) können in nachfolg</w:t>
      </w:r>
      <w:r>
        <w:rPr>
          <w:rFonts w:ascii="Calibri" w:hAnsi="Calibri" w:cs="Calibri"/>
          <w:sz w:val="22"/>
          <w:szCs w:val="22"/>
          <w:lang w:val="de-DE"/>
        </w:rPr>
        <w:t xml:space="preserve">enden Bildern nicht/schwer dargestellt werden. Manche der oben angeführten Seiten können nur aufgerufen werden, sofern die dazugehörigen Bedingungen erfüllt sind (Bsp.: Nutzerrolle). </w:t>
      </w:r>
    </w:p>
    <w:p w14:paraId="300E691C" w14:textId="7CA62399" w:rsidR="0089712E" w:rsidRDefault="0089712E" w:rsidP="0089712E">
      <w:pPr>
        <w:pStyle w:val="Aufzhlungszeichen"/>
        <w:numPr>
          <w:ilvl w:val="0"/>
          <w:numId w:val="0"/>
        </w:numPr>
        <w:ind w:left="360" w:hanging="360"/>
        <w:rPr>
          <w:rFonts w:ascii="Calibri" w:hAnsi="Calibri" w:cs="Calibri"/>
          <w:sz w:val="22"/>
          <w:szCs w:val="22"/>
          <w:lang w:val="de-DE"/>
        </w:rPr>
      </w:pPr>
    </w:p>
    <w:p w14:paraId="0CB09BB9" w14:textId="52563DF7" w:rsidR="0089712E" w:rsidRDefault="00567936" w:rsidP="00186FD5">
      <w:pPr>
        <w:pStyle w:val="berschrift2"/>
        <w:numPr>
          <w:ilvl w:val="1"/>
          <w:numId w:val="42"/>
        </w:numPr>
      </w:pPr>
      <w:r>
        <w:rPr>
          <w:noProof/>
        </w:rPr>
        <w:drawing>
          <wp:anchor distT="0" distB="0" distL="114300" distR="114300" simplePos="0" relativeHeight="251662336" behindDoc="0" locked="0" layoutInCell="1" allowOverlap="1" wp14:anchorId="0AB7470F" wp14:editId="5D3424C8">
            <wp:simplePos x="0" y="0"/>
            <wp:positionH relativeFrom="margin">
              <wp:posOffset>4189862</wp:posOffset>
            </wp:positionH>
            <wp:positionV relativeFrom="paragraph">
              <wp:posOffset>31485</wp:posOffset>
            </wp:positionV>
            <wp:extent cx="1746885" cy="1177290"/>
            <wp:effectExtent l="0" t="0" r="5715" b="3810"/>
            <wp:wrapSquare wrapText="bothSides"/>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46885" cy="1177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86FD5">
        <w:t>GUI Entwurf</w:t>
      </w:r>
    </w:p>
    <w:p w14:paraId="6FF2EEB5" w14:textId="6C9112BB" w:rsidR="00186FD5" w:rsidRDefault="00186FD5" w:rsidP="00186FD5">
      <w:pPr>
        <w:pStyle w:val="KeinLeerraum"/>
      </w:pPr>
    </w:p>
    <w:p w14:paraId="30997AC2" w14:textId="7A4EDDD4" w:rsidR="00567936" w:rsidRPr="001711A5" w:rsidRDefault="00567936" w:rsidP="00567936">
      <w:pPr>
        <w:pStyle w:val="KeinLeerraum"/>
        <w:jc w:val="both"/>
        <w:rPr>
          <w:lang w:val="de-DE"/>
        </w:rPr>
      </w:pPr>
      <w:r w:rsidRPr="001711A5">
        <w:rPr>
          <w:lang w:val="de-DE"/>
        </w:rPr>
        <w:t>Nachfolgend befindet sich der G</w:t>
      </w:r>
      <w:r>
        <w:rPr>
          <w:lang w:val="de-DE"/>
        </w:rPr>
        <w:t>UI Entwurf. Alle Seiten werden dargestellt. Die jeweilige Funktionalität kann den Use Cases entnommen werden.</w:t>
      </w:r>
    </w:p>
    <w:p w14:paraId="0B072A3D" w14:textId="6A031985" w:rsidR="00567936" w:rsidRPr="001711A5" w:rsidRDefault="00567936" w:rsidP="00567936">
      <w:pPr>
        <w:pStyle w:val="KeinLeerraum"/>
        <w:rPr>
          <w:lang w:val="de-DE"/>
        </w:rPr>
      </w:pPr>
    </w:p>
    <w:p w14:paraId="55767FD5" w14:textId="77777777" w:rsidR="00567936" w:rsidRDefault="00567936" w:rsidP="00567936">
      <w:pPr>
        <w:pStyle w:val="KeinLeerraum"/>
        <w:rPr>
          <w:lang w:val="de-DE"/>
        </w:rPr>
      </w:pPr>
      <w:r>
        <w:rPr>
          <w:noProof/>
          <w:lang w:val="de-DE"/>
        </w:rPr>
        <w:lastRenderedPageBreak/>
        <w:drawing>
          <wp:inline distT="0" distB="0" distL="0" distR="0" wp14:anchorId="66BB699E" wp14:editId="3ECFB59B">
            <wp:extent cx="5752465" cy="1896745"/>
            <wp:effectExtent l="0" t="0" r="635" b="825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2465" cy="1896745"/>
                    </a:xfrm>
                    <a:prstGeom prst="rect">
                      <a:avLst/>
                    </a:prstGeom>
                    <a:noFill/>
                    <a:ln>
                      <a:noFill/>
                    </a:ln>
                  </pic:spPr>
                </pic:pic>
              </a:graphicData>
            </a:graphic>
          </wp:inline>
        </w:drawing>
      </w:r>
    </w:p>
    <w:p w14:paraId="3E12F75B" w14:textId="77777777" w:rsidR="00567936" w:rsidRDefault="00567936" w:rsidP="00567936">
      <w:pPr>
        <w:pStyle w:val="KeinLeerraum"/>
        <w:rPr>
          <w:lang w:val="de-DE"/>
        </w:rPr>
      </w:pPr>
    </w:p>
    <w:p w14:paraId="78A823E3" w14:textId="77777777" w:rsidR="00567936" w:rsidRPr="001711A5" w:rsidRDefault="00567936" w:rsidP="00567936">
      <w:pPr>
        <w:pStyle w:val="KeinLeerraum"/>
        <w:rPr>
          <w:lang w:val="de-DE"/>
        </w:rPr>
      </w:pPr>
      <w:r>
        <w:rPr>
          <w:noProof/>
          <w:lang w:val="de-DE"/>
        </w:rPr>
        <w:drawing>
          <wp:inline distT="0" distB="0" distL="0" distR="0" wp14:anchorId="4176C1AB" wp14:editId="03F0861B">
            <wp:extent cx="5745480" cy="1869440"/>
            <wp:effectExtent l="0" t="0" r="762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45480" cy="1869440"/>
                    </a:xfrm>
                    <a:prstGeom prst="rect">
                      <a:avLst/>
                    </a:prstGeom>
                    <a:noFill/>
                    <a:ln>
                      <a:noFill/>
                    </a:ln>
                  </pic:spPr>
                </pic:pic>
              </a:graphicData>
            </a:graphic>
          </wp:inline>
        </w:drawing>
      </w:r>
    </w:p>
    <w:p w14:paraId="6575C6C1" w14:textId="77777777" w:rsidR="00567936" w:rsidRPr="001711A5" w:rsidRDefault="00567936" w:rsidP="00567936">
      <w:pPr>
        <w:pStyle w:val="KeinLeerraum"/>
        <w:rPr>
          <w:lang w:val="de-DE"/>
        </w:rPr>
      </w:pPr>
    </w:p>
    <w:p w14:paraId="7256CDBA" w14:textId="77777777" w:rsidR="00567936" w:rsidRPr="001711A5" w:rsidRDefault="00567936" w:rsidP="00567936">
      <w:pPr>
        <w:pStyle w:val="KeinLeerraum"/>
        <w:rPr>
          <w:lang w:val="de-DE"/>
        </w:rPr>
      </w:pPr>
      <w:r>
        <w:rPr>
          <w:noProof/>
          <w:lang w:val="de-DE"/>
        </w:rPr>
        <w:drawing>
          <wp:inline distT="0" distB="0" distL="0" distR="0" wp14:anchorId="3D556A23" wp14:editId="10D5A0A0">
            <wp:extent cx="5752465" cy="1896745"/>
            <wp:effectExtent l="0" t="0" r="635" b="825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2465" cy="1896745"/>
                    </a:xfrm>
                    <a:prstGeom prst="rect">
                      <a:avLst/>
                    </a:prstGeom>
                    <a:noFill/>
                    <a:ln>
                      <a:noFill/>
                    </a:ln>
                  </pic:spPr>
                </pic:pic>
              </a:graphicData>
            </a:graphic>
          </wp:inline>
        </w:drawing>
      </w:r>
    </w:p>
    <w:p w14:paraId="071F3CD4" w14:textId="77777777" w:rsidR="00567936" w:rsidRPr="001711A5" w:rsidRDefault="00567936" w:rsidP="00567936">
      <w:pPr>
        <w:pStyle w:val="KeinLeerraum"/>
        <w:rPr>
          <w:lang w:val="de-DE"/>
        </w:rPr>
      </w:pPr>
    </w:p>
    <w:p w14:paraId="546D45FD" w14:textId="77777777" w:rsidR="00567936" w:rsidRDefault="00567936" w:rsidP="00567936">
      <w:pPr>
        <w:pStyle w:val="KeinLeerraum"/>
        <w:rPr>
          <w:lang w:val="de-DE"/>
        </w:rPr>
      </w:pPr>
      <w:r>
        <w:rPr>
          <w:noProof/>
          <w:lang w:val="de-DE"/>
        </w:rPr>
        <w:drawing>
          <wp:inline distT="0" distB="0" distL="0" distR="0" wp14:anchorId="6E7FE0C8" wp14:editId="3ADF3D83">
            <wp:extent cx="5745480" cy="2033270"/>
            <wp:effectExtent l="0" t="0" r="7620" b="508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45480" cy="2033270"/>
                    </a:xfrm>
                    <a:prstGeom prst="rect">
                      <a:avLst/>
                    </a:prstGeom>
                    <a:noFill/>
                    <a:ln>
                      <a:noFill/>
                    </a:ln>
                  </pic:spPr>
                </pic:pic>
              </a:graphicData>
            </a:graphic>
          </wp:inline>
        </w:drawing>
      </w:r>
    </w:p>
    <w:p w14:paraId="7F22E4DB" w14:textId="77777777" w:rsidR="00567936" w:rsidRDefault="00567936" w:rsidP="00567936">
      <w:pPr>
        <w:pStyle w:val="KeinLeerraum"/>
        <w:rPr>
          <w:lang w:val="de-DE"/>
        </w:rPr>
      </w:pPr>
      <w:r>
        <w:rPr>
          <w:noProof/>
          <w:lang w:val="de-DE"/>
        </w:rPr>
        <w:lastRenderedPageBreak/>
        <w:drawing>
          <wp:inline distT="0" distB="0" distL="0" distR="0" wp14:anchorId="214790F3" wp14:editId="51908342">
            <wp:extent cx="5752465" cy="1896745"/>
            <wp:effectExtent l="0" t="0" r="635" b="825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2465" cy="1896745"/>
                    </a:xfrm>
                    <a:prstGeom prst="rect">
                      <a:avLst/>
                    </a:prstGeom>
                    <a:noFill/>
                    <a:ln>
                      <a:noFill/>
                    </a:ln>
                  </pic:spPr>
                </pic:pic>
              </a:graphicData>
            </a:graphic>
          </wp:inline>
        </w:drawing>
      </w:r>
    </w:p>
    <w:p w14:paraId="78B29F9D" w14:textId="77777777" w:rsidR="00567936" w:rsidRDefault="00567936" w:rsidP="00567936">
      <w:pPr>
        <w:pStyle w:val="KeinLeerraum"/>
        <w:rPr>
          <w:lang w:val="de-DE"/>
        </w:rPr>
      </w:pPr>
    </w:p>
    <w:p w14:paraId="77A24630" w14:textId="77777777" w:rsidR="00567936" w:rsidRPr="001711A5" w:rsidRDefault="00567936" w:rsidP="00567936">
      <w:pPr>
        <w:pStyle w:val="KeinLeerraum"/>
        <w:rPr>
          <w:lang w:val="de-DE"/>
        </w:rPr>
      </w:pPr>
      <w:r>
        <w:rPr>
          <w:noProof/>
          <w:lang w:val="de-DE"/>
        </w:rPr>
        <w:drawing>
          <wp:inline distT="0" distB="0" distL="0" distR="0" wp14:anchorId="300851AB" wp14:editId="4A31ED07">
            <wp:extent cx="5745480" cy="2136140"/>
            <wp:effectExtent l="0" t="0" r="762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45480" cy="2136140"/>
                    </a:xfrm>
                    <a:prstGeom prst="rect">
                      <a:avLst/>
                    </a:prstGeom>
                    <a:noFill/>
                    <a:ln>
                      <a:noFill/>
                    </a:ln>
                  </pic:spPr>
                </pic:pic>
              </a:graphicData>
            </a:graphic>
          </wp:inline>
        </w:drawing>
      </w:r>
    </w:p>
    <w:p w14:paraId="276B9EE4" w14:textId="77777777" w:rsidR="00567936" w:rsidRPr="001711A5" w:rsidRDefault="00567936" w:rsidP="00567936">
      <w:pPr>
        <w:pStyle w:val="KeinLeerraum"/>
        <w:rPr>
          <w:lang w:val="de-DE"/>
        </w:rPr>
      </w:pPr>
    </w:p>
    <w:p w14:paraId="7AE08B7F" w14:textId="664DE5D1" w:rsidR="00931AB7" w:rsidRPr="007B5FB3" w:rsidRDefault="00931AB7">
      <w:pPr>
        <w:pStyle w:val="Body"/>
        <w:jc w:val="left"/>
      </w:pPr>
    </w:p>
    <w:p w14:paraId="13547549" w14:textId="77777777" w:rsidR="00931AB7" w:rsidRPr="0092122C" w:rsidRDefault="000B7FC3" w:rsidP="0092122C">
      <w:pPr>
        <w:pStyle w:val="Heading"/>
        <w:numPr>
          <w:ilvl w:val="0"/>
          <w:numId w:val="2"/>
        </w:numPr>
        <w:jc w:val="left"/>
        <w:rPr>
          <w:lang w:val="de-DE"/>
        </w:rPr>
      </w:pPr>
      <w:r w:rsidRPr="0092122C">
        <w:rPr>
          <w:lang w:val="de-DE"/>
        </w:rPr>
        <w:t>Projektplan</w:t>
      </w:r>
    </w:p>
    <w:p w14:paraId="7BA57CB2" w14:textId="77777777" w:rsidR="007B5FB3" w:rsidRPr="007B5FB3" w:rsidRDefault="007B5FB3">
      <w:pPr>
        <w:pStyle w:val="Body"/>
        <w:rPr>
          <w:rFonts w:eastAsia="Arial Unicode MS" w:cs="Arial Unicode MS"/>
          <w:bCs/>
        </w:rPr>
      </w:pPr>
    </w:p>
    <w:p w14:paraId="2A242599" w14:textId="254B2AE7" w:rsidR="00931AB7" w:rsidRDefault="007B5FB3" w:rsidP="007B5FB3">
      <w:pPr>
        <w:pStyle w:val="berschrift2"/>
      </w:pPr>
      <w:r>
        <w:t xml:space="preserve">6.1 </w:t>
      </w:r>
      <w:r w:rsidR="000B7FC3" w:rsidRPr="007B5FB3">
        <w:t>Rolleneinteilung</w:t>
      </w:r>
    </w:p>
    <w:p w14:paraId="6D17EC3D" w14:textId="77777777" w:rsidR="00C944EA" w:rsidRDefault="00C944EA" w:rsidP="00C944EA">
      <w:pPr>
        <w:pStyle w:val="KeinLeerraum"/>
      </w:pPr>
    </w:p>
    <w:p w14:paraId="29DA4A07" w14:textId="7EF3E151" w:rsidR="007B5FB3" w:rsidRPr="007B5FB3" w:rsidRDefault="007B5FB3" w:rsidP="007B5FB3">
      <w:pPr>
        <w:pStyle w:val="Body"/>
      </w:pPr>
      <w:r>
        <w:t>Nachfolgende Rolleneinteilung würde für das Projekt definiert:</w:t>
      </w:r>
    </w:p>
    <w:p w14:paraId="47C31B46" w14:textId="428ED31E" w:rsidR="00931AB7" w:rsidRPr="001F5C9B" w:rsidRDefault="000B7FC3">
      <w:pPr>
        <w:pStyle w:val="Listenabsatz"/>
        <w:numPr>
          <w:ilvl w:val="0"/>
          <w:numId w:val="30"/>
        </w:numPr>
        <w:rPr>
          <w:b/>
          <w:bCs/>
          <w:lang w:val="en-US"/>
        </w:rPr>
      </w:pPr>
      <w:r w:rsidRPr="007B5FB3">
        <w:rPr>
          <w:b/>
          <w:lang w:val="en-US"/>
        </w:rPr>
        <w:t>Hardware / Bluetooth Architekt</w:t>
      </w:r>
      <w:r w:rsidRPr="001F5C9B">
        <w:rPr>
          <w:lang w:val="en-US"/>
        </w:rPr>
        <w:t xml:space="preserve">: </w:t>
      </w:r>
      <w:r w:rsidR="001B0256" w:rsidRPr="001F5C9B">
        <w:rPr>
          <w:lang w:val="en-US"/>
        </w:rPr>
        <w:t>Martin Johannes Beyer</w:t>
      </w:r>
    </w:p>
    <w:p w14:paraId="22FA2B37" w14:textId="32F38619" w:rsidR="00931AB7" w:rsidRPr="0092122C" w:rsidRDefault="000B7FC3">
      <w:pPr>
        <w:pStyle w:val="Listenabsatz"/>
        <w:numPr>
          <w:ilvl w:val="0"/>
          <w:numId w:val="30"/>
        </w:numPr>
        <w:rPr>
          <w:b/>
          <w:bCs/>
        </w:rPr>
      </w:pPr>
      <w:r w:rsidRPr="007B5FB3">
        <w:rPr>
          <w:b/>
        </w:rPr>
        <w:t>Frontend Architekt</w:t>
      </w:r>
      <w:r w:rsidRPr="0092122C">
        <w:t xml:space="preserve">: </w:t>
      </w:r>
      <w:r w:rsidR="001B0256" w:rsidRPr="0092122C">
        <w:t>Islam Mechtijev</w:t>
      </w:r>
    </w:p>
    <w:p w14:paraId="7258AE33" w14:textId="6F773165" w:rsidR="00931AB7" w:rsidRPr="0092122C" w:rsidRDefault="000B7FC3">
      <w:pPr>
        <w:pStyle w:val="Listenabsatz"/>
        <w:numPr>
          <w:ilvl w:val="0"/>
          <w:numId w:val="30"/>
        </w:numPr>
        <w:rPr>
          <w:b/>
          <w:bCs/>
        </w:rPr>
      </w:pPr>
      <w:r w:rsidRPr="007B5FB3">
        <w:rPr>
          <w:b/>
        </w:rPr>
        <w:t>Backend Architekt</w:t>
      </w:r>
      <w:r w:rsidRPr="0092122C">
        <w:t xml:space="preserve">: </w:t>
      </w:r>
      <w:r w:rsidR="001B0256" w:rsidRPr="0092122C">
        <w:t>Martin Fritz Neuner</w:t>
      </w:r>
    </w:p>
    <w:p w14:paraId="4AAED6DE" w14:textId="2157A70E" w:rsidR="008A012E" w:rsidRPr="0092122C" w:rsidRDefault="00A70344">
      <w:pPr>
        <w:pStyle w:val="Listenabsatz"/>
        <w:numPr>
          <w:ilvl w:val="0"/>
          <w:numId w:val="30"/>
        </w:numPr>
        <w:rPr>
          <w:b/>
          <w:bCs/>
        </w:rPr>
      </w:pPr>
      <w:r w:rsidRPr="007B5FB3">
        <w:rPr>
          <w:b/>
        </w:rPr>
        <w:t>GIT</w:t>
      </w:r>
      <w:r w:rsidR="008A012E" w:rsidRPr="007B5FB3">
        <w:rPr>
          <w:b/>
        </w:rPr>
        <w:t xml:space="preserve"> Architekt</w:t>
      </w:r>
      <w:r w:rsidR="008A012E" w:rsidRPr="0092122C">
        <w:t>: Clemens Prosser</w:t>
      </w:r>
    </w:p>
    <w:p w14:paraId="4F1FD6D5" w14:textId="5E2A35F5" w:rsidR="00931AB7" w:rsidRPr="0092122C" w:rsidRDefault="00931AB7" w:rsidP="001B0256">
      <w:pPr>
        <w:pStyle w:val="KeinLeerraum"/>
        <w:rPr>
          <w:lang w:val="de-DE"/>
        </w:rPr>
      </w:pPr>
    </w:p>
    <w:p w14:paraId="1464CFE6" w14:textId="0BB33FF6" w:rsidR="001B0256" w:rsidRPr="0092122C" w:rsidRDefault="001B0256" w:rsidP="007B5FB3">
      <w:pPr>
        <w:pStyle w:val="Body"/>
      </w:pPr>
      <w:r w:rsidRPr="0092122C">
        <w:t>Die jeweiligen Architekten sind für die zeitliche Koordination von Issues sowie</w:t>
      </w:r>
      <w:r w:rsidR="00195085" w:rsidRPr="0092122C">
        <w:t xml:space="preserve"> </w:t>
      </w:r>
      <w:r w:rsidRPr="0092122C">
        <w:t xml:space="preserve">Kommunikation und Management hinsichtlich des jeweiligen Aufgabenbereichs zuständig. Sie stellen den jeweiligen ersten Ansprechpartner dar. </w:t>
      </w:r>
    </w:p>
    <w:p w14:paraId="5CEB064F" w14:textId="77777777" w:rsidR="001B0256" w:rsidRPr="0092122C" w:rsidRDefault="001B0256" w:rsidP="001B0256">
      <w:pPr>
        <w:pStyle w:val="KeinLeerraum"/>
        <w:rPr>
          <w:lang w:val="de-DE"/>
        </w:rPr>
      </w:pPr>
    </w:p>
    <w:p w14:paraId="13819069" w14:textId="56F06033" w:rsidR="00931AB7" w:rsidRDefault="00C944EA" w:rsidP="00C944EA">
      <w:pPr>
        <w:pStyle w:val="berschrift2"/>
      </w:pPr>
      <w:r>
        <w:t xml:space="preserve">6.2 </w:t>
      </w:r>
      <w:r w:rsidR="000B7FC3" w:rsidRPr="0092122C">
        <w:t>Zeitplan</w:t>
      </w:r>
    </w:p>
    <w:p w14:paraId="5EA755AC" w14:textId="548E9CD2" w:rsidR="008F3073" w:rsidRPr="008F3073" w:rsidRDefault="008F3073" w:rsidP="008F3073">
      <w:pPr>
        <w:pStyle w:val="KeinLeerraum"/>
        <w:rPr>
          <w:lang w:val="de-DE"/>
        </w:rPr>
      </w:pPr>
    </w:p>
    <w:p w14:paraId="7E230F5C" w14:textId="3EA92308" w:rsidR="008F3073" w:rsidRDefault="008F3073" w:rsidP="008F3073">
      <w:pPr>
        <w:pStyle w:val="KeinLeerraum"/>
        <w:jc w:val="both"/>
        <w:rPr>
          <w:lang w:val="de-DE"/>
        </w:rPr>
      </w:pPr>
      <w:r>
        <w:rPr>
          <w:lang w:val="de-DE"/>
        </w:rPr>
        <w:t xml:space="preserve">Damit alle Projektmitglieder stets über den jeweiligen Status informiert sind, finden wöchentliche JourFixe Montags (19:00) sowie Freitags (16:00) statt. </w:t>
      </w:r>
    </w:p>
    <w:p w14:paraId="1ECDFC8B" w14:textId="79B1AD43" w:rsidR="008F3073" w:rsidRDefault="008F3073" w:rsidP="008F3073">
      <w:pPr>
        <w:pStyle w:val="KeinLeerraum"/>
        <w:rPr>
          <w:lang w:val="de-DE"/>
        </w:rPr>
      </w:pPr>
    </w:p>
    <w:p w14:paraId="3050EEDC" w14:textId="69C1098B" w:rsidR="008F3073" w:rsidRDefault="008F3073" w:rsidP="008F3073">
      <w:pPr>
        <w:pStyle w:val="KeinLeerraum"/>
        <w:jc w:val="both"/>
        <w:rPr>
          <w:lang w:val="de-DE"/>
        </w:rPr>
      </w:pPr>
      <w:r>
        <w:rPr>
          <w:lang w:val="de-DE"/>
        </w:rPr>
        <w:lastRenderedPageBreak/>
        <w:t xml:space="preserve">Der Projektverlauf wird mithilfe von Meilensteinen geplant. Sofern alle Issues eines Meilensteins erledigt sind, ist der Meilenstein erledigt. Bevorzugt soll an Issues des momentan aktiven Meilensteins gearbeitet werden – man kann allerdings auch vorarbeiten. </w:t>
      </w:r>
    </w:p>
    <w:p w14:paraId="6DAB18B8" w14:textId="2D97FCED" w:rsidR="00EA49B8" w:rsidRPr="00662657" w:rsidRDefault="00EA49B8" w:rsidP="008F3073">
      <w:pPr>
        <w:rPr>
          <w:lang w:val="de-DE"/>
        </w:rPr>
      </w:pPr>
    </w:p>
    <w:tbl>
      <w:tblPr>
        <w:tblStyle w:val="Tabellenraster"/>
        <w:tblW w:w="5802" w:type="dxa"/>
        <w:jc w:val="center"/>
        <w:tblLook w:val="04A0" w:firstRow="1" w:lastRow="0" w:firstColumn="1" w:lastColumn="0" w:noHBand="0" w:noVBand="1"/>
      </w:tblPr>
      <w:tblGrid>
        <w:gridCol w:w="1470"/>
        <w:gridCol w:w="1176"/>
        <w:gridCol w:w="3156"/>
      </w:tblGrid>
      <w:tr w:rsidR="00D1287B" w:rsidRPr="0092122C" w14:paraId="6B3738CA" w14:textId="77777777" w:rsidTr="008F3073">
        <w:trPr>
          <w:jc w:val="center"/>
        </w:trPr>
        <w:tc>
          <w:tcPr>
            <w:tcW w:w="1470" w:type="dxa"/>
          </w:tcPr>
          <w:p w14:paraId="7510C446" w14:textId="2FCE9CC3" w:rsidR="00D1287B" w:rsidRPr="0092122C" w:rsidRDefault="0010229C" w:rsidP="00EA49B8">
            <w:pPr>
              <w:jc w:val="center"/>
              <w:rPr>
                <w:rFonts w:ascii="Calibri" w:hAnsi="Calibri" w:cs="Calibri"/>
                <w:lang w:val="de-DE"/>
              </w:rPr>
            </w:pPr>
            <w:r w:rsidRPr="0092122C">
              <w:rPr>
                <w:rFonts w:ascii="Calibri" w:hAnsi="Calibri" w:cs="Calibri"/>
                <w:lang w:val="de-DE"/>
              </w:rPr>
              <w:t>Nummer</w:t>
            </w:r>
          </w:p>
        </w:tc>
        <w:tc>
          <w:tcPr>
            <w:tcW w:w="1176" w:type="dxa"/>
          </w:tcPr>
          <w:p w14:paraId="1F469B15" w14:textId="29635FF9" w:rsidR="00D1287B" w:rsidRPr="0092122C" w:rsidRDefault="00D1287B" w:rsidP="00D1287B">
            <w:pPr>
              <w:rPr>
                <w:rFonts w:ascii="Calibri" w:hAnsi="Calibri" w:cs="Calibri"/>
                <w:lang w:val="de-DE"/>
              </w:rPr>
            </w:pPr>
            <w:r w:rsidRPr="0092122C">
              <w:rPr>
                <w:rFonts w:ascii="Calibri" w:hAnsi="Calibri" w:cs="Calibri"/>
                <w:lang w:val="de-DE"/>
              </w:rPr>
              <w:t>Datum</w:t>
            </w:r>
          </w:p>
        </w:tc>
        <w:tc>
          <w:tcPr>
            <w:tcW w:w="3156" w:type="dxa"/>
          </w:tcPr>
          <w:p w14:paraId="72B82C99" w14:textId="1E8FD197" w:rsidR="00D1287B" w:rsidRPr="0092122C" w:rsidRDefault="00D1287B" w:rsidP="00D1287B">
            <w:pPr>
              <w:rPr>
                <w:rFonts w:ascii="Calibri" w:hAnsi="Calibri" w:cs="Calibri"/>
                <w:lang w:val="de-DE"/>
              </w:rPr>
            </w:pPr>
            <w:r w:rsidRPr="0092122C">
              <w:rPr>
                <w:rFonts w:ascii="Calibri" w:hAnsi="Calibri" w:cs="Calibri"/>
                <w:lang w:val="de-DE"/>
              </w:rPr>
              <w:t>Bezeichnung</w:t>
            </w:r>
          </w:p>
        </w:tc>
      </w:tr>
      <w:tr w:rsidR="00D1287B" w:rsidRPr="0092122C" w14:paraId="29D0D3C9" w14:textId="77777777" w:rsidTr="008F3073">
        <w:trPr>
          <w:jc w:val="center"/>
        </w:trPr>
        <w:tc>
          <w:tcPr>
            <w:tcW w:w="1470" w:type="dxa"/>
          </w:tcPr>
          <w:p w14:paraId="408A9AE3" w14:textId="0B0586EE" w:rsidR="00D1287B" w:rsidRPr="0092122C" w:rsidRDefault="00D1287B" w:rsidP="00EA49B8">
            <w:pPr>
              <w:jc w:val="center"/>
              <w:rPr>
                <w:rFonts w:ascii="Calibri" w:hAnsi="Calibri" w:cs="Calibri"/>
                <w:lang w:val="de-DE"/>
              </w:rPr>
            </w:pPr>
            <w:r w:rsidRPr="0092122C">
              <w:rPr>
                <w:rFonts w:ascii="Calibri" w:hAnsi="Calibri" w:cs="Calibri"/>
                <w:lang w:val="de-DE"/>
              </w:rPr>
              <w:t>1</w:t>
            </w:r>
          </w:p>
        </w:tc>
        <w:tc>
          <w:tcPr>
            <w:tcW w:w="1176" w:type="dxa"/>
          </w:tcPr>
          <w:p w14:paraId="2064D9E6" w14:textId="568B33F1" w:rsidR="00D1287B" w:rsidRPr="0092122C" w:rsidRDefault="00D1287B" w:rsidP="00D1287B">
            <w:pPr>
              <w:rPr>
                <w:rFonts w:ascii="Calibri" w:hAnsi="Calibri" w:cs="Calibri"/>
                <w:lang w:val="de-DE"/>
              </w:rPr>
            </w:pPr>
            <w:r w:rsidRPr="0092122C">
              <w:rPr>
                <w:rFonts w:ascii="Calibri" w:hAnsi="Calibri" w:cs="Calibri"/>
                <w:lang w:val="de-DE"/>
              </w:rPr>
              <w:t>18.03.21</w:t>
            </w:r>
          </w:p>
        </w:tc>
        <w:tc>
          <w:tcPr>
            <w:tcW w:w="3156" w:type="dxa"/>
          </w:tcPr>
          <w:p w14:paraId="58080174" w14:textId="2D024719" w:rsidR="00D1287B" w:rsidRPr="0092122C" w:rsidRDefault="00D1287B" w:rsidP="00D1287B">
            <w:pPr>
              <w:rPr>
                <w:rFonts w:ascii="Calibri" w:hAnsi="Calibri" w:cs="Calibri"/>
                <w:lang w:val="de-DE"/>
              </w:rPr>
            </w:pPr>
            <w:r w:rsidRPr="0092122C">
              <w:rPr>
                <w:rFonts w:ascii="Calibri" w:hAnsi="Calibri" w:cs="Calibri"/>
                <w:lang w:val="de-DE"/>
              </w:rPr>
              <w:t>Fertigstellung Konzept</w:t>
            </w:r>
          </w:p>
        </w:tc>
      </w:tr>
      <w:tr w:rsidR="00D1287B" w:rsidRPr="0092122C" w14:paraId="347C90F4" w14:textId="77777777" w:rsidTr="008F3073">
        <w:trPr>
          <w:jc w:val="center"/>
        </w:trPr>
        <w:tc>
          <w:tcPr>
            <w:tcW w:w="1470" w:type="dxa"/>
          </w:tcPr>
          <w:p w14:paraId="4B598BC7" w14:textId="5D9E55D3" w:rsidR="00D1287B" w:rsidRPr="0092122C" w:rsidRDefault="00D1287B" w:rsidP="00EA49B8">
            <w:pPr>
              <w:jc w:val="center"/>
              <w:rPr>
                <w:rFonts w:ascii="Calibri" w:hAnsi="Calibri" w:cs="Calibri"/>
                <w:lang w:val="de-DE"/>
              </w:rPr>
            </w:pPr>
            <w:r w:rsidRPr="0092122C">
              <w:rPr>
                <w:rFonts w:ascii="Calibri" w:hAnsi="Calibri" w:cs="Calibri"/>
                <w:lang w:val="de-DE"/>
              </w:rPr>
              <w:t>2</w:t>
            </w:r>
          </w:p>
        </w:tc>
        <w:tc>
          <w:tcPr>
            <w:tcW w:w="1176" w:type="dxa"/>
          </w:tcPr>
          <w:p w14:paraId="45542F41" w14:textId="61AC7F33" w:rsidR="00D1287B" w:rsidRPr="0092122C" w:rsidRDefault="0010229C" w:rsidP="00D1287B">
            <w:pPr>
              <w:rPr>
                <w:rFonts w:ascii="Calibri" w:hAnsi="Calibri" w:cs="Calibri"/>
                <w:lang w:val="de-DE"/>
              </w:rPr>
            </w:pPr>
            <w:r w:rsidRPr="0092122C">
              <w:rPr>
                <w:rFonts w:ascii="Calibri" w:hAnsi="Calibri" w:cs="Calibri"/>
                <w:lang w:val="de-DE"/>
              </w:rPr>
              <w:t>28.03.21</w:t>
            </w:r>
          </w:p>
        </w:tc>
        <w:tc>
          <w:tcPr>
            <w:tcW w:w="3156" w:type="dxa"/>
          </w:tcPr>
          <w:p w14:paraId="49A5A1E9" w14:textId="47B8ABBB" w:rsidR="00D1287B" w:rsidRPr="0092122C" w:rsidRDefault="0010229C" w:rsidP="00D1287B">
            <w:pPr>
              <w:rPr>
                <w:rFonts w:ascii="Calibri" w:hAnsi="Calibri" w:cs="Calibri"/>
                <w:lang w:val="de-DE"/>
              </w:rPr>
            </w:pPr>
            <w:r w:rsidRPr="0092122C">
              <w:rPr>
                <w:rFonts w:ascii="Calibri" w:hAnsi="Calibri" w:cs="Calibri"/>
                <w:lang w:val="de-DE"/>
              </w:rPr>
              <w:t>Project Setup</w:t>
            </w:r>
            <w:r w:rsidR="00882F3F" w:rsidRPr="0092122C">
              <w:rPr>
                <w:rFonts w:ascii="Calibri" w:hAnsi="Calibri" w:cs="Calibri"/>
                <w:lang w:val="de-DE"/>
              </w:rPr>
              <w:t xml:space="preserve"> / Konfiguration</w:t>
            </w:r>
          </w:p>
        </w:tc>
      </w:tr>
      <w:tr w:rsidR="0010229C" w:rsidRPr="0092122C" w14:paraId="42409AA7" w14:textId="77777777" w:rsidTr="008F3073">
        <w:trPr>
          <w:jc w:val="center"/>
        </w:trPr>
        <w:tc>
          <w:tcPr>
            <w:tcW w:w="1470" w:type="dxa"/>
          </w:tcPr>
          <w:p w14:paraId="08AC4EFF" w14:textId="2CA5A039" w:rsidR="0010229C" w:rsidRPr="0092122C" w:rsidRDefault="0010229C" w:rsidP="00EA49B8">
            <w:pPr>
              <w:jc w:val="center"/>
              <w:rPr>
                <w:rFonts w:ascii="Calibri" w:hAnsi="Calibri" w:cs="Calibri"/>
                <w:lang w:val="de-DE"/>
              </w:rPr>
            </w:pPr>
            <w:r w:rsidRPr="0092122C">
              <w:rPr>
                <w:rFonts w:ascii="Calibri" w:hAnsi="Calibri" w:cs="Calibri"/>
                <w:lang w:val="de-DE"/>
              </w:rPr>
              <w:t>3</w:t>
            </w:r>
          </w:p>
        </w:tc>
        <w:tc>
          <w:tcPr>
            <w:tcW w:w="1176" w:type="dxa"/>
          </w:tcPr>
          <w:p w14:paraId="555F3266" w14:textId="02D295C3" w:rsidR="0010229C" w:rsidRPr="0092122C" w:rsidRDefault="0010229C" w:rsidP="00D1287B">
            <w:pPr>
              <w:rPr>
                <w:rFonts w:ascii="Calibri" w:hAnsi="Calibri" w:cs="Calibri"/>
                <w:lang w:val="de-DE"/>
              </w:rPr>
            </w:pPr>
            <w:r w:rsidRPr="0092122C">
              <w:rPr>
                <w:rFonts w:ascii="Calibri" w:hAnsi="Calibri" w:cs="Calibri"/>
                <w:lang w:val="de-DE"/>
              </w:rPr>
              <w:t>11.04.21</w:t>
            </w:r>
          </w:p>
        </w:tc>
        <w:tc>
          <w:tcPr>
            <w:tcW w:w="3156" w:type="dxa"/>
          </w:tcPr>
          <w:p w14:paraId="401D61E0" w14:textId="10612EF3" w:rsidR="0010229C" w:rsidRPr="0092122C" w:rsidRDefault="0010229C" w:rsidP="00D1287B">
            <w:pPr>
              <w:rPr>
                <w:rFonts w:ascii="Calibri" w:hAnsi="Calibri" w:cs="Calibri"/>
                <w:lang w:val="de-DE"/>
              </w:rPr>
            </w:pPr>
            <w:r w:rsidRPr="0092122C">
              <w:rPr>
                <w:rFonts w:ascii="Calibri" w:hAnsi="Calibri" w:cs="Calibri"/>
                <w:lang w:val="de-DE"/>
              </w:rPr>
              <w:t>Meilenstein 1</w:t>
            </w:r>
          </w:p>
        </w:tc>
      </w:tr>
      <w:tr w:rsidR="0010229C" w:rsidRPr="0092122C" w14:paraId="11137D9C" w14:textId="77777777" w:rsidTr="008F3073">
        <w:trPr>
          <w:jc w:val="center"/>
        </w:trPr>
        <w:tc>
          <w:tcPr>
            <w:tcW w:w="1470" w:type="dxa"/>
          </w:tcPr>
          <w:p w14:paraId="4AD4C5DB" w14:textId="54301DC5" w:rsidR="0010229C" w:rsidRPr="0092122C" w:rsidRDefault="0010229C" w:rsidP="00EA49B8">
            <w:pPr>
              <w:jc w:val="center"/>
              <w:rPr>
                <w:rFonts w:ascii="Calibri" w:hAnsi="Calibri" w:cs="Calibri"/>
                <w:lang w:val="de-DE"/>
              </w:rPr>
            </w:pPr>
            <w:r w:rsidRPr="0092122C">
              <w:rPr>
                <w:rFonts w:ascii="Calibri" w:hAnsi="Calibri" w:cs="Calibri"/>
                <w:lang w:val="de-DE"/>
              </w:rPr>
              <w:t>4</w:t>
            </w:r>
          </w:p>
        </w:tc>
        <w:tc>
          <w:tcPr>
            <w:tcW w:w="1176" w:type="dxa"/>
          </w:tcPr>
          <w:p w14:paraId="5FB749A9" w14:textId="0199BD19" w:rsidR="0010229C" w:rsidRPr="0092122C" w:rsidRDefault="002C5A33" w:rsidP="00D1287B">
            <w:pPr>
              <w:rPr>
                <w:rFonts w:ascii="Calibri" w:hAnsi="Calibri" w:cs="Calibri"/>
                <w:lang w:val="de-DE"/>
              </w:rPr>
            </w:pPr>
            <w:r w:rsidRPr="0092122C">
              <w:rPr>
                <w:rFonts w:ascii="Calibri" w:hAnsi="Calibri" w:cs="Calibri"/>
                <w:lang w:val="de-DE"/>
              </w:rPr>
              <w:t>02</w:t>
            </w:r>
            <w:r w:rsidR="0010229C" w:rsidRPr="0092122C">
              <w:rPr>
                <w:rFonts w:ascii="Calibri" w:hAnsi="Calibri" w:cs="Calibri"/>
                <w:lang w:val="de-DE"/>
              </w:rPr>
              <w:t>.0</w:t>
            </w:r>
            <w:r w:rsidRPr="0092122C">
              <w:rPr>
                <w:rFonts w:ascii="Calibri" w:hAnsi="Calibri" w:cs="Calibri"/>
                <w:lang w:val="de-DE"/>
              </w:rPr>
              <w:t>5</w:t>
            </w:r>
            <w:r w:rsidR="0010229C" w:rsidRPr="0092122C">
              <w:rPr>
                <w:rFonts w:ascii="Calibri" w:hAnsi="Calibri" w:cs="Calibri"/>
                <w:lang w:val="de-DE"/>
              </w:rPr>
              <w:t>.21</w:t>
            </w:r>
          </w:p>
        </w:tc>
        <w:tc>
          <w:tcPr>
            <w:tcW w:w="3156" w:type="dxa"/>
          </w:tcPr>
          <w:p w14:paraId="1591AFD7" w14:textId="73E6CAF2" w:rsidR="0010229C" w:rsidRPr="0092122C" w:rsidRDefault="0010229C" w:rsidP="00D1287B">
            <w:pPr>
              <w:rPr>
                <w:rFonts w:ascii="Calibri" w:hAnsi="Calibri" w:cs="Calibri"/>
                <w:lang w:val="de-DE"/>
              </w:rPr>
            </w:pPr>
            <w:r w:rsidRPr="0092122C">
              <w:rPr>
                <w:rFonts w:ascii="Calibri" w:hAnsi="Calibri" w:cs="Calibri"/>
                <w:lang w:val="de-DE"/>
              </w:rPr>
              <w:t>Meilenstein 2</w:t>
            </w:r>
          </w:p>
        </w:tc>
      </w:tr>
      <w:tr w:rsidR="0010229C" w:rsidRPr="0092122C" w14:paraId="2BF855E4" w14:textId="77777777" w:rsidTr="008F3073">
        <w:trPr>
          <w:jc w:val="center"/>
        </w:trPr>
        <w:tc>
          <w:tcPr>
            <w:tcW w:w="1470" w:type="dxa"/>
          </w:tcPr>
          <w:p w14:paraId="40AC2D23" w14:textId="54F2E089" w:rsidR="0010229C" w:rsidRPr="0092122C" w:rsidRDefault="0010229C" w:rsidP="00EA49B8">
            <w:pPr>
              <w:jc w:val="center"/>
              <w:rPr>
                <w:rFonts w:ascii="Calibri" w:hAnsi="Calibri" w:cs="Calibri"/>
                <w:lang w:val="de-DE"/>
              </w:rPr>
            </w:pPr>
            <w:r w:rsidRPr="0092122C">
              <w:rPr>
                <w:rFonts w:ascii="Calibri" w:hAnsi="Calibri" w:cs="Calibri"/>
                <w:lang w:val="de-DE"/>
              </w:rPr>
              <w:t>5</w:t>
            </w:r>
          </w:p>
        </w:tc>
        <w:tc>
          <w:tcPr>
            <w:tcW w:w="1176" w:type="dxa"/>
          </w:tcPr>
          <w:p w14:paraId="284C621F" w14:textId="1AB3CD30" w:rsidR="0010229C" w:rsidRPr="0092122C" w:rsidRDefault="0010229C" w:rsidP="00D1287B">
            <w:pPr>
              <w:rPr>
                <w:rFonts w:ascii="Calibri" w:hAnsi="Calibri" w:cs="Calibri"/>
                <w:lang w:val="de-DE"/>
              </w:rPr>
            </w:pPr>
            <w:r w:rsidRPr="0092122C">
              <w:rPr>
                <w:rFonts w:ascii="Calibri" w:hAnsi="Calibri" w:cs="Calibri"/>
                <w:lang w:val="de-DE"/>
              </w:rPr>
              <w:t>16.05.21</w:t>
            </w:r>
          </w:p>
        </w:tc>
        <w:tc>
          <w:tcPr>
            <w:tcW w:w="3156" w:type="dxa"/>
          </w:tcPr>
          <w:p w14:paraId="155D00E7" w14:textId="5367D7E8" w:rsidR="0010229C" w:rsidRPr="0092122C" w:rsidRDefault="0010229C" w:rsidP="00D1287B">
            <w:pPr>
              <w:rPr>
                <w:rFonts w:ascii="Calibri" w:hAnsi="Calibri" w:cs="Calibri"/>
                <w:lang w:val="de-DE"/>
              </w:rPr>
            </w:pPr>
            <w:r w:rsidRPr="0092122C">
              <w:rPr>
                <w:rFonts w:ascii="Calibri" w:hAnsi="Calibri" w:cs="Calibri"/>
                <w:lang w:val="de-DE"/>
              </w:rPr>
              <w:t>Meilenstein 3</w:t>
            </w:r>
          </w:p>
        </w:tc>
      </w:tr>
      <w:tr w:rsidR="0010229C" w:rsidRPr="0092122C" w14:paraId="06A9CD1B" w14:textId="77777777" w:rsidTr="008F3073">
        <w:trPr>
          <w:jc w:val="center"/>
        </w:trPr>
        <w:tc>
          <w:tcPr>
            <w:tcW w:w="1470" w:type="dxa"/>
          </w:tcPr>
          <w:p w14:paraId="354F2487" w14:textId="10D86003" w:rsidR="0010229C" w:rsidRPr="0092122C" w:rsidRDefault="0010229C" w:rsidP="00EA49B8">
            <w:pPr>
              <w:jc w:val="center"/>
              <w:rPr>
                <w:rFonts w:ascii="Calibri" w:hAnsi="Calibri" w:cs="Calibri"/>
                <w:lang w:val="de-DE"/>
              </w:rPr>
            </w:pPr>
            <w:r w:rsidRPr="0092122C">
              <w:rPr>
                <w:rFonts w:ascii="Calibri" w:hAnsi="Calibri" w:cs="Calibri"/>
                <w:lang w:val="de-DE"/>
              </w:rPr>
              <w:t>6</w:t>
            </w:r>
          </w:p>
        </w:tc>
        <w:tc>
          <w:tcPr>
            <w:tcW w:w="1176" w:type="dxa"/>
          </w:tcPr>
          <w:p w14:paraId="38392DD4" w14:textId="0A0176D1" w:rsidR="0010229C" w:rsidRPr="0092122C" w:rsidRDefault="0010229C" w:rsidP="0010229C">
            <w:pPr>
              <w:rPr>
                <w:rFonts w:ascii="Calibri" w:hAnsi="Calibri" w:cs="Calibri"/>
                <w:lang w:val="de-DE"/>
              </w:rPr>
            </w:pPr>
            <w:r w:rsidRPr="0092122C">
              <w:rPr>
                <w:rFonts w:ascii="Calibri" w:hAnsi="Calibri" w:cs="Calibri"/>
                <w:lang w:val="de-DE"/>
              </w:rPr>
              <w:t>23.05.21</w:t>
            </w:r>
          </w:p>
        </w:tc>
        <w:tc>
          <w:tcPr>
            <w:tcW w:w="3156" w:type="dxa"/>
          </w:tcPr>
          <w:p w14:paraId="049FEF3E" w14:textId="25324263" w:rsidR="0010229C" w:rsidRPr="0092122C" w:rsidRDefault="0010229C" w:rsidP="0010229C">
            <w:pPr>
              <w:rPr>
                <w:rFonts w:ascii="Calibri" w:hAnsi="Calibri" w:cs="Calibri"/>
                <w:lang w:val="de-DE"/>
              </w:rPr>
            </w:pPr>
            <w:r w:rsidRPr="0092122C">
              <w:rPr>
                <w:rFonts w:ascii="Calibri" w:hAnsi="Calibri" w:cs="Calibri"/>
                <w:lang w:val="de-DE"/>
              </w:rPr>
              <w:t>Fertigstellung aller Features</w:t>
            </w:r>
          </w:p>
        </w:tc>
      </w:tr>
      <w:tr w:rsidR="0010229C" w:rsidRPr="0092122C" w14:paraId="0E2E3268" w14:textId="77777777" w:rsidTr="008F3073">
        <w:trPr>
          <w:jc w:val="center"/>
        </w:trPr>
        <w:tc>
          <w:tcPr>
            <w:tcW w:w="1470" w:type="dxa"/>
          </w:tcPr>
          <w:p w14:paraId="2B633083" w14:textId="11A80C1D" w:rsidR="0010229C" w:rsidRPr="0092122C" w:rsidRDefault="0010229C" w:rsidP="00EA49B8">
            <w:pPr>
              <w:jc w:val="center"/>
              <w:rPr>
                <w:rFonts w:ascii="Calibri" w:hAnsi="Calibri" w:cs="Calibri"/>
                <w:lang w:val="de-DE"/>
              </w:rPr>
            </w:pPr>
            <w:r w:rsidRPr="0092122C">
              <w:rPr>
                <w:rFonts w:ascii="Calibri" w:hAnsi="Calibri" w:cs="Calibri"/>
                <w:lang w:val="de-DE"/>
              </w:rPr>
              <w:t>7</w:t>
            </w:r>
          </w:p>
        </w:tc>
        <w:tc>
          <w:tcPr>
            <w:tcW w:w="1176" w:type="dxa"/>
          </w:tcPr>
          <w:p w14:paraId="1748DADF" w14:textId="5A770DBC" w:rsidR="0010229C" w:rsidRPr="0092122C" w:rsidRDefault="0010229C" w:rsidP="0010229C">
            <w:pPr>
              <w:rPr>
                <w:rFonts w:ascii="Calibri" w:hAnsi="Calibri" w:cs="Calibri"/>
                <w:lang w:val="de-DE"/>
              </w:rPr>
            </w:pPr>
            <w:r w:rsidRPr="0092122C">
              <w:rPr>
                <w:rFonts w:ascii="Calibri" w:hAnsi="Calibri" w:cs="Calibri"/>
                <w:lang w:val="de-DE"/>
              </w:rPr>
              <w:t>13.06.21</w:t>
            </w:r>
          </w:p>
        </w:tc>
        <w:tc>
          <w:tcPr>
            <w:tcW w:w="3156" w:type="dxa"/>
          </w:tcPr>
          <w:p w14:paraId="61016936" w14:textId="76C3722F" w:rsidR="0010229C" w:rsidRPr="0092122C" w:rsidRDefault="0010229C" w:rsidP="0010229C">
            <w:pPr>
              <w:rPr>
                <w:rFonts w:ascii="Calibri" w:hAnsi="Calibri" w:cs="Calibri"/>
                <w:lang w:val="de-DE"/>
              </w:rPr>
            </w:pPr>
            <w:r w:rsidRPr="0092122C">
              <w:rPr>
                <w:rFonts w:ascii="Calibri" w:hAnsi="Calibri" w:cs="Calibri"/>
                <w:lang w:val="de-DE"/>
              </w:rPr>
              <w:t>Projektabschluss</w:t>
            </w:r>
          </w:p>
        </w:tc>
      </w:tr>
    </w:tbl>
    <w:p w14:paraId="2B184501" w14:textId="22593F90" w:rsidR="00882F3F" w:rsidRPr="008F3073" w:rsidRDefault="00882F3F" w:rsidP="008F3073">
      <w:pPr>
        <w:pStyle w:val="KeinLeerraum"/>
        <w:rPr>
          <w:lang w:val="de-DE"/>
        </w:rPr>
      </w:pPr>
    </w:p>
    <w:p w14:paraId="65D2715A" w14:textId="3CAD340B" w:rsidR="008F3073" w:rsidRPr="008F3073" w:rsidRDefault="008F3073" w:rsidP="008F3073">
      <w:pPr>
        <w:pStyle w:val="KeinLeerraum"/>
        <w:rPr>
          <w:lang w:val="de-DE"/>
        </w:rPr>
      </w:pPr>
      <w:r>
        <w:rPr>
          <w:lang w:val="de-DE"/>
        </w:rPr>
        <w:t>Die angeführten Meilensteine umfassen nachfolgende Aufgaben:</w:t>
      </w:r>
    </w:p>
    <w:p w14:paraId="4E7A146A" w14:textId="1130301A" w:rsidR="00882F3F" w:rsidRPr="0092122C" w:rsidRDefault="00882F3F" w:rsidP="00882F3F">
      <w:pPr>
        <w:pStyle w:val="Listenabsatz"/>
        <w:numPr>
          <w:ilvl w:val="0"/>
          <w:numId w:val="30"/>
        </w:numPr>
        <w:jc w:val="left"/>
      </w:pPr>
      <w:r w:rsidRPr="00195279">
        <w:rPr>
          <w:b/>
        </w:rPr>
        <w:t>Project Setup / Konfiguration:</w:t>
      </w:r>
      <w:r w:rsidRPr="00195279">
        <w:rPr>
          <w:b/>
        </w:rPr>
        <w:br/>
      </w:r>
      <w:r w:rsidRPr="0092122C">
        <w:t>ER-Diagramm, Glossar, Issues einpflegen, git workflow, Dummy Projekt, Frontend Build Integration</w:t>
      </w:r>
      <w:r w:rsidR="000B5E40" w:rsidRPr="0092122C">
        <w:t xml:space="preserve">, </w:t>
      </w:r>
      <w:r w:rsidR="0021270A">
        <w:t>API</w:t>
      </w:r>
      <w:r w:rsidR="000B5E40" w:rsidRPr="0092122C">
        <w:t xml:space="preserve"> Planung</w:t>
      </w:r>
    </w:p>
    <w:p w14:paraId="797941F8" w14:textId="73E7BC49" w:rsidR="00882F3F" w:rsidRPr="0092122C" w:rsidRDefault="00882F3F" w:rsidP="00882F3F">
      <w:pPr>
        <w:pStyle w:val="Listenabsatz"/>
        <w:numPr>
          <w:ilvl w:val="0"/>
          <w:numId w:val="30"/>
        </w:numPr>
        <w:jc w:val="left"/>
      </w:pPr>
      <w:r w:rsidRPr="00195279">
        <w:rPr>
          <w:b/>
        </w:rPr>
        <w:t>Meilenstein 1:</w:t>
      </w:r>
      <w:r w:rsidRPr="00195279">
        <w:rPr>
          <w:b/>
        </w:rPr>
        <w:br/>
      </w:r>
      <w:r w:rsidRPr="0092122C">
        <w:t>Kommunikation RaspberryPi und TimeCube, REST und Websocket Kommunikation,</w:t>
      </w:r>
      <w:r w:rsidR="000B5E40" w:rsidRPr="0092122C">
        <w:t xml:space="preserve"> REST Endpoint Implementierung,</w:t>
      </w:r>
      <w:r w:rsidRPr="0092122C">
        <w:t xml:space="preserve"> Datenbank Setup, Authenti</w:t>
      </w:r>
      <w:r w:rsidR="000B5E40" w:rsidRPr="0092122C">
        <w:t xml:space="preserve">fizierung </w:t>
      </w:r>
      <w:r w:rsidRPr="0092122C">
        <w:t xml:space="preserve">und </w:t>
      </w:r>
      <w:r w:rsidR="000B5E40" w:rsidRPr="0092122C">
        <w:t>Autorisierung</w:t>
      </w:r>
    </w:p>
    <w:p w14:paraId="0B11A1EE" w14:textId="6271CECD" w:rsidR="000B5E40" w:rsidRPr="0092122C" w:rsidRDefault="00882F3F" w:rsidP="000B5E40">
      <w:pPr>
        <w:pStyle w:val="Listenabsatz"/>
        <w:numPr>
          <w:ilvl w:val="0"/>
          <w:numId w:val="30"/>
        </w:numPr>
        <w:jc w:val="left"/>
      </w:pPr>
      <w:r w:rsidRPr="00195279">
        <w:rPr>
          <w:b/>
        </w:rPr>
        <w:t>Meilenstein 2:</w:t>
      </w:r>
      <w:r w:rsidR="00EA49B8" w:rsidRPr="00195279">
        <w:rPr>
          <w:b/>
        </w:rPr>
        <w:br/>
      </w:r>
      <w:r w:rsidR="000B5E40" w:rsidRPr="0092122C">
        <w:t>Frontend Views (GUI Implementierung), Websocket Implementierung</w:t>
      </w:r>
      <w:r w:rsidR="006B5FE2" w:rsidRPr="0092122C">
        <w:t>, Docker Setup</w:t>
      </w:r>
    </w:p>
    <w:p w14:paraId="026F00D7" w14:textId="20DE2B47" w:rsidR="006B5FE2" w:rsidRPr="0092122C" w:rsidRDefault="00882F3F" w:rsidP="006B5FE2">
      <w:pPr>
        <w:pStyle w:val="Listenabsatz"/>
        <w:numPr>
          <w:ilvl w:val="0"/>
          <w:numId w:val="30"/>
        </w:numPr>
        <w:jc w:val="left"/>
      </w:pPr>
      <w:r w:rsidRPr="00195279">
        <w:rPr>
          <w:b/>
        </w:rPr>
        <w:t>Meilenstein 3:</w:t>
      </w:r>
      <w:r w:rsidR="00EA49B8" w:rsidRPr="00195279">
        <w:rPr>
          <w:b/>
        </w:rPr>
        <w:br/>
      </w:r>
      <w:r w:rsidR="000B5E40" w:rsidRPr="0092122C">
        <w:t>Frontend Views (Admin</w:t>
      </w:r>
      <w:r w:rsidR="006B5FE2" w:rsidRPr="0092122C">
        <w:t>oberfläche</w:t>
      </w:r>
      <w:r w:rsidR="000B5E40" w:rsidRPr="0092122C">
        <w:t>),</w:t>
      </w:r>
      <w:r w:rsidR="006B5FE2" w:rsidRPr="0092122C">
        <w:t xml:space="preserve"> Erweitertes Testen (Testabdeckung), arc42 Dokumentation (Diagramme)</w:t>
      </w:r>
    </w:p>
    <w:p w14:paraId="630A0D74" w14:textId="7CF15E2D" w:rsidR="006B5FE2" w:rsidRPr="0092122C" w:rsidRDefault="006B5FE2" w:rsidP="006B5FE2">
      <w:pPr>
        <w:pStyle w:val="Listenabsatz"/>
        <w:numPr>
          <w:ilvl w:val="0"/>
          <w:numId w:val="30"/>
        </w:numPr>
        <w:jc w:val="left"/>
      </w:pPr>
      <w:r w:rsidRPr="00195279">
        <w:rPr>
          <w:rFonts w:cs="Calibri"/>
          <w:b/>
        </w:rPr>
        <w:t>Fertigstellung aller Features:</w:t>
      </w:r>
      <w:r w:rsidR="00EA49B8" w:rsidRPr="00195279">
        <w:rPr>
          <w:rFonts w:cs="Calibri"/>
          <w:b/>
        </w:rPr>
        <w:br/>
      </w:r>
      <w:r w:rsidR="00EA49B8" w:rsidRPr="0092122C">
        <w:rPr>
          <w:rFonts w:cs="Calibri"/>
        </w:rPr>
        <w:t xml:space="preserve">Feinschliff, </w:t>
      </w:r>
      <w:r w:rsidRPr="0092122C">
        <w:rPr>
          <w:rFonts w:cs="Calibri"/>
        </w:rPr>
        <w:t>Bugtesting</w:t>
      </w:r>
    </w:p>
    <w:p w14:paraId="52B6F0B0" w14:textId="6609CFD7" w:rsidR="00366295" w:rsidRPr="0092122C" w:rsidRDefault="00074FC4" w:rsidP="00074FC4">
      <w:pPr>
        <w:pStyle w:val="berschrift2"/>
      </w:pPr>
      <w:r>
        <w:t xml:space="preserve">6.2 </w:t>
      </w:r>
      <w:r w:rsidR="00366295" w:rsidRPr="0092122C">
        <w:t>Daily Updates</w:t>
      </w:r>
    </w:p>
    <w:p w14:paraId="789F7DF2" w14:textId="77777777" w:rsidR="00074FC4" w:rsidRDefault="00074FC4" w:rsidP="00735688">
      <w:pPr>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p>
    <w:p w14:paraId="154C47FD" w14:textId="0AD2D885" w:rsidR="00735688" w:rsidRPr="0092122C" w:rsidRDefault="00366295" w:rsidP="00735688">
      <w:pPr>
        <w:jc w:val="both"/>
        <w:rPr>
          <w:lang w:val="de-DE"/>
        </w:rPr>
      </w:pP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Um </w:t>
      </w:r>
      <w:r w:rsidR="00074FC4">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zusätzlich zu den JourFixe Terminen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über den Status anderer Branches</w:t>
      </w:r>
      <w:r w:rsidR="00195085"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w:t>
      </w:r>
      <w:r w:rsidR="00195085"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Issues informiert zu sein, wird der Status der Entwicklung von jeder Person manuell </w:t>
      </w:r>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mittels Checkin - Checkout Messages</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in diesem Fall </w:t>
      </w:r>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über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Slack) festgehalten</w:t>
      </w:r>
      <w:r w:rsidRPr="0092122C">
        <w:rPr>
          <w:lang w:val="de-DE"/>
        </w:rPr>
        <w:t xml:space="preserve">.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Andere Teammitglieder müssen so nicht explizit nachfragen, zusätzlich erhält man wesentlich öfter Statusupdates (als lediglich mit Jour Fixe).</w:t>
      </w:r>
    </w:p>
    <w:p w14:paraId="019175D9" w14:textId="77777777" w:rsidR="00735688" w:rsidRPr="0092122C" w:rsidRDefault="00735688" w:rsidP="00366295">
      <w:pPr>
        <w:rPr>
          <w:lang w:val="de-DE"/>
        </w:rPr>
      </w:pPr>
    </w:p>
    <w:p w14:paraId="54343BC7" w14:textId="6D532761" w:rsidR="00735688" w:rsidRPr="0092122C" w:rsidRDefault="00074FC4" w:rsidP="00074FC4">
      <w:pPr>
        <w:pStyle w:val="berschrift2"/>
      </w:pPr>
      <w:r>
        <w:t xml:space="preserve">6.3 </w:t>
      </w:r>
      <w:r w:rsidR="00735688" w:rsidRPr="0092122C">
        <w:t>Releases und Feature Freeze</w:t>
      </w:r>
    </w:p>
    <w:p w14:paraId="1D71039F" w14:textId="77777777" w:rsidR="00074FC4" w:rsidRPr="007248C9" w:rsidRDefault="00074FC4" w:rsidP="007248C9">
      <w:pPr>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p>
    <w:p w14:paraId="17730647" w14:textId="30CF5F17" w:rsidR="00735688" w:rsidRDefault="00735688" w:rsidP="0007709C">
      <w:pPr>
        <w:pStyle w:val="Body"/>
      </w:pPr>
      <w:r w:rsidRPr="0092122C">
        <w:t>An jedem Sonntag (bis spätestens Montag 08:00) wird ein Release angelegt. Dazu werden gegebenenfalls noch offene Merge Requests nach Dev gemerged und anschließend der Release inklusive Tag angelegt. Damit noch Zeit besteht, Merge Conflicts o.</w:t>
      </w:r>
      <w:r w:rsidR="008C739E" w:rsidRPr="0092122C">
        <w:t xml:space="preserve"> </w:t>
      </w:r>
      <w:r w:rsidRPr="0092122C">
        <w:t xml:space="preserve">ä. zu beheben, existiert </w:t>
      </w:r>
      <w:r w:rsidR="00331C7A" w:rsidRPr="0092122C">
        <w:t>ein</w:t>
      </w:r>
      <w:r w:rsidRPr="0092122C">
        <w:t xml:space="preserve"> </w:t>
      </w:r>
      <w:r w:rsidRPr="0007709C">
        <w:rPr>
          <w:b/>
        </w:rPr>
        <w:t>Feature Freeze</w:t>
      </w:r>
      <w:r w:rsidR="0007709C">
        <w:t xml:space="preserve"> (Sonntag 21:00). Änderungen, welche nach Feature Freeze eingereicht werden, können für den derzeitigen Release nicht berücksichtigt werden</w:t>
      </w:r>
    </w:p>
    <w:p w14:paraId="396FEBC6" w14:textId="57A3FBDE" w:rsidR="00735688" w:rsidRDefault="00735688" w:rsidP="00366295">
      <w:pPr>
        <w:rPr>
          <w:lang w:val="de-DE"/>
        </w:rPr>
      </w:pPr>
    </w:p>
    <w:p w14:paraId="49024E89" w14:textId="77777777" w:rsidR="00E10751" w:rsidRPr="0092122C" w:rsidRDefault="00E10751" w:rsidP="00366295">
      <w:pPr>
        <w:rPr>
          <w:lang w:val="de-DE"/>
        </w:rPr>
      </w:pPr>
    </w:p>
    <w:sectPr w:rsidR="00E10751" w:rsidRPr="0092122C">
      <w:headerReference w:type="default" r:id="rId20"/>
      <w:footerReference w:type="default" r:id="rId21"/>
      <w:pgSz w:w="11900" w:h="16840"/>
      <w:pgMar w:top="1417" w:right="1417" w:bottom="1134" w:left="1417"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28161" w14:textId="77777777" w:rsidR="00AD4C36" w:rsidRDefault="00AD4C36">
      <w:r>
        <w:separator/>
      </w:r>
    </w:p>
  </w:endnote>
  <w:endnote w:type="continuationSeparator" w:id="0">
    <w:p w14:paraId="5418D4DF" w14:textId="77777777" w:rsidR="00AD4C36" w:rsidRDefault="00AD4C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altName w:val="Arial"/>
    <w:panose1 w:val="020B0604020202020204"/>
    <w:charset w:val="00"/>
    <w:family w:val="roman"/>
    <w:pitch w:val="default"/>
  </w:font>
  <w:font w:name="Wingdings">
    <w:panose1 w:val="05000000000000000000"/>
    <w:charset w:val="02"/>
    <w:family w:val="auto"/>
    <w:pitch w:val="variable"/>
    <w:sig w:usb0="00000000" w:usb1="10000000" w:usb2="00000000" w:usb3="00000000" w:csb0="80000000" w:csb1="00000000"/>
  </w:font>
  <w:font w:name="Times Roman">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Helvetica Neue">
    <w:altName w:val="Arial"/>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61DDB" w14:textId="13C42DBA" w:rsidR="008A06C7" w:rsidRDefault="008A06C7">
    <w:pPr>
      <w:pStyle w:val="Fuzeile"/>
      <w:tabs>
        <w:tab w:val="clear" w:pos="9072"/>
        <w:tab w:val="right" w:pos="9046"/>
      </w:tabs>
    </w:pPr>
    <w:r>
      <w:t>Team SpeziRangers/NR.3</w:t>
    </w:r>
    <w:r>
      <w:tab/>
      <w:t>PS-Gruppe 6</w:t>
    </w:r>
    <w:r>
      <w:tab/>
      <w:t xml:space="preserve">Seite </w:t>
    </w:r>
    <w:r>
      <w:fldChar w:fldCharType="begin"/>
    </w:r>
    <w:r>
      <w:instrText xml:space="preserve"> PAGE </w:instrText>
    </w:r>
    <w:r>
      <w:fldChar w:fldCharType="separate"/>
    </w:r>
    <w:r>
      <w:rPr>
        <w:noProof/>
      </w:rPr>
      <w:t>1</w:t>
    </w:r>
    <w:r>
      <w:fldChar w:fldCharType="end"/>
    </w:r>
    <w:r>
      <w:t xml:space="preserve"> von </w:t>
    </w:r>
    <w:fldSimple w:instr=" NUMPAGES ">
      <w:r>
        <w:rPr>
          <w:noProof/>
        </w:rPr>
        <w:t>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A27A2F" w14:textId="77777777" w:rsidR="00AD4C36" w:rsidRDefault="00AD4C36">
      <w:r>
        <w:separator/>
      </w:r>
    </w:p>
  </w:footnote>
  <w:footnote w:type="continuationSeparator" w:id="0">
    <w:p w14:paraId="50A30CC9" w14:textId="77777777" w:rsidR="00AD4C36" w:rsidRDefault="00AD4C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A6C36" w14:textId="77777777" w:rsidR="008A06C7" w:rsidRDefault="008A06C7">
    <w:pPr>
      <w:pStyle w:val="Kopfzeile"/>
      <w:tabs>
        <w:tab w:val="clear" w:pos="9072"/>
        <w:tab w:val="right" w:pos="9046"/>
      </w:tabs>
    </w:pPr>
    <w:r>
      <w:t>PS Software Engineering</w:t>
    </w:r>
    <w:r>
      <w:tab/>
      <w:t>Konzeptbeschreibung</w:t>
    </w:r>
    <w:r>
      <w:tab/>
      <w:t>Sommersemester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1C880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89"/>
    <w:multiLevelType w:val="singleLevel"/>
    <w:tmpl w:val="A74A5F44"/>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99847E8"/>
    <w:multiLevelType w:val="hybridMultilevel"/>
    <w:tmpl w:val="C9E60208"/>
    <w:styleLink w:val="ImportedStyle3"/>
    <w:lvl w:ilvl="0" w:tplc="6952C50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64F44254">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20B4FCFA">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9BA6648">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61CE7C30">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99642D5C">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6B840CFA">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43A09D3E">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CBE2347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E493A83"/>
    <w:multiLevelType w:val="hybridMultilevel"/>
    <w:tmpl w:val="DE68D50C"/>
    <w:styleLink w:val="ImportedStyle12"/>
    <w:lvl w:ilvl="0" w:tplc="C23604EC">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A2E3A0A">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E14CC05E">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77FC6110">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F6B2B67A">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0D40903C">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D5AE1E7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F3B4D27A">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24CAA5DC">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34F02EA"/>
    <w:multiLevelType w:val="hybridMultilevel"/>
    <w:tmpl w:val="3DF09950"/>
    <w:numStyleLink w:val="ImportedStyle4"/>
  </w:abstractNum>
  <w:abstractNum w:abstractNumId="5" w15:restartNumberingAfterBreak="0">
    <w:nsid w:val="1AEE4EC5"/>
    <w:multiLevelType w:val="hybridMultilevel"/>
    <w:tmpl w:val="062E6EDE"/>
    <w:numStyleLink w:val="ImportedStyle9"/>
  </w:abstractNum>
  <w:abstractNum w:abstractNumId="6" w15:restartNumberingAfterBreak="0">
    <w:nsid w:val="219B6576"/>
    <w:multiLevelType w:val="hybridMultilevel"/>
    <w:tmpl w:val="3DF09950"/>
    <w:styleLink w:val="ImportedStyle4"/>
    <w:lvl w:ilvl="0" w:tplc="3CB8B5B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6EEA0A4">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5B28909A">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DC8F01C">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EA4CEE2C">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D6749E58">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3CC230C4">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165C210C">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3662B5B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2AE25500"/>
    <w:multiLevelType w:val="hybridMultilevel"/>
    <w:tmpl w:val="31BA01C8"/>
    <w:styleLink w:val="ImportedStyle5"/>
    <w:lvl w:ilvl="0" w:tplc="B9849FFE">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73723852">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1EC6F25E">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A5DC8366">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78D03778">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77C435F6">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836A1B7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585C225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36A4A26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31D9091E"/>
    <w:multiLevelType w:val="multilevel"/>
    <w:tmpl w:val="2E0A8FFE"/>
    <w:lvl w:ilvl="0">
      <w:start w:val="1"/>
      <w:numFmt w:val="decimal"/>
      <w:lvlText w:val="%1."/>
      <w:lvlJc w:val="left"/>
      <w:pPr>
        <w:ind w:left="36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5B4759E"/>
    <w:multiLevelType w:val="hybridMultilevel"/>
    <w:tmpl w:val="062E6EDE"/>
    <w:styleLink w:val="ImportedStyle9"/>
    <w:lvl w:ilvl="0" w:tplc="C4C8CE1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67ECB04">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CCB84734">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11A2AFF2">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565690E2">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926A6EC4">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E28CD2F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D9426808">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5712ABBC">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69D74F0"/>
    <w:multiLevelType w:val="hybridMultilevel"/>
    <w:tmpl w:val="C9E60208"/>
    <w:numStyleLink w:val="ImportedStyle3"/>
  </w:abstractNum>
  <w:abstractNum w:abstractNumId="11" w15:restartNumberingAfterBreak="0">
    <w:nsid w:val="3C455047"/>
    <w:multiLevelType w:val="hybridMultilevel"/>
    <w:tmpl w:val="7AFECBB6"/>
    <w:numStyleLink w:val="ImportedStyle13"/>
  </w:abstractNum>
  <w:abstractNum w:abstractNumId="12" w15:restartNumberingAfterBreak="0">
    <w:nsid w:val="3CC107D2"/>
    <w:multiLevelType w:val="hybridMultilevel"/>
    <w:tmpl w:val="7AFECBB6"/>
    <w:styleLink w:val="ImportedStyle13"/>
    <w:lvl w:ilvl="0" w:tplc="81BEE346">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B7E2F540">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388C9DE8">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681A065A">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014402F6">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0D303954">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C3CC17D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31A4C03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2B884CE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43C06692"/>
    <w:multiLevelType w:val="hybridMultilevel"/>
    <w:tmpl w:val="52200F0A"/>
    <w:styleLink w:val="ImportedStyle10"/>
    <w:lvl w:ilvl="0" w:tplc="4044D94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94643CB8">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E90CEFA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B2A0A90">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AAE49276">
      <w:start w:val="1"/>
      <w:numFmt w:val="bullet"/>
      <w:lvlText w:val="o"/>
      <w:lvlJc w:val="left"/>
      <w:pPr>
        <w:ind w:left="360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243C765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5CECCE0">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61DE08B6">
      <w:start w:val="1"/>
      <w:numFmt w:val="bullet"/>
      <w:lvlText w:val="o"/>
      <w:lvlJc w:val="left"/>
      <w:pPr>
        <w:ind w:left="576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787E1C9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47CD52BB"/>
    <w:multiLevelType w:val="hybridMultilevel"/>
    <w:tmpl w:val="4B2057BC"/>
    <w:styleLink w:val="ImportedStyle8"/>
    <w:lvl w:ilvl="0" w:tplc="45DA396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2194870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513240A0">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21E7228">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F2925322">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D92646F6">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9ADC617E">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8724075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61185A4A">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90516E4"/>
    <w:multiLevelType w:val="hybridMultilevel"/>
    <w:tmpl w:val="A41E942A"/>
    <w:styleLink w:val="ImportedStyle1"/>
    <w:lvl w:ilvl="0" w:tplc="9698D06E">
      <w:start w:val="1"/>
      <w:numFmt w:val="decimal"/>
      <w:lvlText w:val="%1."/>
      <w:lvlJc w:val="left"/>
      <w:pPr>
        <w:ind w:left="340" w:hanging="340"/>
      </w:pPr>
      <w:rPr>
        <w:rFonts w:hAnsi="Arial Unicode MS"/>
        <w:caps w:val="0"/>
        <w:smallCaps w:val="0"/>
        <w:strike w:val="0"/>
        <w:dstrike w:val="0"/>
        <w:outline w:val="0"/>
        <w:emboss w:val="0"/>
        <w:imprint w:val="0"/>
        <w:spacing w:val="0"/>
        <w:w w:val="100"/>
        <w:kern w:val="0"/>
        <w:position w:val="0"/>
        <w:highlight w:val="none"/>
        <w:vertAlign w:val="baseline"/>
      </w:rPr>
    </w:lvl>
    <w:lvl w:ilvl="1" w:tplc="9288D60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B22B968">
      <w:start w:val="1"/>
      <w:numFmt w:val="lowerRoman"/>
      <w:lvlText w:val="%3."/>
      <w:lvlJc w:val="left"/>
      <w:pPr>
        <w:ind w:left="2160" w:hanging="358"/>
      </w:pPr>
      <w:rPr>
        <w:rFonts w:hAnsi="Arial Unicode MS"/>
        <w:caps w:val="0"/>
        <w:smallCaps w:val="0"/>
        <w:strike w:val="0"/>
        <w:dstrike w:val="0"/>
        <w:outline w:val="0"/>
        <w:emboss w:val="0"/>
        <w:imprint w:val="0"/>
        <w:spacing w:val="0"/>
        <w:w w:val="100"/>
        <w:kern w:val="0"/>
        <w:position w:val="0"/>
        <w:highlight w:val="none"/>
        <w:vertAlign w:val="baseline"/>
      </w:rPr>
    </w:lvl>
    <w:lvl w:ilvl="3" w:tplc="7068E672">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D2A9BBC">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A86D496">
      <w:start w:val="1"/>
      <w:numFmt w:val="lowerRoman"/>
      <w:lvlText w:val="%6."/>
      <w:lvlJc w:val="left"/>
      <w:pPr>
        <w:ind w:left="4320" w:hanging="358"/>
      </w:pPr>
      <w:rPr>
        <w:rFonts w:hAnsi="Arial Unicode MS"/>
        <w:caps w:val="0"/>
        <w:smallCaps w:val="0"/>
        <w:strike w:val="0"/>
        <w:dstrike w:val="0"/>
        <w:outline w:val="0"/>
        <w:emboss w:val="0"/>
        <w:imprint w:val="0"/>
        <w:spacing w:val="0"/>
        <w:w w:val="100"/>
        <w:kern w:val="0"/>
        <w:position w:val="0"/>
        <w:highlight w:val="none"/>
        <w:vertAlign w:val="baseline"/>
      </w:rPr>
    </w:lvl>
    <w:lvl w:ilvl="6" w:tplc="17A4724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FAE9E4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DC43A88">
      <w:start w:val="1"/>
      <w:numFmt w:val="lowerRoman"/>
      <w:lvlText w:val="%9."/>
      <w:lvlJc w:val="left"/>
      <w:pPr>
        <w:ind w:left="6480" w:hanging="35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4AF30DD4"/>
    <w:multiLevelType w:val="hybridMultilevel"/>
    <w:tmpl w:val="51BE5E64"/>
    <w:numStyleLink w:val="ImportedStyle7"/>
  </w:abstractNum>
  <w:abstractNum w:abstractNumId="17" w15:restartNumberingAfterBreak="0">
    <w:nsid w:val="4E6B349E"/>
    <w:multiLevelType w:val="hybridMultilevel"/>
    <w:tmpl w:val="5350B854"/>
    <w:numStyleLink w:val="ImportedStyle14"/>
  </w:abstractNum>
  <w:abstractNum w:abstractNumId="18" w15:restartNumberingAfterBreak="0">
    <w:nsid w:val="4F5D5DFF"/>
    <w:multiLevelType w:val="hybridMultilevel"/>
    <w:tmpl w:val="4B2057BC"/>
    <w:numStyleLink w:val="ImportedStyle8"/>
  </w:abstractNum>
  <w:abstractNum w:abstractNumId="19" w15:restartNumberingAfterBreak="0">
    <w:nsid w:val="4F967061"/>
    <w:multiLevelType w:val="hybridMultilevel"/>
    <w:tmpl w:val="FA0C4DAA"/>
    <w:styleLink w:val="ImportedStyle11"/>
    <w:lvl w:ilvl="0" w:tplc="C262A86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B914C898">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229AC5CE">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E2BABD2C">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D3EA6E68">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0ACA5B10">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D07242F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3BD48070">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BC801E60">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50F50D75"/>
    <w:multiLevelType w:val="multilevel"/>
    <w:tmpl w:val="0407001F"/>
    <w:lvl w:ilvl="0">
      <w:start w:val="1"/>
      <w:numFmt w:val="decimal"/>
      <w:lvlText w:val="%1."/>
      <w:lvlJc w:val="left"/>
      <w:pPr>
        <w:ind w:left="360" w:hanging="360"/>
      </w:pPr>
      <w:rPr>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792" w:hanging="432"/>
      </w:pPr>
      <w:rPr>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ind w:left="1224" w:hanging="504"/>
      </w:pPr>
      <w:rPr>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1728" w:hanging="648"/>
      </w:pPr>
      <w:rPr>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2232" w:hanging="792"/>
      </w:pPr>
      <w:rPr>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2736" w:hanging="936"/>
      </w:pPr>
      <w:rPr>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3240" w:hanging="1080"/>
      </w:pPr>
      <w:rPr>
        <w:caps w:val="0"/>
        <w:smallCaps w:val="0"/>
        <w:strike w:val="0"/>
        <w:dstrike w:val="0"/>
        <w:outline w:val="0"/>
        <w:emboss w:val="0"/>
        <w:imprint w:val="0"/>
        <w:spacing w:val="0"/>
        <w:w w:val="100"/>
        <w:kern w:val="0"/>
        <w:position w:val="0"/>
        <w:highlight w:val="none"/>
        <w:vertAlign w:val="baseline"/>
      </w:rPr>
    </w:lvl>
    <w:lvl w:ilvl="7">
      <w:start w:val="1"/>
      <w:numFmt w:val="decimal"/>
      <w:lvlText w:val="%1.%2.%3.%4.%5.%6.%7.%8."/>
      <w:lvlJc w:val="left"/>
      <w:pPr>
        <w:ind w:left="3744" w:hanging="1224"/>
      </w:pPr>
      <w:rPr>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4320" w:hanging="1440"/>
      </w:pPr>
      <w:rPr>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516D146D"/>
    <w:multiLevelType w:val="hybridMultilevel"/>
    <w:tmpl w:val="FA0C4DAA"/>
    <w:numStyleLink w:val="ImportedStyle11"/>
  </w:abstractNum>
  <w:abstractNum w:abstractNumId="22" w15:restartNumberingAfterBreak="0">
    <w:nsid w:val="53C3292C"/>
    <w:multiLevelType w:val="hybridMultilevel"/>
    <w:tmpl w:val="5350B854"/>
    <w:styleLink w:val="ImportedStyle14"/>
    <w:lvl w:ilvl="0" w:tplc="FD30E60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91AA939C">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2A22AA84">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08F2793C">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968887B2">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295C27A0">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882EF80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1F1E09BC">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E58CBE6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55DA42BA"/>
    <w:multiLevelType w:val="hybridMultilevel"/>
    <w:tmpl w:val="4A8C5018"/>
    <w:styleLink w:val="ImportedStyle2"/>
    <w:lvl w:ilvl="0" w:tplc="F8F8F3CC">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5FD61D82">
      <w:start w:val="1"/>
      <w:numFmt w:val="bullet"/>
      <w:lvlText w:val="-"/>
      <w:lvlJc w:val="left"/>
      <w:pPr>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4C1E872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372FB1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B36035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AB80E83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C9CE25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8DE8B0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9C4E31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57855808"/>
    <w:multiLevelType w:val="multilevel"/>
    <w:tmpl w:val="E3EC86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5936473A"/>
    <w:multiLevelType w:val="hybridMultilevel"/>
    <w:tmpl w:val="9A5AF940"/>
    <w:styleLink w:val="Bullet"/>
    <w:lvl w:ilvl="0" w:tplc="99CA5E14">
      <w:start w:val="1"/>
      <w:numFmt w:val="bullet"/>
      <w:lvlText w:val="•"/>
      <w:lvlJc w:val="left"/>
      <w:pPr>
        <w:ind w:left="720" w:hanging="500"/>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AA3A0952">
      <w:start w:val="1"/>
      <w:numFmt w:val="bullet"/>
      <w:lvlText w:val="◦"/>
      <w:lvlJc w:val="left"/>
      <w:pPr>
        <w:ind w:left="1440" w:hanging="50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2"/>
        <w:highlight w:val="none"/>
        <w:vertAlign w:val="baseline"/>
      </w:rPr>
    </w:lvl>
    <w:lvl w:ilvl="2" w:tplc="0842508E">
      <w:start w:val="1"/>
      <w:numFmt w:val="bullet"/>
      <w:lvlText w:val="•"/>
      <w:lvlJc w:val="left"/>
      <w:pPr>
        <w:ind w:left="2160" w:hanging="500"/>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3" w:tplc="D7B289C4">
      <w:start w:val="1"/>
      <w:numFmt w:val="bullet"/>
      <w:lvlText w:val="•"/>
      <w:lvlJc w:val="left"/>
      <w:pPr>
        <w:ind w:left="275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4" w:tplc="B908E2C0">
      <w:start w:val="1"/>
      <w:numFmt w:val="bullet"/>
      <w:lvlText w:val="•"/>
      <w:lvlJc w:val="left"/>
      <w:pPr>
        <w:ind w:left="347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5" w:tplc="6C04598E">
      <w:start w:val="1"/>
      <w:numFmt w:val="bullet"/>
      <w:lvlText w:val="•"/>
      <w:lvlJc w:val="left"/>
      <w:pPr>
        <w:ind w:left="419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6" w:tplc="EE002B8A">
      <w:start w:val="1"/>
      <w:numFmt w:val="bullet"/>
      <w:lvlText w:val="•"/>
      <w:lvlJc w:val="left"/>
      <w:pPr>
        <w:ind w:left="491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7" w:tplc="9996B2E2">
      <w:start w:val="1"/>
      <w:numFmt w:val="bullet"/>
      <w:lvlText w:val="•"/>
      <w:lvlJc w:val="left"/>
      <w:pPr>
        <w:ind w:left="563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8" w:tplc="245E72BE">
      <w:start w:val="1"/>
      <w:numFmt w:val="bullet"/>
      <w:lvlText w:val="•"/>
      <w:lvlJc w:val="left"/>
      <w:pPr>
        <w:ind w:left="635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abstractNum>
  <w:abstractNum w:abstractNumId="26" w15:restartNumberingAfterBreak="0">
    <w:nsid w:val="5B215C64"/>
    <w:multiLevelType w:val="hybridMultilevel"/>
    <w:tmpl w:val="31BA01C8"/>
    <w:numStyleLink w:val="ImportedStyle5"/>
  </w:abstractNum>
  <w:abstractNum w:abstractNumId="27" w15:restartNumberingAfterBreak="0">
    <w:nsid w:val="64072D9E"/>
    <w:multiLevelType w:val="multilevel"/>
    <w:tmpl w:val="8C621E0A"/>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54D01E9"/>
    <w:multiLevelType w:val="multilevel"/>
    <w:tmpl w:val="D14629B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6174355"/>
    <w:multiLevelType w:val="hybridMultilevel"/>
    <w:tmpl w:val="DE68D50C"/>
    <w:numStyleLink w:val="ImportedStyle12"/>
  </w:abstractNum>
  <w:abstractNum w:abstractNumId="30" w15:restartNumberingAfterBreak="0">
    <w:nsid w:val="69F529F3"/>
    <w:multiLevelType w:val="hybridMultilevel"/>
    <w:tmpl w:val="33E8C2C0"/>
    <w:styleLink w:val="ImportedStyle6"/>
    <w:lvl w:ilvl="0" w:tplc="DA266CA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1F82361E">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7F542042">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049638EA">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DF6CB34E">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3064EBC2">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025C0684">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5770F61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E070A54A">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1" w15:restartNumberingAfterBreak="0">
    <w:nsid w:val="6D423B83"/>
    <w:multiLevelType w:val="hybridMultilevel"/>
    <w:tmpl w:val="52200F0A"/>
    <w:numStyleLink w:val="ImportedStyle10"/>
  </w:abstractNum>
  <w:abstractNum w:abstractNumId="32" w15:restartNumberingAfterBreak="0">
    <w:nsid w:val="71315DCA"/>
    <w:multiLevelType w:val="multilevel"/>
    <w:tmpl w:val="E3EC86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3" w15:restartNumberingAfterBreak="0">
    <w:nsid w:val="72810F6A"/>
    <w:multiLevelType w:val="hybridMultilevel"/>
    <w:tmpl w:val="33E8C2C0"/>
    <w:numStyleLink w:val="ImportedStyle6"/>
  </w:abstractNum>
  <w:abstractNum w:abstractNumId="34" w15:restartNumberingAfterBreak="0">
    <w:nsid w:val="72AF7A32"/>
    <w:multiLevelType w:val="hybridMultilevel"/>
    <w:tmpl w:val="4A8C5018"/>
    <w:numStyleLink w:val="ImportedStyle2"/>
  </w:abstractNum>
  <w:abstractNum w:abstractNumId="35" w15:restartNumberingAfterBreak="0">
    <w:nsid w:val="769E693E"/>
    <w:multiLevelType w:val="hybridMultilevel"/>
    <w:tmpl w:val="9B70BAFE"/>
    <w:styleLink w:val="ImportedStyle15"/>
    <w:lvl w:ilvl="0" w:tplc="4D30B89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2C8EA70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3DB6D500">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DE0E5194">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FAAC28E8">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BE381FD4">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7F428390">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A8A0819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6868DEE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6" w15:restartNumberingAfterBreak="0">
    <w:nsid w:val="772521F0"/>
    <w:multiLevelType w:val="hybridMultilevel"/>
    <w:tmpl w:val="51BE5E64"/>
    <w:styleLink w:val="ImportedStyle7"/>
    <w:lvl w:ilvl="0" w:tplc="AFF276A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C562B8E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F04048A8">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BFF6E436">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6BA869E6">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04709388">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34E8175C">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A2AE578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B0BA6CE8">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7" w15:restartNumberingAfterBreak="0">
    <w:nsid w:val="786E6357"/>
    <w:multiLevelType w:val="multilevel"/>
    <w:tmpl w:val="BC663DDC"/>
    <w:lvl w:ilvl="0">
      <w:start w:val="1"/>
      <w:numFmt w:val="decimal"/>
      <w:lvlText w:val="%1."/>
      <w:lvlJc w:val="left"/>
      <w:pPr>
        <w:ind w:left="0" w:firstLine="0"/>
      </w:pPr>
      <w:rPr>
        <w:rFonts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lvlText w:val="%1.%2."/>
      <w:lvlJc w:val="left"/>
      <w:pPr>
        <w:ind w:left="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9730AB9"/>
    <w:multiLevelType w:val="hybridMultilevel"/>
    <w:tmpl w:val="9A5AF940"/>
    <w:numStyleLink w:val="Bullet"/>
  </w:abstractNum>
  <w:abstractNum w:abstractNumId="39" w15:restartNumberingAfterBreak="0">
    <w:nsid w:val="7D351B47"/>
    <w:multiLevelType w:val="hybridMultilevel"/>
    <w:tmpl w:val="9B70BAFE"/>
    <w:numStyleLink w:val="ImportedStyle15"/>
  </w:abstractNum>
  <w:num w:numId="1">
    <w:abstractNumId w:val="15"/>
  </w:num>
  <w:num w:numId="2">
    <w:abstractNumId w:val="20"/>
  </w:num>
  <w:num w:numId="3">
    <w:abstractNumId w:val="23"/>
  </w:num>
  <w:num w:numId="4">
    <w:abstractNumId w:val="34"/>
  </w:num>
  <w:num w:numId="5">
    <w:abstractNumId w:val="2"/>
  </w:num>
  <w:num w:numId="6">
    <w:abstractNumId w:val="10"/>
  </w:num>
  <w:num w:numId="7">
    <w:abstractNumId w:val="6"/>
  </w:num>
  <w:num w:numId="8">
    <w:abstractNumId w:val="4"/>
  </w:num>
  <w:num w:numId="9">
    <w:abstractNumId w:val="7"/>
  </w:num>
  <w:num w:numId="10">
    <w:abstractNumId w:val="26"/>
  </w:num>
  <w:num w:numId="11">
    <w:abstractNumId w:val="30"/>
  </w:num>
  <w:num w:numId="12">
    <w:abstractNumId w:val="33"/>
  </w:num>
  <w:num w:numId="13">
    <w:abstractNumId w:val="36"/>
  </w:num>
  <w:num w:numId="14">
    <w:abstractNumId w:val="16"/>
  </w:num>
  <w:num w:numId="15">
    <w:abstractNumId w:val="14"/>
  </w:num>
  <w:num w:numId="16">
    <w:abstractNumId w:val="18"/>
  </w:num>
  <w:num w:numId="17">
    <w:abstractNumId w:val="9"/>
  </w:num>
  <w:num w:numId="18">
    <w:abstractNumId w:val="5"/>
  </w:num>
  <w:num w:numId="19">
    <w:abstractNumId w:val="13"/>
  </w:num>
  <w:num w:numId="20">
    <w:abstractNumId w:val="31"/>
  </w:num>
  <w:num w:numId="21">
    <w:abstractNumId w:val="19"/>
  </w:num>
  <w:num w:numId="22">
    <w:abstractNumId w:val="21"/>
  </w:num>
  <w:num w:numId="23">
    <w:abstractNumId w:val="3"/>
  </w:num>
  <w:num w:numId="24">
    <w:abstractNumId w:val="29"/>
  </w:num>
  <w:num w:numId="25">
    <w:abstractNumId w:val="12"/>
  </w:num>
  <w:num w:numId="26">
    <w:abstractNumId w:val="11"/>
  </w:num>
  <w:num w:numId="27">
    <w:abstractNumId w:val="22"/>
  </w:num>
  <w:num w:numId="28">
    <w:abstractNumId w:val="17"/>
  </w:num>
  <w:num w:numId="29">
    <w:abstractNumId w:val="35"/>
  </w:num>
  <w:num w:numId="30">
    <w:abstractNumId w:val="39"/>
  </w:num>
  <w:num w:numId="31">
    <w:abstractNumId w:val="20"/>
    <w:lvlOverride w:ilvl="0">
      <w:startOverride w:val="3"/>
    </w:lvlOverride>
  </w:num>
  <w:num w:numId="32">
    <w:abstractNumId w:val="25"/>
  </w:num>
  <w:num w:numId="33">
    <w:abstractNumId w:val="38"/>
  </w:num>
  <w:num w:numId="34">
    <w:abstractNumId w:val="20"/>
    <w:lvlOverride w:ilvl="0">
      <w:startOverride w:val="6"/>
    </w:lvlOverride>
  </w:num>
  <w:num w:numId="35">
    <w:abstractNumId w:val="8"/>
  </w:num>
  <w:num w:numId="36">
    <w:abstractNumId w:val="0"/>
  </w:num>
  <w:num w:numId="3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num>
  <w:num w:numId="39">
    <w:abstractNumId w:val="37"/>
  </w:num>
  <w:num w:numId="40">
    <w:abstractNumId w:val="27"/>
  </w:num>
  <w:num w:numId="41">
    <w:abstractNumId w:val="24"/>
  </w:num>
  <w:num w:numId="4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Porto::GUID" w:val="{a908f0d6-7825-4621-83f9-6ee91176cf71}"/>
  </w:docVars>
  <w:rsids>
    <w:rsidRoot w:val="00931AB7"/>
    <w:rsid w:val="00043260"/>
    <w:rsid w:val="00061C01"/>
    <w:rsid w:val="00072748"/>
    <w:rsid w:val="00074FC4"/>
    <w:rsid w:val="000753C3"/>
    <w:rsid w:val="0007709C"/>
    <w:rsid w:val="00084D6B"/>
    <w:rsid w:val="0009167A"/>
    <w:rsid w:val="00093AC3"/>
    <w:rsid w:val="00096F1B"/>
    <w:rsid w:val="000B5E40"/>
    <w:rsid w:val="000B7FC3"/>
    <w:rsid w:val="000D7667"/>
    <w:rsid w:val="000E1607"/>
    <w:rsid w:val="000E3D97"/>
    <w:rsid w:val="000F2CDD"/>
    <w:rsid w:val="000F5B20"/>
    <w:rsid w:val="0010229C"/>
    <w:rsid w:val="00106995"/>
    <w:rsid w:val="00120E80"/>
    <w:rsid w:val="001252EB"/>
    <w:rsid w:val="00127D64"/>
    <w:rsid w:val="00165DBE"/>
    <w:rsid w:val="001806F7"/>
    <w:rsid w:val="00182382"/>
    <w:rsid w:val="00186FD5"/>
    <w:rsid w:val="00190D7F"/>
    <w:rsid w:val="00195085"/>
    <w:rsid w:val="00195279"/>
    <w:rsid w:val="001A09F6"/>
    <w:rsid w:val="001B0256"/>
    <w:rsid w:val="001C403F"/>
    <w:rsid w:val="001E165D"/>
    <w:rsid w:val="001E6E82"/>
    <w:rsid w:val="001F5C9B"/>
    <w:rsid w:val="001F7866"/>
    <w:rsid w:val="00200599"/>
    <w:rsid w:val="00202191"/>
    <w:rsid w:val="0021270A"/>
    <w:rsid w:val="00244938"/>
    <w:rsid w:val="00245624"/>
    <w:rsid w:val="00272D45"/>
    <w:rsid w:val="00277F04"/>
    <w:rsid w:val="00283F26"/>
    <w:rsid w:val="0028711C"/>
    <w:rsid w:val="002B0798"/>
    <w:rsid w:val="002C39E7"/>
    <w:rsid w:val="002C491E"/>
    <w:rsid w:val="002C5A33"/>
    <w:rsid w:val="002D0F37"/>
    <w:rsid w:val="002D2541"/>
    <w:rsid w:val="002D2B47"/>
    <w:rsid w:val="002D5797"/>
    <w:rsid w:val="002E4C2F"/>
    <w:rsid w:val="002E784C"/>
    <w:rsid w:val="00316C09"/>
    <w:rsid w:val="00331258"/>
    <w:rsid w:val="00331C7A"/>
    <w:rsid w:val="00366295"/>
    <w:rsid w:val="00367733"/>
    <w:rsid w:val="00380313"/>
    <w:rsid w:val="00385C6E"/>
    <w:rsid w:val="00386597"/>
    <w:rsid w:val="00387097"/>
    <w:rsid w:val="003B70A9"/>
    <w:rsid w:val="003D6C8B"/>
    <w:rsid w:val="003E7E92"/>
    <w:rsid w:val="003F4193"/>
    <w:rsid w:val="00405B29"/>
    <w:rsid w:val="00406C17"/>
    <w:rsid w:val="00420724"/>
    <w:rsid w:val="004507D4"/>
    <w:rsid w:val="00452257"/>
    <w:rsid w:val="00456C80"/>
    <w:rsid w:val="00461CB7"/>
    <w:rsid w:val="00462731"/>
    <w:rsid w:val="00465D57"/>
    <w:rsid w:val="0046653F"/>
    <w:rsid w:val="00471602"/>
    <w:rsid w:val="004A4538"/>
    <w:rsid w:val="004A6530"/>
    <w:rsid w:val="004C0B66"/>
    <w:rsid w:val="004D0A81"/>
    <w:rsid w:val="004F3751"/>
    <w:rsid w:val="005020E6"/>
    <w:rsid w:val="00506E3E"/>
    <w:rsid w:val="005117E6"/>
    <w:rsid w:val="0052644D"/>
    <w:rsid w:val="0055303A"/>
    <w:rsid w:val="00567936"/>
    <w:rsid w:val="00574636"/>
    <w:rsid w:val="00581EC0"/>
    <w:rsid w:val="005A23C6"/>
    <w:rsid w:val="005A5E9F"/>
    <w:rsid w:val="005C27FD"/>
    <w:rsid w:val="005F5756"/>
    <w:rsid w:val="00615A96"/>
    <w:rsid w:val="00616D8F"/>
    <w:rsid w:val="00622956"/>
    <w:rsid w:val="00645CC3"/>
    <w:rsid w:val="00647FC7"/>
    <w:rsid w:val="00650BE9"/>
    <w:rsid w:val="00662657"/>
    <w:rsid w:val="00663992"/>
    <w:rsid w:val="006B5FE2"/>
    <w:rsid w:val="006C5BCC"/>
    <w:rsid w:val="006E1B27"/>
    <w:rsid w:val="00700444"/>
    <w:rsid w:val="007014DE"/>
    <w:rsid w:val="007020E5"/>
    <w:rsid w:val="00702140"/>
    <w:rsid w:val="00723652"/>
    <w:rsid w:val="00723AB0"/>
    <w:rsid w:val="007248C9"/>
    <w:rsid w:val="007250D8"/>
    <w:rsid w:val="00735688"/>
    <w:rsid w:val="00751C4E"/>
    <w:rsid w:val="00753621"/>
    <w:rsid w:val="00754FBA"/>
    <w:rsid w:val="007553FE"/>
    <w:rsid w:val="0077744E"/>
    <w:rsid w:val="007975D9"/>
    <w:rsid w:val="007B5FB3"/>
    <w:rsid w:val="007D5CFF"/>
    <w:rsid w:val="007E3545"/>
    <w:rsid w:val="007E7984"/>
    <w:rsid w:val="008055C2"/>
    <w:rsid w:val="00821FD6"/>
    <w:rsid w:val="00824461"/>
    <w:rsid w:val="00840750"/>
    <w:rsid w:val="008478FB"/>
    <w:rsid w:val="00882F3F"/>
    <w:rsid w:val="0089712E"/>
    <w:rsid w:val="008A012E"/>
    <w:rsid w:val="008A06C7"/>
    <w:rsid w:val="008A4BB4"/>
    <w:rsid w:val="008B5AAF"/>
    <w:rsid w:val="008C739E"/>
    <w:rsid w:val="008E371A"/>
    <w:rsid w:val="008E5BBF"/>
    <w:rsid w:val="008F3073"/>
    <w:rsid w:val="00910091"/>
    <w:rsid w:val="0091308D"/>
    <w:rsid w:val="0092122C"/>
    <w:rsid w:val="00931AB7"/>
    <w:rsid w:val="0093554B"/>
    <w:rsid w:val="009649DF"/>
    <w:rsid w:val="00971C5D"/>
    <w:rsid w:val="0098291D"/>
    <w:rsid w:val="009A644F"/>
    <w:rsid w:val="009D343C"/>
    <w:rsid w:val="009D59DD"/>
    <w:rsid w:val="009E3F41"/>
    <w:rsid w:val="00A048FA"/>
    <w:rsid w:val="00A40BCB"/>
    <w:rsid w:val="00A41F00"/>
    <w:rsid w:val="00A70344"/>
    <w:rsid w:val="00A766EC"/>
    <w:rsid w:val="00A776D6"/>
    <w:rsid w:val="00A90039"/>
    <w:rsid w:val="00A91C72"/>
    <w:rsid w:val="00AB0760"/>
    <w:rsid w:val="00AD31B5"/>
    <w:rsid w:val="00AD4C36"/>
    <w:rsid w:val="00AD5E23"/>
    <w:rsid w:val="00AE3DD4"/>
    <w:rsid w:val="00AF16A4"/>
    <w:rsid w:val="00B02098"/>
    <w:rsid w:val="00B17D5D"/>
    <w:rsid w:val="00B23C96"/>
    <w:rsid w:val="00B36E2A"/>
    <w:rsid w:val="00B45B4E"/>
    <w:rsid w:val="00B47610"/>
    <w:rsid w:val="00B53DEC"/>
    <w:rsid w:val="00B6040E"/>
    <w:rsid w:val="00B821E0"/>
    <w:rsid w:val="00B82A25"/>
    <w:rsid w:val="00B8307A"/>
    <w:rsid w:val="00B9218F"/>
    <w:rsid w:val="00B942FC"/>
    <w:rsid w:val="00B9685A"/>
    <w:rsid w:val="00BB21CA"/>
    <w:rsid w:val="00BC19AB"/>
    <w:rsid w:val="00BD54CE"/>
    <w:rsid w:val="00BE0631"/>
    <w:rsid w:val="00BE27D7"/>
    <w:rsid w:val="00C035DA"/>
    <w:rsid w:val="00C059D9"/>
    <w:rsid w:val="00C12B18"/>
    <w:rsid w:val="00C16E65"/>
    <w:rsid w:val="00C34400"/>
    <w:rsid w:val="00C347C6"/>
    <w:rsid w:val="00C35BFF"/>
    <w:rsid w:val="00C5047C"/>
    <w:rsid w:val="00C60BB2"/>
    <w:rsid w:val="00C944EA"/>
    <w:rsid w:val="00C94FA7"/>
    <w:rsid w:val="00CA23B1"/>
    <w:rsid w:val="00CB71FB"/>
    <w:rsid w:val="00CD47F6"/>
    <w:rsid w:val="00CD4E1A"/>
    <w:rsid w:val="00CF30B3"/>
    <w:rsid w:val="00D001A6"/>
    <w:rsid w:val="00D00C41"/>
    <w:rsid w:val="00D03F9D"/>
    <w:rsid w:val="00D10BFD"/>
    <w:rsid w:val="00D12254"/>
    <w:rsid w:val="00D1287B"/>
    <w:rsid w:val="00D15AFF"/>
    <w:rsid w:val="00D20B1C"/>
    <w:rsid w:val="00D55ECA"/>
    <w:rsid w:val="00D62647"/>
    <w:rsid w:val="00D7202B"/>
    <w:rsid w:val="00DA615E"/>
    <w:rsid w:val="00DA7FFB"/>
    <w:rsid w:val="00DB3C8B"/>
    <w:rsid w:val="00DC60C8"/>
    <w:rsid w:val="00DF7518"/>
    <w:rsid w:val="00E060D9"/>
    <w:rsid w:val="00E1046B"/>
    <w:rsid w:val="00E10751"/>
    <w:rsid w:val="00E216BF"/>
    <w:rsid w:val="00E443A0"/>
    <w:rsid w:val="00E54987"/>
    <w:rsid w:val="00E61542"/>
    <w:rsid w:val="00E62501"/>
    <w:rsid w:val="00E770B8"/>
    <w:rsid w:val="00EA49B8"/>
    <w:rsid w:val="00EA51C9"/>
    <w:rsid w:val="00EC6108"/>
    <w:rsid w:val="00ED2A59"/>
    <w:rsid w:val="00EE007F"/>
    <w:rsid w:val="00F201A6"/>
    <w:rsid w:val="00F21BB3"/>
    <w:rsid w:val="00F25C71"/>
    <w:rsid w:val="00F346C8"/>
    <w:rsid w:val="00F36450"/>
    <w:rsid w:val="00F442BD"/>
    <w:rsid w:val="00F44D45"/>
    <w:rsid w:val="00F51D1E"/>
    <w:rsid w:val="00F73C91"/>
    <w:rsid w:val="00F826A3"/>
    <w:rsid w:val="00F923EA"/>
    <w:rsid w:val="00FA76BA"/>
    <w:rsid w:val="00FB6BC6"/>
    <w:rsid w:val="00FC5757"/>
    <w:rsid w:val="00FD0176"/>
    <w:rsid w:val="00FD38F9"/>
    <w:rsid w:val="00FE746A"/>
    <w:rsid w:val="00FF32C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9B731"/>
  <w15:docId w15:val="{76E2650B-48CF-4ED5-BE2B-0481C7C57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0229C"/>
    <w:rPr>
      <w:sz w:val="24"/>
      <w:szCs w:val="24"/>
      <w:lang w:val="en-US" w:eastAsia="en-US"/>
    </w:rPr>
  </w:style>
  <w:style w:type="paragraph" w:styleId="berschrift1">
    <w:name w:val="heading 1"/>
    <w:basedOn w:val="Standard"/>
    <w:next w:val="Standard"/>
    <w:link w:val="berschrift1Zchn"/>
    <w:uiPriority w:val="9"/>
    <w:qFormat/>
    <w:rsid w:val="0092122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next w:val="Body"/>
    <w:link w:val="berschrift2Zchn"/>
    <w:uiPriority w:val="9"/>
    <w:unhideWhenUsed/>
    <w:qFormat/>
    <w:pPr>
      <w:keepNext/>
      <w:keepLines/>
      <w:spacing w:before="40" w:line="259" w:lineRule="auto"/>
      <w:jc w:val="both"/>
      <w:outlineLvl w:val="1"/>
    </w:pPr>
    <w:rPr>
      <w:rFonts w:ascii="Calibri Light" w:hAnsi="Calibri Light" w:cs="Arial Unicode MS"/>
      <w:color w:val="2E74B5"/>
      <w:sz w:val="26"/>
      <w:szCs w:val="26"/>
      <w:u w:color="2E74B5"/>
      <w14:textOutline w14:w="0" w14:cap="flat" w14:cmpd="sng" w14:algn="ctr">
        <w14:noFill/>
        <w14:prstDash w14:val="solid"/>
        <w14:bevel/>
      </w14:textOutline>
    </w:rPr>
  </w:style>
  <w:style w:type="paragraph" w:styleId="berschrift3">
    <w:name w:val="heading 3"/>
    <w:next w:val="Body"/>
    <w:uiPriority w:val="9"/>
    <w:unhideWhenUsed/>
    <w:qFormat/>
    <w:pPr>
      <w:keepNext/>
      <w:keepLines/>
      <w:spacing w:before="40" w:line="259" w:lineRule="auto"/>
      <w:jc w:val="both"/>
      <w:outlineLvl w:val="2"/>
    </w:pPr>
    <w:rPr>
      <w:rFonts w:ascii="Calibri Light" w:hAnsi="Calibri Light" w:cs="Arial Unicode MS"/>
      <w:color w:val="1F4D78"/>
      <w:sz w:val="24"/>
      <w:szCs w:val="24"/>
      <w:u w:color="1F4D78"/>
      <w14:textOutline w14:w="0" w14:cap="flat" w14:cmpd="sng" w14:algn="ctr">
        <w14:noFill/>
        <w14:prstDash w14:val="solid"/>
        <w14:bevel/>
      </w14:textOutline>
    </w:rPr>
  </w:style>
  <w:style w:type="paragraph" w:styleId="berschrift4">
    <w:name w:val="heading 4"/>
    <w:basedOn w:val="Standard"/>
    <w:next w:val="Standard"/>
    <w:link w:val="berschrift4Zchn"/>
    <w:uiPriority w:val="9"/>
    <w:unhideWhenUsed/>
    <w:qFormat/>
    <w:rsid w:val="00386597"/>
    <w:pPr>
      <w:keepNext/>
      <w:keepLines/>
      <w:spacing w:before="4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unhideWhenUsed/>
    <w:qFormat/>
    <w:rsid w:val="00D12254"/>
    <w:pPr>
      <w:keepNext/>
      <w:keepLines/>
      <w:spacing w:before="40"/>
      <w:outlineLvl w:val="4"/>
    </w:pPr>
    <w:rPr>
      <w:rFonts w:asciiTheme="majorHAnsi" w:eastAsiaTheme="majorEastAsia" w:hAnsiTheme="majorHAnsi" w:cstheme="majorBidi"/>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Pr>
      <w:u w:val="single"/>
    </w:rPr>
  </w:style>
  <w:style w:type="paragraph" w:styleId="Kopfzeile">
    <w:name w:val="header"/>
    <w:pPr>
      <w:tabs>
        <w:tab w:val="center" w:pos="4536"/>
        <w:tab w:val="right" w:pos="9072"/>
      </w:tabs>
      <w:jc w:val="both"/>
    </w:pPr>
    <w:rPr>
      <w:rFonts w:ascii="Calibri" w:hAnsi="Calibri" w:cs="Arial Unicode MS"/>
      <w:color w:val="000000"/>
      <w:sz w:val="22"/>
      <w:szCs w:val="22"/>
      <w:u w:color="000000"/>
    </w:rPr>
  </w:style>
  <w:style w:type="paragraph" w:styleId="Fuzeile">
    <w:name w:val="footer"/>
    <w:pPr>
      <w:tabs>
        <w:tab w:val="center" w:pos="4536"/>
        <w:tab w:val="right" w:pos="9072"/>
      </w:tabs>
      <w:jc w:val="both"/>
    </w:pPr>
    <w:rPr>
      <w:rFonts w:ascii="Calibri" w:hAnsi="Calibri" w:cs="Arial Unicode MS"/>
      <w:color w:val="000000"/>
      <w:sz w:val="22"/>
      <w:szCs w:val="22"/>
      <w:u w:color="000000"/>
    </w:rPr>
  </w:style>
  <w:style w:type="paragraph" w:customStyle="1" w:styleId="Body">
    <w:name w:val="Body"/>
    <w:pPr>
      <w:spacing w:after="160" w:line="259" w:lineRule="auto"/>
      <w:jc w:val="both"/>
    </w:pPr>
    <w:rPr>
      <w:rFonts w:ascii="Calibri" w:eastAsia="Calibri" w:hAnsi="Calibri" w:cs="Calibri"/>
      <w:color w:val="000000"/>
      <w:sz w:val="22"/>
      <w:szCs w:val="22"/>
      <w:u w:color="000000"/>
      <w14:textOutline w14:w="0" w14:cap="flat" w14:cmpd="sng" w14:algn="ctr">
        <w14:noFill/>
        <w14:prstDash w14:val="solid"/>
        <w14:bevel/>
      </w14:textOutline>
    </w:rPr>
  </w:style>
  <w:style w:type="paragraph" w:styleId="Titel">
    <w:name w:val="Title"/>
    <w:next w:val="Body"/>
    <w:uiPriority w:val="10"/>
    <w:qFormat/>
    <w:pPr>
      <w:jc w:val="both"/>
    </w:pPr>
    <w:rPr>
      <w:rFonts w:ascii="Calibri Light" w:hAnsi="Calibri Light" w:cs="Arial Unicode MS"/>
      <w:color w:val="000000"/>
      <w:spacing w:val="-10"/>
      <w:kern w:val="28"/>
      <w:sz w:val="56"/>
      <w:szCs w:val="56"/>
      <w:u w:color="000000"/>
      <w14:textOutline w14:w="0" w14:cap="flat" w14:cmpd="sng" w14:algn="ctr">
        <w14:noFill/>
        <w14:prstDash w14:val="solid"/>
        <w14:bevel/>
      </w14:textOutline>
    </w:rPr>
  </w:style>
  <w:style w:type="paragraph" w:customStyle="1" w:styleId="Heading">
    <w:name w:val="Heading"/>
    <w:next w:val="Body"/>
    <w:pPr>
      <w:keepNext/>
      <w:keepLines/>
      <w:spacing w:before="240" w:line="259" w:lineRule="auto"/>
      <w:jc w:val="both"/>
      <w:outlineLvl w:val="0"/>
    </w:pPr>
    <w:rPr>
      <w:rFonts w:ascii="Calibri Light" w:hAnsi="Calibri Light" w:cs="Arial Unicode MS"/>
      <w:color w:val="2E74B5"/>
      <w:sz w:val="32"/>
      <w:szCs w:val="32"/>
      <w:u w:color="2E74B5"/>
      <w:lang w:val="en-US"/>
      <w14:textOutline w14:w="0" w14:cap="flat" w14:cmpd="sng" w14:algn="ctr">
        <w14:noFill/>
        <w14:prstDash w14:val="solid"/>
        <w14:bevel/>
      </w14:textOutline>
    </w:rPr>
  </w:style>
  <w:style w:type="numbering" w:customStyle="1" w:styleId="ImportedStyle1">
    <w:name w:val="Imported Style 1"/>
    <w:pPr>
      <w:numPr>
        <w:numId w:val="1"/>
      </w:numPr>
    </w:pPr>
  </w:style>
  <w:style w:type="character" w:customStyle="1" w:styleId="Heading3Char">
    <w:name w:val="Heading 3 Char"/>
    <w:uiPriority w:val="9"/>
    <w:rPr>
      <w:rFonts w:ascii="Calibri Light" w:hAnsi="Calibri Light"/>
      <w:outline w:val="0"/>
      <w:color w:val="1F4D78"/>
      <w:sz w:val="24"/>
      <w:szCs w:val="24"/>
      <w:u w:color="1F4D78"/>
      <w:lang w:val="de-DE"/>
    </w:rPr>
  </w:style>
  <w:style w:type="paragraph" w:styleId="Listenabsatz">
    <w:name w:val="List Paragraph"/>
    <w:pPr>
      <w:spacing w:after="160" w:line="259" w:lineRule="auto"/>
      <w:ind w:left="720"/>
      <w:jc w:val="both"/>
    </w:pPr>
    <w:rPr>
      <w:rFonts w:ascii="Calibri" w:hAnsi="Calibri" w:cs="Arial Unicode MS"/>
      <w:color w:val="000000"/>
      <w:sz w:val="22"/>
      <w:szCs w:val="22"/>
      <w:u w:color="000000"/>
    </w:rPr>
  </w:style>
  <w:style w:type="numbering" w:customStyle="1" w:styleId="ImportedStyle2">
    <w:name w:val="Imported Style 2"/>
    <w:pPr>
      <w:numPr>
        <w:numId w:val="3"/>
      </w:numPr>
    </w:pPr>
  </w:style>
  <w:style w:type="numbering" w:customStyle="1" w:styleId="ImportedStyle3">
    <w:name w:val="Imported Style 3"/>
    <w:pPr>
      <w:numPr>
        <w:numId w:val="5"/>
      </w:numPr>
    </w:pPr>
  </w:style>
  <w:style w:type="numbering" w:customStyle="1" w:styleId="ImportedStyle4">
    <w:name w:val="Imported Style 4"/>
    <w:pPr>
      <w:numPr>
        <w:numId w:val="7"/>
      </w:numPr>
    </w:pPr>
  </w:style>
  <w:style w:type="numbering" w:customStyle="1" w:styleId="ImportedStyle5">
    <w:name w:val="Imported Style 5"/>
    <w:pPr>
      <w:numPr>
        <w:numId w:val="9"/>
      </w:numPr>
    </w:pPr>
  </w:style>
  <w:style w:type="numbering" w:customStyle="1" w:styleId="ImportedStyle6">
    <w:name w:val="Imported Style 6"/>
    <w:pPr>
      <w:numPr>
        <w:numId w:val="11"/>
      </w:numPr>
    </w:pPr>
  </w:style>
  <w:style w:type="numbering" w:customStyle="1" w:styleId="ImportedStyle7">
    <w:name w:val="Imported Style 7"/>
    <w:pPr>
      <w:numPr>
        <w:numId w:val="13"/>
      </w:numPr>
    </w:pPr>
  </w:style>
  <w:style w:type="numbering" w:customStyle="1" w:styleId="ImportedStyle8">
    <w:name w:val="Imported Style 8"/>
    <w:pPr>
      <w:numPr>
        <w:numId w:val="15"/>
      </w:numPr>
    </w:pPr>
  </w:style>
  <w:style w:type="numbering" w:customStyle="1" w:styleId="ImportedStyle9">
    <w:name w:val="Imported Style 9"/>
    <w:pPr>
      <w:numPr>
        <w:numId w:val="17"/>
      </w:numPr>
    </w:pPr>
  </w:style>
  <w:style w:type="numbering" w:customStyle="1" w:styleId="ImportedStyle10">
    <w:name w:val="Imported Style 10"/>
    <w:pPr>
      <w:numPr>
        <w:numId w:val="19"/>
      </w:numPr>
    </w:pPr>
  </w:style>
  <w:style w:type="numbering" w:customStyle="1" w:styleId="ImportedStyle11">
    <w:name w:val="Imported Style 11"/>
    <w:pPr>
      <w:numPr>
        <w:numId w:val="21"/>
      </w:numPr>
    </w:pPr>
  </w:style>
  <w:style w:type="numbering" w:customStyle="1" w:styleId="ImportedStyle12">
    <w:name w:val="Imported Style 12"/>
    <w:pPr>
      <w:numPr>
        <w:numId w:val="23"/>
      </w:numPr>
    </w:pPr>
  </w:style>
  <w:style w:type="numbering" w:customStyle="1" w:styleId="ImportedStyle13">
    <w:name w:val="Imported Style 13"/>
    <w:pPr>
      <w:numPr>
        <w:numId w:val="25"/>
      </w:numPr>
    </w:pPr>
  </w:style>
  <w:style w:type="numbering" w:customStyle="1" w:styleId="ImportedStyle14">
    <w:name w:val="Imported Style 14"/>
    <w:pPr>
      <w:numPr>
        <w:numId w:val="27"/>
      </w:numPr>
    </w:pPr>
  </w:style>
  <w:style w:type="numbering" w:customStyle="1" w:styleId="ImportedStyle15">
    <w:name w:val="Imported Style 15"/>
    <w:pPr>
      <w:numPr>
        <w:numId w:val="29"/>
      </w:numPr>
    </w:pPr>
  </w:style>
  <w:style w:type="paragraph" w:customStyle="1" w:styleId="Default">
    <w:name w:val="Default"/>
    <w:pPr>
      <w:spacing w:before="160"/>
    </w:pPr>
    <w:rPr>
      <w:rFonts w:ascii="Helvetica Neue" w:hAnsi="Helvetica Neue" w:cs="Arial Unicode MS"/>
      <w:color w:val="000000"/>
      <w:sz w:val="24"/>
      <w:szCs w:val="24"/>
      <w14:textOutline w14:w="0" w14:cap="flat" w14:cmpd="sng" w14:algn="ctr">
        <w14:noFill/>
        <w14:prstDash w14:val="solid"/>
        <w14:bevel/>
      </w14:textOutline>
    </w:rPr>
  </w:style>
  <w:style w:type="numbering" w:customStyle="1" w:styleId="Bullet">
    <w:name w:val="Bullet"/>
    <w:pPr>
      <w:numPr>
        <w:numId w:val="32"/>
      </w:numPr>
    </w:pPr>
  </w:style>
  <w:style w:type="table" w:styleId="Tabellenraster">
    <w:name w:val="Table Grid"/>
    <w:basedOn w:val="NormaleTabelle"/>
    <w:uiPriority w:val="39"/>
    <w:rsid w:val="00D128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C5047C"/>
    <w:rPr>
      <w:rFonts w:ascii="Calibri" w:hAnsi="Calibri"/>
      <w:sz w:val="22"/>
      <w:szCs w:val="24"/>
      <w:lang w:val="en-US" w:eastAsia="en-US"/>
    </w:rPr>
  </w:style>
  <w:style w:type="character" w:customStyle="1" w:styleId="berschrift1Zchn">
    <w:name w:val="Überschrift 1 Zchn"/>
    <w:basedOn w:val="Absatz-Standardschriftart"/>
    <w:link w:val="berschrift1"/>
    <w:uiPriority w:val="9"/>
    <w:rsid w:val="0092122C"/>
    <w:rPr>
      <w:rFonts w:asciiTheme="majorHAnsi" w:eastAsiaTheme="majorEastAsia" w:hAnsiTheme="majorHAnsi" w:cstheme="majorBidi"/>
      <w:color w:val="2E74B5" w:themeColor="accent1" w:themeShade="BF"/>
      <w:sz w:val="32"/>
      <w:szCs w:val="32"/>
      <w:lang w:val="en-US" w:eastAsia="en-US"/>
    </w:rPr>
  </w:style>
  <w:style w:type="character" w:customStyle="1" w:styleId="berschrift2Zchn">
    <w:name w:val="Überschrift 2 Zchn"/>
    <w:basedOn w:val="Absatz-Standardschriftart"/>
    <w:link w:val="berschrift2"/>
    <w:uiPriority w:val="9"/>
    <w:rsid w:val="0092122C"/>
    <w:rPr>
      <w:rFonts w:ascii="Calibri Light" w:hAnsi="Calibri Light" w:cs="Arial Unicode MS"/>
      <w:color w:val="2E74B5"/>
      <w:sz w:val="26"/>
      <w:szCs w:val="26"/>
      <w:u w:color="2E74B5"/>
      <w14:textOutline w14:w="0" w14:cap="flat" w14:cmpd="sng" w14:algn="ctr">
        <w14:noFill/>
        <w14:prstDash w14:val="solid"/>
        <w14:bevel/>
      </w14:textOutline>
    </w:rPr>
  </w:style>
  <w:style w:type="character" w:customStyle="1" w:styleId="berschrift4Zchn">
    <w:name w:val="Überschrift 4 Zchn"/>
    <w:basedOn w:val="Absatz-Standardschriftart"/>
    <w:link w:val="berschrift4"/>
    <w:uiPriority w:val="9"/>
    <w:rsid w:val="00386597"/>
    <w:rPr>
      <w:rFonts w:asciiTheme="majorHAnsi" w:eastAsiaTheme="majorEastAsia" w:hAnsiTheme="majorHAnsi" w:cstheme="majorBidi"/>
      <w:i/>
      <w:iCs/>
      <w:color w:val="2E74B5" w:themeColor="accent1" w:themeShade="BF"/>
      <w:sz w:val="24"/>
      <w:szCs w:val="24"/>
      <w:lang w:val="en-US" w:eastAsia="en-US"/>
    </w:rPr>
  </w:style>
  <w:style w:type="paragraph" w:styleId="Textkrper">
    <w:name w:val="Body Text"/>
    <w:basedOn w:val="Standard"/>
    <w:link w:val="TextkrperZchn"/>
    <w:qFormat/>
    <w:rsid w:val="008A06C7"/>
    <w:pPr>
      <w:pBdr>
        <w:top w:val="none" w:sz="0" w:space="0" w:color="auto"/>
        <w:left w:val="none" w:sz="0" w:space="0" w:color="auto"/>
        <w:bottom w:val="none" w:sz="0" w:space="0" w:color="auto"/>
        <w:right w:val="none" w:sz="0" w:space="0" w:color="auto"/>
        <w:between w:val="none" w:sz="0" w:space="0" w:color="auto"/>
        <w:bar w:val="none" w:sz="0" w:color="auto"/>
      </w:pBdr>
      <w:spacing w:before="180" w:after="180"/>
    </w:pPr>
    <w:rPr>
      <w:rFonts w:asciiTheme="minorHAnsi" w:eastAsiaTheme="minorHAnsi" w:hAnsiTheme="minorHAnsi" w:cstheme="minorBidi"/>
      <w:bdr w:val="none" w:sz="0" w:space="0" w:color="auto"/>
    </w:rPr>
  </w:style>
  <w:style w:type="character" w:customStyle="1" w:styleId="TextkrperZchn">
    <w:name w:val="Textkörper Zchn"/>
    <w:basedOn w:val="Absatz-Standardschriftart"/>
    <w:link w:val="Textkrper"/>
    <w:rsid w:val="008A06C7"/>
    <w:rPr>
      <w:rFonts w:asciiTheme="minorHAnsi" w:eastAsiaTheme="minorHAnsi" w:hAnsiTheme="minorHAnsi" w:cstheme="minorBidi"/>
      <w:sz w:val="24"/>
      <w:szCs w:val="24"/>
      <w:bdr w:val="none" w:sz="0" w:space="0" w:color="auto"/>
      <w:lang w:val="en-US" w:eastAsia="en-US"/>
    </w:rPr>
  </w:style>
  <w:style w:type="paragraph" w:customStyle="1" w:styleId="FirstParagraph">
    <w:name w:val="First Paragraph"/>
    <w:basedOn w:val="Textkrper"/>
    <w:next w:val="Textkrper"/>
    <w:qFormat/>
    <w:rsid w:val="008A06C7"/>
  </w:style>
  <w:style w:type="paragraph" w:customStyle="1" w:styleId="Compact">
    <w:name w:val="Compact"/>
    <w:basedOn w:val="Textkrper"/>
    <w:qFormat/>
    <w:rsid w:val="008A06C7"/>
    <w:pPr>
      <w:spacing w:before="36" w:after="36"/>
    </w:pPr>
  </w:style>
  <w:style w:type="table" w:customStyle="1" w:styleId="Table">
    <w:name w:val="Table"/>
    <w:semiHidden/>
    <w:unhideWhenUsed/>
    <w:qFormat/>
    <w:rsid w:val="008A06C7"/>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4"/>
      <w:szCs w:val="24"/>
      <w:bdr w:val="none" w:sz="0" w:space="0" w:color="auto"/>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Standard"/>
    <w:next w:val="Definition"/>
    <w:rsid w:val="008A06C7"/>
    <w:pPr>
      <w:keepNext/>
      <w:keepLines/>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b/>
      <w:bdr w:val="none" w:sz="0" w:space="0" w:color="auto"/>
    </w:rPr>
  </w:style>
  <w:style w:type="paragraph" w:customStyle="1" w:styleId="Definition">
    <w:name w:val="Definition"/>
    <w:basedOn w:val="Standard"/>
    <w:rsid w:val="008A06C7"/>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dr w:val="none" w:sz="0" w:space="0" w:color="auto"/>
    </w:rPr>
  </w:style>
  <w:style w:type="character" w:customStyle="1" w:styleId="berschrift5Zchn">
    <w:name w:val="Überschrift 5 Zchn"/>
    <w:basedOn w:val="Absatz-Standardschriftart"/>
    <w:link w:val="berschrift5"/>
    <w:uiPriority w:val="9"/>
    <w:rsid w:val="00D12254"/>
    <w:rPr>
      <w:rFonts w:asciiTheme="majorHAnsi" w:eastAsiaTheme="majorEastAsia" w:hAnsiTheme="majorHAnsi" w:cstheme="majorBidi"/>
      <w:color w:val="2E74B5" w:themeColor="accent1" w:themeShade="BF"/>
      <w:sz w:val="24"/>
      <w:szCs w:val="24"/>
      <w:lang w:val="en-US" w:eastAsia="en-US"/>
    </w:rPr>
  </w:style>
  <w:style w:type="paragraph" w:styleId="Beschriftung">
    <w:name w:val="caption"/>
    <w:basedOn w:val="Standard"/>
    <w:next w:val="Standard"/>
    <w:uiPriority w:val="35"/>
    <w:semiHidden/>
    <w:unhideWhenUsed/>
    <w:qFormat/>
    <w:rsid w:val="001F5C9B"/>
    <w:pPr>
      <w:spacing w:after="200"/>
    </w:pPr>
    <w:rPr>
      <w:i/>
      <w:iCs/>
      <w:color w:val="A7A7A7" w:themeColor="text2"/>
      <w:sz w:val="18"/>
      <w:szCs w:val="18"/>
    </w:rPr>
  </w:style>
  <w:style w:type="paragraph" w:styleId="Aufzhlungszeichen">
    <w:name w:val="List Bullet"/>
    <w:basedOn w:val="Standard"/>
    <w:uiPriority w:val="99"/>
    <w:unhideWhenUsed/>
    <w:rsid w:val="00F73C91"/>
    <w:pPr>
      <w:numPr>
        <w:numId w:val="38"/>
      </w:numPr>
      <w:contextualSpacing/>
    </w:pPr>
  </w:style>
  <w:style w:type="character" w:styleId="Platzhaltertext">
    <w:name w:val="Placeholder Text"/>
    <w:basedOn w:val="Absatz-Standardschriftart"/>
    <w:uiPriority w:val="99"/>
    <w:semiHidden/>
    <w:rsid w:val="00754FB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09493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Calibri Light"/>
        <a:ea typeface="Calibri Light"/>
        <a:cs typeface="Calibri Light"/>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41BE7C-F190-4F61-9B80-A121052B21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4258</Words>
  <Characters>26828</Characters>
  <Application>Microsoft Office Word</Application>
  <DocSecurity>0</DocSecurity>
  <Lines>223</Lines>
  <Paragraphs>6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dc:creator>
  <cp:lastModifiedBy>clprosser</cp:lastModifiedBy>
  <cp:revision>160</cp:revision>
  <cp:lastPrinted>2021-06-13T14:04:00Z</cp:lastPrinted>
  <dcterms:created xsi:type="dcterms:W3CDTF">2021-05-12T13:55:00Z</dcterms:created>
  <dcterms:modified xsi:type="dcterms:W3CDTF">2021-06-18T19:36:00Z</dcterms:modified>
</cp:coreProperties>
</file>